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096F2B" w14:textId="77777777" w:rsidR="008A55B5" w:rsidRPr="00ED303D" w:rsidRDefault="00A4438F" w:rsidP="00EC1BE6">
      <w:pPr>
        <w:pStyle w:val="papersubtitle"/>
        <w:rPr>
          <w:rFonts w:eastAsia="MS Mincho"/>
        </w:rPr>
      </w:pPr>
      <w:r w:rsidRPr="00ED303D">
        <w:rPr>
          <w:rFonts w:eastAsia="MS Mincho"/>
          <w:sz w:val="48"/>
          <w:szCs w:val="48"/>
        </w:rPr>
        <w:t>Optimization</w:t>
      </w:r>
      <w:r w:rsidR="00EC1BE6">
        <w:rPr>
          <w:rFonts w:eastAsia="MS Mincho"/>
          <w:sz w:val="48"/>
          <w:szCs w:val="48"/>
        </w:rPr>
        <w:t xml:space="preserve"> </w:t>
      </w:r>
      <w:r w:rsidRPr="00ED303D">
        <w:rPr>
          <w:rFonts w:eastAsia="MS Mincho"/>
          <w:sz w:val="48"/>
          <w:szCs w:val="48"/>
        </w:rPr>
        <w:t>of</w:t>
      </w:r>
      <w:r w:rsidR="00EC1BE6">
        <w:rPr>
          <w:rFonts w:eastAsia="MS Mincho"/>
          <w:sz w:val="48"/>
          <w:szCs w:val="48"/>
        </w:rPr>
        <w:t xml:space="preserve"> </w:t>
      </w:r>
      <w:r w:rsidR="00AA199D" w:rsidRPr="00ED303D">
        <w:rPr>
          <w:rFonts w:eastAsia="MS Mincho"/>
          <w:sz w:val="48"/>
          <w:szCs w:val="48"/>
        </w:rPr>
        <w:t>Waste</w:t>
      </w:r>
      <w:r w:rsidR="00EC1BE6">
        <w:rPr>
          <w:rFonts w:eastAsia="MS Mincho"/>
          <w:sz w:val="48"/>
          <w:szCs w:val="48"/>
        </w:rPr>
        <w:t xml:space="preserve"> </w:t>
      </w:r>
      <w:r w:rsidR="00AA199D" w:rsidRPr="00ED303D">
        <w:rPr>
          <w:rFonts w:eastAsia="MS Mincho"/>
          <w:sz w:val="48"/>
          <w:szCs w:val="48"/>
        </w:rPr>
        <w:t>Collection</w:t>
      </w:r>
      <w:r w:rsidR="00EC1BE6">
        <w:rPr>
          <w:rFonts w:eastAsia="MS Mincho"/>
          <w:sz w:val="48"/>
          <w:szCs w:val="48"/>
        </w:rPr>
        <w:t xml:space="preserve"> </w:t>
      </w:r>
      <w:r w:rsidR="00AA199D" w:rsidRPr="00ED303D">
        <w:rPr>
          <w:rFonts w:eastAsia="MS Mincho"/>
          <w:sz w:val="48"/>
          <w:szCs w:val="48"/>
        </w:rPr>
        <w:t>in</w:t>
      </w:r>
      <w:r w:rsidR="00EC1BE6">
        <w:rPr>
          <w:rFonts w:eastAsia="MS Mincho"/>
          <w:sz w:val="48"/>
          <w:szCs w:val="48"/>
        </w:rPr>
        <w:t xml:space="preserve"> </w:t>
      </w:r>
      <w:r w:rsidR="00AA199D" w:rsidRPr="00ED303D">
        <w:rPr>
          <w:rFonts w:eastAsia="MS Mincho"/>
          <w:sz w:val="48"/>
          <w:szCs w:val="48"/>
        </w:rPr>
        <w:t>Smart</w:t>
      </w:r>
      <w:r w:rsidR="00EC1BE6">
        <w:rPr>
          <w:rFonts w:eastAsia="MS Mincho"/>
          <w:sz w:val="48"/>
          <w:szCs w:val="48"/>
        </w:rPr>
        <w:t xml:space="preserve"> </w:t>
      </w:r>
      <w:r w:rsidR="00AA199D" w:rsidRPr="00ED303D">
        <w:rPr>
          <w:rFonts w:eastAsia="MS Mincho"/>
          <w:sz w:val="48"/>
          <w:szCs w:val="48"/>
        </w:rPr>
        <w:t>Cities</w:t>
      </w:r>
      <w:r w:rsidR="00EC1BE6">
        <w:rPr>
          <w:rFonts w:eastAsia="MS Mincho"/>
          <w:sz w:val="48"/>
          <w:szCs w:val="48"/>
        </w:rPr>
        <w:t xml:space="preserve"> </w:t>
      </w:r>
      <w:r w:rsidRPr="00ED303D">
        <w:rPr>
          <w:rFonts w:eastAsia="MS Mincho"/>
          <w:sz w:val="48"/>
          <w:szCs w:val="48"/>
        </w:rPr>
        <w:t>with</w:t>
      </w:r>
      <w:r w:rsidR="00EC1BE6">
        <w:rPr>
          <w:rFonts w:eastAsia="MS Mincho"/>
          <w:sz w:val="48"/>
          <w:szCs w:val="48"/>
        </w:rPr>
        <w:t xml:space="preserve"> </w:t>
      </w:r>
      <w:r w:rsidRPr="00ED303D">
        <w:rPr>
          <w:rFonts w:eastAsia="MS Mincho"/>
          <w:sz w:val="48"/>
          <w:szCs w:val="48"/>
        </w:rPr>
        <w:t>the</w:t>
      </w:r>
      <w:r w:rsidR="00EC1BE6">
        <w:rPr>
          <w:rFonts w:eastAsia="MS Mincho"/>
          <w:sz w:val="48"/>
          <w:szCs w:val="48"/>
        </w:rPr>
        <w:t xml:space="preserve"> </w:t>
      </w:r>
      <w:r w:rsidRPr="00ED303D">
        <w:rPr>
          <w:rFonts w:eastAsia="MS Mincho"/>
          <w:sz w:val="48"/>
          <w:szCs w:val="48"/>
        </w:rPr>
        <w:t>use</w:t>
      </w:r>
      <w:r w:rsidR="00EC1BE6">
        <w:rPr>
          <w:rFonts w:eastAsia="MS Mincho"/>
          <w:sz w:val="48"/>
          <w:szCs w:val="48"/>
        </w:rPr>
        <w:t xml:space="preserve"> </w:t>
      </w:r>
      <w:r w:rsidRPr="00ED303D">
        <w:rPr>
          <w:rFonts w:eastAsia="MS Mincho"/>
          <w:sz w:val="48"/>
          <w:szCs w:val="48"/>
        </w:rPr>
        <w:t>of</w:t>
      </w:r>
      <w:r w:rsidR="00EC1BE6">
        <w:rPr>
          <w:rFonts w:eastAsia="MS Mincho"/>
          <w:sz w:val="48"/>
          <w:szCs w:val="48"/>
        </w:rPr>
        <w:t xml:space="preserve"> </w:t>
      </w:r>
      <w:r w:rsidRPr="00ED303D">
        <w:rPr>
          <w:rFonts w:eastAsia="MS Mincho"/>
          <w:sz w:val="48"/>
          <w:szCs w:val="48"/>
        </w:rPr>
        <w:t>Evolutionary</w:t>
      </w:r>
      <w:r w:rsidR="00EC1BE6">
        <w:rPr>
          <w:rFonts w:eastAsia="MS Mincho"/>
          <w:sz w:val="48"/>
          <w:szCs w:val="48"/>
        </w:rPr>
        <w:t xml:space="preserve"> </w:t>
      </w:r>
      <w:r w:rsidRPr="00ED303D">
        <w:rPr>
          <w:rFonts w:eastAsia="MS Mincho"/>
          <w:sz w:val="48"/>
          <w:szCs w:val="48"/>
        </w:rPr>
        <w:t>Algorithms</w:t>
      </w:r>
    </w:p>
    <w:p w14:paraId="4BFAA979" w14:textId="77777777" w:rsidR="008A55B5" w:rsidRPr="00ED303D" w:rsidRDefault="008A55B5">
      <w:pPr>
        <w:pStyle w:val="Author"/>
        <w:rPr>
          <w:rFonts w:eastAsia="MS Mincho"/>
        </w:rPr>
        <w:sectPr w:rsidR="008A55B5" w:rsidRPr="00ED303D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6A4473AD" w14:textId="77777777" w:rsidR="00815B74" w:rsidRPr="00ED303D" w:rsidRDefault="00815B74" w:rsidP="00A4438F">
      <w:pPr>
        <w:pStyle w:val="Author"/>
        <w:spacing w:before="0"/>
        <w:rPr>
          <w:noProof w:val="0"/>
          <w:color w:val="000000"/>
          <w:sz w:val="18"/>
          <w:szCs w:val="18"/>
        </w:rPr>
      </w:pPr>
      <w:r w:rsidRPr="00ED303D">
        <w:rPr>
          <w:noProof w:val="0"/>
          <w:color w:val="000000"/>
          <w:sz w:val="18"/>
          <w:szCs w:val="18"/>
        </w:rPr>
        <w:t>Ilknur</w:t>
      </w:r>
      <w:r w:rsidR="00EC1BE6">
        <w:rPr>
          <w:noProof w:val="0"/>
          <w:color w:val="000000"/>
          <w:sz w:val="18"/>
          <w:szCs w:val="18"/>
        </w:rPr>
        <w:t xml:space="preserve"> </w:t>
      </w:r>
      <w:r w:rsidRPr="00ED303D">
        <w:rPr>
          <w:noProof w:val="0"/>
          <w:color w:val="000000"/>
          <w:sz w:val="18"/>
          <w:szCs w:val="18"/>
        </w:rPr>
        <w:t>Aktemur</w:t>
      </w:r>
    </w:p>
    <w:p w14:paraId="5F16A331" w14:textId="77777777" w:rsidR="00815B74" w:rsidRPr="00ED303D" w:rsidRDefault="00A4438F" w:rsidP="00815B74">
      <w:pPr>
        <w:pStyle w:val="Affiliation"/>
        <w:rPr>
          <w:color w:val="000000"/>
          <w:sz w:val="18"/>
          <w:szCs w:val="18"/>
        </w:rPr>
      </w:pPr>
      <w:bookmarkStart w:id="0" w:name="_Hlk35714628"/>
      <w:r w:rsidRPr="00ED303D">
        <w:rPr>
          <w:i/>
          <w:color w:val="000000"/>
          <w:sz w:val="18"/>
          <w:szCs w:val="18"/>
        </w:rPr>
        <w:t>Istanbul</w:t>
      </w:r>
      <w:r w:rsidR="00EC1BE6">
        <w:rPr>
          <w:i/>
          <w:color w:val="000000"/>
          <w:sz w:val="18"/>
          <w:szCs w:val="18"/>
        </w:rPr>
        <w:t xml:space="preserve"> </w:t>
      </w:r>
      <w:r w:rsidRPr="00ED303D">
        <w:rPr>
          <w:i/>
          <w:color w:val="000000"/>
          <w:sz w:val="18"/>
          <w:szCs w:val="18"/>
        </w:rPr>
        <w:t>Kultur</w:t>
      </w:r>
      <w:r w:rsidR="00EC1BE6">
        <w:rPr>
          <w:i/>
          <w:color w:val="000000"/>
          <w:sz w:val="18"/>
          <w:szCs w:val="18"/>
        </w:rPr>
        <w:t xml:space="preserve"> </w:t>
      </w:r>
      <w:r w:rsidRPr="00ED303D">
        <w:rPr>
          <w:i/>
          <w:color w:val="000000"/>
          <w:sz w:val="18"/>
          <w:szCs w:val="18"/>
        </w:rPr>
        <w:t>University</w:t>
      </w:r>
      <w:r w:rsidRPr="00ED303D">
        <w:rPr>
          <w:i/>
          <w:color w:val="000000"/>
          <w:sz w:val="18"/>
          <w:szCs w:val="18"/>
        </w:rPr>
        <w:br/>
        <w:t>Computer</w:t>
      </w:r>
      <w:r w:rsidR="00EC1BE6">
        <w:rPr>
          <w:i/>
          <w:color w:val="000000"/>
          <w:sz w:val="18"/>
          <w:szCs w:val="18"/>
        </w:rPr>
        <w:t xml:space="preserve"> </w:t>
      </w:r>
      <w:r w:rsidRPr="00ED303D">
        <w:rPr>
          <w:i/>
          <w:color w:val="000000"/>
          <w:sz w:val="18"/>
          <w:szCs w:val="18"/>
        </w:rPr>
        <w:t>Engineering</w:t>
      </w:r>
      <w:r w:rsidR="00EC1BE6">
        <w:rPr>
          <w:i/>
          <w:color w:val="000000"/>
          <w:sz w:val="18"/>
          <w:szCs w:val="18"/>
        </w:rPr>
        <w:t xml:space="preserve"> </w:t>
      </w:r>
      <w:r w:rsidRPr="00ED303D">
        <w:rPr>
          <w:i/>
          <w:color w:val="000000"/>
          <w:sz w:val="18"/>
          <w:szCs w:val="18"/>
        </w:rPr>
        <w:t>Department</w:t>
      </w:r>
      <w:r w:rsidRPr="00ED303D">
        <w:rPr>
          <w:color w:val="000000"/>
          <w:sz w:val="18"/>
          <w:szCs w:val="18"/>
        </w:rPr>
        <w:br/>
      </w:r>
      <w:r w:rsidR="00815B74" w:rsidRPr="00ED303D">
        <w:rPr>
          <w:color w:val="000000"/>
          <w:sz w:val="18"/>
          <w:szCs w:val="18"/>
        </w:rPr>
        <w:t>Istanbul,</w:t>
      </w:r>
      <w:r w:rsidR="00EC1BE6">
        <w:rPr>
          <w:color w:val="000000"/>
          <w:sz w:val="18"/>
          <w:szCs w:val="18"/>
        </w:rPr>
        <w:t xml:space="preserve"> </w:t>
      </w:r>
      <w:r w:rsidR="00815B74" w:rsidRPr="00ED303D">
        <w:rPr>
          <w:color w:val="000000"/>
          <w:sz w:val="18"/>
          <w:szCs w:val="18"/>
        </w:rPr>
        <w:t>Turkey</w:t>
      </w:r>
    </w:p>
    <w:p w14:paraId="027F657F" w14:textId="77777777" w:rsidR="008A55B5" w:rsidRPr="00ED303D" w:rsidRDefault="00815B74" w:rsidP="00A4438F">
      <w:pPr>
        <w:pStyle w:val="Affiliation"/>
        <w:rPr>
          <w:color w:val="000000"/>
          <w:sz w:val="18"/>
          <w:szCs w:val="18"/>
        </w:rPr>
      </w:pPr>
      <w:r w:rsidRPr="00ED303D">
        <w:rPr>
          <w:color w:val="000000"/>
          <w:sz w:val="18"/>
          <w:szCs w:val="18"/>
        </w:rPr>
        <w:t>ilknuraktemurr@gmail.com</w:t>
      </w:r>
      <w:r w:rsidR="00A4438F" w:rsidRPr="00ED303D">
        <w:rPr>
          <w:color w:val="000000"/>
          <w:sz w:val="18"/>
          <w:szCs w:val="18"/>
        </w:rPr>
        <w:br w:type="column"/>
      </w:r>
      <w:bookmarkEnd w:id="0"/>
      <w:r w:rsidRPr="00ED303D">
        <w:rPr>
          <w:color w:val="000000"/>
          <w:sz w:val="18"/>
          <w:szCs w:val="18"/>
        </w:rPr>
        <w:t>K</w:t>
      </w:r>
      <w:r w:rsidR="00F74762">
        <w:rPr>
          <w:color w:val="000000"/>
          <w:sz w:val="18"/>
          <w:szCs w:val="18"/>
        </w:rPr>
        <w:t>u</w:t>
      </w:r>
      <w:r w:rsidRPr="00ED303D">
        <w:rPr>
          <w:color w:val="000000"/>
          <w:sz w:val="18"/>
          <w:szCs w:val="18"/>
        </w:rPr>
        <w:t>bra</w:t>
      </w:r>
      <w:r w:rsidR="00EC1BE6">
        <w:rPr>
          <w:color w:val="000000"/>
          <w:sz w:val="18"/>
          <w:szCs w:val="18"/>
        </w:rPr>
        <w:t xml:space="preserve"> </w:t>
      </w:r>
      <w:r w:rsidRPr="00ED303D">
        <w:rPr>
          <w:color w:val="000000"/>
          <w:sz w:val="18"/>
          <w:szCs w:val="18"/>
        </w:rPr>
        <w:t>Erensoy</w:t>
      </w:r>
    </w:p>
    <w:p w14:paraId="6C6572AE" w14:textId="77777777" w:rsidR="00815B74" w:rsidRPr="00ED303D" w:rsidRDefault="00A4438F" w:rsidP="00815B74">
      <w:pPr>
        <w:pStyle w:val="Affiliation"/>
        <w:rPr>
          <w:color w:val="000000"/>
          <w:sz w:val="18"/>
          <w:szCs w:val="18"/>
        </w:rPr>
      </w:pPr>
      <w:r w:rsidRPr="00ED303D">
        <w:rPr>
          <w:i/>
          <w:color w:val="000000"/>
          <w:sz w:val="18"/>
          <w:szCs w:val="18"/>
        </w:rPr>
        <w:t>Istanbul</w:t>
      </w:r>
      <w:r w:rsidR="00EC1BE6">
        <w:rPr>
          <w:i/>
          <w:color w:val="000000"/>
          <w:sz w:val="18"/>
          <w:szCs w:val="18"/>
        </w:rPr>
        <w:t xml:space="preserve"> </w:t>
      </w:r>
      <w:r w:rsidRPr="00ED303D">
        <w:rPr>
          <w:i/>
          <w:color w:val="000000"/>
          <w:sz w:val="18"/>
          <w:szCs w:val="18"/>
        </w:rPr>
        <w:t>Kultur</w:t>
      </w:r>
      <w:r w:rsidR="00EC1BE6">
        <w:rPr>
          <w:i/>
          <w:color w:val="000000"/>
          <w:sz w:val="18"/>
          <w:szCs w:val="18"/>
        </w:rPr>
        <w:t xml:space="preserve"> </w:t>
      </w:r>
      <w:r w:rsidRPr="00ED303D">
        <w:rPr>
          <w:i/>
          <w:color w:val="000000"/>
          <w:sz w:val="18"/>
          <w:szCs w:val="18"/>
        </w:rPr>
        <w:t>University</w:t>
      </w:r>
      <w:r w:rsidRPr="00ED303D">
        <w:rPr>
          <w:i/>
          <w:color w:val="000000"/>
          <w:sz w:val="18"/>
          <w:szCs w:val="18"/>
        </w:rPr>
        <w:br/>
        <w:t>Computer</w:t>
      </w:r>
      <w:r w:rsidR="00EC1BE6">
        <w:rPr>
          <w:i/>
          <w:color w:val="000000"/>
          <w:sz w:val="18"/>
          <w:szCs w:val="18"/>
        </w:rPr>
        <w:t xml:space="preserve"> </w:t>
      </w:r>
      <w:r w:rsidRPr="00ED303D">
        <w:rPr>
          <w:i/>
          <w:color w:val="000000"/>
          <w:sz w:val="18"/>
          <w:szCs w:val="18"/>
        </w:rPr>
        <w:t>Engineering</w:t>
      </w:r>
      <w:r w:rsidR="00EC1BE6">
        <w:rPr>
          <w:i/>
          <w:color w:val="000000"/>
          <w:sz w:val="18"/>
          <w:szCs w:val="18"/>
        </w:rPr>
        <w:t xml:space="preserve"> </w:t>
      </w:r>
      <w:r w:rsidRPr="00ED303D">
        <w:rPr>
          <w:i/>
          <w:color w:val="000000"/>
          <w:sz w:val="18"/>
          <w:szCs w:val="18"/>
        </w:rPr>
        <w:t>Department</w:t>
      </w:r>
      <w:r w:rsidRPr="00ED303D">
        <w:rPr>
          <w:color w:val="000000"/>
          <w:sz w:val="18"/>
          <w:szCs w:val="18"/>
        </w:rPr>
        <w:br/>
      </w:r>
      <w:r w:rsidR="00815B74" w:rsidRPr="00ED303D">
        <w:rPr>
          <w:color w:val="000000"/>
          <w:sz w:val="18"/>
          <w:szCs w:val="18"/>
        </w:rPr>
        <w:t>Istanbul,</w:t>
      </w:r>
      <w:r w:rsidR="00EC1BE6">
        <w:rPr>
          <w:color w:val="000000"/>
          <w:sz w:val="18"/>
          <w:szCs w:val="18"/>
        </w:rPr>
        <w:t xml:space="preserve"> </w:t>
      </w:r>
      <w:r w:rsidR="00815B74" w:rsidRPr="00ED303D">
        <w:rPr>
          <w:color w:val="000000"/>
          <w:sz w:val="18"/>
          <w:szCs w:val="18"/>
        </w:rPr>
        <w:t>Turkey</w:t>
      </w:r>
    </w:p>
    <w:p w14:paraId="0AED6A3D" w14:textId="77777777" w:rsidR="00A4438F" w:rsidRPr="00ED303D" w:rsidRDefault="00FA5468">
      <w:pPr>
        <w:pStyle w:val="Affiliation"/>
        <w:rPr>
          <w:color w:val="000000"/>
          <w:sz w:val="18"/>
          <w:szCs w:val="18"/>
        </w:rPr>
      </w:pPr>
      <w:hyperlink r:id="rId6" w:history="1">
        <w:r w:rsidRPr="00FA5468">
          <w:rPr>
            <w:color w:val="000000"/>
            <w:sz w:val="18"/>
            <w:szCs w:val="18"/>
          </w:rPr>
          <w:t>erensoykubra13@gmail.com</w:t>
        </w:r>
        <w:r w:rsidRPr="00FA5468">
          <w:rPr>
            <w:color w:val="000000"/>
            <w:sz w:val="18"/>
            <w:szCs w:val="18"/>
          </w:rPr>
          <w:br w:type="column"/>
        </w:r>
        <w:r w:rsidRPr="00FA5468">
          <w:rPr>
            <w:color w:val="000000"/>
            <w:sz w:val="18"/>
            <w:szCs w:val="18"/>
          </w:rPr>
          <w:t>Emre</w:t>
        </w:r>
      </w:hyperlink>
      <w:r w:rsidR="00EC1BE6">
        <w:rPr>
          <w:color w:val="000000"/>
          <w:sz w:val="18"/>
          <w:szCs w:val="18"/>
        </w:rPr>
        <w:t xml:space="preserve"> </w:t>
      </w:r>
      <w:r>
        <w:rPr>
          <w:color w:val="000000"/>
          <w:sz w:val="18"/>
          <w:szCs w:val="18"/>
        </w:rPr>
        <w:t>Kocyigit</w:t>
      </w:r>
    </w:p>
    <w:p w14:paraId="5111554A" w14:textId="77777777" w:rsidR="00A4438F" w:rsidRPr="00FA5468" w:rsidRDefault="00FA5468">
      <w:pPr>
        <w:pStyle w:val="Affiliation"/>
        <w:rPr>
          <w:i/>
          <w:color w:val="000000"/>
          <w:sz w:val="18"/>
          <w:szCs w:val="18"/>
        </w:rPr>
      </w:pPr>
      <w:r w:rsidRPr="00FA5468">
        <w:rPr>
          <w:i/>
          <w:color w:val="000000"/>
          <w:sz w:val="18"/>
          <w:szCs w:val="18"/>
        </w:rPr>
        <w:t>Yildiz</w:t>
      </w:r>
      <w:r w:rsidR="00EC1BE6">
        <w:rPr>
          <w:i/>
          <w:color w:val="000000"/>
          <w:sz w:val="18"/>
          <w:szCs w:val="18"/>
        </w:rPr>
        <w:t xml:space="preserve"> </w:t>
      </w:r>
      <w:r w:rsidRPr="00FA5468">
        <w:rPr>
          <w:i/>
          <w:color w:val="000000"/>
          <w:sz w:val="18"/>
          <w:szCs w:val="18"/>
        </w:rPr>
        <w:t>Technical</w:t>
      </w:r>
      <w:r w:rsidR="00EC1BE6">
        <w:rPr>
          <w:i/>
          <w:color w:val="000000"/>
          <w:sz w:val="18"/>
          <w:szCs w:val="18"/>
        </w:rPr>
        <w:t xml:space="preserve"> </w:t>
      </w:r>
      <w:r w:rsidRPr="00FA5468">
        <w:rPr>
          <w:i/>
          <w:color w:val="000000"/>
          <w:sz w:val="18"/>
          <w:szCs w:val="18"/>
        </w:rPr>
        <w:t>University</w:t>
      </w:r>
    </w:p>
    <w:p w14:paraId="2101DB64" w14:textId="77777777" w:rsidR="00A4438F" w:rsidRPr="00FA5468" w:rsidRDefault="00FA5468">
      <w:pPr>
        <w:pStyle w:val="Affiliation"/>
        <w:rPr>
          <w:i/>
          <w:color w:val="000000"/>
          <w:sz w:val="18"/>
          <w:szCs w:val="18"/>
        </w:rPr>
      </w:pPr>
      <w:r w:rsidRPr="00FA5468">
        <w:rPr>
          <w:i/>
          <w:color w:val="000000"/>
          <w:sz w:val="18"/>
          <w:szCs w:val="18"/>
        </w:rPr>
        <w:t>Department</w:t>
      </w:r>
      <w:r w:rsidR="00EC1BE6">
        <w:rPr>
          <w:i/>
          <w:color w:val="000000"/>
          <w:sz w:val="18"/>
          <w:szCs w:val="18"/>
        </w:rPr>
        <w:t xml:space="preserve"> </w:t>
      </w:r>
      <w:r w:rsidRPr="00FA5468">
        <w:rPr>
          <w:i/>
          <w:color w:val="000000"/>
          <w:sz w:val="18"/>
          <w:szCs w:val="18"/>
        </w:rPr>
        <w:t>of</w:t>
      </w:r>
      <w:r w:rsidR="00EC1BE6">
        <w:rPr>
          <w:i/>
          <w:color w:val="000000"/>
          <w:sz w:val="18"/>
          <w:szCs w:val="18"/>
        </w:rPr>
        <w:t xml:space="preserve"> </w:t>
      </w:r>
      <w:r w:rsidRPr="00FA5468">
        <w:rPr>
          <w:i/>
          <w:color w:val="000000"/>
          <w:sz w:val="18"/>
          <w:szCs w:val="18"/>
        </w:rPr>
        <w:t>Computer</w:t>
      </w:r>
      <w:r w:rsidR="00EC1BE6">
        <w:rPr>
          <w:i/>
          <w:color w:val="000000"/>
          <w:sz w:val="18"/>
          <w:szCs w:val="18"/>
        </w:rPr>
        <w:t xml:space="preserve"> </w:t>
      </w:r>
      <w:r w:rsidRPr="00FA5468">
        <w:rPr>
          <w:i/>
          <w:color w:val="000000"/>
          <w:sz w:val="18"/>
          <w:szCs w:val="18"/>
        </w:rPr>
        <w:t>Engineering</w:t>
      </w:r>
    </w:p>
    <w:p w14:paraId="5F4A4732" w14:textId="77777777" w:rsidR="00FA5468" w:rsidRDefault="00FA5468">
      <w:pPr>
        <w:pStyle w:val="Affiliation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Istanbul,</w:t>
      </w:r>
      <w:r w:rsidR="00EC1BE6">
        <w:rPr>
          <w:color w:val="000000"/>
          <w:sz w:val="18"/>
          <w:szCs w:val="18"/>
        </w:rPr>
        <w:t xml:space="preserve"> </w:t>
      </w:r>
      <w:r>
        <w:rPr>
          <w:color w:val="000000"/>
          <w:sz w:val="18"/>
          <w:szCs w:val="18"/>
        </w:rPr>
        <w:t>Turkey</w:t>
      </w:r>
    </w:p>
    <w:p w14:paraId="3F9A2806" w14:textId="77777777" w:rsidR="00FA5468" w:rsidRPr="00ED303D" w:rsidRDefault="00FA5468">
      <w:pPr>
        <w:pStyle w:val="Affiliation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kocyigit.emre.30@gmail.com</w:t>
      </w:r>
    </w:p>
    <w:p w14:paraId="17FE4660" w14:textId="77777777" w:rsidR="00A4438F" w:rsidRPr="00ED303D" w:rsidRDefault="00A4438F">
      <w:pPr>
        <w:pStyle w:val="Affiliation"/>
        <w:rPr>
          <w:color w:val="000000"/>
          <w:sz w:val="18"/>
          <w:szCs w:val="18"/>
        </w:rPr>
      </w:pPr>
    </w:p>
    <w:p w14:paraId="10DE7C56" w14:textId="77777777" w:rsidR="008A55B5" w:rsidRPr="00ED303D" w:rsidRDefault="008A55B5" w:rsidP="00FA5468">
      <w:pPr>
        <w:pStyle w:val="Affiliation"/>
        <w:rPr>
          <w:rFonts w:eastAsia="MS Mincho"/>
        </w:rPr>
        <w:sectPr w:rsidR="008A55B5" w:rsidRPr="00ED303D" w:rsidSect="00A4438F">
          <w:type w:val="continuous"/>
          <w:pgSz w:w="11909" w:h="16834" w:code="9"/>
          <w:pgMar w:top="1080" w:right="734" w:bottom="2434" w:left="734" w:header="720" w:footer="720" w:gutter="0"/>
          <w:cols w:num="3" w:space="720"/>
          <w:docGrid w:linePitch="360"/>
        </w:sectPr>
      </w:pPr>
    </w:p>
    <w:p w14:paraId="4254B035" w14:textId="77777777" w:rsidR="00A4438F" w:rsidRPr="00ED303D" w:rsidRDefault="00A4438F" w:rsidP="00501522">
      <w:pPr>
        <w:pStyle w:val="Abstract"/>
        <w:rPr>
          <w:rFonts w:eastAsia="MS Mincho"/>
          <w:i/>
          <w:iCs/>
        </w:rPr>
        <w:sectPr w:rsidR="00A4438F" w:rsidRPr="00ED303D" w:rsidSect="004445B3">
          <w:type w:val="continuous"/>
          <w:pgSz w:w="11909" w:h="16834" w:code="9"/>
          <w:pgMar w:top="1080" w:right="734" w:bottom="2434" w:left="734" w:header="720" w:footer="720" w:gutter="0"/>
          <w:cols w:num="2" w:space="360"/>
          <w:docGrid w:linePitch="360"/>
        </w:sectPr>
      </w:pPr>
    </w:p>
    <w:p w14:paraId="45F8A73D" w14:textId="77777777" w:rsidR="008A55B5" w:rsidRPr="00ED303D" w:rsidRDefault="008A55B5" w:rsidP="00501522">
      <w:pPr>
        <w:pStyle w:val="Abstract"/>
      </w:pPr>
      <w:r w:rsidRPr="00ED303D">
        <w:rPr>
          <w:rFonts w:eastAsia="MS Mincho"/>
          <w:i/>
          <w:iCs/>
        </w:rPr>
        <w:t>Abstract</w:t>
      </w:r>
      <w:r w:rsidRPr="00ED303D">
        <w:rPr>
          <w:rFonts w:eastAsia="MS Mincho"/>
        </w:rPr>
        <w:t>—</w:t>
      </w:r>
      <w:r w:rsidR="001A28BA" w:rsidRPr="00ED303D">
        <w:t>With</w:t>
      </w:r>
      <w:r w:rsidR="00EC1BE6">
        <w:t xml:space="preserve"> </w:t>
      </w:r>
      <w:r w:rsidR="001A28BA" w:rsidRPr="00ED303D">
        <w:t>the</w:t>
      </w:r>
      <w:r w:rsidR="00EC1BE6">
        <w:t xml:space="preserve"> </w:t>
      </w:r>
      <w:r w:rsidR="001A28BA" w:rsidRPr="00ED303D">
        <w:t>growth</w:t>
      </w:r>
      <w:r w:rsidR="00EC1BE6">
        <w:t xml:space="preserve"> </w:t>
      </w:r>
      <w:r w:rsidR="001A28BA" w:rsidRPr="00ED303D">
        <w:t>of</w:t>
      </w:r>
      <w:r w:rsidR="00EC1BE6">
        <w:t xml:space="preserve"> </w:t>
      </w:r>
      <w:r w:rsidR="001A28BA" w:rsidRPr="00ED303D">
        <w:t>population,</w:t>
      </w:r>
      <w:r w:rsidR="00EC1BE6">
        <w:t xml:space="preserve"> </w:t>
      </w:r>
      <w:r w:rsidR="00C7356F" w:rsidRPr="00C7356F">
        <w:t>there</w:t>
      </w:r>
      <w:r w:rsidR="00EC1BE6">
        <w:t xml:space="preserve"> </w:t>
      </w:r>
      <w:r w:rsidR="00C7356F" w:rsidRPr="00C7356F">
        <w:t>is</w:t>
      </w:r>
      <w:r w:rsidR="00EC1BE6">
        <w:t xml:space="preserve"> </w:t>
      </w:r>
      <w:r w:rsidR="00C7356F" w:rsidRPr="00C7356F">
        <w:t>an</w:t>
      </w:r>
      <w:r w:rsidR="00EC1BE6">
        <w:t xml:space="preserve"> </w:t>
      </w:r>
      <w:r w:rsidR="00C7356F" w:rsidRPr="00C7356F">
        <w:t>inevitable</w:t>
      </w:r>
      <w:r w:rsidR="00EC1BE6">
        <w:t xml:space="preserve"> </w:t>
      </w:r>
      <w:r w:rsidR="00C7356F" w:rsidRPr="00C7356F">
        <w:t>increase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solid</w:t>
      </w:r>
      <w:r w:rsidR="00EC1BE6">
        <w:t xml:space="preserve"> </w:t>
      </w:r>
      <w:r w:rsidR="00C7356F" w:rsidRPr="00C7356F">
        <w:t>waste</w:t>
      </w:r>
      <w:r w:rsidR="00EC1BE6">
        <w:t xml:space="preserve">, </w:t>
      </w:r>
      <w:r w:rsidR="00C7356F" w:rsidRPr="00C7356F">
        <w:t>especially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urban</w:t>
      </w:r>
      <w:r w:rsidR="00EC1BE6">
        <w:t xml:space="preserve"> </w:t>
      </w:r>
      <w:r w:rsidR="00C7356F" w:rsidRPr="00C7356F">
        <w:t>areas.</w:t>
      </w:r>
      <w:r w:rsidR="00EC1BE6">
        <w:t xml:space="preserve"> </w:t>
      </w:r>
      <w:r w:rsidR="00C7356F" w:rsidRPr="00C7356F">
        <w:t>For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municipalities,</w:t>
      </w:r>
      <w:r w:rsidR="00EC1BE6">
        <w:t xml:space="preserve"> </w:t>
      </w:r>
      <w:r w:rsidR="00C7356F" w:rsidRPr="00C7356F">
        <w:t>especially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smart</w:t>
      </w:r>
      <w:r w:rsidR="00EC1BE6">
        <w:t xml:space="preserve"> </w:t>
      </w:r>
      <w:r w:rsidR="00C7356F" w:rsidRPr="00C7356F">
        <w:t>cities,</w:t>
      </w:r>
      <w:r w:rsidR="00EC1BE6">
        <w:t xml:space="preserve"> </w:t>
      </w:r>
      <w:r w:rsidR="00C7356F" w:rsidRPr="00C7356F">
        <w:t>this</w:t>
      </w:r>
      <w:r w:rsidR="00EC1BE6">
        <w:t xml:space="preserve"> </w:t>
      </w:r>
      <w:r w:rsidR="00C7356F" w:rsidRPr="00C7356F">
        <w:t>becomes</w:t>
      </w:r>
      <w:r w:rsidR="00EC1BE6">
        <w:t xml:space="preserve"> </w:t>
      </w:r>
      <w:r w:rsidR="00C7356F" w:rsidRPr="00C7356F">
        <w:t>a</w:t>
      </w:r>
      <w:r w:rsidR="00EC1BE6">
        <w:t xml:space="preserve"> significant </w:t>
      </w:r>
      <w:r w:rsidR="00C7356F" w:rsidRPr="00C7356F">
        <w:t>problem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nature</w:t>
      </w:r>
      <w:r w:rsidR="00EC1BE6">
        <w:t xml:space="preserve">, </w:t>
      </w:r>
      <w:r w:rsidR="00C7356F" w:rsidRPr="00C7356F">
        <w:t>and</w:t>
      </w:r>
      <w:r w:rsidR="00EC1BE6">
        <w:t xml:space="preserve"> </w:t>
      </w:r>
      <w:r w:rsidR="00C7356F" w:rsidRPr="00C7356F">
        <w:t>it</w:t>
      </w:r>
      <w:r w:rsidR="00EC1BE6">
        <w:t xml:space="preserve"> </w:t>
      </w:r>
      <w:r w:rsidR="00C7356F" w:rsidRPr="00C7356F">
        <w:t>leads</w:t>
      </w:r>
      <w:r w:rsidR="00EC1BE6">
        <w:t xml:space="preserve"> </w:t>
      </w:r>
      <w:r w:rsidR="00C7356F" w:rsidRPr="00C7356F">
        <w:t>to</w:t>
      </w:r>
      <w:r w:rsidR="00EC1BE6">
        <w:t xml:space="preserve"> </w:t>
      </w:r>
      <w:r w:rsidR="00C7356F" w:rsidRPr="00C7356F">
        <w:t>many</w:t>
      </w:r>
      <w:r w:rsidR="00EC1BE6">
        <w:t xml:space="preserve"> </w:t>
      </w:r>
      <w:r w:rsidR="00C7356F" w:rsidRPr="00C7356F">
        <w:t>socio-economic</w:t>
      </w:r>
      <w:r w:rsidR="00EC1BE6">
        <w:t xml:space="preserve"> </w:t>
      </w:r>
      <w:r w:rsidR="00C7356F" w:rsidRPr="00C7356F">
        <w:t>and</w:t>
      </w:r>
      <w:r w:rsidR="00EC1BE6">
        <w:t xml:space="preserve"> </w:t>
      </w:r>
      <w:r w:rsidR="00C7356F" w:rsidRPr="00C7356F">
        <w:t>environmental</w:t>
      </w:r>
      <w:r w:rsidR="00EC1BE6">
        <w:t xml:space="preserve"> </w:t>
      </w:r>
      <w:r w:rsidR="00C7356F" w:rsidRPr="00C7356F">
        <w:t>problems.</w:t>
      </w:r>
      <w:r w:rsidR="00EC1BE6">
        <w:t xml:space="preserve"> </w:t>
      </w:r>
      <w:r w:rsidR="00C7356F" w:rsidRPr="00C7356F">
        <w:t>Thus,</w:t>
      </w:r>
      <w:r w:rsidR="00EC1BE6">
        <w:t xml:space="preserve"> </w:t>
      </w:r>
      <w:r w:rsidR="00C7356F" w:rsidRPr="00C7356F">
        <w:t>lowering</w:t>
      </w:r>
      <w:r w:rsidR="00EC1BE6">
        <w:t xml:space="preserve"> </w:t>
      </w:r>
      <w:r w:rsidR="00C7356F" w:rsidRPr="00C7356F">
        <w:t>our</w:t>
      </w:r>
      <w:r w:rsidR="00EC1BE6">
        <w:t xml:space="preserve"> </w:t>
      </w:r>
      <w:r w:rsidR="00C7356F" w:rsidRPr="00C7356F">
        <w:t>living</w:t>
      </w:r>
      <w:r w:rsidR="00EC1BE6">
        <w:t xml:space="preserve"> </w:t>
      </w:r>
      <w:r w:rsidR="00C7356F" w:rsidRPr="00C7356F">
        <w:t>standards.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order</w:t>
      </w:r>
      <w:r w:rsidR="00EC1BE6">
        <w:t xml:space="preserve"> </w:t>
      </w:r>
      <w:r w:rsidR="00C7356F" w:rsidRPr="00C7356F">
        <w:t>to</w:t>
      </w:r>
      <w:r w:rsidR="00EC1BE6">
        <w:t xml:space="preserve"> </w:t>
      </w:r>
      <w:r w:rsidR="00C7356F" w:rsidRPr="00C7356F">
        <w:t>eliminate</w:t>
      </w:r>
      <w:r w:rsidR="00EC1BE6">
        <w:t xml:space="preserve"> </w:t>
      </w:r>
      <w:r w:rsidR="00C7356F" w:rsidRPr="00C7356F">
        <w:t>or</w:t>
      </w:r>
      <w:r w:rsidR="00EC1BE6">
        <w:t xml:space="preserve"> </w:t>
      </w:r>
      <w:r w:rsidR="00C7356F" w:rsidRPr="00C7356F">
        <w:t>minimize</w:t>
      </w:r>
      <w:r w:rsidR="00EC1BE6">
        <w:t xml:space="preserve"> </w:t>
      </w:r>
      <w:r w:rsidR="00C7356F" w:rsidRPr="00C7356F">
        <w:t>these</w:t>
      </w:r>
      <w:r w:rsidR="00EC1BE6">
        <w:t xml:space="preserve"> </w:t>
      </w:r>
      <w:r w:rsidR="00C7356F" w:rsidRPr="00C7356F">
        <w:t>problems,</w:t>
      </w:r>
      <w:r w:rsidR="00EC1BE6">
        <w:t xml:space="preserve"> </w:t>
      </w:r>
      <w:r w:rsidR="00C7356F" w:rsidRPr="00C7356F">
        <w:t>using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Internet</w:t>
      </w:r>
      <w:r w:rsidR="00EC1BE6">
        <w:t xml:space="preserve"> </w:t>
      </w:r>
      <w:r w:rsidR="00C7356F" w:rsidRPr="00C7356F">
        <w:t>of</w:t>
      </w:r>
      <w:r w:rsidR="00EC1BE6">
        <w:t xml:space="preserve"> </w:t>
      </w:r>
      <w:r w:rsidR="00C7356F" w:rsidRPr="00C7356F">
        <w:t>Things</w:t>
      </w:r>
      <w:r w:rsidR="00EC1BE6">
        <w:t xml:space="preserve"> </w:t>
      </w:r>
      <w:r w:rsidR="00C7356F" w:rsidRPr="00C7356F">
        <w:t>(</w:t>
      </w:r>
      <w:r w:rsidR="00EC1BE6" w:rsidRPr="00C7356F">
        <w:t>I</w:t>
      </w:r>
      <w:r w:rsidR="00EC1BE6">
        <w:t>o</w:t>
      </w:r>
      <w:r w:rsidR="00EC1BE6" w:rsidRPr="00C7356F">
        <w:t>T</w:t>
      </w:r>
      <w:r w:rsidR="00C7356F" w:rsidRPr="00C7356F">
        <w:t>)</w:t>
      </w:r>
      <w:r w:rsidR="00EC1BE6">
        <w:t xml:space="preserve">, </w:t>
      </w:r>
      <w:r w:rsidR="00C7356F" w:rsidRPr="00C7356F">
        <w:t>technology</w:t>
      </w:r>
      <w:r w:rsidR="00EC1BE6">
        <w:t xml:space="preserve"> </w:t>
      </w:r>
      <w:r w:rsidR="00C7356F" w:rsidRPr="00C7356F">
        <w:t>is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most</w:t>
      </w:r>
      <w:r w:rsidR="00EC1BE6">
        <w:t xml:space="preserve"> </w:t>
      </w:r>
      <w:r w:rsidR="00C7356F" w:rsidRPr="00C7356F">
        <w:t>advantageous</w:t>
      </w:r>
      <w:r w:rsidR="00EC1BE6">
        <w:t xml:space="preserve"> </w:t>
      </w:r>
      <w:r w:rsidR="00C7356F" w:rsidRPr="00C7356F">
        <w:t>solution</w:t>
      </w:r>
      <w:r w:rsidR="00EC1BE6">
        <w:t xml:space="preserve"> </w:t>
      </w:r>
      <w:r w:rsidR="00C7356F" w:rsidRPr="00C7356F">
        <w:t>for</w:t>
      </w:r>
      <w:r w:rsidR="00EC1BE6">
        <w:t xml:space="preserve"> </w:t>
      </w:r>
      <w:r w:rsidR="00C7356F" w:rsidRPr="00C7356F">
        <w:t>collecting</w:t>
      </w:r>
      <w:r w:rsidR="00EC1BE6">
        <w:t xml:space="preserve"> </w:t>
      </w:r>
      <w:r w:rsidR="00C7356F" w:rsidRPr="00C7356F">
        <w:t>solid</w:t>
      </w:r>
      <w:r w:rsidR="00EC1BE6">
        <w:t xml:space="preserve"> </w:t>
      </w:r>
      <w:r w:rsidR="00C7356F" w:rsidRPr="00C7356F">
        <w:t>wastes</w:t>
      </w:r>
      <w:r w:rsidR="00EC1BE6">
        <w:t xml:space="preserve"> </w:t>
      </w:r>
      <w:r w:rsidR="00C7356F" w:rsidRPr="00C7356F">
        <w:t>within</w:t>
      </w:r>
      <w:r w:rsidR="00EC1BE6">
        <w:t xml:space="preserve"> </w:t>
      </w:r>
      <w:r w:rsidR="00C7356F" w:rsidRPr="00C7356F">
        <w:t>this</w:t>
      </w:r>
      <w:r w:rsidR="00EC1BE6">
        <w:t xml:space="preserve"> </w:t>
      </w:r>
      <w:r w:rsidR="00C7356F" w:rsidRPr="00C7356F">
        <w:t>scope.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this</w:t>
      </w:r>
      <w:r w:rsidR="00EC1BE6">
        <w:t xml:space="preserve"> </w:t>
      </w:r>
      <w:r w:rsidR="00C7356F" w:rsidRPr="00C7356F">
        <w:t>paper,</w:t>
      </w:r>
      <w:r w:rsidR="00EC1BE6">
        <w:t xml:space="preserve"> </w:t>
      </w:r>
      <w:r w:rsidR="00C7356F" w:rsidRPr="00C7356F">
        <w:t>we</w:t>
      </w:r>
      <w:r w:rsidR="00EC1BE6">
        <w:t xml:space="preserve"> </w:t>
      </w:r>
      <w:r w:rsidR="00C7356F" w:rsidRPr="00C7356F">
        <w:t>proposed</w:t>
      </w:r>
      <w:r w:rsidR="00EC1BE6">
        <w:t xml:space="preserve"> </w:t>
      </w:r>
      <w:r w:rsidR="00C7356F" w:rsidRPr="00C7356F">
        <w:t>an</w:t>
      </w:r>
      <w:r w:rsidR="00EC1BE6">
        <w:t xml:space="preserve"> </w:t>
      </w:r>
      <w:r w:rsidR="00C7356F" w:rsidRPr="00C7356F">
        <w:t>optimal</w:t>
      </w:r>
      <w:r w:rsidR="00EC1BE6">
        <w:t xml:space="preserve"> </w:t>
      </w:r>
      <w:r w:rsidR="00C7356F" w:rsidRPr="00C7356F">
        <w:t>waste</w:t>
      </w:r>
      <w:r w:rsidR="00EC1BE6">
        <w:t xml:space="preserve"> </w:t>
      </w:r>
      <w:r w:rsidR="00C7356F" w:rsidRPr="00C7356F">
        <w:t>collection</w:t>
      </w:r>
      <w:r w:rsidR="00EC1BE6">
        <w:t xml:space="preserve"> </w:t>
      </w:r>
      <w:r w:rsidR="00C7356F" w:rsidRPr="00C7356F">
        <w:t>mechanism</w:t>
      </w:r>
      <w:r w:rsidR="00EC1BE6">
        <w:t xml:space="preserve"> </w:t>
      </w:r>
      <w:r w:rsidR="00C7356F" w:rsidRPr="00C7356F">
        <w:t>with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use</w:t>
      </w:r>
      <w:r w:rsidR="00EC1BE6">
        <w:t xml:space="preserve"> </w:t>
      </w:r>
      <w:r w:rsidR="00C7356F" w:rsidRPr="00C7356F">
        <w:t>of</w:t>
      </w:r>
      <w:r w:rsidR="00EC1BE6">
        <w:t xml:space="preserve"> </w:t>
      </w:r>
      <w:r w:rsidR="00C7356F" w:rsidRPr="00C7356F">
        <w:t>some</w:t>
      </w:r>
      <w:r w:rsidR="00EC1BE6">
        <w:t xml:space="preserve"> </w:t>
      </w:r>
      <w:r w:rsidR="00C7356F" w:rsidRPr="00C7356F">
        <w:t>IoT</w:t>
      </w:r>
      <w:r w:rsidR="00EC1BE6">
        <w:t xml:space="preserve"> </w:t>
      </w:r>
      <w:r w:rsidR="00C7356F" w:rsidRPr="00C7356F">
        <w:t>devices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garbage</w:t>
      </w:r>
      <w:r w:rsidR="00EC1BE6">
        <w:t xml:space="preserve"> </w:t>
      </w:r>
      <w:r w:rsidR="00C7356F" w:rsidRPr="00C7356F">
        <w:t>cans</w:t>
      </w:r>
      <w:r w:rsidR="00EC1BE6">
        <w:t xml:space="preserve"> </w:t>
      </w:r>
      <w:r w:rsidR="00C7356F" w:rsidRPr="00C7356F">
        <w:t>which</w:t>
      </w:r>
      <w:r w:rsidR="00EC1BE6">
        <w:t xml:space="preserve"> </w:t>
      </w:r>
      <w:r w:rsidR="00C7356F" w:rsidRPr="00C7356F">
        <w:t>show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level</w:t>
      </w:r>
      <w:r w:rsidR="00EC1BE6">
        <w:t xml:space="preserve"> </w:t>
      </w:r>
      <w:r w:rsidR="00C7356F" w:rsidRPr="00C7356F">
        <w:t>of</w:t>
      </w:r>
      <w:r w:rsidR="00EC1BE6">
        <w:t xml:space="preserve"> </w:t>
      </w:r>
      <w:r w:rsidR="00C7356F" w:rsidRPr="00C7356F">
        <w:t>waste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them.</w:t>
      </w:r>
      <w:r w:rsidR="00EC1BE6">
        <w:t xml:space="preserve"> </w:t>
      </w:r>
      <w:r w:rsidR="00C7356F" w:rsidRPr="00C7356F">
        <w:t>For</w:t>
      </w:r>
      <w:r w:rsidR="00EC1BE6">
        <w:t xml:space="preserve"> </w:t>
      </w:r>
      <w:r w:rsidR="00C7356F" w:rsidRPr="00C7356F">
        <w:t>testing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proposal,</w:t>
      </w:r>
      <w:r w:rsidR="00EC1BE6">
        <w:t xml:space="preserve"> </w:t>
      </w:r>
      <w:r w:rsidR="00C7356F" w:rsidRPr="00C7356F">
        <w:t>we</w:t>
      </w:r>
      <w:r w:rsidR="00EC1BE6">
        <w:t xml:space="preserve"> </w:t>
      </w:r>
      <w:r w:rsidR="00C7356F" w:rsidRPr="00C7356F">
        <w:t>select</w:t>
      </w:r>
      <w:r w:rsidR="00EC1BE6">
        <w:t xml:space="preserve"> </w:t>
      </w:r>
      <w:r w:rsidR="00C7356F" w:rsidRPr="00C7356F">
        <w:t>a</w:t>
      </w:r>
      <w:r w:rsidR="00EC1BE6">
        <w:t xml:space="preserve"> </w:t>
      </w:r>
      <w:r w:rsidR="00C7356F" w:rsidRPr="00C7356F">
        <w:t>sample</w:t>
      </w:r>
      <w:r w:rsidR="00EC1BE6">
        <w:t xml:space="preserve"> </w:t>
      </w:r>
      <w:r w:rsidR="00C7356F" w:rsidRPr="00C7356F">
        <w:t>environment</w:t>
      </w:r>
      <w:r w:rsidR="00EC1BE6">
        <w:t xml:space="preserve"> </w:t>
      </w:r>
      <w:r w:rsidR="00C7356F" w:rsidRPr="00C7356F">
        <w:t>as</w:t>
      </w:r>
      <w:r w:rsidR="00EC1BE6">
        <w:t xml:space="preserve"> </w:t>
      </w:r>
      <w:r w:rsidR="00C7356F" w:rsidRPr="00C7356F">
        <w:t>a</w:t>
      </w:r>
      <w:r w:rsidR="00EC1BE6">
        <w:t xml:space="preserve"> </w:t>
      </w:r>
      <w:r w:rsidR="00C7356F" w:rsidRPr="00C7356F">
        <w:t>specific</w:t>
      </w:r>
      <w:r w:rsidR="00EC1BE6">
        <w:t xml:space="preserve"> </w:t>
      </w:r>
      <w:r w:rsidR="00C7356F" w:rsidRPr="00C7356F">
        <w:t>region</w:t>
      </w:r>
      <w:r w:rsidR="00EC1BE6">
        <w:t xml:space="preserve"> </w:t>
      </w:r>
      <w:r w:rsidR="00C7356F" w:rsidRPr="00C7356F">
        <w:t>of</w:t>
      </w:r>
      <w:r w:rsidR="00EC1BE6">
        <w:t xml:space="preserve"> </w:t>
      </w:r>
      <w:r w:rsidR="00C7356F" w:rsidRPr="00C7356F">
        <w:t>Istanbul,</w:t>
      </w:r>
      <w:r w:rsidR="00EC1BE6">
        <w:t xml:space="preserve"> </w:t>
      </w:r>
      <w:r w:rsidR="00C7356F" w:rsidRPr="00C7356F">
        <w:t>which</w:t>
      </w:r>
      <w:r w:rsidR="00EC1BE6">
        <w:t xml:space="preserve"> </w:t>
      </w:r>
      <w:r w:rsidR="00C7356F" w:rsidRPr="00C7356F">
        <w:t>is</w:t>
      </w:r>
      <w:r w:rsidR="00EC1BE6">
        <w:t xml:space="preserve"> </w:t>
      </w:r>
      <w:r w:rsidR="00C7356F" w:rsidRPr="00C7356F">
        <w:t>named</w:t>
      </w:r>
      <w:r w:rsidR="00EC1BE6">
        <w:t xml:space="preserve"> </w:t>
      </w:r>
      <w:r w:rsidR="00C7356F" w:rsidRPr="00C7356F">
        <w:t>as</w:t>
      </w:r>
      <w:r w:rsidR="00EC1BE6">
        <w:t xml:space="preserve"> </w:t>
      </w:r>
      <w:r w:rsidR="00C7356F" w:rsidRPr="00C7356F">
        <w:t>Bakirkoy.</w:t>
      </w:r>
      <w:r w:rsidR="00EC1BE6">
        <w:t xml:space="preserve"> </w:t>
      </w:r>
      <w:r w:rsidR="00C7356F" w:rsidRPr="00C7356F">
        <w:t>With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use</w:t>
      </w:r>
      <w:r w:rsidR="00EC1BE6">
        <w:t xml:space="preserve"> </w:t>
      </w:r>
      <w:r w:rsidR="00C7356F" w:rsidRPr="00C7356F">
        <w:t>of</w:t>
      </w:r>
      <w:r w:rsidR="00EC1BE6">
        <w:t xml:space="preserve"> </w:t>
      </w:r>
      <w:r w:rsidR="00C7356F" w:rsidRPr="00C7356F">
        <w:t>sensors,</w:t>
      </w:r>
      <w:r w:rsidR="00EC1BE6">
        <w:t xml:space="preserve"> </w:t>
      </w:r>
      <w:r w:rsidR="00C7356F" w:rsidRPr="00C7356F">
        <w:t>it</w:t>
      </w:r>
      <w:r w:rsidR="00EC1BE6">
        <w:t xml:space="preserve"> </w:t>
      </w:r>
      <w:r w:rsidR="00C7356F" w:rsidRPr="00C7356F">
        <w:t>is</w:t>
      </w:r>
      <w:r w:rsidR="00EC1BE6">
        <w:t xml:space="preserve"> </w:t>
      </w:r>
      <w:r w:rsidR="00C7356F" w:rsidRPr="00C7356F">
        <w:t>aimed</w:t>
      </w:r>
      <w:r w:rsidR="00EC1BE6">
        <w:t xml:space="preserve"> </w:t>
      </w:r>
      <w:r w:rsidR="00C7356F" w:rsidRPr="00C7356F">
        <w:t>to</w:t>
      </w:r>
      <w:r w:rsidR="00EC1BE6">
        <w:t xml:space="preserve"> </w:t>
      </w:r>
      <w:r w:rsidR="00C7356F" w:rsidRPr="00C7356F">
        <w:t>detect</w:t>
      </w:r>
      <w:r w:rsidR="00EC1BE6">
        <w:t xml:space="preserve"> </w:t>
      </w:r>
      <w:r w:rsidR="00C7356F" w:rsidRPr="00C7356F">
        <w:t>which</w:t>
      </w:r>
      <w:r w:rsidR="00EC1BE6">
        <w:t xml:space="preserve"> </w:t>
      </w:r>
      <w:r w:rsidR="00C7356F" w:rsidRPr="00C7356F">
        <w:t>cans</w:t>
      </w:r>
      <w:r w:rsidR="00EC1BE6">
        <w:t xml:space="preserve"> </w:t>
      </w:r>
      <w:r w:rsidR="00C7356F" w:rsidRPr="00C7356F">
        <w:t>are</w:t>
      </w:r>
      <w:r w:rsidR="00EC1BE6">
        <w:t xml:space="preserve"> </w:t>
      </w:r>
      <w:r w:rsidR="00C7356F" w:rsidRPr="00C7356F">
        <w:t>needed</w:t>
      </w:r>
      <w:r w:rsidR="00EC1BE6">
        <w:t xml:space="preserve"> </w:t>
      </w:r>
      <w:r w:rsidR="00C7356F" w:rsidRPr="00C7356F">
        <w:t>to</w:t>
      </w:r>
      <w:r w:rsidR="00EC1BE6">
        <w:t xml:space="preserve"> </w:t>
      </w:r>
      <w:r w:rsidR="00C7356F" w:rsidRPr="00C7356F">
        <w:t>be</w:t>
      </w:r>
      <w:r w:rsidR="00EC1BE6">
        <w:t xml:space="preserve"> </w:t>
      </w:r>
      <w:r w:rsidR="00C7356F" w:rsidRPr="00C7356F">
        <w:t>visited.</w:t>
      </w:r>
      <w:r w:rsidR="00EC1BE6">
        <w:t xml:space="preserve"> </w:t>
      </w:r>
      <w:r w:rsidR="00C7356F" w:rsidRPr="00C7356F">
        <w:t>Then</w:t>
      </w:r>
      <w:r w:rsidR="00EC1BE6">
        <w:t xml:space="preserve"> </w:t>
      </w:r>
      <w:r w:rsidR="00C7356F" w:rsidRPr="00C7356F">
        <w:t>with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use</w:t>
      </w:r>
      <w:r w:rsidR="00EC1BE6">
        <w:t xml:space="preserve"> </w:t>
      </w:r>
      <w:r w:rsidR="00C7356F" w:rsidRPr="00C7356F">
        <w:t>of</w:t>
      </w:r>
      <w:r w:rsidR="00EC1BE6">
        <w:t xml:space="preserve"> </w:t>
      </w:r>
      <w:r w:rsidR="00C7356F" w:rsidRPr="00C7356F">
        <w:t>an</w:t>
      </w:r>
      <w:r w:rsidR="00EC1BE6">
        <w:t xml:space="preserve"> </w:t>
      </w:r>
      <w:r w:rsidR="00C7356F" w:rsidRPr="00C7356F">
        <w:t>evolutionary</w:t>
      </w:r>
      <w:r w:rsidR="00EC1BE6">
        <w:t xml:space="preserve"> </w:t>
      </w:r>
      <w:r w:rsidR="00C7356F" w:rsidRPr="00C7356F">
        <w:t>algorithm,</w:t>
      </w:r>
      <w:r w:rsidR="00EC1BE6">
        <w:t xml:space="preserve"> </w:t>
      </w:r>
      <w:r w:rsidR="00C7356F" w:rsidRPr="00C7356F">
        <w:t>Genetic</w:t>
      </w:r>
      <w:r w:rsidR="00EC1BE6">
        <w:t xml:space="preserve"> </w:t>
      </w:r>
      <w:r w:rsidR="00C7356F" w:rsidRPr="00C7356F">
        <w:t>Algorithm,</w:t>
      </w:r>
      <w:r w:rsidR="00EC1BE6">
        <w:t xml:space="preserve"> </w:t>
      </w:r>
      <w:r w:rsidR="00C7356F" w:rsidRPr="00C7356F">
        <w:t>best</w:t>
      </w:r>
      <w:r w:rsidR="00EC1BE6">
        <w:t xml:space="preserve"> </w:t>
      </w:r>
      <w:r w:rsidR="00C7356F" w:rsidRPr="00C7356F">
        <w:t>path</w:t>
      </w:r>
      <w:r w:rsidR="00EC1BE6">
        <w:t xml:space="preserve"> </w:t>
      </w:r>
      <w:r w:rsidR="00C7356F" w:rsidRPr="00C7356F">
        <w:t>for</w:t>
      </w:r>
      <w:r w:rsidR="00EC1BE6">
        <w:t xml:space="preserve"> </w:t>
      </w:r>
      <w:r w:rsidR="00C7356F" w:rsidRPr="00C7356F">
        <w:t>visiting</w:t>
      </w:r>
      <w:r w:rsidR="00EC1BE6">
        <w:t xml:space="preserve"> </w:t>
      </w:r>
      <w:r w:rsidR="00C7356F" w:rsidRPr="00C7356F">
        <w:t>these</w:t>
      </w:r>
      <w:r w:rsidR="00EC1BE6">
        <w:t xml:space="preserve"> </w:t>
      </w:r>
      <w:r w:rsidR="00C7356F" w:rsidRPr="00C7356F">
        <w:t>cans</w:t>
      </w:r>
      <w:r w:rsidR="00EC1BE6">
        <w:t xml:space="preserve"> </w:t>
      </w:r>
      <w:r w:rsidR="00C7356F" w:rsidRPr="00C7356F">
        <w:t>can</w:t>
      </w:r>
      <w:r w:rsidR="00EC1BE6">
        <w:t xml:space="preserve"> </w:t>
      </w:r>
      <w:r w:rsidR="00C7356F" w:rsidRPr="00C7356F">
        <w:t>be</w:t>
      </w:r>
      <w:r w:rsidR="00EC1BE6">
        <w:t xml:space="preserve"> </w:t>
      </w:r>
      <w:r w:rsidR="00C7356F" w:rsidRPr="00C7356F">
        <w:t>planned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a</w:t>
      </w:r>
      <w:r w:rsidR="00EC1BE6">
        <w:t xml:space="preserve"> </w:t>
      </w:r>
      <w:r w:rsidR="00C7356F" w:rsidRPr="00C7356F">
        <w:t>very</w:t>
      </w:r>
      <w:r w:rsidR="00EC1BE6">
        <w:t xml:space="preserve"> </w:t>
      </w:r>
      <w:r w:rsidR="00C7356F" w:rsidRPr="00C7356F">
        <w:t>short</w:t>
      </w:r>
      <w:r w:rsidR="00EC1BE6">
        <w:t xml:space="preserve"> </w:t>
      </w:r>
      <w:r w:rsidR="00C7356F" w:rsidRPr="00C7356F">
        <w:t>time.</w:t>
      </w:r>
      <w:r w:rsidR="00EC1BE6">
        <w:t xml:space="preserve"> </w:t>
      </w:r>
      <w:r w:rsidR="00C7356F" w:rsidRPr="00C7356F">
        <w:t>By</w:t>
      </w:r>
      <w:r w:rsidR="00EC1BE6">
        <w:t xml:space="preserve"> </w:t>
      </w:r>
      <w:r w:rsidR="00C7356F" w:rsidRPr="00C7356F">
        <w:t>using</w:t>
      </w:r>
      <w:r w:rsidR="00EC1BE6">
        <w:t xml:space="preserve"> </w:t>
      </w:r>
      <w:r w:rsidR="00C7356F" w:rsidRPr="00C7356F">
        <w:t>this</w:t>
      </w:r>
      <w:r w:rsidR="00EC1BE6">
        <w:t xml:space="preserve"> </w:t>
      </w:r>
      <w:r w:rsidR="00C7356F" w:rsidRPr="00C7356F">
        <w:t>approach,</w:t>
      </w:r>
      <w:r w:rsidR="00EC1BE6">
        <w:t xml:space="preserve"> </w:t>
      </w:r>
      <w:r w:rsidR="00C7356F" w:rsidRPr="00C7356F">
        <w:t>it</w:t>
      </w:r>
      <w:r w:rsidR="00EC1BE6">
        <w:t xml:space="preserve"> </w:t>
      </w:r>
      <w:r w:rsidR="00C7356F" w:rsidRPr="00C7356F">
        <w:t>is</w:t>
      </w:r>
      <w:r w:rsidR="00EC1BE6">
        <w:t xml:space="preserve"> </w:t>
      </w:r>
      <w:r w:rsidR="00C7356F" w:rsidRPr="00C7356F">
        <w:t>aimed</w:t>
      </w:r>
      <w:r w:rsidR="00EC1BE6">
        <w:t xml:space="preserve"> </w:t>
      </w:r>
      <w:r w:rsidR="00C7356F" w:rsidRPr="00C7356F">
        <w:t>to</w:t>
      </w:r>
      <w:r w:rsidR="00EC1BE6">
        <w:t xml:space="preserve"> </w:t>
      </w:r>
      <w:r w:rsidR="00C7356F" w:rsidRPr="00C7356F">
        <w:t>effectively</w:t>
      </w:r>
      <w:r w:rsidR="00EC1BE6">
        <w:t xml:space="preserve"> </w:t>
      </w:r>
      <w:r w:rsidR="00C7356F" w:rsidRPr="00C7356F">
        <w:t>use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workforce/resources</w:t>
      </w:r>
      <w:r w:rsidR="00EC1BE6">
        <w:t xml:space="preserve"> </w:t>
      </w:r>
      <w:r w:rsidR="00C7356F" w:rsidRPr="00C7356F">
        <w:t>of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smart</w:t>
      </w:r>
      <w:r w:rsidR="00EC1BE6">
        <w:t xml:space="preserve"> </w:t>
      </w:r>
      <w:r w:rsidR="00F74762" w:rsidRPr="00C7356F">
        <w:t>cities and</w:t>
      </w:r>
      <w:r w:rsidR="00EC1BE6">
        <w:t xml:space="preserve"> </w:t>
      </w:r>
      <w:r w:rsidR="00C7356F" w:rsidRPr="00C7356F">
        <w:t>making</w:t>
      </w:r>
      <w:r w:rsidR="00EC1BE6">
        <w:t xml:space="preserve"> </w:t>
      </w:r>
      <w:r w:rsidR="00C7356F" w:rsidRPr="00C7356F">
        <w:t>less</w:t>
      </w:r>
      <w:r w:rsidR="00EC1BE6">
        <w:t xml:space="preserve"> </w:t>
      </w:r>
      <w:r w:rsidR="00C7356F" w:rsidRPr="00C7356F">
        <w:t>traffic</w:t>
      </w:r>
      <w:r w:rsidR="00EC1BE6">
        <w:t xml:space="preserve"> </w:t>
      </w:r>
      <w:r w:rsidR="00C7356F" w:rsidRPr="00C7356F">
        <w:t>jam</w:t>
      </w:r>
      <w:r w:rsidR="00EC1BE6">
        <w:t xml:space="preserve"> </w:t>
      </w:r>
      <w:r w:rsidR="00C7356F" w:rsidRPr="00C7356F">
        <w:t>on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roads.</w:t>
      </w:r>
      <w:r w:rsidR="00EC1BE6">
        <w:t xml:space="preserve"> </w:t>
      </w:r>
      <w:r w:rsidR="00C7356F" w:rsidRPr="00C7356F">
        <w:t>Experimental</w:t>
      </w:r>
      <w:r w:rsidR="00EC1BE6">
        <w:t xml:space="preserve"> </w:t>
      </w:r>
      <w:r w:rsidR="00C7356F" w:rsidRPr="00C7356F">
        <w:t>results</w:t>
      </w:r>
      <w:r w:rsidR="00EC1BE6">
        <w:t xml:space="preserve"> </w:t>
      </w:r>
      <w:r w:rsidR="00C7356F" w:rsidRPr="00C7356F">
        <w:t>showed</w:t>
      </w:r>
      <w:r w:rsidR="00EC1BE6">
        <w:t xml:space="preserve"> </w:t>
      </w:r>
      <w:r w:rsidR="00C7356F" w:rsidRPr="00C7356F">
        <w:t>that</w:t>
      </w:r>
      <w:r w:rsidR="00EC1BE6">
        <w:t xml:space="preserve"> </w:t>
      </w:r>
      <w:r w:rsidR="00C7356F" w:rsidRPr="00C7356F">
        <w:t>the</w:t>
      </w:r>
      <w:r w:rsidR="00EC1BE6">
        <w:t xml:space="preserve"> </w:t>
      </w:r>
      <w:r w:rsidR="00C7356F" w:rsidRPr="00C7356F">
        <w:t>proposed</w:t>
      </w:r>
      <w:r w:rsidR="00EC1BE6">
        <w:t xml:space="preserve"> </w:t>
      </w:r>
      <w:r w:rsidR="00C7356F" w:rsidRPr="00C7356F">
        <w:t>system</w:t>
      </w:r>
      <w:r w:rsidR="00EC1BE6">
        <w:t xml:space="preserve"> </w:t>
      </w:r>
      <w:r w:rsidR="00C7356F" w:rsidRPr="00C7356F">
        <w:t>results</w:t>
      </w:r>
      <w:r w:rsidR="00EC1BE6">
        <w:t xml:space="preserve"> in an excellent </w:t>
      </w:r>
      <w:r w:rsidR="00C7356F" w:rsidRPr="00C7356F">
        <w:t>enhancement</w:t>
      </w:r>
      <w:r w:rsidR="00EC1BE6">
        <w:t xml:space="preserve"> </w:t>
      </w:r>
      <w:r w:rsidR="00C7356F" w:rsidRPr="00C7356F">
        <w:t>in</w:t>
      </w:r>
      <w:r w:rsidR="00EC1BE6">
        <w:t xml:space="preserve"> </w:t>
      </w:r>
      <w:r w:rsidR="00C7356F" w:rsidRPr="00C7356F">
        <w:t>waste</w:t>
      </w:r>
      <w:r w:rsidR="00EC1BE6">
        <w:t xml:space="preserve"> </w:t>
      </w:r>
      <w:r w:rsidR="00C7356F" w:rsidRPr="00C7356F">
        <w:t>collection</w:t>
      </w:r>
      <w:r w:rsidR="001A28BA" w:rsidRPr="00ED303D">
        <w:t>.</w:t>
      </w:r>
    </w:p>
    <w:p w14:paraId="6F349BA9" w14:textId="77777777" w:rsidR="008A55B5" w:rsidRPr="00ED303D" w:rsidRDefault="00B52208" w:rsidP="00EC1BE6">
      <w:pPr>
        <w:pStyle w:val="Balk1"/>
        <w:numPr>
          <w:ilvl w:val="0"/>
          <w:numId w:val="20"/>
        </w:numPr>
        <w:ind w:hanging="2655"/>
      </w:pPr>
      <w:r w:rsidRPr="00ED303D">
        <w:t>Introduction</w:t>
      </w:r>
      <w:r w:rsidR="00EC1BE6">
        <w:t xml:space="preserve"> </w:t>
      </w:r>
    </w:p>
    <w:p w14:paraId="50448DB1" w14:textId="77777777" w:rsidR="00C7356F" w:rsidRDefault="00205DA1" w:rsidP="00205DA1">
      <w:pPr>
        <w:pStyle w:val="GvdeMetni"/>
        <w:ind w:firstLine="0"/>
        <w:rPr>
          <w:color w:val="0070C0"/>
        </w:rPr>
      </w:pPr>
      <w:r w:rsidRPr="00ED303D">
        <w:tab/>
      </w:r>
      <w:r w:rsidR="00EC1BE6">
        <w:rPr>
          <w:rFonts w:ascii="Calibri" w:eastAsia="Calibri" w:hAnsi="Calibri"/>
          <w:sz w:val="22"/>
          <w:szCs w:val="22"/>
        </w:rPr>
        <w:t xml:space="preserve"> </w:t>
      </w:r>
      <w:r w:rsidR="00C7356F" w:rsidRPr="00F13FEC">
        <w:rPr>
          <w:rFonts w:eastAsia="SimSun"/>
          <w:lang w:eastAsia="x-none"/>
        </w:rPr>
        <w:t>Population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growth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in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cities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results</w:t>
      </w:r>
      <w:r w:rsidR="00EC1BE6">
        <w:rPr>
          <w:rFonts w:eastAsia="SimSun"/>
          <w:lang w:eastAsia="x-none"/>
        </w:rPr>
        <w:t xml:space="preserve"> in </w:t>
      </w:r>
      <w:r w:rsidR="00C7356F" w:rsidRPr="00F13FEC">
        <w:rPr>
          <w:rFonts w:eastAsia="SimSun"/>
          <w:lang w:eastAsia="x-none"/>
        </w:rPr>
        <w:t>consumption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growth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per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capita,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industry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growth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in</w:t>
      </w:r>
      <w:r w:rsidR="00EC1BE6">
        <w:rPr>
          <w:rFonts w:eastAsia="SimSun"/>
          <w:lang w:eastAsia="x-none"/>
        </w:rPr>
        <w:t xml:space="preserve"> the </w:t>
      </w:r>
      <w:r w:rsidR="00C7356F" w:rsidRPr="00F13FEC">
        <w:rPr>
          <w:rFonts w:eastAsia="SimSun"/>
          <w:lang w:eastAsia="x-none"/>
        </w:rPr>
        <w:t>economy,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they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cause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serious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solid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waste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production</w:t>
      </w:r>
      <w:r w:rsidR="00EC1BE6">
        <w:rPr>
          <w:rFonts w:eastAsia="SimSun"/>
          <w:lang w:eastAsia="x-none"/>
        </w:rPr>
        <w:t xml:space="preserve">, </w:t>
      </w:r>
      <w:r w:rsidR="00C7356F" w:rsidRPr="00F13FEC">
        <w:rPr>
          <w:rFonts w:eastAsia="SimSun"/>
          <w:lang w:eastAsia="x-none"/>
        </w:rPr>
        <w:t>which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results</w:t>
      </w:r>
      <w:r w:rsidR="00EC1BE6">
        <w:rPr>
          <w:rFonts w:eastAsia="SimSun"/>
          <w:lang w:eastAsia="x-none"/>
        </w:rPr>
        <w:t xml:space="preserve"> in </w:t>
      </w:r>
      <w:r w:rsidR="00C7356F" w:rsidRPr="00F13FEC">
        <w:rPr>
          <w:rFonts w:eastAsia="SimSun"/>
          <w:lang w:eastAsia="x-none"/>
        </w:rPr>
        <w:t>a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serious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waste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collection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problem</w:t>
      </w:r>
      <w:r w:rsidR="00EC1BE6">
        <w:rPr>
          <w:rFonts w:eastAsia="SimSun"/>
          <w:lang w:eastAsia="x-none"/>
        </w:rPr>
        <w:t xml:space="preserve">, </w:t>
      </w:r>
      <w:r w:rsidR="00C7356F" w:rsidRPr="00F13FEC">
        <w:rPr>
          <w:rFonts w:eastAsia="SimSun"/>
          <w:lang w:eastAsia="x-none"/>
        </w:rPr>
        <w:t>especially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in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smart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city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environments.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Solid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wastes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produced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by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human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activities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cause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environmental,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communal</w:t>
      </w:r>
      <w:r w:rsidR="00EC1BE6">
        <w:rPr>
          <w:rFonts w:eastAsia="SimSun"/>
          <w:lang w:eastAsia="x-none"/>
        </w:rPr>
        <w:t xml:space="preserve">, </w:t>
      </w:r>
      <w:r w:rsidR="00C7356F" w:rsidRPr="00F13FEC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vital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problems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in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central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living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areas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C7356F" w:rsidRPr="00F13FEC">
        <w:rPr>
          <w:rFonts w:eastAsia="SimSun"/>
          <w:lang w:eastAsia="x-none"/>
        </w:rPr>
        <w:t>cities.</w:t>
      </w:r>
      <w:r w:rsidR="00EC1BE6">
        <w:rPr>
          <w:rFonts w:eastAsia="SimSun"/>
          <w:lang w:eastAsia="x-none"/>
        </w:rPr>
        <w:t xml:space="preserve"> </w:t>
      </w:r>
      <w:r w:rsidRPr="00ED303D">
        <w:t>In</w:t>
      </w:r>
      <w:r w:rsidR="00EC1BE6">
        <w:t xml:space="preserve"> </w:t>
      </w:r>
      <w:r w:rsidRPr="00ED303D">
        <w:t>order</w:t>
      </w:r>
      <w:r w:rsidR="00EC1BE6">
        <w:t xml:space="preserve"> </w:t>
      </w:r>
      <w:r w:rsidRPr="00ED303D">
        <w:t>to</w:t>
      </w:r>
      <w:r w:rsidR="00EC1BE6">
        <w:t xml:space="preserve"> </w:t>
      </w:r>
      <w:r w:rsidRPr="00ED303D">
        <w:t>minimize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solve</w:t>
      </w:r>
      <w:r w:rsidR="00EC1BE6">
        <w:t xml:space="preserve"> </w:t>
      </w:r>
      <w:r w:rsidRPr="00ED303D">
        <w:t>this</w:t>
      </w:r>
      <w:r w:rsidR="00EC1BE6">
        <w:t xml:space="preserve"> </w:t>
      </w:r>
      <w:r w:rsidRPr="00ED303D">
        <w:t>problem,</w:t>
      </w:r>
      <w:r w:rsidR="00EC1BE6">
        <w:t xml:space="preserve"> </w:t>
      </w:r>
      <w:r w:rsidRPr="00ED303D">
        <w:t>many</w:t>
      </w:r>
      <w:r w:rsidR="00EC1BE6">
        <w:t xml:space="preserve"> </w:t>
      </w:r>
      <w:r w:rsidRPr="00ED303D">
        <w:t>cities</w:t>
      </w:r>
      <w:r w:rsidR="00EC1BE6">
        <w:t xml:space="preserve"> </w:t>
      </w:r>
      <w:r w:rsidRPr="00ED303D">
        <w:t>have</w:t>
      </w:r>
      <w:r w:rsidR="00EC1BE6">
        <w:t xml:space="preserve"> </w:t>
      </w:r>
      <w:r w:rsidRPr="00ED303D">
        <w:t>turned</w:t>
      </w:r>
      <w:r w:rsidR="00EC1BE6">
        <w:t xml:space="preserve"> </w:t>
      </w:r>
      <w:r w:rsidRPr="00ED303D">
        <w:t>to</w:t>
      </w:r>
      <w:r w:rsidR="00EC1BE6">
        <w:t xml:space="preserve"> </w:t>
      </w:r>
      <w:r w:rsidRPr="00ED303D">
        <w:t>information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communication</w:t>
      </w:r>
      <w:r w:rsidR="00EC1BE6">
        <w:t xml:space="preserve"> </w:t>
      </w:r>
      <w:r w:rsidRPr="00ED303D">
        <w:t>technologies</w:t>
      </w:r>
      <w:r w:rsidR="00A416EE">
        <w:t>.</w:t>
      </w:r>
      <w:r w:rsidR="00EC1BE6">
        <w:t xml:space="preserve"> </w:t>
      </w:r>
      <w:r w:rsidR="00A416EE" w:rsidRPr="00EC1BE6">
        <w:rPr>
          <w:rFonts w:eastAsia="SimSun"/>
          <w:lang w:eastAsia="x-none"/>
        </w:rPr>
        <w:t>B</w:t>
      </w:r>
      <w:r w:rsidR="008116D0" w:rsidRPr="00EC1BE6">
        <w:rPr>
          <w:rFonts w:eastAsia="SimSun"/>
          <w:lang w:eastAsia="x-none"/>
        </w:rPr>
        <w:t>ecause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traditional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city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concept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infrastructure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are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not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able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to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fulfill</w:t>
      </w:r>
      <w:r w:rsidR="00EC1BE6">
        <w:rPr>
          <w:rFonts w:eastAsia="SimSun"/>
          <w:lang w:eastAsia="x-none"/>
        </w:rPr>
        <w:t xml:space="preserve"> </w:t>
      </w:r>
      <w:r w:rsidR="008116D0" w:rsidRPr="00EC1BE6">
        <w:rPr>
          <w:rFonts w:eastAsia="SimSun"/>
          <w:lang w:eastAsia="x-none"/>
        </w:rPr>
        <w:t>the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curren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needs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provide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an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efficien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solution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for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this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kind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of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problems,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Smar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City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concep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is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developed.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A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Smar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City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benefits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from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differen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types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of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I</w:t>
      </w:r>
      <w:r w:rsidR="00EC1BE6">
        <w:rPr>
          <w:rFonts w:eastAsia="SimSun"/>
          <w:lang w:eastAsia="x-none"/>
        </w:rPr>
        <w:t>o</w:t>
      </w:r>
      <w:r w:rsidR="00A416EE" w:rsidRPr="00EC1BE6">
        <w:rPr>
          <w:rFonts w:eastAsia="SimSun"/>
          <w:lang w:eastAsia="x-none"/>
        </w:rPr>
        <w:t>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sensors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to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collec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data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use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i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to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manage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city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with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productive,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healthy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ecological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ways.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Smar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city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can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collec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data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from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different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types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of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sources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such</w:t>
      </w:r>
      <w:r w:rsidR="00EC1BE6">
        <w:rPr>
          <w:rFonts w:eastAsia="SimSun"/>
          <w:lang w:eastAsia="x-none"/>
        </w:rPr>
        <w:t xml:space="preserve"> </w:t>
      </w:r>
      <w:r w:rsidR="00A416EE" w:rsidRPr="00EC1BE6">
        <w:rPr>
          <w:rFonts w:eastAsia="SimSun"/>
          <w:lang w:eastAsia="x-none"/>
        </w:rPr>
        <w:t>as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citizens,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devices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or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any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assets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process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it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to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manage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transportation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systems,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waste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collection,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water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supply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network,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crime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detection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variable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community</w:t>
      </w:r>
      <w:r w:rsidR="00EC1BE6">
        <w:rPr>
          <w:rFonts w:eastAsia="SimSun"/>
          <w:lang w:eastAsia="x-none"/>
        </w:rPr>
        <w:t xml:space="preserve"> </w:t>
      </w:r>
      <w:r w:rsidR="004558B0" w:rsidRPr="00EC1BE6">
        <w:rPr>
          <w:rFonts w:eastAsia="SimSun"/>
          <w:lang w:eastAsia="x-none"/>
        </w:rPr>
        <w:t>services</w:t>
      </w:r>
      <w:r w:rsidR="00EC1BE6">
        <w:rPr>
          <w:rFonts w:eastAsia="SimSun"/>
          <w:lang w:eastAsia="x-none"/>
        </w:rPr>
        <w:t xml:space="preserve"> </w:t>
      </w:r>
      <w:r w:rsidR="004F7861" w:rsidRPr="00EC1BE6">
        <w:rPr>
          <w:rFonts w:eastAsia="SimSun"/>
          <w:lang w:eastAsia="x-none"/>
        </w:rPr>
        <w:t>as</w:t>
      </w:r>
      <w:r w:rsidR="00EC1BE6">
        <w:rPr>
          <w:rFonts w:eastAsia="SimSun"/>
          <w:lang w:eastAsia="x-none"/>
        </w:rPr>
        <w:t xml:space="preserve"> </w:t>
      </w:r>
      <w:r w:rsidR="004F7861" w:rsidRPr="00EC1BE6">
        <w:rPr>
          <w:rFonts w:eastAsia="SimSun"/>
          <w:lang w:eastAsia="x-none"/>
        </w:rPr>
        <w:t>shown</w:t>
      </w:r>
      <w:r w:rsidR="00EC1BE6">
        <w:rPr>
          <w:rFonts w:eastAsia="SimSun"/>
          <w:lang w:eastAsia="x-none"/>
        </w:rPr>
        <w:t xml:space="preserve"> </w:t>
      </w:r>
      <w:r w:rsidR="004F7861" w:rsidRPr="00EC1BE6">
        <w:rPr>
          <w:rFonts w:eastAsia="SimSun"/>
          <w:lang w:eastAsia="x-none"/>
        </w:rPr>
        <w:t>in</w:t>
      </w:r>
      <w:r w:rsidR="00EC1BE6">
        <w:rPr>
          <w:rFonts w:eastAsia="SimSun"/>
          <w:lang w:eastAsia="x-none"/>
        </w:rPr>
        <w:t xml:space="preserve"> </w:t>
      </w:r>
      <w:r w:rsidR="004F7861" w:rsidRPr="00EC1BE6">
        <w:rPr>
          <w:rFonts w:eastAsia="SimSun"/>
          <w:lang w:eastAsia="x-none"/>
        </w:rPr>
        <w:t>Fig.</w:t>
      </w:r>
      <w:r w:rsidR="00EC1BE6">
        <w:rPr>
          <w:rFonts w:eastAsia="SimSun"/>
          <w:lang w:eastAsia="x-none"/>
        </w:rPr>
        <w:t xml:space="preserve"> </w:t>
      </w:r>
      <w:r w:rsidR="004F7861" w:rsidRPr="00EC1BE6">
        <w:rPr>
          <w:rFonts w:eastAsia="SimSun"/>
          <w:lang w:eastAsia="x-none"/>
        </w:rPr>
        <w:t>1</w:t>
      </w:r>
      <w:r w:rsidR="004558B0" w:rsidRPr="00EC1BE6">
        <w:rPr>
          <w:rFonts w:eastAsia="SimSun"/>
          <w:lang w:eastAsia="x-none"/>
        </w:rPr>
        <w:t>.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Solid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waste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management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has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crucial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role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in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Smart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City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concept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it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is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focused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on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a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cleaner,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tidy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and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green</w:t>
      </w:r>
      <w:r w:rsidR="00EC1BE6">
        <w:rPr>
          <w:rFonts w:eastAsia="SimSun"/>
          <w:lang w:eastAsia="x-none"/>
        </w:rPr>
        <w:t xml:space="preserve"> </w:t>
      </w:r>
      <w:r w:rsidR="00CC357C" w:rsidRPr="00EC1BE6">
        <w:rPr>
          <w:rFonts w:eastAsia="SimSun"/>
          <w:lang w:eastAsia="x-none"/>
        </w:rPr>
        <w:t>environment</w:t>
      </w:r>
      <w:r w:rsidR="00CC357C">
        <w:rPr>
          <w:color w:val="0070C0"/>
        </w:rPr>
        <w:t>.</w:t>
      </w:r>
      <w:r w:rsidR="00EC1BE6">
        <w:rPr>
          <w:color w:val="0070C0"/>
        </w:rPr>
        <w:t xml:space="preserve"> </w:t>
      </w:r>
    </w:p>
    <w:p w14:paraId="70FC9D55" w14:textId="77777777" w:rsidR="00B708E1" w:rsidRDefault="00C7356F" w:rsidP="00205DA1">
      <w:pPr>
        <w:pStyle w:val="GvdeMetni"/>
        <w:ind w:firstLine="0"/>
      </w:pPr>
      <w:r>
        <w:rPr>
          <w:color w:val="0070C0"/>
        </w:rPr>
        <w:tab/>
      </w:r>
      <w:r w:rsidR="00205DA1" w:rsidRPr="00ED303D">
        <w:t>In</w:t>
      </w:r>
      <w:r w:rsidR="00EC1BE6">
        <w:t xml:space="preserve"> </w:t>
      </w:r>
      <w:r w:rsidR="00205DA1" w:rsidRPr="00ED303D">
        <w:t>our</w:t>
      </w:r>
      <w:r w:rsidR="00EC1BE6">
        <w:t xml:space="preserve"> </w:t>
      </w:r>
      <w:r w:rsidR="00205DA1" w:rsidRPr="00ED303D">
        <w:t>project,</w:t>
      </w:r>
      <w:r w:rsidR="00EC1BE6">
        <w:t xml:space="preserve"> </w:t>
      </w:r>
      <w:r w:rsidR="00205DA1" w:rsidRPr="00ED303D">
        <w:t>based</w:t>
      </w:r>
      <w:r w:rsidR="00EC1BE6">
        <w:t xml:space="preserve"> </w:t>
      </w:r>
      <w:r w:rsidR="00205DA1" w:rsidRPr="00ED303D">
        <w:t>on</w:t>
      </w:r>
      <w:r w:rsidR="00EC1BE6">
        <w:t xml:space="preserve"> </w:t>
      </w:r>
      <w:r w:rsidR="00205DA1" w:rsidRPr="00ED303D">
        <w:t>the</w:t>
      </w:r>
      <w:r w:rsidR="00EC1BE6">
        <w:t xml:space="preserve"> </w:t>
      </w:r>
      <w:r w:rsidR="00205DA1" w:rsidRPr="00ED303D">
        <w:t>smart</w:t>
      </w:r>
      <w:r w:rsidR="00EC1BE6">
        <w:t xml:space="preserve"> </w:t>
      </w:r>
      <w:r w:rsidR="00205DA1" w:rsidRPr="00ED303D">
        <w:t>city</w:t>
      </w:r>
      <w:r w:rsidR="00EC1BE6">
        <w:t xml:space="preserve"> </w:t>
      </w:r>
      <w:r w:rsidR="00205DA1" w:rsidRPr="00ED303D">
        <w:t>theme,</w:t>
      </w:r>
      <w:r w:rsidR="00EC1BE6">
        <w:t xml:space="preserve"> </w:t>
      </w:r>
      <w:r w:rsidR="00205DA1" w:rsidRPr="00ED303D">
        <w:t>digital</w:t>
      </w:r>
      <w:r w:rsidR="00EC1BE6">
        <w:t xml:space="preserve"> </w:t>
      </w:r>
      <w:r w:rsidR="00205DA1" w:rsidRPr="00ED303D">
        <w:t>transformation</w:t>
      </w:r>
      <w:r w:rsidR="00EC1BE6">
        <w:t xml:space="preserve"> </w:t>
      </w:r>
      <w:r w:rsidR="00205DA1" w:rsidRPr="00ED303D">
        <w:t>of</w:t>
      </w:r>
      <w:r w:rsidR="00EC1BE6">
        <w:t xml:space="preserve"> </w:t>
      </w:r>
      <w:r w:rsidR="00F74762">
        <w:t>Bakirkoy</w:t>
      </w:r>
      <w:r w:rsidR="00ED303D" w:rsidRPr="00ED303D">
        <w:t>/Istanbul</w:t>
      </w:r>
      <w:r w:rsidR="00EC1BE6">
        <w:t xml:space="preserve"> </w:t>
      </w:r>
      <w:r w:rsidR="00205DA1" w:rsidRPr="00ED303D">
        <w:t>is</w:t>
      </w:r>
      <w:r w:rsidR="00EC1BE6">
        <w:t xml:space="preserve"> </w:t>
      </w:r>
      <w:r w:rsidR="00205DA1" w:rsidRPr="00ED303D">
        <w:t>planned.</w:t>
      </w:r>
      <w:r w:rsidR="00EC1BE6">
        <w:t xml:space="preserve"> </w:t>
      </w:r>
      <w:r w:rsidR="00CC357C" w:rsidRPr="00EC1BE6">
        <w:t>S</w:t>
      </w:r>
      <w:r w:rsidR="00205DA1" w:rsidRPr="00CC357C">
        <w:t>olid</w:t>
      </w:r>
      <w:r w:rsidR="00EC1BE6">
        <w:t xml:space="preserve"> </w:t>
      </w:r>
      <w:r w:rsidR="00205DA1" w:rsidRPr="00CC357C">
        <w:t>waste</w:t>
      </w:r>
      <w:r w:rsidR="00EC1BE6">
        <w:t xml:space="preserve"> </w:t>
      </w:r>
      <w:r w:rsidR="00205DA1" w:rsidRPr="00CC357C">
        <w:t>management</w:t>
      </w:r>
      <w:r w:rsidR="00EC1BE6">
        <w:t xml:space="preserve"> </w:t>
      </w:r>
      <w:r w:rsidR="00205DA1" w:rsidRPr="00CC357C">
        <w:t>has</w:t>
      </w:r>
      <w:r w:rsidR="00EC1BE6">
        <w:t xml:space="preserve"> </w:t>
      </w:r>
      <w:r w:rsidR="00205DA1" w:rsidRPr="00CC357C">
        <w:t>been</w:t>
      </w:r>
      <w:r w:rsidR="00EC1BE6">
        <w:t xml:space="preserve"> </w:t>
      </w:r>
      <w:r w:rsidR="00CC357C">
        <w:t>created</w:t>
      </w:r>
      <w:r w:rsidR="00EC1BE6">
        <w:t xml:space="preserve"> </w:t>
      </w:r>
      <w:r w:rsidR="001838D1" w:rsidRPr="00EC1BE6">
        <w:t>as</w:t>
      </w:r>
      <w:r w:rsidR="00EC1BE6">
        <w:t xml:space="preserve"> </w:t>
      </w:r>
      <w:r w:rsidR="001838D1" w:rsidRPr="00EC1BE6">
        <w:t>an</w:t>
      </w:r>
      <w:r w:rsidR="00EC1BE6">
        <w:t xml:space="preserve"> </w:t>
      </w:r>
      <w:r w:rsidR="001838D1" w:rsidRPr="00EC1BE6">
        <w:t>important</w:t>
      </w:r>
      <w:r w:rsidR="00EC1BE6">
        <w:t xml:space="preserve"> </w:t>
      </w:r>
      <w:r w:rsidR="001838D1" w:rsidRPr="00EC1BE6">
        <w:t>part</w:t>
      </w:r>
      <w:r w:rsidR="00EC1BE6">
        <w:t xml:space="preserve"> </w:t>
      </w:r>
      <w:r w:rsidR="001838D1" w:rsidRPr="00EC1BE6">
        <w:t>of</w:t>
      </w:r>
      <w:r w:rsidR="00EC1BE6">
        <w:t xml:space="preserve"> </w:t>
      </w:r>
      <w:r w:rsidR="001838D1" w:rsidRPr="00EC1BE6">
        <w:t>this</w:t>
      </w:r>
      <w:r w:rsidR="00EC1BE6">
        <w:t xml:space="preserve"> </w:t>
      </w:r>
      <w:r w:rsidR="001838D1" w:rsidRPr="00EC1BE6">
        <w:t>digital</w:t>
      </w:r>
      <w:r w:rsidR="00EC1BE6">
        <w:t xml:space="preserve"> </w:t>
      </w:r>
      <w:r w:rsidR="001838D1" w:rsidRPr="00EC1BE6">
        <w:t>transformation</w:t>
      </w:r>
      <w:r w:rsidR="00EC1BE6">
        <w:t xml:space="preserve"> </w:t>
      </w:r>
      <w:r w:rsidR="001838D1" w:rsidRPr="00EC1BE6">
        <w:t>in</w:t>
      </w:r>
      <w:r w:rsidR="00EC1BE6">
        <w:t xml:space="preserve"> </w:t>
      </w:r>
      <w:r w:rsidR="001838D1" w:rsidRPr="00EC1BE6">
        <w:t>the</w:t>
      </w:r>
      <w:r w:rsidR="00EC1BE6">
        <w:t xml:space="preserve"> </w:t>
      </w:r>
      <w:r w:rsidR="001838D1" w:rsidRPr="00EC1BE6">
        <w:t>project</w:t>
      </w:r>
      <w:r w:rsidR="00EC1BE6">
        <w:t xml:space="preserve"> </w:t>
      </w:r>
      <w:r w:rsidR="001838D1" w:rsidRPr="00EC1BE6">
        <w:t>location</w:t>
      </w:r>
      <w:r w:rsidR="00EC1BE6">
        <w:t xml:space="preserve"> </w:t>
      </w:r>
      <w:r w:rsidR="001838D1" w:rsidRPr="00EC1BE6">
        <w:t>since</w:t>
      </w:r>
      <w:r w:rsidR="00EC1BE6">
        <w:t xml:space="preserve"> </w:t>
      </w:r>
      <w:r w:rsidR="00205DA1" w:rsidRPr="00CC357C">
        <w:t>the</w:t>
      </w:r>
      <w:r w:rsidR="00EC1BE6">
        <w:t xml:space="preserve"> </w:t>
      </w:r>
      <w:r w:rsidR="00205DA1" w:rsidRPr="00CC357C">
        <w:t>containers</w:t>
      </w:r>
      <w:r w:rsidR="00EC1BE6">
        <w:t xml:space="preserve"> </w:t>
      </w:r>
      <w:r w:rsidR="00205DA1" w:rsidRPr="00CC357C">
        <w:t>used</w:t>
      </w:r>
      <w:r w:rsidR="00EC1BE6">
        <w:t xml:space="preserve"> </w:t>
      </w:r>
      <w:r w:rsidR="00205DA1" w:rsidRPr="00CC357C">
        <w:t>in</w:t>
      </w:r>
      <w:r w:rsidR="00EC1BE6">
        <w:t xml:space="preserve"> </w:t>
      </w:r>
      <w:r w:rsidR="00205DA1" w:rsidRPr="00CC357C">
        <w:t>the</w:t>
      </w:r>
      <w:r w:rsidR="00EC1BE6">
        <w:t xml:space="preserve"> </w:t>
      </w:r>
      <w:r w:rsidR="00205DA1" w:rsidRPr="00CC357C">
        <w:t>accumulation</w:t>
      </w:r>
      <w:r w:rsidR="00EC1BE6">
        <w:t xml:space="preserve"> </w:t>
      </w:r>
      <w:r w:rsidR="00205DA1" w:rsidRPr="00CC357C">
        <w:t>of</w:t>
      </w:r>
      <w:r w:rsidR="00EC1BE6">
        <w:t xml:space="preserve"> </w:t>
      </w:r>
      <w:r w:rsidR="00205DA1" w:rsidRPr="00CC357C">
        <w:t>wastes</w:t>
      </w:r>
      <w:r w:rsidR="00EC1BE6">
        <w:t xml:space="preserve"> </w:t>
      </w:r>
      <w:r w:rsidR="00205DA1" w:rsidRPr="00CC357C">
        <w:t>in</w:t>
      </w:r>
      <w:r w:rsidR="00EC1BE6">
        <w:t xml:space="preserve"> </w:t>
      </w:r>
      <w:r w:rsidR="00205DA1" w:rsidRPr="00CC357C">
        <w:t>cities</w:t>
      </w:r>
      <w:r w:rsidR="00EC1BE6">
        <w:t xml:space="preserve"> </w:t>
      </w:r>
      <w:r w:rsidR="00205DA1" w:rsidRPr="00CC357C">
        <w:t>cause</w:t>
      </w:r>
      <w:r w:rsidR="00EC1BE6">
        <w:t xml:space="preserve"> </w:t>
      </w:r>
      <w:r w:rsidR="00205DA1" w:rsidRPr="00CC357C">
        <w:t>hygiene</w:t>
      </w:r>
      <w:r w:rsidR="00EC1BE6">
        <w:t xml:space="preserve"> </w:t>
      </w:r>
      <w:r w:rsidR="00205DA1" w:rsidRPr="00CC357C">
        <w:t>and</w:t>
      </w:r>
      <w:r w:rsidR="00EC1BE6">
        <w:t xml:space="preserve"> </w:t>
      </w:r>
      <w:r w:rsidR="00205DA1" w:rsidRPr="00CC357C">
        <w:t>bad</w:t>
      </w:r>
      <w:r w:rsidR="00EC1BE6">
        <w:t xml:space="preserve"> </w:t>
      </w:r>
      <w:r w:rsidR="00205DA1" w:rsidRPr="00CC357C">
        <w:t>odor</w:t>
      </w:r>
      <w:r w:rsidR="00EC1BE6">
        <w:t xml:space="preserve"> </w:t>
      </w:r>
      <w:r w:rsidR="001838D1">
        <w:t>problems.</w:t>
      </w:r>
      <w:r w:rsidR="00EC1BE6">
        <w:t xml:space="preserve"> </w:t>
      </w:r>
    </w:p>
    <w:p w14:paraId="262CC482" w14:textId="77777777" w:rsidR="0051294A" w:rsidRDefault="00116F9E" w:rsidP="0051294A">
      <w:pPr>
        <w:pStyle w:val="GvdeMetni"/>
        <w:keepNext/>
        <w:ind w:firstLine="0"/>
      </w:pPr>
      <w:r>
        <w:rPr>
          <w:noProof/>
        </w:rPr>
        <w:drawing>
          <wp:inline distT="0" distB="0" distL="0" distR="0" wp14:anchorId="4217C797" wp14:editId="2550C7A5">
            <wp:extent cx="3176270" cy="168465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168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B882B" w14:textId="1B71FEC3" w:rsidR="004F7861" w:rsidRPr="00EC1BE6" w:rsidRDefault="0051294A" w:rsidP="00EC1BE6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1</w:t>
      </w:r>
      <w:r w:rsidRPr="00EC1BE6">
        <w:rPr>
          <w:b w:val="0"/>
          <w:bCs w:val="0"/>
        </w:rPr>
        <w:fldChar w:fldCharType="end"/>
      </w:r>
      <w:r w:rsidRPr="00EC1BE6">
        <w:rPr>
          <w:b w:val="0"/>
          <w:bCs w:val="0"/>
        </w:rPr>
        <w:t>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Smart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City</w:t>
      </w:r>
    </w:p>
    <w:p w14:paraId="0423A467" w14:textId="77777777" w:rsidR="00CE3F37" w:rsidRPr="00EC1BE6" w:rsidRDefault="00C7356F" w:rsidP="00205DA1">
      <w:pPr>
        <w:pStyle w:val="GvdeMetni"/>
        <w:ind w:firstLine="0"/>
      </w:pPr>
      <w:r>
        <w:tab/>
      </w:r>
      <w:r w:rsidR="001838D1" w:rsidRPr="001838D1">
        <w:t>I</w:t>
      </w:r>
      <w:r>
        <w:t>o</w:t>
      </w:r>
      <w:r w:rsidR="001838D1" w:rsidRPr="001838D1">
        <w:t>T</w:t>
      </w:r>
      <w:r w:rsidR="00EC1BE6">
        <w:t xml:space="preserve"> </w:t>
      </w:r>
      <w:r w:rsidR="001838D1" w:rsidRPr="001838D1">
        <w:t>technologies</w:t>
      </w:r>
      <w:r w:rsidR="00EC1BE6">
        <w:t xml:space="preserve"> </w:t>
      </w:r>
      <w:r w:rsidR="001838D1" w:rsidRPr="001838D1">
        <w:t>play</w:t>
      </w:r>
      <w:r w:rsidR="00EC1BE6">
        <w:t xml:space="preserve"> </w:t>
      </w:r>
      <w:r w:rsidR="001838D1" w:rsidRPr="001838D1">
        <w:t>an</w:t>
      </w:r>
      <w:r w:rsidR="00EC1BE6">
        <w:t xml:space="preserve"> essential </w:t>
      </w:r>
      <w:r w:rsidR="001838D1" w:rsidRPr="001838D1">
        <w:t>role</w:t>
      </w:r>
      <w:r w:rsidR="00EC1BE6">
        <w:t xml:space="preserve"> </w:t>
      </w:r>
      <w:r w:rsidR="001838D1" w:rsidRPr="001838D1">
        <w:t>in</w:t>
      </w:r>
      <w:r w:rsidR="00EC1BE6">
        <w:t xml:space="preserve"> </w:t>
      </w:r>
      <w:r w:rsidR="001838D1" w:rsidRPr="001838D1">
        <w:t>designing</w:t>
      </w:r>
      <w:r w:rsidR="00EC1BE6">
        <w:t xml:space="preserve"> </w:t>
      </w:r>
      <w:r w:rsidR="001838D1" w:rsidRPr="001838D1">
        <w:t>new</w:t>
      </w:r>
      <w:r w:rsidR="00EC1BE6">
        <w:t xml:space="preserve"> </w:t>
      </w:r>
      <w:r w:rsidR="001838D1" w:rsidRPr="001838D1">
        <w:t>services</w:t>
      </w:r>
      <w:r w:rsidR="00EC1BE6">
        <w:t xml:space="preserve"> </w:t>
      </w:r>
      <w:r w:rsidR="001838D1" w:rsidRPr="001838D1">
        <w:t>in</w:t>
      </w:r>
      <w:r w:rsidR="00EC1BE6">
        <w:t xml:space="preserve"> </w:t>
      </w:r>
      <w:r w:rsidR="001838D1" w:rsidRPr="001838D1">
        <w:t>smart</w:t>
      </w:r>
      <w:r w:rsidR="00EC1BE6">
        <w:t xml:space="preserve"> </w:t>
      </w:r>
      <w:r w:rsidR="001838D1" w:rsidRPr="001838D1">
        <w:t>cities.</w:t>
      </w:r>
      <w:r w:rsidR="00EC1BE6">
        <w:t xml:space="preserve"> </w:t>
      </w:r>
      <w:r w:rsidR="00205DA1" w:rsidRPr="00ED303D">
        <w:t>At</w:t>
      </w:r>
      <w:r w:rsidR="00EC1BE6">
        <w:t xml:space="preserve"> </w:t>
      </w:r>
      <w:r w:rsidR="00205DA1" w:rsidRPr="00ED303D">
        <w:t>this</w:t>
      </w:r>
      <w:r w:rsidR="00EC1BE6">
        <w:t xml:space="preserve"> </w:t>
      </w:r>
      <w:r w:rsidR="00205DA1" w:rsidRPr="00ED303D">
        <w:t>project,</w:t>
      </w:r>
      <w:r w:rsidR="00EC1BE6">
        <w:t xml:space="preserve"> </w:t>
      </w:r>
      <w:r w:rsidR="00205DA1" w:rsidRPr="00ED303D">
        <w:t>this</w:t>
      </w:r>
      <w:r w:rsidR="00EC1BE6">
        <w:t xml:space="preserve"> </w:t>
      </w:r>
      <w:r w:rsidR="00205DA1" w:rsidRPr="00ED303D">
        <w:t>technology</w:t>
      </w:r>
      <w:r w:rsidR="00EC1BE6">
        <w:t xml:space="preserve"> </w:t>
      </w:r>
      <w:r w:rsidR="00205DA1" w:rsidRPr="00ED303D">
        <w:t>is</w:t>
      </w:r>
      <w:r w:rsidR="00EC1BE6">
        <w:t xml:space="preserve"> </w:t>
      </w:r>
      <w:r w:rsidR="00205DA1" w:rsidRPr="00ED303D">
        <w:t>responsible</w:t>
      </w:r>
      <w:r w:rsidR="00EC1BE6">
        <w:t xml:space="preserve"> </w:t>
      </w:r>
      <w:r w:rsidR="00205DA1" w:rsidRPr="00ED303D">
        <w:t>and</w:t>
      </w:r>
      <w:r w:rsidR="00EC1BE6">
        <w:t xml:space="preserve"> </w:t>
      </w:r>
      <w:r w:rsidR="00205DA1" w:rsidRPr="00ED303D">
        <w:t>used</w:t>
      </w:r>
      <w:r w:rsidR="00EC1BE6">
        <w:t xml:space="preserve"> </w:t>
      </w:r>
      <w:r w:rsidR="00205DA1" w:rsidRPr="00ED303D">
        <w:t>for</w:t>
      </w:r>
      <w:r w:rsidR="00EC1BE6">
        <w:t xml:space="preserve"> </w:t>
      </w:r>
      <w:r w:rsidR="00205DA1" w:rsidRPr="00ED303D">
        <w:t>waste</w:t>
      </w:r>
      <w:r w:rsidR="00EC1BE6">
        <w:t xml:space="preserve"> </w:t>
      </w:r>
      <w:r w:rsidR="00205DA1" w:rsidRPr="00ED303D">
        <w:t>management,</w:t>
      </w:r>
      <w:r w:rsidR="00EC1BE6">
        <w:t xml:space="preserve"> </w:t>
      </w:r>
      <w:r w:rsidR="00205DA1" w:rsidRPr="00ED303D">
        <w:t>production,</w:t>
      </w:r>
      <w:r w:rsidR="00EC1BE6">
        <w:t xml:space="preserve"> </w:t>
      </w:r>
      <w:r w:rsidR="00205DA1" w:rsidRPr="00ED303D">
        <w:t>resource</w:t>
      </w:r>
      <w:r w:rsidR="00EC1BE6">
        <w:t xml:space="preserve"> </w:t>
      </w:r>
      <w:r w:rsidR="00205DA1" w:rsidRPr="00ED303D">
        <w:t>allocation,</w:t>
      </w:r>
      <w:r w:rsidR="00EC1BE6">
        <w:t xml:space="preserve"> </w:t>
      </w:r>
      <w:r w:rsidR="00205DA1" w:rsidRPr="00ED303D">
        <w:t>storage,</w:t>
      </w:r>
      <w:r w:rsidR="00EC1BE6">
        <w:t xml:space="preserve"> </w:t>
      </w:r>
      <w:r w:rsidR="00205DA1" w:rsidRPr="00ED303D">
        <w:t>and</w:t>
      </w:r>
      <w:r w:rsidR="00EC1BE6">
        <w:t xml:space="preserve"> </w:t>
      </w:r>
      <w:r w:rsidR="00205DA1" w:rsidRPr="00ED303D">
        <w:t>waste</w:t>
      </w:r>
      <w:r w:rsidR="00EC1BE6">
        <w:t xml:space="preserve"> </w:t>
      </w:r>
      <w:r w:rsidR="00205DA1" w:rsidRPr="00ED303D">
        <w:t>collection</w:t>
      </w:r>
      <w:r w:rsidR="00EC1BE6">
        <w:t xml:space="preserve"> </w:t>
      </w:r>
      <w:r w:rsidR="00205DA1" w:rsidRPr="00ED303D">
        <w:t>and</w:t>
      </w:r>
      <w:r w:rsidR="00EC1BE6">
        <w:t xml:space="preserve"> </w:t>
      </w:r>
      <w:r w:rsidR="00205DA1" w:rsidRPr="00ED303D">
        <w:t>disposal</w:t>
      </w:r>
      <w:r w:rsidR="00EC1BE6">
        <w:t xml:space="preserve"> </w:t>
      </w:r>
      <w:r w:rsidR="00205DA1" w:rsidRPr="00ED303D">
        <w:t>services.</w:t>
      </w:r>
      <w:r w:rsidR="00EC1BE6">
        <w:t xml:space="preserve"> </w:t>
      </w:r>
      <w:r w:rsidR="00205DA1" w:rsidRPr="00ED303D">
        <w:t>Waste</w:t>
      </w:r>
      <w:r w:rsidR="00EC1BE6">
        <w:t xml:space="preserve"> </w:t>
      </w:r>
      <w:r w:rsidR="00205DA1" w:rsidRPr="00ED303D">
        <w:t>management;</w:t>
      </w:r>
      <w:r w:rsidR="00EC1BE6">
        <w:t xml:space="preserve"> </w:t>
      </w:r>
      <w:r w:rsidR="00205DA1" w:rsidRPr="00ED303D">
        <w:t>creates</w:t>
      </w:r>
      <w:r w:rsidR="00EC1BE6">
        <w:t xml:space="preserve"> </w:t>
      </w:r>
      <w:r w:rsidR="00205DA1" w:rsidRPr="00ED303D">
        <w:t>policies</w:t>
      </w:r>
      <w:r w:rsidR="00EC1BE6">
        <w:t xml:space="preserve"> </w:t>
      </w:r>
      <w:r w:rsidR="00205DA1" w:rsidRPr="00ED303D">
        <w:t>of</w:t>
      </w:r>
      <w:r w:rsidR="00EC1BE6">
        <w:t xml:space="preserve"> </w:t>
      </w:r>
      <w:r w:rsidR="00205DA1" w:rsidRPr="00ED303D">
        <w:t>pollution,</w:t>
      </w:r>
      <w:r w:rsidR="00EC1BE6">
        <w:t xml:space="preserve"> </w:t>
      </w:r>
      <w:r w:rsidR="00205DA1" w:rsidRPr="00ED303D">
        <w:t>traffic</w:t>
      </w:r>
      <w:r w:rsidR="00EC1BE6">
        <w:t xml:space="preserve"> </w:t>
      </w:r>
      <w:r w:rsidR="00205DA1" w:rsidRPr="00ED303D">
        <w:t>density</w:t>
      </w:r>
      <w:r w:rsidR="00002014" w:rsidRPr="00ED303D">
        <w:t>,</w:t>
      </w:r>
      <w:r w:rsidR="00EC1BE6">
        <w:t xml:space="preserve"> </w:t>
      </w:r>
      <w:r w:rsidR="00205DA1" w:rsidRPr="00ED303D">
        <w:t>and</w:t>
      </w:r>
      <w:r w:rsidR="00EC1BE6">
        <w:t xml:space="preserve"> </w:t>
      </w:r>
      <w:r w:rsidR="00205DA1" w:rsidRPr="00ED303D">
        <w:t>recycling.</w:t>
      </w:r>
      <w:r w:rsidR="00EC1BE6">
        <w:t xml:space="preserve"> </w:t>
      </w:r>
      <w:r w:rsidR="00152308" w:rsidRPr="00EC1BE6">
        <w:t>There</w:t>
      </w:r>
      <w:r w:rsidR="00EC1BE6">
        <w:t xml:space="preserve"> </w:t>
      </w:r>
      <w:r w:rsidR="00152308" w:rsidRPr="00EC1BE6">
        <w:t>are</w:t>
      </w:r>
      <w:r w:rsidR="00EC1BE6">
        <w:t xml:space="preserve"> </w:t>
      </w:r>
      <w:r w:rsidR="00152308" w:rsidRPr="00EC1BE6">
        <w:t>several</w:t>
      </w:r>
      <w:r w:rsidR="00EC1BE6">
        <w:t xml:space="preserve"> </w:t>
      </w:r>
      <w:r w:rsidR="00152308" w:rsidRPr="00EC1BE6">
        <w:t>waste</w:t>
      </w:r>
      <w:r w:rsidR="00EC1BE6">
        <w:t xml:space="preserve"> </w:t>
      </w:r>
      <w:r w:rsidR="00152308" w:rsidRPr="00EC1BE6">
        <w:t>collection</w:t>
      </w:r>
      <w:r w:rsidR="00EC1BE6">
        <w:t xml:space="preserve"> </w:t>
      </w:r>
      <w:r w:rsidR="00152308" w:rsidRPr="00EC1BE6">
        <w:t>points</w:t>
      </w:r>
      <w:r w:rsidR="00EC1BE6">
        <w:t xml:space="preserve"> </w:t>
      </w:r>
      <w:r w:rsidR="00152308" w:rsidRPr="00EC1BE6">
        <w:t>in</w:t>
      </w:r>
      <w:r w:rsidR="00EC1BE6">
        <w:t xml:space="preserve"> </w:t>
      </w:r>
      <w:r w:rsidR="00152308" w:rsidRPr="00EC1BE6">
        <w:t>our</w:t>
      </w:r>
      <w:r w:rsidR="00EC1BE6">
        <w:t xml:space="preserve"> </w:t>
      </w:r>
      <w:r w:rsidR="00152308" w:rsidRPr="00EC1BE6">
        <w:t>project</w:t>
      </w:r>
      <w:r w:rsidR="00EC1BE6">
        <w:t xml:space="preserve"> </w:t>
      </w:r>
      <w:r w:rsidR="00152308" w:rsidRPr="00EC1BE6">
        <w:t>location</w:t>
      </w:r>
      <w:r w:rsidR="00EC1BE6">
        <w:t xml:space="preserve">, </w:t>
      </w:r>
      <w:r w:rsidR="00152308" w:rsidRPr="00EC1BE6">
        <w:t>as</w:t>
      </w:r>
      <w:r w:rsidR="00EC1BE6">
        <w:t xml:space="preserve"> </w:t>
      </w:r>
      <w:r w:rsidR="00152308" w:rsidRPr="00EC1BE6">
        <w:t>shown</w:t>
      </w:r>
      <w:r w:rsidR="00EC1BE6">
        <w:t xml:space="preserve"> </w:t>
      </w:r>
      <w:r w:rsidR="00152308" w:rsidRPr="00EC1BE6">
        <w:t>in</w:t>
      </w:r>
      <w:r w:rsidR="00EC1BE6">
        <w:t xml:space="preserve">, </w:t>
      </w:r>
      <w:r w:rsidR="00152308" w:rsidRPr="00EC1BE6">
        <w:t>and</w:t>
      </w:r>
      <w:r w:rsidR="00EC1BE6">
        <w:t xml:space="preserve"> </w:t>
      </w:r>
      <w:r w:rsidR="00152308" w:rsidRPr="00EC1BE6">
        <w:t>some</w:t>
      </w:r>
      <w:r w:rsidR="00EC1BE6">
        <w:t xml:space="preserve"> </w:t>
      </w:r>
      <w:r w:rsidR="00152308" w:rsidRPr="00EC1BE6">
        <w:t>of</w:t>
      </w:r>
      <w:r w:rsidR="00EC1BE6">
        <w:t xml:space="preserve"> </w:t>
      </w:r>
      <w:r w:rsidR="00152308" w:rsidRPr="00EC1BE6">
        <w:t>them</w:t>
      </w:r>
      <w:r w:rsidR="00EC1BE6">
        <w:t xml:space="preserve"> </w:t>
      </w:r>
      <w:r w:rsidR="00152308" w:rsidRPr="00EC1BE6">
        <w:t>are</w:t>
      </w:r>
      <w:r w:rsidR="00EC1BE6">
        <w:t xml:space="preserve"> </w:t>
      </w:r>
      <w:r w:rsidR="00152308" w:rsidRPr="00EC1BE6">
        <w:t>located</w:t>
      </w:r>
      <w:r w:rsidR="00EC1BE6">
        <w:t xml:space="preserve"> </w:t>
      </w:r>
      <w:r w:rsidR="00152308" w:rsidRPr="00EC1BE6">
        <w:t>in</w:t>
      </w:r>
      <w:r w:rsidR="00EC1BE6">
        <w:t xml:space="preserve"> </w:t>
      </w:r>
      <w:r w:rsidR="00152308" w:rsidRPr="00EC1BE6">
        <w:t>dense</w:t>
      </w:r>
      <w:r w:rsidR="00EC1BE6">
        <w:t xml:space="preserve"> </w:t>
      </w:r>
      <w:r w:rsidR="00152308" w:rsidRPr="00EC1BE6">
        <w:t>housing</w:t>
      </w:r>
      <w:r w:rsidR="00EC1BE6">
        <w:t xml:space="preserve"> </w:t>
      </w:r>
      <w:r w:rsidR="00152308" w:rsidRPr="00EC1BE6">
        <w:t>areas.</w:t>
      </w:r>
      <w:r w:rsidR="00EC1BE6">
        <w:t xml:space="preserve"> </w:t>
      </w:r>
      <w:r w:rsidR="00152308" w:rsidRPr="00EC1BE6">
        <w:t>Since</w:t>
      </w:r>
      <w:r w:rsidR="00EC1BE6">
        <w:t xml:space="preserve"> the </w:t>
      </w:r>
      <w:r w:rsidR="00964E80" w:rsidRPr="00EC1BE6">
        <w:t>size</w:t>
      </w:r>
      <w:r w:rsidR="00EC1BE6">
        <w:t xml:space="preserve"> </w:t>
      </w:r>
      <w:r w:rsidR="00964E80" w:rsidRPr="00EC1BE6">
        <w:t>of</w:t>
      </w:r>
      <w:r w:rsidR="00EC1BE6">
        <w:t xml:space="preserve"> </w:t>
      </w:r>
      <w:r w:rsidR="00152308" w:rsidRPr="00EC1BE6">
        <w:t>Waste</w:t>
      </w:r>
      <w:r w:rsidR="00EC1BE6">
        <w:t xml:space="preserve"> </w:t>
      </w:r>
      <w:r w:rsidR="00152308" w:rsidRPr="00EC1BE6">
        <w:t>Collection</w:t>
      </w:r>
      <w:r w:rsidR="00EC1BE6">
        <w:t xml:space="preserve"> </w:t>
      </w:r>
      <w:r w:rsidR="00152308" w:rsidRPr="00EC1BE6">
        <w:t>Vehicles</w:t>
      </w:r>
      <w:r w:rsidR="00EC1BE6">
        <w:t xml:space="preserve"> </w:t>
      </w:r>
      <w:r w:rsidR="00964E80" w:rsidRPr="00EC1BE6">
        <w:t>is</w:t>
      </w:r>
      <w:r w:rsidR="00EC1BE6">
        <w:t xml:space="preserve"> </w:t>
      </w:r>
      <w:r w:rsidR="00964E80" w:rsidRPr="00EC1BE6">
        <w:t>quite</w:t>
      </w:r>
      <w:r w:rsidR="00EC1BE6">
        <w:t xml:space="preserve"> </w:t>
      </w:r>
      <w:r w:rsidR="00964E80" w:rsidRPr="00EC1BE6">
        <w:t>large</w:t>
      </w:r>
      <w:r w:rsidR="00EC1BE6">
        <w:t xml:space="preserve">, </w:t>
      </w:r>
      <w:r w:rsidR="00964E80" w:rsidRPr="00EC1BE6">
        <w:t>as</w:t>
      </w:r>
      <w:r w:rsidR="00EC1BE6">
        <w:t xml:space="preserve"> </w:t>
      </w:r>
      <w:r w:rsidR="00964E80" w:rsidRPr="00EC1BE6">
        <w:t>shown</w:t>
      </w:r>
      <w:r w:rsidR="00EC1BE6">
        <w:t xml:space="preserve"> </w:t>
      </w:r>
      <w:r w:rsidR="00964E80" w:rsidRPr="00EC1BE6">
        <w:t>in,</w:t>
      </w:r>
      <w:r w:rsidR="00EC1BE6">
        <w:t xml:space="preserve"> </w:t>
      </w:r>
      <w:r w:rsidR="00964E80" w:rsidRPr="00EC1BE6">
        <w:t>traveling</w:t>
      </w:r>
      <w:r w:rsidR="00EC1BE6">
        <w:t xml:space="preserve"> </w:t>
      </w:r>
      <w:r w:rsidR="00964E80" w:rsidRPr="00EC1BE6">
        <w:t>through</w:t>
      </w:r>
      <w:r w:rsidR="00EC1BE6">
        <w:t xml:space="preserve"> </w:t>
      </w:r>
      <w:r w:rsidR="00964E80" w:rsidRPr="00EC1BE6">
        <w:t>narrow</w:t>
      </w:r>
      <w:r w:rsidR="00EC1BE6">
        <w:t xml:space="preserve"> </w:t>
      </w:r>
      <w:r w:rsidR="00964E80" w:rsidRPr="00EC1BE6">
        <w:t>city</w:t>
      </w:r>
      <w:r w:rsidR="00EC1BE6">
        <w:t xml:space="preserve"> </w:t>
      </w:r>
      <w:r w:rsidR="00964E80" w:rsidRPr="00EC1BE6">
        <w:t>streets</w:t>
      </w:r>
      <w:r w:rsidR="00EC1BE6">
        <w:t xml:space="preserve"> </w:t>
      </w:r>
      <w:r w:rsidR="00964E80" w:rsidRPr="00EC1BE6">
        <w:t>can</w:t>
      </w:r>
      <w:r w:rsidR="00EC1BE6">
        <w:t xml:space="preserve"> </w:t>
      </w:r>
      <w:r w:rsidR="00964E80" w:rsidRPr="00EC1BE6">
        <w:t>be</w:t>
      </w:r>
      <w:r w:rsidR="00EC1BE6">
        <w:t xml:space="preserve"> </w:t>
      </w:r>
      <w:r w:rsidR="00964E80" w:rsidRPr="00EC1BE6">
        <w:t>extremely</w:t>
      </w:r>
      <w:r w:rsidR="00EC1BE6">
        <w:t xml:space="preserve"> </w:t>
      </w:r>
      <w:r w:rsidR="00964E80" w:rsidRPr="00EC1BE6">
        <w:t>difficult.</w:t>
      </w:r>
      <w:r w:rsidR="00EC1BE6">
        <w:t xml:space="preserve"> </w:t>
      </w:r>
      <w:r w:rsidR="00964E80" w:rsidRPr="00EC1BE6">
        <w:t>Moreover,</w:t>
      </w:r>
      <w:r w:rsidR="00EC1BE6">
        <w:t xml:space="preserve"> </w:t>
      </w:r>
      <w:r w:rsidR="00964E80" w:rsidRPr="00EC1BE6">
        <w:t>some</w:t>
      </w:r>
      <w:r w:rsidR="00EC1BE6">
        <w:t xml:space="preserve"> </w:t>
      </w:r>
      <w:r w:rsidR="00964E80" w:rsidRPr="00EC1BE6">
        <w:t>of</w:t>
      </w:r>
      <w:r w:rsidR="00EC1BE6">
        <w:t xml:space="preserve"> </w:t>
      </w:r>
      <w:r w:rsidR="00964E80" w:rsidRPr="00EC1BE6">
        <w:t>the</w:t>
      </w:r>
      <w:r w:rsidR="00EC1BE6">
        <w:t xml:space="preserve"> </w:t>
      </w:r>
      <w:r w:rsidR="00CE3F37" w:rsidRPr="00EC1BE6">
        <w:t>containers</w:t>
      </w:r>
      <w:r w:rsidR="00EC1BE6">
        <w:t xml:space="preserve"> </w:t>
      </w:r>
      <w:r w:rsidR="00CE3F37" w:rsidRPr="00EC1BE6">
        <w:t>which</w:t>
      </w:r>
      <w:r w:rsidR="00EC1BE6">
        <w:t xml:space="preserve"> </w:t>
      </w:r>
      <w:r w:rsidR="00CE3F37" w:rsidRPr="00EC1BE6">
        <w:t>are</w:t>
      </w:r>
      <w:r w:rsidR="00EC1BE6">
        <w:t xml:space="preserve"> </w:t>
      </w:r>
      <w:r w:rsidR="00CE3F37" w:rsidRPr="00EC1BE6">
        <w:t>in</w:t>
      </w:r>
      <w:r w:rsidR="00EC1BE6">
        <w:t xml:space="preserve"> </w:t>
      </w:r>
      <w:r w:rsidR="00CE3F37" w:rsidRPr="00EC1BE6">
        <w:t>waste</w:t>
      </w:r>
      <w:r w:rsidR="00EC1BE6">
        <w:t xml:space="preserve"> </w:t>
      </w:r>
      <w:r w:rsidR="00CE3F37" w:rsidRPr="00EC1BE6">
        <w:t>collection</w:t>
      </w:r>
      <w:r w:rsidR="00EC1BE6">
        <w:t xml:space="preserve"> </w:t>
      </w:r>
      <w:r w:rsidR="00CE3F37" w:rsidRPr="00EC1BE6">
        <w:t>points</w:t>
      </w:r>
      <w:r w:rsidR="00EC1BE6">
        <w:t xml:space="preserve"> </w:t>
      </w:r>
      <w:r w:rsidR="00964E80" w:rsidRPr="00EC1BE6">
        <w:t>are</w:t>
      </w:r>
      <w:r w:rsidR="00EC1BE6">
        <w:t xml:space="preserve"> </w:t>
      </w:r>
      <w:r w:rsidR="00964E80" w:rsidRPr="00EC1BE6">
        <w:t>sometimes</w:t>
      </w:r>
      <w:r w:rsidR="00EC1BE6">
        <w:t xml:space="preserve"> </w:t>
      </w:r>
      <w:r w:rsidR="00964E80" w:rsidRPr="00EC1BE6">
        <w:t>not</w:t>
      </w:r>
      <w:r w:rsidR="00EC1BE6">
        <w:t xml:space="preserve"> </w:t>
      </w:r>
      <w:r w:rsidR="00964E80" w:rsidRPr="00EC1BE6">
        <w:t>sufficiently</w:t>
      </w:r>
      <w:r w:rsidR="00EC1BE6">
        <w:t xml:space="preserve"> </w:t>
      </w:r>
      <w:r w:rsidR="00964E80" w:rsidRPr="00EC1BE6">
        <w:t>full</w:t>
      </w:r>
      <w:r w:rsidR="00EC1BE6">
        <w:t xml:space="preserve">, </w:t>
      </w:r>
      <w:r w:rsidR="00CE3F37" w:rsidRPr="00EC1BE6">
        <w:t>and</w:t>
      </w:r>
      <w:r w:rsidR="00EC1BE6">
        <w:t xml:space="preserve"> </w:t>
      </w:r>
      <w:r w:rsidR="00CE3F37" w:rsidRPr="00EC1BE6">
        <w:t>since</w:t>
      </w:r>
      <w:r w:rsidR="00EC1BE6">
        <w:t xml:space="preserve"> </w:t>
      </w:r>
      <w:r w:rsidR="00964E80" w:rsidRPr="00EC1BE6">
        <w:t>there</w:t>
      </w:r>
      <w:r w:rsidR="00EC1BE6">
        <w:t xml:space="preserve"> </w:t>
      </w:r>
      <w:r w:rsidR="00964E80" w:rsidRPr="00EC1BE6">
        <w:t>is</w:t>
      </w:r>
      <w:r w:rsidR="00EC1BE6">
        <w:t xml:space="preserve"> </w:t>
      </w:r>
      <w:r w:rsidR="00964E80" w:rsidRPr="00EC1BE6">
        <w:t>not</w:t>
      </w:r>
      <w:r w:rsidR="00EC1BE6">
        <w:t xml:space="preserve"> </w:t>
      </w:r>
      <w:r w:rsidR="00964E80" w:rsidRPr="00EC1BE6">
        <w:t>a</w:t>
      </w:r>
      <w:r w:rsidR="00EC1BE6">
        <w:t xml:space="preserve"> </w:t>
      </w:r>
      <w:r w:rsidR="00964E80" w:rsidRPr="00EC1BE6">
        <w:t>system</w:t>
      </w:r>
      <w:r w:rsidR="00EC1BE6">
        <w:t xml:space="preserve"> </w:t>
      </w:r>
      <w:r w:rsidR="00964E80" w:rsidRPr="00EC1BE6">
        <w:t>that</w:t>
      </w:r>
      <w:r w:rsidR="00EC1BE6">
        <w:t xml:space="preserve"> </w:t>
      </w:r>
      <w:r w:rsidR="00964E80" w:rsidRPr="00EC1BE6">
        <w:t>check</w:t>
      </w:r>
      <w:r w:rsidR="00EC1BE6">
        <w:t xml:space="preserve">s </w:t>
      </w:r>
      <w:r w:rsidR="00964E80" w:rsidRPr="00EC1BE6">
        <w:t>occupancy</w:t>
      </w:r>
      <w:r w:rsidR="00EC1BE6">
        <w:t xml:space="preserve"> </w:t>
      </w:r>
      <w:r w:rsidR="00964E80" w:rsidRPr="00EC1BE6">
        <w:t>rates</w:t>
      </w:r>
      <w:r w:rsidR="00CE3F37" w:rsidRPr="00EC1BE6">
        <w:t>,</w:t>
      </w:r>
      <w:r w:rsidR="00EC1BE6">
        <w:t xml:space="preserve"> </w:t>
      </w:r>
      <w:r w:rsidR="00CE3F37" w:rsidRPr="00EC1BE6">
        <w:t>Waste</w:t>
      </w:r>
      <w:r w:rsidR="00EC1BE6">
        <w:t xml:space="preserve"> </w:t>
      </w:r>
      <w:r w:rsidR="00CE3F37" w:rsidRPr="00EC1BE6">
        <w:t>Collection</w:t>
      </w:r>
      <w:r w:rsidR="00EC1BE6">
        <w:t xml:space="preserve"> </w:t>
      </w:r>
      <w:r w:rsidR="00CE3F37" w:rsidRPr="00EC1BE6">
        <w:t>Vehicles</w:t>
      </w:r>
      <w:r w:rsidR="00EC1BE6">
        <w:t xml:space="preserve"> </w:t>
      </w:r>
      <w:r w:rsidR="00CE3F37" w:rsidRPr="00EC1BE6">
        <w:t>periodically</w:t>
      </w:r>
      <w:r w:rsidR="00EC1BE6">
        <w:t xml:space="preserve"> </w:t>
      </w:r>
      <w:r w:rsidR="00CE3F37" w:rsidRPr="00EC1BE6">
        <w:t>visit</w:t>
      </w:r>
      <w:r w:rsidR="00EC1BE6">
        <w:t xml:space="preserve">s </w:t>
      </w:r>
      <w:r w:rsidR="00CE3F37" w:rsidRPr="00EC1BE6">
        <w:t>all</w:t>
      </w:r>
      <w:r w:rsidR="00EC1BE6">
        <w:t xml:space="preserve"> </w:t>
      </w:r>
      <w:r w:rsidR="00CE3F37" w:rsidRPr="00EC1BE6">
        <w:t>points.</w:t>
      </w:r>
      <w:r w:rsidR="00EC1BE6">
        <w:t xml:space="preserve"> </w:t>
      </w:r>
      <w:r w:rsidR="00CE3F37" w:rsidRPr="00EC1BE6">
        <w:t>This</w:t>
      </w:r>
      <w:r w:rsidR="00EC1BE6">
        <w:t xml:space="preserve"> </w:t>
      </w:r>
      <w:r w:rsidR="00CE3F37" w:rsidRPr="00EC1BE6">
        <w:t>situation</w:t>
      </w:r>
      <w:r w:rsidR="00EC1BE6">
        <w:t xml:space="preserve"> </w:t>
      </w:r>
      <w:r w:rsidR="00CE3F37" w:rsidRPr="00EC1BE6">
        <w:t>cause</w:t>
      </w:r>
      <w:r w:rsidR="00EC1BE6">
        <w:t xml:space="preserve">s </w:t>
      </w:r>
      <w:r w:rsidR="00CE3F37" w:rsidRPr="00EC1BE6">
        <w:t>major</w:t>
      </w:r>
      <w:r w:rsidR="00EC1BE6">
        <w:t xml:space="preserve"> </w:t>
      </w:r>
      <w:r w:rsidR="00CE3F37" w:rsidRPr="00EC1BE6">
        <w:t>traffic</w:t>
      </w:r>
      <w:r w:rsidR="00EC1BE6">
        <w:t xml:space="preserve"> </w:t>
      </w:r>
      <w:r w:rsidR="00CE3F37" w:rsidRPr="00EC1BE6">
        <w:t>problems</w:t>
      </w:r>
      <w:r w:rsidR="00EC1BE6">
        <w:t xml:space="preserve"> </w:t>
      </w:r>
      <w:r w:rsidR="00CE3F37" w:rsidRPr="00EC1BE6">
        <w:t>during</w:t>
      </w:r>
      <w:r w:rsidR="00EC1BE6">
        <w:t xml:space="preserve"> </w:t>
      </w:r>
      <w:r w:rsidR="00CE3F37" w:rsidRPr="00EC1BE6">
        <w:t>the</w:t>
      </w:r>
      <w:r w:rsidR="00EC1BE6">
        <w:t xml:space="preserve"> </w:t>
      </w:r>
      <w:r w:rsidR="00CE3F37" w:rsidRPr="00EC1BE6">
        <w:t>collections</w:t>
      </w:r>
      <w:r w:rsidR="00EC1BE6">
        <w:t xml:space="preserve"> </w:t>
      </w:r>
      <w:r w:rsidR="00CE3F37" w:rsidRPr="00EC1BE6">
        <w:t>and</w:t>
      </w:r>
      <w:r w:rsidR="00EC1BE6">
        <w:t xml:space="preserve"> </w:t>
      </w:r>
      <w:r w:rsidR="00CE3F37" w:rsidRPr="00EC1BE6">
        <w:t>unnecessary</w:t>
      </w:r>
      <w:r w:rsidR="00EC1BE6">
        <w:t xml:space="preserve"> </w:t>
      </w:r>
      <w:r w:rsidR="00CE3F37" w:rsidRPr="00EC1BE6">
        <w:t>or</w:t>
      </w:r>
      <w:r w:rsidR="00EC1BE6">
        <w:t xml:space="preserve"> </w:t>
      </w:r>
      <w:r w:rsidR="00CE3F37" w:rsidRPr="00EC1BE6">
        <w:t>early</w:t>
      </w:r>
      <w:r w:rsidR="00EC1BE6">
        <w:t xml:space="preserve"> </w:t>
      </w:r>
      <w:r w:rsidR="00CE3F37" w:rsidRPr="00EC1BE6">
        <w:t>visits</w:t>
      </w:r>
      <w:r w:rsidR="00EC1BE6">
        <w:t xml:space="preserve"> </w:t>
      </w:r>
      <w:r w:rsidR="007A327D" w:rsidRPr="00EC1BE6">
        <w:t>end</w:t>
      </w:r>
      <w:r w:rsidR="00EC1BE6">
        <w:t xml:space="preserve"> </w:t>
      </w:r>
      <w:r w:rsidR="007A327D" w:rsidRPr="00EC1BE6">
        <w:t>up</w:t>
      </w:r>
      <w:r w:rsidR="00EC1BE6">
        <w:t xml:space="preserve"> </w:t>
      </w:r>
      <w:r w:rsidR="00CE3F37" w:rsidRPr="00EC1BE6">
        <w:t>with</w:t>
      </w:r>
      <w:r w:rsidR="00EC1BE6">
        <w:t xml:space="preserve"> </w:t>
      </w:r>
      <w:r w:rsidR="00CE3F37" w:rsidRPr="00EC1BE6">
        <w:t>high</w:t>
      </w:r>
      <w:r w:rsidR="00EC1BE6">
        <w:t xml:space="preserve"> </w:t>
      </w:r>
      <w:r w:rsidR="00CE3F37" w:rsidRPr="00EC1BE6">
        <w:t>fuel</w:t>
      </w:r>
      <w:r w:rsidR="00EC1BE6">
        <w:t xml:space="preserve"> </w:t>
      </w:r>
      <w:r w:rsidR="00CE3F37" w:rsidRPr="00EC1BE6">
        <w:t>consumption</w:t>
      </w:r>
      <w:r w:rsidR="00EC1BE6">
        <w:t xml:space="preserve"> </w:t>
      </w:r>
      <w:r w:rsidR="00CE3F37" w:rsidRPr="00EC1BE6">
        <w:t>of</w:t>
      </w:r>
      <w:r w:rsidR="00EC1BE6">
        <w:t xml:space="preserve"> </w:t>
      </w:r>
      <w:r w:rsidR="00CE3F37" w:rsidRPr="00EC1BE6">
        <w:t>th</w:t>
      </w:r>
      <w:r w:rsidR="00EC1BE6">
        <w:t xml:space="preserve">ese </w:t>
      </w:r>
      <w:r w:rsidR="00CE3F37" w:rsidRPr="00EC1BE6">
        <w:t>vehicles.</w:t>
      </w:r>
      <w:r w:rsidR="00EC1BE6">
        <w:t xml:space="preserve"> </w:t>
      </w:r>
      <w:r w:rsidR="00CE3F37" w:rsidRPr="00EC1BE6">
        <w:t>In</w:t>
      </w:r>
      <w:r w:rsidR="00EC1BE6">
        <w:t xml:space="preserve"> </w:t>
      </w:r>
      <w:r w:rsidR="00CE3F37" w:rsidRPr="00EC1BE6">
        <w:t>order</w:t>
      </w:r>
      <w:r w:rsidR="00EC1BE6">
        <w:t xml:space="preserve"> </w:t>
      </w:r>
      <w:r w:rsidR="00CE3F37" w:rsidRPr="00EC1BE6">
        <w:t>to</w:t>
      </w:r>
      <w:r w:rsidR="00EC1BE6">
        <w:t xml:space="preserve"> </w:t>
      </w:r>
      <w:r w:rsidR="00CE3F37" w:rsidRPr="00EC1BE6">
        <w:t>prevent</w:t>
      </w:r>
      <w:r w:rsidR="00EC1BE6">
        <w:t xml:space="preserve"> </w:t>
      </w:r>
      <w:r w:rsidR="00CE3F37" w:rsidRPr="00EC1BE6">
        <w:t>this</w:t>
      </w:r>
      <w:r w:rsidR="00EC1BE6">
        <w:t xml:space="preserve"> </w:t>
      </w:r>
      <w:r w:rsidR="00CE3F37" w:rsidRPr="00EC1BE6">
        <w:t>kind</w:t>
      </w:r>
      <w:r w:rsidR="00EC1BE6">
        <w:t xml:space="preserve"> </w:t>
      </w:r>
      <w:r w:rsidR="00CE3F37" w:rsidRPr="00EC1BE6">
        <w:t>of</w:t>
      </w:r>
      <w:r w:rsidR="00EC1BE6">
        <w:t xml:space="preserve"> </w:t>
      </w:r>
      <w:r w:rsidR="00CE3F37" w:rsidRPr="00EC1BE6">
        <w:t>problem,</w:t>
      </w:r>
      <w:r w:rsidR="00EC1BE6">
        <w:t xml:space="preserve"> </w:t>
      </w:r>
      <w:r w:rsidR="00CE3F37" w:rsidRPr="00EC1BE6">
        <w:t>waste</w:t>
      </w:r>
      <w:r w:rsidR="00EC1BE6">
        <w:t xml:space="preserve"> </w:t>
      </w:r>
      <w:r w:rsidR="00CE3F37" w:rsidRPr="00EC1BE6">
        <w:t>collection</w:t>
      </w:r>
      <w:r w:rsidR="00EC1BE6">
        <w:t xml:space="preserve"> </w:t>
      </w:r>
      <w:r w:rsidR="00CE3F37" w:rsidRPr="00EC1BE6">
        <w:t>management</w:t>
      </w:r>
      <w:r w:rsidR="00EC1BE6">
        <w:t xml:space="preserve"> </w:t>
      </w:r>
      <w:r w:rsidR="00CE3F37" w:rsidRPr="00EC1BE6">
        <w:t>provides</w:t>
      </w:r>
      <w:r w:rsidR="00EC1BE6">
        <w:t xml:space="preserve"> </w:t>
      </w:r>
      <w:r w:rsidR="00CE3F37" w:rsidRPr="00EC1BE6">
        <w:t>meaningful</w:t>
      </w:r>
      <w:r w:rsidR="00EC1BE6">
        <w:t xml:space="preserve"> </w:t>
      </w:r>
      <w:r w:rsidR="00CE3F37" w:rsidRPr="00EC1BE6">
        <w:t>solutions.</w:t>
      </w:r>
    </w:p>
    <w:p w14:paraId="6666C188" w14:textId="77777777" w:rsidR="0089134A" w:rsidRDefault="00EC1BE6" w:rsidP="00EC1BE6">
      <w:pPr>
        <w:pStyle w:val="GvdeMetni"/>
        <w:ind w:firstLine="0"/>
      </w:pPr>
      <w:r>
        <w:tab/>
      </w:r>
      <w:r w:rsidR="00205DA1" w:rsidRPr="00EC1BE6">
        <w:t>The</w:t>
      </w:r>
      <w:r>
        <w:t xml:space="preserve"> </w:t>
      </w:r>
      <w:r w:rsidR="00205DA1" w:rsidRPr="00EC1BE6">
        <w:t>purpose</w:t>
      </w:r>
      <w:r>
        <w:t xml:space="preserve"> </w:t>
      </w:r>
      <w:r w:rsidR="00205DA1" w:rsidRPr="00EC1BE6">
        <w:t>of</w:t>
      </w:r>
      <w:r>
        <w:t xml:space="preserve"> </w:t>
      </w:r>
      <w:r w:rsidR="00205DA1" w:rsidRPr="00EC1BE6">
        <w:t>our</w:t>
      </w:r>
      <w:r>
        <w:t xml:space="preserve"> </w:t>
      </w:r>
      <w:r w:rsidR="00205DA1" w:rsidRPr="00EC1BE6">
        <w:t>project</w:t>
      </w:r>
      <w:r>
        <w:t xml:space="preserve"> </w:t>
      </w:r>
      <w:r w:rsidR="00205DA1" w:rsidRPr="00EC1BE6">
        <w:t>in</w:t>
      </w:r>
      <w:r>
        <w:t xml:space="preserve"> </w:t>
      </w:r>
      <w:r w:rsidR="00F74762">
        <w:t>Bakirkoy</w:t>
      </w:r>
      <w:r w:rsidR="00ED303D" w:rsidRPr="00EC1BE6">
        <w:t>/Istanbul</w:t>
      </w:r>
      <w:r>
        <w:t xml:space="preserve"> </w:t>
      </w:r>
      <w:r w:rsidR="00205DA1" w:rsidRPr="00EC1BE6">
        <w:t>is</w:t>
      </w:r>
      <w:r>
        <w:t xml:space="preserve"> </w:t>
      </w:r>
      <w:r w:rsidR="00205DA1" w:rsidRPr="00EC1BE6">
        <w:t>to</w:t>
      </w:r>
      <w:r>
        <w:t xml:space="preserve"> </w:t>
      </w:r>
      <w:r w:rsidR="00205DA1" w:rsidRPr="00EC1BE6">
        <w:t>determine</w:t>
      </w:r>
      <w:r>
        <w:t xml:space="preserve"> </w:t>
      </w:r>
      <w:r w:rsidR="00205DA1" w:rsidRPr="00EC1BE6">
        <w:t>the</w:t>
      </w:r>
      <w:r>
        <w:t xml:space="preserve"> </w:t>
      </w:r>
      <w:r w:rsidR="00205DA1" w:rsidRPr="00EC1BE6">
        <w:t>location</w:t>
      </w:r>
      <w:r>
        <w:t xml:space="preserve"> </w:t>
      </w:r>
      <w:r w:rsidR="00205DA1" w:rsidRPr="00EC1BE6">
        <w:t>of</w:t>
      </w:r>
      <w:r>
        <w:t xml:space="preserve"> </w:t>
      </w:r>
      <w:r w:rsidR="00205DA1" w:rsidRPr="00EC1BE6">
        <w:t>containers</w:t>
      </w:r>
      <w:r>
        <w:t xml:space="preserve"> </w:t>
      </w:r>
      <w:r w:rsidR="00205DA1" w:rsidRPr="00EC1BE6">
        <w:t>to</w:t>
      </w:r>
      <w:r>
        <w:t xml:space="preserve"> </w:t>
      </w:r>
      <w:r w:rsidR="00205DA1" w:rsidRPr="00EC1BE6">
        <w:t>collect</w:t>
      </w:r>
      <w:r>
        <w:t xml:space="preserve"> </w:t>
      </w:r>
      <w:r w:rsidR="00205DA1" w:rsidRPr="00EC1BE6">
        <w:t>waste,</w:t>
      </w:r>
      <w:r>
        <w:t xml:space="preserve"> </w:t>
      </w:r>
      <w:r w:rsidR="00205DA1" w:rsidRPr="00EC1BE6">
        <w:t>especially</w:t>
      </w:r>
      <w:r>
        <w:t xml:space="preserve"> </w:t>
      </w:r>
      <w:r w:rsidR="00205DA1" w:rsidRPr="00EC1BE6">
        <w:t>the</w:t>
      </w:r>
      <w:r>
        <w:t xml:space="preserve"> </w:t>
      </w:r>
      <w:r w:rsidR="00205DA1" w:rsidRPr="00EC1BE6">
        <w:t>route</w:t>
      </w:r>
      <w:r>
        <w:t xml:space="preserve"> </w:t>
      </w:r>
      <w:r w:rsidR="00205DA1" w:rsidRPr="00EC1BE6">
        <w:t>determination</w:t>
      </w:r>
      <w:r>
        <w:t xml:space="preserve"> </w:t>
      </w:r>
      <w:r w:rsidR="00205DA1" w:rsidRPr="00EC1BE6">
        <w:t>for</w:t>
      </w:r>
      <w:r>
        <w:t xml:space="preserve"> </w:t>
      </w:r>
      <w:r w:rsidR="00205DA1" w:rsidRPr="00EC1BE6">
        <w:t>garbage</w:t>
      </w:r>
      <w:r>
        <w:t xml:space="preserve"> </w:t>
      </w:r>
      <w:r w:rsidR="00205DA1" w:rsidRPr="00EC1BE6">
        <w:t>collector</w:t>
      </w:r>
      <w:r>
        <w:t xml:space="preserve"> </w:t>
      </w:r>
      <w:r w:rsidR="00205DA1" w:rsidRPr="00EC1BE6">
        <w:t>trucks,</w:t>
      </w:r>
      <w:r>
        <w:t xml:space="preserve"> </w:t>
      </w:r>
      <w:r w:rsidR="00205DA1" w:rsidRPr="00EC1BE6">
        <w:t>taking</w:t>
      </w:r>
      <w:r>
        <w:t xml:space="preserve"> </w:t>
      </w:r>
      <w:r w:rsidR="00205DA1" w:rsidRPr="00EC1BE6">
        <w:t>into</w:t>
      </w:r>
      <w:r>
        <w:t xml:space="preserve"> </w:t>
      </w:r>
      <w:r w:rsidR="00205DA1" w:rsidRPr="00EC1BE6">
        <w:t>account</w:t>
      </w:r>
      <w:r>
        <w:t xml:space="preserve"> </w:t>
      </w:r>
      <w:r w:rsidR="00205DA1" w:rsidRPr="00EC1BE6">
        <w:t>environmental,</w:t>
      </w:r>
      <w:r>
        <w:t xml:space="preserve"> </w:t>
      </w:r>
      <w:r w:rsidR="00205DA1" w:rsidRPr="00EC1BE6">
        <w:t>economic</w:t>
      </w:r>
      <w:r w:rsidR="00002014" w:rsidRPr="00EC1BE6">
        <w:t>,</w:t>
      </w:r>
      <w:r>
        <w:t xml:space="preserve"> </w:t>
      </w:r>
      <w:r w:rsidR="00205DA1" w:rsidRPr="00EC1BE6">
        <w:t>and</w:t>
      </w:r>
      <w:r>
        <w:t xml:space="preserve"> </w:t>
      </w:r>
      <w:r w:rsidR="00205DA1" w:rsidRPr="00EC1BE6">
        <w:t>social</w:t>
      </w:r>
      <w:r>
        <w:t xml:space="preserve"> </w:t>
      </w:r>
      <w:r w:rsidR="00205DA1" w:rsidRPr="00EC1BE6">
        <w:t>factors</w:t>
      </w:r>
      <w:r>
        <w:t xml:space="preserve"> </w:t>
      </w:r>
      <w:r w:rsidR="00205DA1" w:rsidRPr="00EC1BE6">
        <w:t>in</w:t>
      </w:r>
      <w:r>
        <w:t xml:space="preserve"> </w:t>
      </w:r>
      <w:r w:rsidR="00205DA1" w:rsidRPr="00EC1BE6">
        <w:t>urban</w:t>
      </w:r>
      <w:r>
        <w:t xml:space="preserve"> </w:t>
      </w:r>
      <w:r w:rsidR="00205DA1" w:rsidRPr="00EC1BE6">
        <w:t>areas.</w:t>
      </w:r>
      <w:r>
        <w:t xml:space="preserve"> </w:t>
      </w:r>
      <w:r w:rsidR="00205DA1" w:rsidRPr="00EC1BE6">
        <w:t>IOT,</w:t>
      </w:r>
      <w:r>
        <w:t xml:space="preserve"> </w:t>
      </w:r>
      <w:r w:rsidR="00205DA1" w:rsidRPr="00EC1BE6">
        <w:t>which</w:t>
      </w:r>
      <w:r>
        <w:t xml:space="preserve"> </w:t>
      </w:r>
      <w:r w:rsidR="00205DA1" w:rsidRPr="00EC1BE6">
        <w:t>we</w:t>
      </w:r>
      <w:r>
        <w:t xml:space="preserve"> </w:t>
      </w:r>
      <w:r w:rsidR="00205DA1" w:rsidRPr="00EC1BE6">
        <w:t>use</w:t>
      </w:r>
      <w:r>
        <w:t xml:space="preserve"> </w:t>
      </w:r>
      <w:r w:rsidR="00205DA1" w:rsidRPr="00EC1BE6">
        <w:t>in</w:t>
      </w:r>
      <w:r>
        <w:t xml:space="preserve"> </w:t>
      </w:r>
      <w:r w:rsidR="00205DA1" w:rsidRPr="00EC1BE6">
        <w:t>our</w:t>
      </w:r>
      <w:r>
        <w:t xml:space="preserve"> </w:t>
      </w:r>
      <w:r w:rsidR="00205DA1" w:rsidRPr="00EC1BE6">
        <w:t>project,</w:t>
      </w:r>
      <w:r>
        <w:t xml:space="preserve"> </w:t>
      </w:r>
      <w:r w:rsidR="00205DA1" w:rsidRPr="00EC1BE6">
        <w:t>also</w:t>
      </w:r>
      <w:r>
        <w:t xml:space="preserve"> </w:t>
      </w:r>
      <w:r w:rsidR="00205DA1" w:rsidRPr="00EC1BE6">
        <w:t>avoids</w:t>
      </w:r>
      <w:r>
        <w:t xml:space="preserve"> </w:t>
      </w:r>
      <w:r w:rsidR="00205DA1" w:rsidRPr="00EC1BE6">
        <w:t>waste</w:t>
      </w:r>
      <w:r>
        <w:t xml:space="preserve"> </w:t>
      </w:r>
      <w:r w:rsidR="00205DA1" w:rsidRPr="00EC1BE6">
        <w:t>of</w:t>
      </w:r>
      <w:r>
        <w:t xml:space="preserve"> </w:t>
      </w:r>
      <w:r w:rsidR="00205DA1" w:rsidRPr="00EC1BE6">
        <w:t>time</w:t>
      </w:r>
      <w:r>
        <w:t xml:space="preserve"> </w:t>
      </w:r>
      <w:r w:rsidR="00205DA1" w:rsidRPr="00EC1BE6">
        <w:t>and</w:t>
      </w:r>
      <w:r>
        <w:t xml:space="preserve"> </w:t>
      </w:r>
      <w:r w:rsidR="00205DA1" w:rsidRPr="00EC1BE6">
        <w:t>resources</w:t>
      </w:r>
      <w:r>
        <w:t xml:space="preserve"> </w:t>
      </w:r>
      <w:r w:rsidR="00205DA1" w:rsidRPr="00EC1BE6">
        <w:t>by</w:t>
      </w:r>
      <w:r>
        <w:t xml:space="preserve"> </w:t>
      </w:r>
      <w:r w:rsidR="00205DA1" w:rsidRPr="00EC1BE6">
        <w:t>calculating</w:t>
      </w:r>
      <w:r>
        <w:t xml:space="preserve"> </w:t>
      </w:r>
      <w:r w:rsidR="00205DA1" w:rsidRPr="00EC1BE6">
        <w:t>the</w:t>
      </w:r>
      <w:r>
        <w:t xml:space="preserve"> </w:t>
      </w:r>
      <w:r w:rsidR="00205DA1" w:rsidRPr="00EC1BE6">
        <w:t>passage</w:t>
      </w:r>
      <w:r>
        <w:t xml:space="preserve"> </w:t>
      </w:r>
      <w:r w:rsidR="00205DA1" w:rsidRPr="00EC1BE6">
        <w:t>of</w:t>
      </w:r>
      <w:r>
        <w:t xml:space="preserve"> </w:t>
      </w:r>
      <w:r w:rsidR="00205DA1" w:rsidRPr="00EC1BE6">
        <w:t>the</w:t>
      </w:r>
      <w:r>
        <w:t xml:space="preserve"> </w:t>
      </w:r>
      <w:r w:rsidR="00205DA1" w:rsidRPr="00EC1BE6">
        <w:t>tippers</w:t>
      </w:r>
      <w:r>
        <w:t xml:space="preserve"> </w:t>
      </w:r>
      <w:r w:rsidR="00205DA1" w:rsidRPr="00EC1BE6">
        <w:t>of</w:t>
      </w:r>
      <w:r>
        <w:t xml:space="preserve"> </w:t>
      </w:r>
      <w:r w:rsidR="00205DA1" w:rsidRPr="00EC1BE6">
        <w:t>truck</w:t>
      </w:r>
      <w:r>
        <w:t xml:space="preserve"> </w:t>
      </w:r>
      <w:r w:rsidR="00205DA1" w:rsidRPr="00EC1BE6">
        <w:t>nets</w:t>
      </w:r>
      <w:r>
        <w:t xml:space="preserve"> </w:t>
      </w:r>
      <w:r w:rsidR="00205DA1" w:rsidRPr="00EC1BE6">
        <w:t>according</w:t>
      </w:r>
      <w:r>
        <w:t xml:space="preserve"> </w:t>
      </w:r>
      <w:r w:rsidR="00205DA1" w:rsidRPr="00EC1BE6">
        <w:t>to</w:t>
      </w:r>
      <w:r>
        <w:t xml:space="preserve"> </w:t>
      </w:r>
      <w:r w:rsidR="00205DA1" w:rsidRPr="00EC1BE6">
        <w:t>the</w:t>
      </w:r>
      <w:r>
        <w:t xml:space="preserve"> </w:t>
      </w:r>
      <w:r w:rsidR="00205DA1" w:rsidRPr="00EC1BE6">
        <w:t>occupancy</w:t>
      </w:r>
      <w:r>
        <w:t xml:space="preserve"> </w:t>
      </w:r>
      <w:r w:rsidR="00205DA1" w:rsidRPr="00EC1BE6">
        <w:t>rates</w:t>
      </w:r>
      <w:r w:rsidR="00002014" w:rsidRPr="00EC1BE6">
        <w:t>,</w:t>
      </w:r>
      <w:r>
        <w:t xml:space="preserve"> </w:t>
      </w:r>
      <w:r w:rsidR="00205DA1" w:rsidRPr="00EC1BE6">
        <w:t>thereby</w:t>
      </w:r>
      <w:r>
        <w:t xml:space="preserve"> </w:t>
      </w:r>
      <w:r w:rsidR="00205DA1" w:rsidRPr="00EC1BE6">
        <w:t>targeting</w:t>
      </w:r>
      <w:r>
        <w:t xml:space="preserve"> </w:t>
      </w:r>
      <w:r w:rsidR="00205DA1" w:rsidRPr="00EC1BE6">
        <w:t>waste</w:t>
      </w:r>
      <w:r>
        <w:t xml:space="preserve"> </w:t>
      </w:r>
      <w:r w:rsidR="00205DA1" w:rsidRPr="00EC1BE6">
        <w:t>efficiency.</w:t>
      </w:r>
      <w:r>
        <w:t xml:space="preserve"> </w:t>
      </w:r>
      <w:r w:rsidR="00205DA1" w:rsidRPr="00EC1BE6">
        <w:t>In</w:t>
      </w:r>
      <w:r>
        <w:t xml:space="preserve"> </w:t>
      </w:r>
      <w:r w:rsidR="00205DA1" w:rsidRPr="00EC1BE6">
        <w:t>addition,</w:t>
      </w:r>
      <w:r>
        <w:t xml:space="preserve"> </w:t>
      </w:r>
      <w:r w:rsidR="00205DA1" w:rsidRPr="00EC1BE6">
        <w:t>devices</w:t>
      </w:r>
      <w:r>
        <w:t xml:space="preserve"> </w:t>
      </w:r>
      <w:r w:rsidR="00205DA1" w:rsidRPr="00EC1BE6">
        <w:t>and</w:t>
      </w:r>
      <w:r>
        <w:t xml:space="preserve"> </w:t>
      </w:r>
      <w:r w:rsidR="00205DA1" w:rsidRPr="00EC1BE6">
        <w:t>tools</w:t>
      </w:r>
      <w:r>
        <w:t xml:space="preserve"> </w:t>
      </w:r>
      <w:r w:rsidR="00205DA1" w:rsidRPr="00EC1BE6">
        <w:t>capable</w:t>
      </w:r>
      <w:r>
        <w:t xml:space="preserve"> </w:t>
      </w:r>
      <w:r w:rsidR="00205DA1" w:rsidRPr="00EC1BE6">
        <w:t>of</w:t>
      </w:r>
      <w:r>
        <w:t xml:space="preserve"> </w:t>
      </w:r>
      <w:r w:rsidR="00205DA1" w:rsidRPr="00EC1BE6">
        <w:t>sensing,</w:t>
      </w:r>
      <w:r>
        <w:t xml:space="preserve"> </w:t>
      </w:r>
      <w:r w:rsidR="00205DA1" w:rsidRPr="00EC1BE6">
        <w:t>calculating</w:t>
      </w:r>
      <w:r w:rsidR="00002014" w:rsidRPr="00EC1BE6">
        <w:t>,</w:t>
      </w:r>
      <w:r>
        <w:t xml:space="preserve"> </w:t>
      </w:r>
      <w:r w:rsidR="00205DA1" w:rsidRPr="00EC1BE6">
        <w:t>and</w:t>
      </w:r>
      <w:r>
        <w:t xml:space="preserve"> </w:t>
      </w:r>
      <w:r w:rsidR="00205DA1" w:rsidRPr="00EC1BE6">
        <w:t>communicating</w:t>
      </w:r>
      <w:r>
        <w:t xml:space="preserve"> </w:t>
      </w:r>
      <w:r w:rsidR="00205DA1" w:rsidRPr="00EC1BE6">
        <w:t>waste</w:t>
      </w:r>
      <w:r>
        <w:t xml:space="preserve"> </w:t>
      </w:r>
      <w:r w:rsidR="00205DA1" w:rsidRPr="00EC1BE6">
        <w:t>levels</w:t>
      </w:r>
      <w:r>
        <w:t xml:space="preserve"> </w:t>
      </w:r>
      <w:r w:rsidR="00205DA1" w:rsidRPr="00EC1BE6">
        <w:t>in</w:t>
      </w:r>
      <w:r>
        <w:t xml:space="preserve"> </w:t>
      </w:r>
      <w:r w:rsidR="00205DA1" w:rsidRPr="00EC1BE6">
        <w:t>trash</w:t>
      </w:r>
      <w:r>
        <w:t xml:space="preserve"> </w:t>
      </w:r>
      <w:r w:rsidR="00205DA1" w:rsidRPr="00EC1BE6">
        <w:t>cans</w:t>
      </w:r>
      <w:r>
        <w:t xml:space="preserve"> </w:t>
      </w:r>
      <w:r w:rsidR="00205DA1" w:rsidRPr="00EC1BE6">
        <w:t>are</w:t>
      </w:r>
      <w:r>
        <w:t xml:space="preserve"> </w:t>
      </w:r>
      <w:r w:rsidR="00205DA1" w:rsidRPr="00EC1BE6">
        <w:t>used.</w:t>
      </w:r>
      <w:r>
        <w:t xml:space="preserve"> </w:t>
      </w:r>
    </w:p>
    <w:p w14:paraId="0F1B6E81" w14:textId="77777777" w:rsidR="00F432EE" w:rsidRDefault="00116F9E" w:rsidP="00F432EE">
      <w:pPr>
        <w:pStyle w:val="GvdeMetni"/>
        <w:keepNext/>
        <w:ind w:firstLine="0"/>
        <w:jc w:val="center"/>
      </w:pPr>
      <w:r w:rsidRPr="00ED303D">
        <w:rPr>
          <w:noProof/>
        </w:rPr>
        <w:drawing>
          <wp:inline distT="0" distB="0" distL="0" distR="0" wp14:anchorId="2707CBFA" wp14:editId="7128F0C9">
            <wp:extent cx="2911475" cy="1708785"/>
            <wp:effectExtent l="0" t="0" r="0" b="0"/>
            <wp:docPr id="2" name="Resim 2" descr="Could underground waste collection come to the UK? | Resource Magaz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uld underground waste collection come to the UK? | Resource Magazin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475" cy="170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AF427" w14:textId="392A1EA1" w:rsidR="00C7356F" w:rsidRPr="00EC1BE6" w:rsidRDefault="00F432EE" w:rsidP="00EC1BE6">
      <w:pPr>
        <w:pStyle w:val="ResimYazs"/>
        <w:rPr>
          <w:b w:val="0"/>
          <w:bCs w:val="0"/>
        </w:rPr>
      </w:pPr>
      <w:bookmarkStart w:id="1" w:name="_Ref36487504"/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2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Waste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Collection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Point</w:t>
      </w:r>
      <w:bookmarkEnd w:id="1"/>
    </w:p>
    <w:p w14:paraId="642532DD" w14:textId="77777777" w:rsidR="00EC1BE6" w:rsidRDefault="00F74762" w:rsidP="00EC1BE6">
      <w:pPr>
        <w:pStyle w:val="GvdeMetni"/>
        <w:ind w:firstLine="0"/>
      </w:pPr>
      <w:r>
        <w:tab/>
      </w:r>
      <w:r w:rsidRPr="00ED303D">
        <w:t>The</w:t>
      </w:r>
      <w:r>
        <w:t xml:space="preserve"> </w:t>
      </w:r>
      <w:r w:rsidRPr="00ED303D">
        <w:t>I</w:t>
      </w:r>
      <w:r>
        <w:t>o</w:t>
      </w:r>
      <w:r w:rsidRPr="00ED303D">
        <w:t>T</w:t>
      </w:r>
      <w:r>
        <w:t xml:space="preserve"> </w:t>
      </w:r>
      <w:r w:rsidRPr="00ED303D">
        <w:t>system</w:t>
      </w:r>
      <w:r>
        <w:t xml:space="preserve"> </w:t>
      </w:r>
      <w:r w:rsidRPr="00ED303D">
        <w:t>in</w:t>
      </w:r>
      <w:r>
        <w:t xml:space="preserve"> </w:t>
      </w:r>
      <w:r w:rsidRPr="00ED303D">
        <w:t>our</w:t>
      </w:r>
      <w:r>
        <w:t xml:space="preserve"> </w:t>
      </w:r>
      <w:r w:rsidRPr="00ED303D">
        <w:t>project</w:t>
      </w:r>
      <w:r>
        <w:t xml:space="preserve"> </w:t>
      </w:r>
      <w:r w:rsidRPr="00ED303D">
        <w:t>consists</w:t>
      </w:r>
      <w:r>
        <w:t xml:space="preserve"> </w:t>
      </w:r>
      <w:r w:rsidRPr="00ED303D">
        <w:t>of</w:t>
      </w:r>
      <w:r>
        <w:t xml:space="preserve"> </w:t>
      </w:r>
      <w:r w:rsidRPr="00ED303D">
        <w:t>three</w:t>
      </w:r>
      <w:r>
        <w:t xml:space="preserve"> </w:t>
      </w:r>
      <w:r w:rsidRPr="00ED303D">
        <w:t>layers</w:t>
      </w:r>
      <w:r>
        <w:t xml:space="preserve"> </w:t>
      </w:r>
      <w:r w:rsidRPr="00ED303D">
        <w:t>as</w:t>
      </w:r>
      <w:r>
        <w:t xml:space="preserve"> </w:t>
      </w:r>
      <w:r w:rsidRPr="00ED303D">
        <w:t>sensors,</w:t>
      </w:r>
      <w:r>
        <w:t xml:space="preserve"> </w:t>
      </w:r>
      <w:r w:rsidRPr="00ED303D">
        <w:t>communication</w:t>
      </w:r>
      <w:r>
        <w:t xml:space="preserve"> </w:t>
      </w:r>
      <w:r w:rsidRPr="00ED303D">
        <w:t>network</w:t>
      </w:r>
      <w:r>
        <w:t>s</w:t>
      </w:r>
      <w:r w:rsidRPr="00ED303D">
        <w:t>,</w:t>
      </w:r>
      <w:r>
        <w:t xml:space="preserve"> </w:t>
      </w:r>
      <w:r w:rsidRPr="00ED303D">
        <w:t>and</w:t>
      </w:r>
      <w:r>
        <w:t xml:space="preserve"> </w:t>
      </w:r>
      <w:r w:rsidRPr="00ED303D">
        <w:t>control.</w:t>
      </w:r>
      <w:r>
        <w:t xml:space="preserve"> </w:t>
      </w:r>
      <w:r w:rsidRPr="00ED303D">
        <w:t>The</w:t>
      </w:r>
      <w:r>
        <w:t xml:space="preserve"> </w:t>
      </w:r>
      <w:r w:rsidRPr="00ED303D">
        <w:t>sensors</w:t>
      </w:r>
      <w:r>
        <w:t xml:space="preserve"> </w:t>
      </w:r>
      <w:r w:rsidRPr="00ED303D">
        <w:t>placed</w:t>
      </w:r>
      <w:r>
        <w:t xml:space="preserve"> </w:t>
      </w:r>
      <w:r w:rsidRPr="00ED303D">
        <w:t>in</w:t>
      </w:r>
      <w:r>
        <w:t xml:space="preserve"> </w:t>
      </w:r>
      <w:r w:rsidRPr="00ED303D">
        <w:t>the</w:t>
      </w:r>
      <w:r>
        <w:t xml:space="preserve"> </w:t>
      </w:r>
      <w:r w:rsidRPr="00ED303D">
        <w:t>garbage</w:t>
      </w:r>
      <w:r>
        <w:t xml:space="preserve"> </w:t>
      </w:r>
      <w:r w:rsidRPr="00ED303D">
        <w:t>cans</w:t>
      </w:r>
      <w:r>
        <w:t xml:space="preserve"> </w:t>
      </w:r>
      <w:r w:rsidRPr="00ED303D">
        <w:t>in</w:t>
      </w:r>
      <w:r>
        <w:t xml:space="preserve"> </w:t>
      </w:r>
      <w:r>
        <w:t>Bakirkoy</w:t>
      </w:r>
      <w:r w:rsidRPr="00ED303D">
        <w:t>/Istanbul</w:t>
      </w:r>
      <w:r>
        <w:t xml:space="preserve"> </w:t>
      </w:r>
      <w:r w:rsidRPr="00ED303D">
        <w:t>measure</w:t>
      </w:r>
      <w:r>
        <w:t xml:space="preserve"> </w:t>
      </w:r>
      <w:r w:rsidRPr="00ED303D">
        <w:t>the</w:t>
      </w:r>
      <w:r>
        <w:t xml:space="preserve"> </w:t>
      </w:r>
      <w:r w:rsidRPr="00ED303D">
        <w:t>waste</w:t>
      </w:r>
      <w:r>
        <w:t xml:space="preserve"> </w:t>
      </w:r>
      <w:r w:rsidRPr="00ED303D">
        <w:t>volume</w:t>
      </w:r>
      <w:r>
        <w:t xml:space="preserve"> </w:t>
      </w:r>
      <w:r w:rsidRPr="00ED303D">
        <w:t>here</w:t>
      </w:r>
      <w:r>
        <w:t xml:space="preserve"> </w:t>
      </w:r>
      <w:r w:rsidRPr="00ED303D">
        <w:t>and</w:t>
      </w:r>
      <w:r>
        <w:t xml:space="preserve"> </w:t>
      </w:r>
      <w:r w:rsidRPr="00ED303D">
        <w:t>are</w:t>
      </w:r>
      <w:r>
        <w:t xml:space="preserve"> </w:t>
      </w:r>
      <w:r w:rsidRPr="00ED303D">
        <w:t>connected</w:t>
      </w:r>
      <w:r>
        <w:t xml:space="preserve"> </w:t>
      </w:r>
      <w:r w:rsidRPr="00ED303D">
        <w:t>to</w:t>
      </w:r>
      <w:r>
        <w:t xml:space="preserve"> </w:t>
      </w:r>
      <w:r w:rsidRPr="00ED303D">
        <w:t>the</w:t>
      </w:r>
      <w:r>
        <w:t xml:space="preserve"> </w:t>
      </w:r>
      <w:r w:rsidRPr="00ED303D">
        <w:t>municipality</w:t>
      </w:r>
      <w:r>
        <w:t xml:space="preserve"> </w:t>
      </w:r>
      <w:r w:rsidRPr="00ED303D">
        <w:t>server</w:t>
      </w:r>
      <w:r>
        <w:t xml:space="preserve"> </w:t>
      </w:r>
      <w:r w:rsidRPr="00ED303D">
        <w:t>via</w:t>
      </w:r>
      <w:r>
        <w:t xml:space="preserve"> </w:t>
      </w:r>
      <w:r w:rsidRPr="00ED303D">
        <w:t>a</w:t>
      </w:r>
      <w:r>
        <w:t xml:space="preserve"> </w:t>
      </w:r>
      <w:r w:rsidRPr="00ED303D">
        <w:t>wireless</w:t>
      </w:r>
      <w:r>
        <w:t xml:space="preserve"> </w:t>
      </w:r>
      <w:r w:rsidRPr="00ED303D">
        <w:t>connection.</w:t>
      </w:r>
      <w:r>
        <w:t xml:space="preserve"> </w:t>
      </w:r>
      <w:r w:rsidRPr="00ED303D">
        <w:t>Sensor</w:t>
      </w:r>
      <w:r>
        <w:t xml:space="preserve"> </w:t>
      </w:r>
      <w:r w:rsidRPr="00ED303D">
        <w:t>communication</w:t>
      </w:r>
      <w:r>
        <w:t xml:space="preserve"> </w:t>
      </w:r>
      <w:r w:rsidRPr="00ED303D">
        <w:t>layers</w:t>
      </w:r>
      <w:r>
        <w:t xml:space="preserve"> </w:t>
      </w:r>
      <w:r w:rsidR="00EC1BE6" w:rsidRPr="00ED303D">
        <w:t>support</w:t>
      </w:r>
      <w:r w:rsidR="00EC1BE6">
        <w:t xml:space="preserve"> </w:t>
      </w:r>
      <w:r w:rsidR="00EC1BE6" w:rsidRPr="00ED303D">
        <w:t>the</w:t>
      </w:r>
      <w:r w:rsidR="00EC1BE6">
        <w:t xml:space="preserve"> </w:t>
      </w:r>
      <w:r w:rsidR="00EC1BE6" w:rsidRPr="00ED303D">
        <w:t>automatic</w:t>
      </w:r>
      <w:r w:rsidR="00EC1BE6">
        <w:t xml:space="preserve"> </w:t>
      </w:r>
      <w:r w:rsidR="00EC1BE6" w:rsidRPr="00ED303D">
        <w:t>decision-making</w:t>
      </w:r>
      <w:r w:rsidR="00EC1BE6">
        <w:t xml:space="preserve"> </w:t>
      </w:r>
      <w:r w:rsidR="00EC1BE6" w:rsidRPr="00ED303D">
        <w:t>process</w:t>
      </w:r>
      <w:r w:rsidR="00EC1BE6">
        <w:t xml:space="preserve"> </w:t>
      </w:r>
      <w:r w:rsidR="00EC1BE6" w:rsidRPr="00ED303D">
        <w:t>on</w:t>
      </w:r>
      <w:r w:rsidR="00EC1BE6">
        <w:t xml:space="preserve"> </w:t>
      </w:r>
      <w:r w:rsidR="00EC1BE6" w:rsidRPr="00ED303D">
        <w:t>the</w:t>
      </w:r>
      <w:r w:rsidR="00EC1BE6">
        <w:t xml:space="preserve"> </w:t>
      </w:r>
      <w:r w:rsidR="00EC1BE6" w:rsidRPr="00ED303D">
        <w:t>server</w:t>
      </w:r>
      <w:r w:rsidR="00EC1BE6">
        <w:t xml:space="preserve">, </w:t>
      </w:r>
      <w:r w:rsidR="00EC1BE6" w:rsidRPr="00ED303D">
        <w:t>and</w:t>
      </w:r>
      <w:r w:rsidR="00EC1BE6">
        <w:t xml:space="preserve"> </w:t>
      </w:r>
      <w:r w:rsidR="00EC1BE6" w:rsidRPr="00ED303D">
        <w:t>trucks</w:t>
      </w:r>
      <w:r w:rsidR="00EC1BE6">
        <w:t xml:space="preserve"> </w:t>
      </w:r>
      <w:r w:rsidR="00EC1BE6" w:rsidRPr="00ED303D">
        <w:t>are</w:t>
      </w:r>
      <w:r w:rsidR="00EC1BE6">
        <w:t xml:space="preserve"> </w:t>
      </w:r>
      <w:r w:rsidR="00EC1BE6" w:rsidRPr="00ED303D">
        <w:t>guided.</w:t>
      </w:r>
      <w:r w:rsidR="00EC1BE6">
        <w:t xml:space="preserve"> </w:t>
      </w:r>
      <w:r w:rsidR="00EC1BE6" w:rsidRPr="00ED303D">
        <w:t>In</w:t>
      </w:r>
      <w:r w:rsidR="00EC1BE6">
        <w:t xml:space="preserve"> </w:t>
      </w:r>
      <w:r w:rsidR="00EC1BE6" w:rsidRPr="00ED303D">
        <w:t>addition,</w:t>
      </w:r>
      <w:r w:rsidR="00EC1BE6">
        <w:t xml:space="preserve"> </w:t>
      </w:r>
      <w:r w:rsidR="00EC1BE6" w:rsidRPr="00ED303D">
        <w:t>it</w:t>
      </w:r>
      <w:r w:rsidR="00EC1BE6">
        <w:t xml:space="preserve"> </w:t>
      </w:r>
      <w:r w:rsidR="00EC1BE6" w:rsidRPr="00ED303D">
        <w:t>ensures</w:t>
      </w:r>
      <w:r w:rsidR="00EC1BE6">
        <w:t xml:space="preserve"> </w:t>
      </w:r>
      <w:r w:rsidR="00EC1BE6" w:rsidRPr="00ED303D">
        <w:t>that</w:t>
      </w:r>
      <w:r w:rsidR="00EC1BE6">
        <w:t xml:space="preserve"> </w:t>
      </w:r>
      <w:r w:rsidR="00EC1BE6" w:rsidRPr="00ED303D">
        <w:t>truck</w:t>
      </w:r>
      <w:r w:rsidR="00EC1BE6">
        <w:t xml:space="preserve"> </w:t>
      </w:r>
      <w:r w:rsidR="00EC1BE6" w:rsidRPr="00ED303D">
        <w:t>routes</w:t>
      </w:r>
      <w:r w:rsidR="00EC1BE6">
        <w:t xml:space="preserve"> </w:t>
      </w:r>
      <w:r w:rsidR="00EC1BE6" w:rsidRPr="00ED303D">
        <w:t>are</w:t>
      </w:r>
      <w:r w:rsidR="00EC1BE6">
        <w:t xml:space="preserve"> </w:t>
      </w:r>
      <w:r w:rsidR="00EC1BE6" w:rsidRPr="00ED303D">
        <w:t>organized</w:t>
      </w:r>
      <w:r w:rsidR="00EC1BE6">
        <w:t xml:space="preserve"> </w:t>
      </w:r>
      <w:r w:rsidR="00EC1BE6" w:rsidRPr="00ED303D">
        <w:t>according</w:t>
      </w:r>
      <w:r w:rsidR="00EC1BE6">
        <w:t xml:space="preserve"> </w:t>
      </w:r>
      <w:r w:rsidR="00EC1BE6" w:rsidRPr="00ED303D">
        <w:t>to</w:t>
      </w:r>
      <w:r w:rsidR="00EC1BE6">
        <w:t xml:space="preserve"> </w:t>
      </w:r>
      <w:r w:rsidR="00EC1BE6" w:rsidRPr="00ED303D">
        <w:t>changes</w:t>
      </w:r>
      <w:r w:rsidR="00EC1BE6">
        <w:t xml:space="preserve"> </w:t>
      </w:r>
      <w:r w:rsidR="00EC1BE6" w:rsidRPr="00ED303D">
        <w:t>such</w:t>
      </w:r>
      <w:r w:rsidR="00EC1BE6">
        <w:t xml:space="preserve"> </w:t>
      </w:r>
      <w:r w:rsidR="00EC1BE6" w:rsidRPr="00ED303D">
        <w:t>as</w:t>
      </w:r>
      <w:r w:rsidR="00EC1BE6">
        <w:t xml:space="preserve"> </w:t>
      </w:r>
      <w:r w:rsidR="00EC1BE6" w:rsidRPr="00ED303D">
        <w:t>road</w:t>
      </w:r>
      <w:r w:rsidR="00EC1BE6">
        <w:t xml:space="preserve"> </w:t>
      </w:r>
      <w:r w:rsidR="00EC1BE6" w:rsidRPr="00ED303D">
        <w:t>interruption</w:t>
      </w:r>
      <w:r w:rsidR="00EC1BE6">
        <w:t xml:space="preserve"> </w:t>
      </w:r>
      <w:r w:rsidR="00EC1BE6" w:rsidRPr="00ED303D">
        <w:t>and</w:t>
      </w:r>
      <w:r w:rsidR="00EC1BE6">
        <w:t xml:space="preserve"> </w:t>
      </w:r>
      <w:r w:rsidR="00EC1BE6" w:rsidRPr="00ED303D">
        <w:t>regulation.</w:t>
      </w:r>
      <w:r w:rsidR="00EC1BE6">
        <w:t xml:space="preserve"> </w:t>
      </w:r>
      <w:r w:rsidR="00EC1BE6" w:rsidRPr="00ED303D">
        <w:t>In</w:t>
      </w:r>
      <w:r w:rsidR="00EC1BE6">
        <w:t xml:space="preserve"> </w:t>
      </w:r>
      <w:r w:rsidR="00EC1BE6" w:rsidRPr="00ED303D">
        <w:t>our</w:t>
      </w:r>
      <w:r w:rsidR="00EC1BE6">
        <w:t xml:space="preserve"> </w:t>
      </w:r>
      <w:r w:rsidR="00EC1BE6" w:rsidRPr="00ED303D">
        <w:t>study,</w:t>
      </w:r>
      <w:r w:rsidR="00EC1BE6">
        <w:t xml:space="preserve"> </w:t>
      </w:r>
      <w:r w:rsidR="00EC1BE6" w:rsidRPr="00ED303D">
        <w:t>an</w:t>
      </w:r>
      <w:r w:rsidR="00EC1BE6">
        <w:t xml:space="preserve"> </w:t>
      </w:r>
      <w:r w:rsidR="00EC1BE6" w:rsidRPr="00ED303D">
        <w:t>optimal</w:t>
      </w:r>
      <w:r w:rsidR="00EC1BE6">
        <w:t xml:space="preserve"> </w:t>
      </w:r>
      <w:r w:rsidR="00EC1BE6" w:rsidRPr="00ED303D">
        <w:t>road</w:t>
      </w:r>
      <w:r w:rsidR="00EC1BE6">
        <w:t xml:space="preserve"> </w:t>
      </w:r>
      <w:r w:rsidR="00EC1BE6" w:rsidRPr="00ED303D">
        <w:t>planning</w:t>
      </w:r>
      <w:r w:rsidR="00EC1BE6">
        <w:t xml:space="preserve"> </w:t>
      </w:r>
      <w:r w:rsidR="00EC1BE6" w:rsidRPr="00ED303D">
        <w:t>algorithm</w:t>
      </w:r>
      <w:r w:rsidR="00EC1BE6">
        <w:t xml:space="preserve"> </w:t>
      </w:r>
      <w:r w:rsidR="00EC1BE6" w:rsidRPr="00ED303D">
        <w:t>has</w:t>
      </w:r>
      <w:r w:rsidR="00EC1BE6">
        <w:t xml:space="preserve"> </w:t>
      </w:r>
      <w:r w:rsidR="00EC1BE6" w:rsidRPr="00ED303D">
        <w:t>been</w:t>
      </w:r>
      <w:r w:rsidR="00EC1BE6">
        <w:t xml:space="preserve"> </w:t>
      </w:r>
      <w:r w:rsidR="00EC1BE6" w:rsidRPr="00ED303D">
        <w:t>developed</w:t>
      </w:r>
      <w:r w:rsidR="00EC1BE6">
        <w:t xml:space="preserve"> </w:t>
      </w:r>
      <w:r w:rsidR="00EC1BE6" w:rsidRPr="00ED303D">
        <w:t>in</w:t>
      </w:r>
      <w:r w:rsidR="00EC1BE6">
        <w:t xml:space="preserve"> </w:t>
      </w:r>
      <w:r w:rsidR="00EC1BE6" w:rsidRPr="00ED303D">
        <w:t>order</w:t>
      </w:r>
      <w:r w:rsidR="00EC1BE6">
        <w:t xml:space="preserve"> </w:t>
      </w:r>
      <w:r w:rsidR="00EC1BE6" w:rsidRPr="00ED303D">
        <w:t>to</w:t>
      </w:r>
      <w:r w:rsidR="00EC1BE6">
        <w:t xml:space="preserve"> </w:t>
      </w:r>
      <w:r w:rsidR="00EC1BE6" w:rsidRPr="00ED303D">
        <w:t>calculate</w:t>
      </w:r>
      <w:r w:rsidR="00EC1BE6">
        <w:t xml:space="preserve"> </w:t>
      </w:r>
      <w:r w:rsidR="00EC1BE6" w:rsidRPr="00ED303D">
        <w:t>the</w:t>
      </w:r>
      <w:r w:rsidR="00EC1BE6">
        <w:t xml:space="preserve"> </w:t>
      </w:r>
      <w:r w:rsidR="00EC1BE6" w:rsidRPr="00ED303D">
        <w:t>most</w:t>
      </w:r>
      <w:r w:rsidR="00EC1BE6">
        <w:t xml:space="preserve"> </w:t>
      </w:r>
      <w:r w:rsidR="00EC1BE6" w:rsidRPr="00ED303D">
        <w:t>suitable</w:t>
      </w:r>
      <w:r w:rsidR="00EC1BE6">
        <w:t xml:space="preserve"> </w:t>
      </w:r>
      <w:r w:rsidR="00EC1BE6" w:rsidRPr="00ED303D">
        <w:t>waste</w:t>
      </w:r>
      <w:r w:rsidR="00EC1BE6">
        <w:t xml:space="preserve"> </w:t>
      </w:r>
      <w:r w:rsidR="00EC1BE6" w:rsidRPr="00ED303D">
        <w:t>collection</w:t>
      </w:r>
      <w:r w:rsidR="00EC1BE6">
        <w:t xml:space="preserve"> </w:t>
      </w:r>
      <w:r w:rsidR="00EC1BE6" w:rsidRPr="00ED303D">
        <w:t>routes</w:t>
      </w:r>
      <w:r w:rsidR="00EC1BE6">
        <w:t xml:space="preserve"> </w:t>
      </w:r>
      <w:r w:rsidR="00EC1BE6" w:rsidRPr="00ED303D">
        <w:t>in</w:t>
      </w:r>
      <w:r w:rsidR="00EC1BE6">
        <w:t xml:space="preserve"> </w:t>
      </w:r>
      <w:r>
        <w:t>Bakirkoy</w:t>
      </w:r>
      <w:r w:rsidR="00EC1BE6">
        <w:t>/Istanbul</w:t>
      </w:r>
      <w:r w:rsidR="00EC1BE6" w:rsidRPr="00ED303D">
        <w:t>.</w:t>
      </w:r>
      <w:r w:rsidR="00EC1BE6">
        <w:t xml:space="preserve"> </w:t>
      </w:r>
      <w:r w:rsidR="00EC1BE6" w:rsidRPr="00ED303D">
        <w:t>Our</w:t>
      </w:r>
      <w:r w:rsidR="00EC1BE6">
        <w:t xml:space="preserve"> </w:t>
      </w:r>
      <w:r w:rsidR="00EC1BE6" w:rsidRPr="00ED303D">
        <w:t>algorithm</w:t>
      </w:r>
      <w:r w:rsidR="00EC1BE6">
        <w:t xml:space="preserve"> </w:t>
      </w:r>
      <w:r w:rsidR="00EC1BE6" w:rsidRPr="00ED303D">
        <w:t>produces</w:t>
      </w:r>
      <w:r w:rsidR="00EC1BE6">
        <w:t xml:space="preserve"> </w:t>
      </w:r>
      <w:r w:rsidR="00EC1BE6" w:rsidRPr="00ED303D">
        <w:t>solutions</w:t>
      </w:r>
      <w:r w:rsidR="00EC1BE6">
        <w:t xml:space="preserve"> </w:t>
      </w:r>
      <w:r w:rsidR="00EC1BE6" w:rsidRPr="00ED303D">
        <w:t>with</w:t>
      </w:r>
      <w:r w:rsidR="00EC1BE6">
        <w:t xml:space="preserve"> </w:t>
      </w:r>
      <w:r w:rsidR="00EC1BE6" w:rsidRPr="00ED303D">
        <w:t>linear</w:t>
      </w:r>
      <w:r w:rsidR="00EC1BE6">
        <w:t xml:space="preserve"> </w:t>
      </w:r>
      <w:r w:rsidR="00EC1BE6" w:rsidRPr="00ED303D">
        <w:t>programming</w:t>
      </w:r>
      <w:r w:rsidR="00EC1BE6">
        <w:t xml:space="preserve"> </w:t>
      </w:r>
      <w:r w:rsidR="00EC1BE6" w:rsidRPr="00ED303D">
        <w:t>fed</w:t>
      </w:r>
      <w:r w:rsidR="00EC1BE6">
        <w:t xml:space="preserve"> </w:t>
      </w:r>
      <w:r w:rsidR="00EC1BE6" w:rsidRPr="00ED303D">
        <w:t>by:</w:t>
      </w:r>
    </w:p>
    <w:p w14:paraId="021D390E" w14:textId="77777777" w:rsidR="00F432EE" w:rsidRDefault="00116F9E" w:rsidP="00F432EE">
      <w:pPr>
        <w:pStyle w:val="GvdeMetni"/>
        <w:keepNext/>
        <w:ind w:firstLine="0"/>
        <w:jc w:val="center"/>
      </w:pPr>
      <w:r w:rsidRPr="00ED303D">
        <w:rPr>
          <w:noProof/>
        </w:rPr>
        <w:drawing>
          <wp:inline distT="0" distB="0" distL="0" distR="0" wp14:anchorId="4AAA4D59" wp14:editId="026632C4">
            <wp:extent cx="2694940" cy="1804670"/>
            <wp:effectExtent l="0" t="0" r="0" b="0"/>
            <wp:docPr id="3" name="Resim 3" descr="City Cleaning 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ity Cleaning Service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940" cy="180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28FB9" w14:textId="73C9F83E" w:rsidR="0089134A" w:rsidRPr="00EC1BE6" w:rsidRDefault="00F432EE" w:rsidP="00EC1BE6">
      <w:pPr>
        <w:pStyle w:val="ResimYazs"/>
        <w:rPr>
          <w:b w:val="0"/>
          <w:bCs w:val="0"/>
        </w:rPr>
      </w:pPr>
      <w:bookmarkStart w:id="2" w:name="_Ref36487589"/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3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Waste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Collection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Vehicles</w:t>
      </w:r>
      <w:bookmarkEnd w:id="2"/>
    </w:p>
    <w:p w14:paraId="66F08A8B" w14:textId="77777777" w:rsidR="00205DA1" w:rsidRPr="00ED303D" w:rsidRDefault="00EC1BE6" w:rsidP="00205DA1">
      <w:pPr>
        <w:pStyle w:val="GvdeMetni"/>
      </w:pPr>
      <w:r>
        <w:t xml:space="preserve"> </w:t>
      </w:r>
      <w:r w:rsidR="00205DA1" w:rsidRPr="00ED303D">
        <w:t>-</w:t>
      </w:r>
      <w:r>
        <w:t xml:space="preserve"> </w:t>
      </w:r>
      <w:r w:rsidR="00205DA1" w:rsidRPr="00ED303D">
        <w:t>Using</w:t>
      </w:r>
      <w:r>
        <w:t xml:space="preserve"> </w:t>
      </w:r>
      <w:r w:rsidR="00205DA1" w:rsidRPr="00ED303D">
        <w:t>the</w:t>
      </w:r>
      <w:r>
        <w:t xml:space="preserve"> </w:t>
      </w:r>
      <w:r w:rsidR="00205DA1" w:rsidRPr="00ED303D">
        <w:t>data</w:t>
      </w:r>
      <w:r>
        <w:t xml:space="preserve"> </w:t>
      </w:r>
      <w:r w:rsidR="00205DA1" w:rsidRPr="00ED303D">
        <w:t>in</w:t>
      </w:r>
      <w:r>
        <w:t xml:space="preserve"> </w:t>
      </w:r>
      <w:r w:rsidR="00205DA1" w:rsidRPr="00ED303D">
        <w:t>the</w:t>
      </w:r>
      <w:r>
        <w:t xml:space="preserve"> </w:t>
      </w:r>
      <w:r w:rsidR="00205DA1" w:rsidRPr="00ED303D">
        <w:t>database</w:t>
      </w:r>
      <w:r>
        <w:t xml:space="preserve"> </w:t>
      </w:r>
      <w:r w:rsidR="00205DA1" w:rsidRPr="00ED303D">
        <w:t>of</w:t>
      </w:r>
      <w:r>
        <w:t xml:space="preserve"> </w:t>
      </w:r>
      <w:r w:rsidR="00205DA1" w:rsidRPr="00ED303D">
        <w:t>the</w:t>
      </w:r>
      <w:r>
        <w:t xml:space="preserve"> </w:t>
      </w:r>
      <w:r w:rsidR="00205DA1" w:rsidRPr="00ED303D">
        <w:t>geographic</w:t>
      </w:r>
      <w:r>
        <w:t xml:space="preserve"> </w:t>
      </w:r>
      <w:r w:rsidR="00205DA1" w:rsidRPr="00ED303D">
        <w:t>information</w:t>
      </w:r>
      <w:r>
        <w:t xml:space="preserve"> </w:t>
      </w:r>
      <w:r w:rsidR="00205DA1" w:rsidRPr="00ED303D">
        <w:t>system</w:t>
      </w:r>
      <w:r>
        <w:t xml:space="preserve"> </w:t>
      </w:r>
      <w:r w:rsidR="00205DA1" w:rsidRPr="00ED303D">
        <w:t>to</w:t>
      </w:r>
      <w:r>
        <w:t xml:space="preserve"> </w:t>
      </w:r>
      <w:r w:rsidR="00205DA1" w:rsidRPr="00ED303D">
        <w:t>determine</w:t>
      </w:r>
      <w:r>
        <w:t xml:space="preserve"> </w:t>
      </w:r>
      <w:r w:rsidR="00205DA1" w:rsidRPr="00ED303D">
        <w:t>the</w:t>
      </w:r>
      <w:r>
        <w:t xml:space="preserve"> </w:t>
      </w:r>
      <w:r w:rsidR="00205DA1" w:rsidRPr="00ED303D">
        <w:t>location</w:t>
      </w:r>
      <w:r>
        <w:t xml:space="preserve"> </w:t>
      </w:r>
      <w:r w:rsidR="00205DA1" w:rsidRPr="00ED303D">
        <w:t>of</w:t>
      </w:r>
      <w:r>
        <w:t xml:space="preserve"> </w:t>
      </w:r>
      <w:r w:rsidR="00205DA1" w:rsidRPr="00ED303D">
        <w:t>the</w:t>
      </w:r>
      <w:r>
        <w:t xml:space="preserve"> </w:t>
      </w:r>
      <w:r w:rsidR="00205DA1" w:rsidRPr="00ED303D">
        <w:t>containers</w:t>
      </w:r>
      <w:r>
        <w:t xml:space="preserve"> </w:t>
      </w:r>
      <w:r w:rsidR="00205DA1" w:rsidRPr="00ED303D">
        <w:t>in</w:t>
      </w:r>
      <w:r>
        <w:t xml:space="preserve"> </w:t>
      </w:r>
      <w:r w:rsidR="00205DA1" w:rsidRPr="00ED303D">
        <w:t>the</w:t>
      </w:r>
      <w:r>
        <w:t xml:space="preserve"> </w:t>
      </w:r>
      <w:r w:rsidR="00205DA1" w:rsidRPr="00ED303D">
        <w:t>streets</w:t>
      </w:r>
      <w:r>
        <w:t xml:space="preserve"> </w:t>
      </w:r>
      <w:r w:rsidR="00205DA1" w:rsidRPr="00ED303D">
        <w:t>containing</w:t>
      </w:r>
      <w:r>
        <w:t xml:space="preserve"> </w:t>
      </w:r>
      <w:r w:rsidR="00205DA1" w:rsidRPr="00ED303D">
        <w:t>the</w:t>
      </w:r>
      <w:r>
        <w:t xml:space="preserve"> </w:t>
      </w:r>
      <w:r w:rsidR="00205DA1" w:rsidRPr="00ED303D">
        <w:t>information</w:t>
      </w:r>
      <w:r>
        <w:t xml:space="preserve"> </w:t>
      </w:r>
      <w:r w:rsidR="00205DA1" w:rsidRPr="00ED303D">
        <w:t>of</w:t>
      </w:r>
      <w:r>
        <w:t xml:space="preserve"> </w:t>
      </w:r>
      <w:r w:rsidR="00205DA1" w:rsidRPr="00ED303D">
        <w:t>the</w:t>
      </w:r>
      <w:r>
        <w:t xml:space="preserve"> </w:t>
      </w:r>
      <w:r w:rsidR="00205DA1" w:rsidRPr="00ED303D">
        <w:t>roads</w:t>
      </w:r>
      <w:r>
        <w:t xml:space="preserve"> </w:t>
      </w:r>
      <w:r w:rsidR="00205DA1" w:rsidRPr="00ED303D">
        <w:t>in</w:t>
      </w:r>
      <w:r>
        <w:t xml:space="preserve"> </w:t>
      </w:r>
      <w:r w:rsidR="00205DA1" w:rsidRPr="00ED303D">
        <w:t>the</w:t>
      </w:r>
      <w:r>
        <w:t xml:space="preserve"> </w:t>
      </w:r>
      <w:r w:rsidR="00205DA1" w:rsidRPr="00ED303D">
        <w:t>cities.</w:t>
      </w:r>
    </w:p>
    <w:p w14:paraId="34FFDB47" w14:textId="77777777" w:rsidR="00205DA1" w:rsidRPr="00ED303D" w:rsidRDefault="00205DA1" w:rsidP="00205DA1">
      <w:pPr>
        <w:pStyle w:val="GvdeMetni"/>
      </w:pPr>
      <w:r w:rsidRPr="00ED303D">
        <w:t>-</w:t>
      </w:r>
      <w:r w:rsidR="00EC1BE6">
        <w:t xml:space="preserve"> </w:t>
      </w:r>
      <w:r w:rsidRPr="00ED303D">
        <w:t>Current</w:t>
      </w:r>
      <w:r w:rsidR="00EC1BE6">
        <w:t xml:space="preserve"> </w:t>
      </w:r>
      <w:r w:rsidRPr="00ED303D">
        <w:t>number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capacity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trucks</w:t>
      </w:r>
    </w:p>
    <w:p w14:paraId="568BF208" w14:textId="77777777" w:rsidR="00205DA1" w:rsidRPr="00ED303D" w:rsidRDefault="00205DA1" w:rsidP="00205DA1">
      <w:pPr>
        <w:pStyle w:val="GvdeMetni"/>
      </w:pPr>
      <w:r w:rsidRPr="00ED303D">
        <w:t>-</w:t>
      </w:r>
      <w:r w:rsidR="00EC1BE6">
        <w:t xml:space="preserve"> </w:t>
      </w:r>
      <w:r w:rsidRPr="00ED303D">
        <w:t>Time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traffic</w:t>
      </w:r>
      <w:r w:rsidR="00EC1BE6">
        <w:t xml:space="preserve"> </w:t>
      </w:r>
      <w:r w:rsidRPr="00ED303D">
        <w:t>factors</w:t>
      </w:r>
    </w:p>
    <w:p w14:paraId="51D1026F" w14:textId="77777777" w:rsidR="0089134A" w:rsidRPr="00ED303D" w:rsidRDefault="00205DA1" w:rsidP="00205DA1">
      <w:pPr>
        <w:pStyle w:val="GvdeMetni"/>
      </w:pPr>
      <w:r w:rsidRPr="00ED303D">
        <w:t>Our</w:t>
      </w:r>
      <w:r w:rsidR="00EC1BE6">
        <w:t xml:space="preserve"> </w:t>
      </w:r>
      <w:r w:rsidRPr="00ED303D">
        <w:t>algorithm</w:t>
      </w:r>
      <w:r w:rsidR="00EC1BE6">
        <w:t xml:space="preserve"> </w:t>
      </w:r>
      <w:r w:rsidRPr="00ED303D">
        <w:t>uses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above</w:t>
      </w:r>
      <w:r w:rsidR="00EC1BE6">
        <w:t xml:space="preserve"> </w:t>
      </w:r>
      <w:r w:rsidRPr="00ED303D">
        <w:t>information</w:t>
      </w:r>
      <w:r w:rsidR="00EC1BE6">
        <w:t xml:space="preserve"> </w:t>
      </w:r>
      <w:r w:rsidRPr="00ED303D">
        <w:t>to</w:t>
      </w:r>
      <w:r w:rsidR="00EC1BE6">
        <w:t xml:space="preserve"> </w:t>
      </w:r>
      <w:r w:rsidRPr="00ED303D">
        <w:t>calculate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path</w:t>
      </w:r>
      <w:r w:rsidR="00EC1BE6">
        <w:t xml:space="preserve"> </w:t>
      </w:r>
      <w:r w:rsidRPr="00ED303D">
        <w:t>required</w:t>
      </w:r>
      <w:r w:rsidR="00EC1BE6">
        <w:t xml:space="preserve"> </w:t>
      </w:r>
      <w:r w:rsidRPr="00ED303D">
        <w:t>to</w:t>
      </w:r>
      <w:r w:rsidR="00EC1BE6">
        <w:t xml:space="preserve"> </w:t>
      </w:r>
      <w:r w:rsidRPr="00ED303D">
        <w:t>collect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minimize</w:t>
      </w:r>
      <w:r w:rsidR="00EC1BE6">
        <w:t xml:space="preserve"> </w:t>
      </w:r>
      <w:r w:rsidRPr="00ED303D">
        <w:t>routes</w:t>
      </w:r>
      <w:r w:rsidR="00EC1BE6">
        <w:t xml:space="preserve"> </w:t>
      </w:r>
      <w:r w:rsidRPr="00ED303D">
        <w:t>by</w:t>
      </w:r>
      <w:r w:rsidR="00EC1BE6">
        <w:t xml:space="preserve"> </w:t>
      </w:r>
      <w:r w:rsidRPr="00ED303D">
        <w:t>sending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appropriate</w:t>
      </w:r>
      <w:r w:rsidR="00EC1BE6">
        <w:t xml:space="preserve"> </w:t>
      </w:r>
      <w:r w:rsidRPr="00ED303D">
        <w:t>number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trucks.</w:t>
      </w:r>
    </w:p>
    <w:p w14:paraId="5A573AE2" w14:textId="77777777" w:rsidR="00A4438F" w:rsidRPr="00ED303D" w:rsidRDefault="0089134A" w:rsidP="00EC1BE6">
      <w:pPr>
        <w:pStyle w:val="GvdeMetni"/>
      </w:pPr>
      <w:r>
        <w:t>T</w:t>
      </w:r>
      <w:r w:rsidR="00A4438F" w:rsidRPr="00ED303D">
        <w:t>he</w:t>
      </w:r>
      <w:r w:rsidR="00EC1BE6">
        <w:t xml:space="preserve"> </w:t>
      </w:r>
      <w:r w:rsidR="00A4438F" w:rsidRPr="00ED303D">
        <w:t>rest</w:t>
      </w:r>
      <w:r w:rsidR="00EC1BE6">
        <w:t xml:space="preserve"> </w:t>
      </w:r>
      <w:r w:rsidR="00A4438F" w:rsidRPr="00ED303D">
        <w:t>of</w:t>
      </w:r>
      <w:r w:rsidR="00EC1BE6">
        <w:t xml:space="preserve"> </w:t>
      </w:r>
      <w:r w:rsidR="00A4438F" w:rsidRPr="00ED303D">
        <w:t>the</w:t>
      </w:r>
      <w:r w:rsidR="00EC1BE6">
        <w:t xml:space="preserve"> </w:t>
      </w:r>
      <w:r w:rsidR="00A4438F" w:rsidRPr="00ED303D">
        <w:t>paper</w:t>
      </w:r>
      <w:r w:rsidR="00EC1BE6">
        <w:t xml:space="preserve"> </w:t>
      </w:r>
      <w:r w:rsidR="00A4438F" w:rsidRPr="00ED303D">
        <w:t>is</w:t>
      </w:r>
      <w:r w:rsidR="00EC1BE6">
        <w:t xml:space="preserve"> </w:t>
      </w:r>
      <w:r w:rsidR="00A4438F" w:rsidRPr="00ED303D">
        <w:t>organized</w:t>
      </w:r>
      <w:r w:rsidR="00EC1BE6">
        <w:t xml:space="preserve"> </w:t>
      </w:r>
      <w:r w:rsidR="00A4438F" w:rsidRPr="00ED303D">
        <w:t>as</w:t>
      </w:r>
      <w:r w:rsidR="00EC1BE6">
        <w:t xml:space="preserve"> </w:t>
      </w:r>
      <w:r w:rsidR="00A4438F" w:rsidRPr="00ED303D">
        <w:t>follows.</w:t>
      </w:r>
      <w:r w:rsidR="00EC1BE6">
        <w:t xml:space="preserve"> </w:t>
      </w:r>
      <w:r w:rsidR="00A4438F" w:rsidRPr="00ED303D">
        <w:t>In</w:t>
      </w:r>
      <w:r w:rsidR="00EC1BE6">
        <w:t xml:space="preserve"> </w:t>
      </w:r>
      <w:r w:rsidR="00A4438F" w:rsidRPr="00ED303D">
        <w:t>the</w:t>
      </w:r>
      <w:r w:rsidR="00EC1BE6">
        <w:t xml:space="preserve"> </w:t>
      </w:r>
      <w:r w:rsidR="00A4438F" w:rsidRPr="00ED303D">
        <w:t>next</w:t>
      </w:r>
      <w:r w:rsidR="00EC1BE6">
        <w:t xml:space="preserve"> </w:t>
      </w:r>
      <w:r w:rsidR="00A4438F" w:rsidRPr="00ED303D">
        <w:t>section</w:t>
      </w:r>
      <w:r w:rsidR="00002014" w:rsidRPr="00ED303D">
        <w:t>,</w:t>
      </w:r>
      <w:r w:rsidR="00EC1BE6">
        <w:t xml:space="preserve"> </w:t>
      </w:r>
      <w:r w:rsidR="00A4438F" w:rsidRPr="00ED303D">
        <w:t>the</w:t>
      </w:r>
      <w:r w:rsidR="00EC1BE6">
        <w:t xml:space="preserve"> </w:t>
      </w:r>
      <w:r w:rsidR="00A4438F" w:rsidRPr="00ED303D">
        <w:t>related</w:t>
      </w:r>
      <w:r w:rsidR="00EC1BE6">
        <w:t xml:space="preserve"> </w:t>
      </w:r>
      <w:r w:rsidR="00A4438F" w:rsidRPr="00ED303D">
        <w:t>works</w:t>
      </w:r>
      <w:r w:rsidR="00EC1BE6">
        <w:t xml:space="preserve"> </w:t>
      </w:r>
      <w:r w:rsidR="00A4438F" w:rsidRPr="00ED303D">
        <w:t>about</w:t>
      </w:r>
      <w:r w:rsidR="00EC1BE6">
        <w:t xml:space="preserve"> </w:t>
      </w:r>
      <w:r w:rsidR="00A4438F" w:rsidRPr="00ED303D">
        <w:t>the</w:t>
      </w:r>
      <w:r w:rsidR="00EC1BE6">
        <w:t xml:space="preserve"> </w:t>
      </w:r>
      <w:r w:rsidR="00A4438F" w:rsidRPr="00ED303D">
        <w:t>waste</w:t>
      </w:r>
      <w:r w:rsidR="00EC1BE6">
        <w:t xml:space="preserve"> </w:t>
      </w:r>
      <w:r w:rsidR="00A4438F" w:rsidRPr="00ED303D">
        <w:t>collection</w:t>
      </w:r>
      <w:r w:rsidR="00EC1BE6">
        <w:t xml:space="preserve"> </w:t>
      </w:r>
      <w:r w:rsidR="00A4438F" w:rsidRPr="00ED303D">
        <w:t>and</w:t>
      </w:r>
      <w:r w:rsidR="00EC1BE6">
        <w:t xml:space="preserve"> </w:t>
      </w:r>
      <w:r w:rsidR="00A4438F" w:rsidRPr="00ED303D">
        <w:t>also</w:t>
      </w:r>
      <w:r w:rsidR="00EC1BE6">
        <w:t xml:space="preserve"> </w:t>
      </w:r>
      <w:r w:rsidR="00A4438F" w:rsidRPr="00ED303D">
        <w:t>usage</w:t>
      </w:r>
      <w:r w:rsidR="00EC1BE6">
        <w:t xml:space="preserve"> </w:t>
      </w:r>
      <w:r w:rsidR="00A4438F" w:rsidRPr="00ED303D">
        <w:t>of</w:t>
      </w:r>
      <w:r w:rsidR="00EC1BE6">
        <w:t xml:space="preserve"> </w:t>
      </w:r>
      <w:r w:rsidR="00A4438F" w:rsidRPr="00ED303D">
        <w:t>genetic</w:t>
      </w:r>
      <w:r w:rsidR="00EC1BE6">
        <w:t xml:space="preserve"> </w:t>
      </w:r>
      <w:r w:rsidR="00A4438F" w:rsidRPr="00ED303D">
        <w:t>algorithms</w:t>
      </w:r>
      <w:r w:rsidR="00EC1BE6">
        <w:t xml:space="preserve"> </w:t>
      </w:r>
      <w:r w:rsidR="00A4438F" w:rsidRPr="00ED303D">
        <w:t>for</w:t>
      </w:r>
      <w:r w:rsidR="00EC1BE6">
        <w:t xml:space="preserve"> </w:t>
      </w:r>
      <w:r w:rsidR="00A4438F" w:rsidRPr="00ED303D">
        <w:t>solving</w:t>
      </w:r>
      <w:r w:rsidR="00EC1BE6">
        <w:t xml:space="preserve"> </w:t>
      </w:r>
      <w:r w:rsidR="00A4438F" w:rsidRPr="00ED303D">
        <w:t>th</w:t>
      </w:r>
      <w:r w:rsidR="00002014" w:rsidRPr="00ED303D">
        <w:t>ese</w:t>
      </w:r>
      <w:r w:rsidR="00EC1BE6">
        <w:t xml:space="preserve"> </w:t>
      </w:r>
      <w:r w:rsidR="00A4438F" w:rsidRPr="00ED303D">
        <w:t>type</w:t>
      </w:r>
      <w:r w:rsidR="00EC1BE6">
        <w:t xml:space="preserve"> </w:t>
      </w:r>
      <w:r w:rsidR="00A4438F" w:rsidRPr="00ED303D">
        <w:t>problems</w:t>
      </w:r>
      <w:r w:rsidR="00EC1BE6">
        <w:t xml:space="preserve"> </w:t>
      </w:r>
      <w:r w:rsidR="00A4438F" w:rsidRPr="00ED303D">
        <w:t>are</w:t>
      </w:r>
      <w:r w:rsidR="00EC1BE6">
        <w:t xml:space="preserve"> </w:t>
      </w:r>
      <w:r w:rsidR="00A4438F" w:rsidRPr="00ED303D">
        <w:t>listed.</w:t>
      </w:r>
      <w:r w:rsidR="00EC1BE6">
        <w:t xml:space="preserve"> </w:t>
      </w:r>
      <w:r w:rsidR="00A4438F" w:rsidRPr="00ED303D">
        <w:t>The</w:t>
      </w:r>
      <w:r w:rsidR="00EC1BE6">
        <w:t xml:space="preserve"> </w:t>
      </w:r>
      <w:r w:rsidR="00A4438F" w:rsidRPr="00ED303D">
        <w:t>proposed</w:t>
      </w:r>
      <w:r w:rsidR="00EC1BE6">
        <w:t xml:space="preserve"> </w:t>
      </w:r>
      <w:r w:rsidR="00A4438F" w:rsidRPr="00ED303D">
        <w:t>methodology</w:t>
      </w:r>
      <w:r w:rsidR="00EC1BE6">
        <w:t xml:space="preserve"> </w:t>
      </w:r>
      <w:r w:rsidR="00A4438F" w:rsidRPr="00ED303D">
        <w:t>is</w:t>
      </w:r>
      <w:r w:rsidR="00EC1BE6">
        <w:t xml:space="preserve"> </w:t>
      </w:r>
      <w:r w:rsidR="00A4438F" w:rsidRPr="00ED303D">
        <w:t>detailed</w:t>
      </w:r>
      <w:r w:rsidR="00EC1BE6">
        <w:t xml:space="preserve"> </w:t>
      </w:r>
      <w:r w:rsidR="00A4438F" w:rsidRPr="00ED303D">
        <w:t>with</w:t>
      </w:r>
      <w:r w:rsidR="00EC1BE6">
        <w:t xml:space="preserve"> </w:t>
      </w:r>
      <w:r w:rsidR="00A4438F" w:rsidRPr="00ED303D">
        <w:t>the</w:t>
      </w:r>
      <w:r w:rsidR="00EC1BE6">
        <w:t xml:space="preserve"> </w:t>
      </w:r>
      <w:r w:rsidR="00A4438F" w:rsidRPr="00ED303D">
        <w:t>implemented</w:t>
      </w:r>
      <w:r w:rsidR="00EC1BE6">
        <w:t xml:space="preserve"> </w:t>
      </w:r>
      <w:r w:rsidR="00A4438F" w:rsidRPr="00ED303D">
        <w:t>algorithms</w:t>
      </w:r>
      <w:r w:rsidR="00EC1BE6">
        <w:t xml:space="preserve"> </w:t>
      </w:r>
      <w:r w:rsidR="00A4438F" w:rsidRPr="00ED303D">
        <w:t>in</w:t>
      </w:r>
      <w:r w:rsidR="00EC1BE6">
        <w:t xml:space="preserve"> </w:t>
      </w:r>
      <w:r w:rsidR="00A4438F" w:rsidRPr="00ED303D">
        <w:t>Section</w:t>
      </w:r>
      <w:r w:rsidR="00EC1BE6">
        <w:t xml:space="preserve"> </w:t>
      </w:r>
      <w:r w:rsidR="00A4438F" w:rsidRPr="00ED303D">
        <w:t>3.</w:t>
      </w:r>
      <w:r w:rsidR="00EC1BE6">
        <w:t xml:space="preserve"> </w:t>
      </w:r>
      <w:r w:rsidR="00A4438F" w:rsidRPr="00ED303D">
        <w:t>In</w:t>
      </w:r>
      <w:r w:rsidR="00EC1BE6">
        <w:t xml:space="preserve"> </w:t>
      </w:r>
      <w:r w:rsidR="00A4438F" w:rsidRPr="00ED303D">
        <w:t>Section</w:t>
      </w:r>
      <w:r w:rsidR="00EC1BE6">
        <w:t xml:space="preserve"> </w:t>
      </w:r>
      <w:r w:rsidR="00A4438F" w:rsidRPr="00ED303D">
        <w:t>4</w:t>
      </w:r>
      <w:r w:rsidR="00002014" w:rsidRPr="00ED303D">
        <w:t>,</w:t>
      </w:r>
      <w:r w:rsidR="00EC1BE6">
        <w:t xml:space="preserve"> </w:t>
      </w:r>
      <w:r w:rsidR="00A4438F" w:rsidRPr="00ED303D">
        <w:t>Experimental</w:t>
      </w:r>
      <w:r w:rsidR="00EC1BE6">
        <w:t xml:space="preserve"> </w:t>
      </w:r>
      <w:r w:rsidR="00A4438F" w:rsidRPr="00ED303D">
        <w:t>results</w:t>
      </w:r>
      <w:r w:rsidR="00EC1BE6">
        <w:t xml:space="preserve"> </w:t>
      </w:r>
      <w:r w:rsidR="00A4438F" w:rsidRPr="00ED303D">
        <w:t>are</w:t>
      </w:r>
      <w:r w:rsidR="00EC1BE6">
        <w:t xml:space="preserve"> </w:t>
      </w:r>
      <w:r w:rsidR="00A4438F" w:rsidRPr="00ED303D">
        <w:t>depicted</w:t>
      </w:r>
      <w:r w:rsidR="00EC1BE6">
        <w:t xml:space="preserve">, </w:t>
      </w:r>
      <w:r w:rsidR="00A4438F" w:rsidRPr="00ED303D">
        <w:t>and</w:t>
      </w:r>
      <w:r w:rsidR="00EC1BE6">
        <w:t xml:space="preserve"> </w:t>
      </w:r>
      <w:r w:rsidR="00A4438F" w:rsidRPr="00ED303D">
        <w:t>finally</w:t>
      </w:r>
      <w:r w:rsidR="00002014" w:rsidRPr="00ED303D">
        <w:t>,</w:t>
      </w:r>
      <w:r w:rsidR="00EC1BE6">
        <w:t xml:space="preserve"> </w:t>
      </w:r>
      <w:r w:rsidR="00A4438F" w:rsidRPr="00ED303D">
        <w:t>conclusions</w:t>
      </w:r>
      <w:r w:rsidR="00EC1BE6">
        <w:t xml:space="preserve"> </w:t>
      </w:r>
      <w:r w:rsidR="00A4438F" w:rsidRPr="00ED303D">
        <w:t>and</w:t>
      </w:r>
      <w:r w:rsidR="00EC1BE6">
        <w:t xml:space="preserve"> </w:t>
      </w:r>
      <w:r w:rsidR="00A4438F" w:rsidRPr="00ED303D">
        <w:t>future</w:t>
      </w:r>
      <w:r w:rsidR="00EC1BE6">
        <w:t xml:space="preserve"> </w:t>
      </w:r>
      <w:r w:rsidR="00A4438F" w:rsidRPr="00ED303D">
        <w:t>works</w:t>
      </w:r>
      <w:r w:rsidR="00EC1BE6">
        <w:t xml:space="preserve"> </w:t>
      </w:r>
      <w:r w:rsidR="00A4438F" w:rsidRPr="00ED303D">
        <w:t>are</w:t>
      </w:r>
      <w:r w:rsidR="00EC1BE6">
        <w:t xml:space="preserve"> </w:t>
      </w:r>
      <w:r w:rsidR="00A4438F" w:rsidRPr="00ED303D">
        <w:t>drawn.</w:t>
      </w:r>
    </w:p>
    <w:p w14:paraId="5F7AD2C8" w14:textId="77777777" w:rsidR="008A55B5" w:rsidRPr="00ED303D" w:rsidRDefault="00B52208" w:rsidP="00EC1BE6">
      <w:pPr>
        <w:pStyle w:val="Balk1"/>
        <w:numPr>
          <w:ilvl w:val="0"/>
          <w:numId w:val="20"/>
        </w:numPr>
        <w:ind w:hanging="2655"/>
      </w:pPr>
      <w:r w:rsidRPr="00ED303D">
        <w:lastRenderedPageBreak/>
        <w:t>Related</w:t>
      </w:r>
      <w:r w:rsidR="00EC1BE6">
        <w:t xml:space="preserve"> </w:t>
      </w:r>
      <w:r w:rsidRPr="00ED303D">
        <w:t>Work</w:t>
      </w:r>
    </w:p>
    <w:p w14:paraId="05F524F7" w14:textId="77777777" w:rsidR="00D67492" w:rsidRPr="00ED303D" w:rsidRDefault="00D67492" w:rsidP="00D67492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anage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isciplin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ve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duc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nsump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enera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cycl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/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isposal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art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esig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ha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duct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o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sear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on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orl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the </w:t>
      </w:r>
      <w:r w:rsidRPr="00ED303D">
        <w:rPr>
          <w:color w:val="000000"/>
          <w:spacing w:val="-1"/>
          <w:sz w:val="20"/>
          <w:szCs w:val="20"/>
          <w:lang w:val="en-US"/>
        </w:rPr>
        <w:t>manu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llec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anspor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,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cycl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centl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eop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ha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ar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echnolog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an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o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effecti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y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ddi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i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the </w:t>
      </w:r>
      <w:r w:rsidRPr="00ED303D">
        <w:rPr>
          <w:color w:val="000000"/>
          <w:spacing w:val="-1"/>
          <w:sz w:val="20"/>
          <w:szCs w:val="20"/>
          <w:lang w:val="en-US"/>
        </w:rPr>
        <w:t>sm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ar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orl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rd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sourc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efficiently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refor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the </w:t>
      </w:r>
      <w:r w:rsidRPr="00ED303D">
        <w:rPr>
          <w:color w:val="000000"/>
          <w:spacing w:val="-1"/>
          <w:sz w:val="20"/>
          <w:szCs w:val="20"/>
          <w:lang w:val="en-US"/>
        </w:rPr>
        <w:t>sm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h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c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e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ho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orl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ntext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im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re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iti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reen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, </w:t>
      </w:r>
      <w:r w:rsidRPr="00ED303D">
        <w:rPr>
          <w:color w:val="000000"/>
          <w:spacing w:val="-1"/>
          <w:sz w:val="20"/>
          <w:szCs w:val="20"/>
          <w:lang w:val="en-US"/>
        </w:rPr>
        <w:t>thank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energy</w:t>
      </w:r>
      <w:r w:rsidR="00EC1BE6">
        <w:rPr>
          <w:color w:val="000000"/>
          <w:spacing w:val="-1"/>
          <w:sz w:val="20"/>
          <w:szCs w:val="20"/>
          <w:lang w:val="en-US"/>
        </w:rPr>
        <w:t>-</w:t>
      </w:r>
      <w:r w:rsidRPr="00ED303D">
        <w:rPr>
          <w:color w:val="000000"/>
          <w:spacing w:val="-1"/>
          <w:sz w:val="20"/>
          <w:szCs w:val="20"/>
          <w:lang w:val="en-US"/>
        </w:rPr>
        <w:t>sav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[1]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high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hum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qual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[2]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tiliz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echnolog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hi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easi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tegr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iffe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latform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vid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eep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erspecti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ak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ross-model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uil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lationship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help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ak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mart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ecision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sult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two </w:t>
      </w:r>
      <w:r w:rsidRPr="00ED303D">
        <w:rPr>
          <w:color w:val="000000"/>
          <w:spacing w:val="-1"/>
          <w:sz w:val="20"/>
          <w:szCs w:val="20"/>
          <w:lang w:val="en-US"/>
        </w:rPr>
        <w:t>importa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keyword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emerg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igit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at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C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frastructur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at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ceiv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enso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ored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cessed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acea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out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ervic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nk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</w:t>
      </w:r>
      <w:r w:rsidR="00EC1BE6">
        <w:rPr>
          <w:color w:val="000000"/>
          <w:spacing w:val="-1"/>
          <w:sz w:val="20"/>
          <w:szCs w:val="20"/>
          <w:lang w:val="en-US"/>
        </w:rPr>
        <w:t>o</w:t>
      </w:r>
      <w:r w:rsidRPr="00ED303D">
        <w:rPr>
          <w:color w:val="000000"/>
          <w:spacing w:val="-1"/>
          <w:sz w:val="20"/>
          <w:szCs w:val="20"/>
          <w:lang w:val="en-US"/>
        </w:rPr>
        <w:t>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pplica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anage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ystem.[3].</w:t>
      </w:r>
    </w:p>
    <w:p w14:paraId="2897D732" w14:textId="77777777" w:rsidR="00D67492" w:rsidRPr="00ED303D" w:rsidRDefault="00D67492" w:rsidP="00D67492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D303D">
        <w:rPr>
          <w:color w:val="000000"/>
          <w:spacing w:val="-1"/>
          <w:sz w:val="20"/>
          <w:szCs w:val="20"/>
          <w:lang w:val="en-US"/>
        </w:rPr>
        <w:t>Wh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enso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com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despread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at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c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or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de-ter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udi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ha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ndu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orl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du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olu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blem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hi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ha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irec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mpac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anage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st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lgorith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hi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out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[4]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luster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[5]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i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inimiz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st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udie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enso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easu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leve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posed.[6]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ddi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udi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ak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ossi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etec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leve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ls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udi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im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av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one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the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thou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urth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alysis.[</w:t>
      </w:r>
      <w:r w:rsidR="004F64B6" w:rsidRPr="00ED303D">
        <w:rPr>
          <w:color w:val="000000"/>
          <w:spacing w:val="-1"/>
          <w:sz w:val="20"/>
          <w:szCs w:val="20"/>
          <w:lang w:val="en-US"/>
        </w:rPr>
        <w:t>7</w:t>
      </w:r>
      <w:r w:rsidRPr="00ED303D">
        <w:rPr>
          <w:color w:val="000000"/>
          <w:spacing w:val="-1"/>
          <w:sz w:val="20"/>
          <w:szCs w:val="20"/>
          <w:lang w:val="en-US"/>
        </w:rPr>
        <w:t>]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urpo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ud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new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vid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ptimiz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lann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.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i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ud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evalu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ositi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negati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spec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yst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ecid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hi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n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houl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lle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ai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tellige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vid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as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ans.</w:t>
      </w:r>
    </w:p>
    <w:p w14:paraId="64276D3B" w14:textId="77777777" w:rsidR="007735D5" w:rsidRPr="00ED303D" w:rsidRDefault="00E77DBB" w:rsidP="00501522">
      <w:pPr>
        <w:pStyle w:val="GvdeMetni"/>
      </w:pPr>
      <w:r w:rsidRPr="00ED303D">
        <w:t>After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detection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target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bins</w:t>
      </w:r>
      <w:r w:rsidR="00EC1BE6">
        <w:t xml:space="preserve">, </w:t>
      </w:r>
      <w:r w:rsidRPr="00ED303D">
        <w:t>the</w:t>
      </w:r>
      <w:r w:rsidR="00EC1BE6">
        <w:t xml:space="preserve"> </w:t>
      </w:r>
      <w:r w:rsidRPr="00ED303D">
        <w:t>complexity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problem</w:t>
      </w:r>
      <w:r w:rsidR="00EC1BE6">
        <w:t xml:space="preserve"> </w:t>
      </w:r>
      <w:r w:rsidRPr="00ED303D">
        <w:t>is</w:t>
      </w:r>
      <w:r w:rsidR="00EC1BE6">
        <w:t xml:space="preserve"> </w:t>
      </w:r>
      <w:r w:rsidRPr="00ED303D">
        <w:t>solved</w:t>
      </w:r>
      <w:r w:rsidR="00EC1BE6">
        <w:t xml:space="preserve"> </w:t>
      </w:r>
      <w:r w:rsidRPr="00ED303D">
        <w:t>with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use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evolutionary</w:t>
      </w:r>
      <w:r w:rsidR="00EC1BE6">
        <w:t xml:space="preserve"> </w:t>
      </w:r>
      <w:r w:rsidRPr="00ED303D">
        <w:t>algorithms.</w:t>
      </w:r>
      <w:r w:rsidR="00EC1BE6">
        <w:t xml:space="preserve"> </w:t>
      </w:r>
      <w:r w:rsidRPr="00ED303D">
        <w:t>In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literature</w:t>
      </w:r>
      <w:r w:rsidR="00002014" w:rsidRPr="00ED303D">
        <w:t>,</w:t>
      </w:r>
      <w:r w:rsidR="00EC1BE6">
        <w:t xml:space="preserve"> </w:t>
      </w:r>
      <w:r w:rsidRPr="00ED303D">
        <w:t>there</w:t>
      </w:r>
      <w:r w:rsidR="00EC1BE6">
        <w:t xml:space="preserve"> </w:t>
      </w:r>
      <w:r w:rsidRPr="00ED303D">
        <w:t>are</w:t>
      </w:r>
      <w:r w:rsidR="00EC1BE6">
        <w:t xml:space="preserve"> </w:t>
      </w:r>
      <w:r w:rsidRPr="00ED303D">
        <w:t>many</w:t>
      </w:r>
      <w:r w:rsidR="00EC1BE6">
        <w:t xml:space="preserve"> </w:t>
      </w:r>
      <w:r w:rsidRPr="00ED303D">
        <w:t>works</w:t>
      </w:r>
      <w:r w:rsidR="00EC1BE6">
        <w:t xml:space="preserve"> </w:t>
      </w:r>
      <w:r w:rsidRPr="00ED303D">
        <w:t>about</w:t>
      </w:r>
      <w:r w:rsidR="00EC1BE6">
        <w:t xml:space="preserve"> </w:t>
      </w:r>
      <w:r w:rsidRPr="00ED303D">
        <w:t>this</w:t>
      </w:r>
      <w:r w:rsidR="00EC1BE6">
        <w:t xml:space="preserve"> </w:t>
      </w:r>
      <w:r w:rsidRPr="00ED303D">
        <w:t>type</w:t>
      </w:r>
      <w:r w:rsidR="00EC1BE6">
        <w:t xml:space="preserve"> of </w:t>
      </w:r>
      <w:r w:rsidR="00F30585" w:rsidRPr="00ED303D">
        <w:t>solution</w:t>
      </w:r>
      <w:r w:rsidR="00002014" w:rsidRPr="00ED303D">
        <w:t>.</w:t>
      </w:r>
      <w:r w:rsidR="00EC1BE6">
        <w:t xml:space="preserve"> </w:t>
      </w:r>
      <w:r w:rsidR="00F30585" w:rsidRPr="00ED303D">
        <w:t>Mainly</w:t>
      </w:r>
      <w:r w:rsidR="00EC1BE6">
        <w:t xml:space="preserve"> </w:t>
      </w:r>
      <w:r w:rsidR="00F30585" w:rsidRPr="00ED303D">
        <w:t>most</w:t>
      </w:r>
      <w:r w:rsidR="00EC1BE6">
        <w:t xml:space="preserve"> </w:t>
      </w:r>
      <w:r w:rsidR="00F30585" w:rsidRPr="00ED303D">
        <w:t>of</w:t>
      </w:r>
      <w:r w:rsidR="00EC1BE6">
        <w:t xml:space="preserve"> </w:t>
      </w:r>
      <w:r w:rsidR="00F30585" w:rsidRPr="00ED303D">
        <w:t>these</w:t>
      </w:r>
      <w:r w:rsidR="00EC1BE6">
        <w:t xml:space="preserve"> </w:t>
      </w:r>
      <w:r w:rsidR="00F30585" w:rsidRPr="00ED303D">
        <w:t>problems</w:t>
      </w:r>
      <w:r w:rsidR="00EC1BE6">
        <w:t xml:space="preserve"> </w:t>
      </w:r>
      <w:r w:rsidR="00F30585" w:rsidRPr="00ED303D">
        <w:t>are</w:t>
      </w:r>
      <w:r w:rsidR="00EC1BE6">
        <w:t xml:space="preserve"> </w:t>
      </w:r>
      <w:r w:rsidR="00F30585" w:rsidRPr="00ED303D">
        <w:t>converted</w:t>
      </w:r>
      <w:r w:rsidR="00EC1BE6">
        <w:t xml:space="preserve"> </w:t>
      </w:r>
      <w:r w:rsidR="00F30585" w:rsidRPr="00ED303D">
        <w:t>to</w:t>
      </w:r>
      <w:r w:rsidR="00EC1BE6">
        <w:t xml:space="preserve"> </w:t>
      </w:r>
      <w:r w:rsidR="00F30585" w:rsidRPr="00ED303D">
        <w:t>a</w:t>
      </w:r>
      <w:r w:rsidR="00EC1BE6">
        <w:t xml:space="preserve"> </w:t>
      </w:r>
      <w:r w:rsidR="00F30585" w:rsidRPr="00ED303D">
        <w:t>standard</w:t>
      </w:r>
      <w:r w:rsidR="00EC1BE6">
        <w:t xml:space="preserve"> </w:t>
      </w:r>
      <w:r w:rsidR="00F30585" w:rsidRPr="00ED303D">
        <w:t>traveling</w:t>
      </w:r>
      <w:r w:rsidR="00EC1BE6">
        <w:t xml:space="preserve"> </w:t>
      </w:r>
      <w:r w:rsidR="00F30585" w:rsidRPr="00ED303D">
        <w:t>salesman</w:t>
      </w:r>
      <w:r w:rsidR="00EC1BE6">
        <w:t xml:space="preserve"> </w:t>
      </w:r>
      <w:r w:rsidR="00F30585" w:rsidRPr="00ED303D">
        <w:t>problem</w:t>
      </w:r>
      <w:r w:rsidR="00EC1BE6">
        <w:t xml:space="preserve"> </w:t>
      </w:r>
      <w:r w:rsidR="00F30585" w:rsidRPr="00ED303D">
        <w:t>and</w:t>
      </w:r>
      <w:r w:rsidR="00EC1BE6">
        <w:t xml:space="preserve"> </w:t>
      </w:r>
      <w:r w:rsidR="00F30585" w:rsidRPr="00ED303D">
        <w:t>solved</w:t>
      </w:r>
      <w:r w:rsidR="00EC1BE6">
        <w:t xml:space="preserve"> </w:t>
      </w:r>
      <w:r w:rsidR="00F30585" w:rsidRPr="00ED303D">
        <w:t>accordingly.</w:t>
      </w:r>
      <w:r w:rsidR="00EC1BE6">
        <w:t xml:space="preserve"> </w:t>
      </w:r>
      <w:r w:rsidR="00F30585" w:rsidRPr="00ED303D">
        <w:t>In</w:t>
      </w:r>
      <w:r w:rsidR="00EC1BE6">
        <w:t xml:space="preserve"> </w:t>
      </w:r>
      <w:r w:rsidR="00F30585" w:rsidRPr="00ED303D">
        <w:t>[</w:t>
      </w:r>
      <w:r w:rsidR="004F64B6" w:rsidRPr="00ED303D">
        <w:t>8</w:t>
      </w:r>
      <w:r w:rsidR="00F30585" w:rsidRPr="00ED303D">
        <w:t>],</w:t>
      </w:r>
      <w:r w:rsidR="00EC1BE6">
        <w:t xml:space="preserve"> </w:t>
      </w:r>
      <w:r w:rsidR="00F30585" w:rsidRPr="00ED303D">
        <w:t>Turker</w:t>
      </w:r>
      <w:r w:rsidR="00EC1BE6">
        <w:t xml:space="preserve"> </w:t>
      </w:r>
      <w:r w:rsidR="00F30585" w:rsidRPr="00ED303D">
        <w:t>et</w:t>
      </w:r>
      <w:r w:rsidR="00EC1BE6">
        <w:t xml:space="preserve"> </w:t>
      </w:r>
      <w:r w:rsidR="00F30585" w:rsidRPr="00ED303D">
        <w:t>al.</w:t>
      </w:r>
      <w:r w:rsidR="00EC1BE6">
        <w:t xml:space="preserve"> </w:t>
      </w:r>
      <w:r w:rsidR="00F30585" w:rsidRPr="00ED303D">
        <w:t>solved</w:t>
      </w:r>
      <w:r w:rsidR="00EC1BE6">
        <w:t xml:space="preserve"> </w:t>
      </w:r>
      <w:r w:rsidR="00F30585" w:rsidRPr="00ED303D">
        <w:t>the</w:t>
      </w:r>
      <w:r w:rsidR="00EC1BE6">
        <w:t xml:space="preserve"> </w:t>
      </w:r>
      <w:r w:rsidR="00F30585" w:rsidRPr="00ED303D">
        <w:t>path</w:t>
      </w:r>
      <w:r w:rsidR="00EC1BE6">
        <w:t xml:space="preserve"> </w:t>
      </w:r>
      <w:r w:rsidR="00F30585" w:rsidRPr="00ED303D">
        <w:t>planning</w:t>
      </w:r>
      <w:r w:rsidR="00EC1BE6">
        <w:t xml:space="preserve"> </w:t>
      </w:r>
      <w:r w:rsidR="00F30585" w:rsidRPr="00ED303D">
        <w:t>problem</w:t>
      </w:r>
      <w:r w:rsidR="00EC1BE6">
        <w:t xml:space="preserve"> </w:t>
      </w:r>
      <w:r w:rsidR="00F30585" w:rsidRPr="00ED303D">
        <w:t>of</w:t>
      </w:r>
      <w:r w:rsidR="00EC1BE6">
        <w:t xml:space="preserve"> </w:t>
      </w:r>
      <w:r w:rsidR="00F30585" w:rsidRPr="00ED303D">
        <w:t>the</w:t>
      </w:r>
      <w:r w:rsidR="00EC1BE6">
        <w:t xml:space="preserve"> </w:t>
      </w:r>
      <w:r w:rsidR="00F30585" w:rsidRPr="00ED303D">
        <w:t>UAVs</w:t>
      </w:r>
      <w:r w:rsidR="00EC1BE6">
        <w:t xml:space="preserve"> </w:t>
      </w:r>
      <w:r w:rsidR="00F30585" w:rsidRPr="00ED303D">
        <w:t>by</w:t>
      </w:r>
      <w:r w:rsidR="00EC1BE6">
        <w:t xml:space="preserve"> </w:t>
      </w:r>
      <w:r w:rsidR="00F30585" w:rsidRPr="00ED303D">
        <w:t>using</w:t>
      </w:r>
      <w:r w:rsidR="00EC1BE6">
        <w:t xml:space="preserve"> </w:t>
      </w:r>
      <w:r w:rsidR="00F30585" w:rsidRPr="00ED303D">
        <w:t>the</w:t>
      </w:r>
      <w:r w:rsidR="00EC1BE6">
        <w:t xml:space="preserve"> </w:t>
      </w:r>
      <w:r w:rsidR="00F30585" w:rsidRPr="00ED303D">
        <w:t>simulated</w:t>
      </w:r>
      <w:r w:rsidR="00EC1BE6">
        <w:t xml:space="preserve"> </w:t>
      </w:r>
      <w:r w:rsidR="00F30585" w:rsidRPr="00ED303D">
        <w:t>annealing</w:t>
      </w:r>
      <w:r w:rsidR="00EC1BE6">
        <w:t xml:space="preserve"> </w:t>
      </w:r>
      <w:r w:rsidR="00F30585" w:rsidRPr="00ED303D">
        <w:t>algorithm.</w:t>
      </w:r>
      <w:r w:rsidR="00EC1BE6">
        <w:t xml:space="preserve"> </w:t>
      </w:r>
      <w:r w:rsidR="00F30585" w:rsidRPr="00ED303D">
        <w:t>Usage</w:t>
      </w:r>
      <w:r w:rsidR="00EC1BE6">
        <w:t xml:space="preserve"> </w:t>
      </w:r>
      <w:r w:rsidR="00F30585" w:rsidRPr="00ED303D">
        <w:t>of</w:t>
      </w:r>
      <w:r w:rsidR="00EC1BE6">
        <w:t xml:space="preserve"> </w:t>
      </w:r>
      <w:r w:rsidR="00F30585" w:rsidRPr="00ED303D">
        <w:t>UAVs</w:t>
      </w:r>
      <w:r w:rsidR="00EC1BE6">
        <w:t xml:space="preserve"> </w:t>
      </w:r>
      <w:r w:rsidR="00F30585" w:rsidRPr="00ED303D">
        <w:t>made</w:t>
      </w:r>
      <w:r w:rsidR="00EC1BE6">
        <w:t xml:space="preserve"> </w:t>
      </w:r>
      <w:r w:rsidR="00F30585" w:rsidRPr="00ED303D">
        <w:t>the</w:t>
      </w:r>
      <w:r w:rsidR="00EC1BE6">
        <w:t xml:space="preserve"> </w:t>
      </w:r>
      <w:r w:rsidR="00F30585" w:rsidRPr="00ED303D">
        <w:t>solution</w:t>
      </w:r>
      <w:r w:rsidR="00EC1BE6">
        <w:t xml:space="preserve"> </w:t>
      </w:r>
      <w:r w:rsidR="00F30585" w:rsidRPr="00ED303D">
        <w:t>easier,</w:t>
      </w:r>
      <w:r w:rsidR="00EC1BE6">
        <w:t xml:space="preserve"> </w:t>
      </w:r>
      <w:r w:rsidR="00F30585" w:rsidRPr="00ED303D">
        <w:t>because</w:t>
      </w:r>
      <w:r w:rsidR="00EC1BE6">
        <w:t xml:space="preserve"> </w:t>
      </w:r>
      <w:r w:rsidR="00F30585" w:rsidRPr="00ED303D">
        <w:t>there</w:t>
      </w:r>
      <w:r w:rsidR="00EC1BE6">
        <w:t xml:space="preserve"> </w:t>
      </w:r>
      <w:r w:rsidR="00F30585" w:rsidRPr="00ED303D">
        <w:t>are</w:t>
      </w:r>
      <w:r w:rsidR="00EC1BE6">
        <w:t xml:space="preserve"> </w:t>
      </w:r>
      <w:r w:rsidR="00F30585" w:rsidRPr="00ED303D">
        <w:t>very</w:t>
      </w:r>
      <w:r w:rsidR="00EC1BE6">
        <w:t xml:space="preserve"> </w:t>
      </w:r>
      <w:r w:rsidR="00F30585" w:rsidRPr="00ED303D">
        <w:t>small</w:t>
      </w:r>
      <w:r w:rsidR="00EC1BE6">
        <w:t xml:space="preserve"> </w:t>
      </w:r>
      <w:r w:rsidR="00F30585" w:rsidRPr="00ED303D">
        <w:t>constraints</w:t>
      </w:r>
      <w:r w:rsidR="00EC1BE6">
        <w:t xml:space="preserve"> </w:t>
      </w:r>
      <w:r w:rsidR="00F30585" w:rsidRPr="00ED303D">
        <w:t>in</w:t>
      </w:r>
      <w:r w:rsidR="00EC1BE6">
        <w:t xml:space="preserve"> </w:t>
      </w:r>
      <w:r w:rsidR="00F30585" w:rsidRPr="00ED303D">
        <w:t>the</w:t>
      </w:r>
      <w:r w:rsidR="00EC1BE6">
        <w:t xml:space="preserve"> </w:t>
      </w:r>
      <w:r w:rsidR="00F30585" w:rsidRPr="00ED303D">
        <w:t>solution.</w:t>
      </w:r>
      <w:r w:rsidR="00EC1BE6">
        <w:t xml:space="preserve"> </w:t>
      </w:r>
      <w:r w:rsidR="00F30585" w:rsidRPr="00ED303D">
        <w:t>There</w:t>
      </w:r>
      <w:r w:rsidR="00EC1BE6">
        <w:t xml:space="preserve"> </w:t>
      </w:r>
      <w:r w:rsidR="00F30585" w:rsidRPr="00ED303D">
        <w:t>is</w:t>
      </w:r>
      <w:r w:rsidR="00EC1BE6">
        <w:t xml:space="preserve"> </w:t>
      </w:r>
      <w:r w:rsidR="00F30585" w:rsidRPr="00ED303D">
        <w:t>no</w:t>
      </w:r>
      <w:r w:rsidR="00EC1BE6">
        <w:t xml:space="preserve"> </w:t>
      </w:r>
      <w:r w:rsidR="00F30585" w:rsidRPr="00ED303D">
        <w:t>physical</w:t>
      </w:r>
      <w:r w:rsidR="00EC1BE6">
        <w:t xml:space="preserve"> </w:t>
      </w:r>
      <w:r w:rsidR="00F30585" w:rsidRPr="00ED303D">
        <w:t>obstacle</w:t>
      </w:r>
      <w:r w:rsidR="00EC1BE6">
        <w:t xml:space="preserve"> </w:t>
      </w:r>
      <w:r w:rsidR="00F30585" w:rsidRPr="00ED303D">
        <w:t>in</w:t>
      </w:r>
      <w:r w:rsidR="00EC1BE6">
        <w:t xml:space="preserve"> </w:t>
      </w:r>
      <w:r w:rsidR="00F30585" w:rsidRPr="00ED303D">
        <w:t>the</w:t>
      </w:r>
      <w:r w:rsidR="00EC1BE6">
        <w:t xml:space="preserve"> </w:t>
      </w:r>
      <w:r w:rsidR="00F30585" w:rsidRPr="00ED303D">
        <w:t>air</w:t>
      </w:r>
      <w:r w:rsidR="00EC1BE6">
        <w:t xml:space="preserve"> </w:t>
      </w:r>
      <w:r w:rsidR="00F30585" w:rsidRPr="00ED303D">
        <w:t>(or</w:t>
      </w:r>
      <w:r w:rsidR="00EC1BE6">
        <w:t xml:space="preserve"> </w:t>
      </w:r>
      <w:r w:rsidR="00ED303D" w:rsidRPr="00ED303D">
        <w:t>a</w:t>
      </w:r>
      <w:r w:rsidR="00EC1BE6">
        <w:t xml:space="preserve"> </w:t>
      </w:r>
      <w:r w:rsidR="00ED303D" w:rsidRPr="00ED303D">
        <w:t>smaller</w:t>
      </w:r>
      <w:r w:rsidR="00EC1BE6">
        <w:t xml:space="preserve"> </w:t>
      </w:r>
      <w:r w:rsidR="00F30585" w:rsidRPr="00ED303D">
        <w:t>number</w:t>
      </w:r>
      <w:r w:rsidR="00EC1BE6">
        <w:t xml:space="preserve"> </w:t>
      </w:r>
      <w:r w:rsidR="00F30585" w:rsidRPr="00ED303D">
        <w:t>of</w:t>
      </w:r>
      <w:r w:rsidR="00EC1BE6">
        <w:t xml:space="preserve"> </w:t>
      </w:r>
      <w:r w:rsidR="00F30585" w:rsidRPr="00ED303D">
        <w:t>obstacles).</w:t>
      </w:r>
      <w:r w:rsidR="00EC1BE6">
        <w:t xml:space="preserve"> </w:t>
      </w:r>
      <w:r w:rsidR="00F30585" w:rsidRPr="00ED303D">
        <w:t>However,</w:t>
      </w:r>
      <w:r w:rsidR="00EC1BE6">
        <w:t xml:space="preserve"> </w:t>
      </w:r>
      <w:r w:rsidR="00F30585" w:rsidRPr="00ED303D">
        <w:t>in</w:t>
      </w:r>
      <w:r w:rsidR="00EC1BE6">
        <w:t xml:space="preserve"> </w:t>
      </w:r>
      <w:r w:rsidR="00F30585" w:rsidRPr="00ED303D">
        <w:t>the</w:t>
      </w:r>
      <w:r w:rsidR="00EC1BE6">
        <w:t xml:space="preserve"> </w:t>
      </w:r>
      <w:r w:rsidR="00F30585" w:rsidRPr="00ED303D">
        <w:t>path</w:t>
      </w:r>
      <w:r w:rsidR="00EC1BE6">
        <w:t xml:space="preserve"> </w:t>
      </w:r>
      <w:r w:rsidR="00F30585" w:rsidRPr="00ED303D">
        <w:t>planning</w:t>
      </w:r>
      <w:r w:rsidR="00EC1BE6">
        <w:t xml:space="preserve"> </w:t>
      </w:r>
      <w:r w:rsidR="00F30585" w:rsidRPr="00ED303D">
        <w:t>of</w:t>
      </w:r>
      <w:r w:rsidR="00EC1BE6">
        <w:t xml:space="preserve"> </w:t>
      </w:r>
      <w:r w:rsidR="00F30585" w:rsidRPr="00ED303D">
        <w:t>cars,</w:t>
      </w:r>
      <w:r w:rsidR="00EC1BE6">
        <w:t xml:space="preserve"> </w:t>
      </w:r>
      <w:r w:rsidR="00F30585" w:rsidRPr="00ED303D">
        <w:t>especially</w:t>
      </w:r>
      <w:r w:rsidR="00EC1BE6">
        <w:t xml:space="preserve"> </w:t>
      </w:r>
      <w:r w:rsidR="00F30585" w:rsidRPr="00ED303D">
        <w:t>in</w:t>
      </w:r>
      <w:r w:rsidR="00EC1BE6">
        <w:t xml:space="preserve"> </w:t>
      </w:r>
      <w:r w:rsidR="00F30585" w:rsidRPr="00ED303D">
        <w:t>a</w:t>
      </w:r>
      <w:r w:rsidR="00EC1BE6">
        <w:t xml:space="preserve"> </w:t>
      </w:r>
      <w:r w:rsidR="00F30585" w:rsidRPr="00ED303D">
        <w:t>real-world,</w:t>
      </w:r>
      <w:r w:rsidR="00EC1BE6">
        <w:t xml:space="preserve"> </w:t>
      </w:r>
      <w:r w:rsidR="00F30585" w:rsidRPr="00ED303D">
        <w:t>real-time</w:t>
      </w:r>
      <w:r w:rsidR="00EC1BE6">
        <w:t xml:space="preserve"> </w:t>
      </w:r>
      <w:r w:rsidR="00F30585" w:rsidRPr="00ED303D">
        <w:t>environment</w:t>
      </w:r>
      <w:r w:rsidR="00EC1BE6">
        <w:t xml:space="preserve"> </w:t>
      </w:r>
      <w:r w:rsidR="00F30585" w:rsidRPr="00ED303D">
        <w:t>is</w:t>
      </w:r>
      <w:r w:rsidR="00EC1BE6">
        <w:t xml:space="preserve"> </w:t>
      </w:r>
      <w:r w:rsidR="00F30585" w:rsidRPr="00ED303D">
        <w:t>a</w:t>
      </w:r>
      <w:r w:rsidR="00EC1BE6">
        <w:t xml:space="preserve"> </w:t>
      </w:r>
      <w:r w:rsidR="00F30585" w:rsidRPr="00ED303D">
        <w:t>trivial</w:t>
      </w:r>
      <w:r w:rsidR="00EC1BE6">
        <w:t xml:space="preserve"> </w:t>
      </w:r>
      <w:r w:rsidR="00F30585" w:rsidRPr="00ED303D">
        <w:t>issue</w:t>
      </w:r>
      <w:r w:rsidR="00EC1BE6">
        <w:t xml:space="preserve"> </w:t>
      </w:r>
      <w:r w:rsidR="00F30585" w:rsidRPr="00ED303D">
        <w:t>to</w:t>
      </w:r>
      <w:r w:rsidR="00EC1BE6">
        <w:t xml:space="preserve"> </w:t>
      </w:r>
      <w:r w:rsidR="00F30585" w:rsidRPr="00ED303D">
        <w:t>solve.</w:t>
      </w:r>
      <w:r w:rsidR="00EC1BE6">
        <w:t xml:space="preserve"> </w:t>
      </w:r>
      <w:r w:rsidR="00F30585" w:rsidRPr="00ED303D">
        <w:t>And,</w:t>
      </w:r>
      <w:r w:rsidR="00EC1BE6">
        <w:t xml:space="preserve"> </w:t>
      </w:r>
      <w:r w:rsidR="00F30585" w:rsidRPr="00ED303D">
        <w:t>finally</w:t>
      </w:r>
      <w:r w:rsidR="00EC1BE6">
        <w:t xml:space="preserve">, </w:t>
      </w:r>
      <w:r w:rsidR="00F30585" w:rsidRPr="00ED303D">
        <w:t>use</w:t>
      </w:r>
      <w:r w:rsidR="00EC1BE6">
        <w:t xml:space="preserve"> </w:t>
      </w:r>
      <w:r w:rsidR="00F30585" w:rsidRPr="00ED303D">
        <w:t>of</w:t>
      </w:r>
      <w:r w:rsidR="00EC1BE6">
        <w:t xml:space="preserve"> </w:t>
      </w:r>
      <w:r w:rsidR="00F30585" w:rsidRPr="00ED303D">
        <w:t>this</w:t>
      </w:r>
      <w:r w:rsidR="00EC1BE6">
        <w:t xml:space="preserve"> </w:t>
      </w:r>
      <w:r w:rsidR="00F30585" w:rsidRPr="00ED303D">
        <w:t>type</w:t>
      </w:r>
      <w:r w:rsidR="00EC1BE6">
        <w:t xml:space="preserve"> of </w:t>
      </w:r>
      <w:r w:rsidR="00F30585" w:rsidRPr="00ED303D">
        <w:t>system</w:t>
      </w:r>
      <w:r w:rsidR="00EC1BE6">
        <w:t xml:space="preserve"> </w:t>
      </w:r>
      <w:r w:rsidR="00F30585" w:rsidRPr="00ED303D">
        <w:t>generate</w:t>
      </w:r>
      <w:r w:rsidR="00EC1BE6">
        <w:t xml:space="preserve">s a </w:t>
      </w:r>
      <w:r w:rsidR="00F30585" w:rsidRPr="00ED303D">
        <w:t>better</w:t>
      </w:r>
      <w:r w:rsidR="00EC1BE6">
        <w:t xml:space="preserve"> </w:t>
      </w:r>
      <w:r w:rsidR="00F30585" w:rsidRPr="00ED303D">
        <w:t>solution</w:t>
      </w:r>
      <w:r w:rsidR="00EC1BE6">
        <w:t xml:space="preserve"> </w:t>
      </w:r>
      <w:r w:rsidR="00F30585" w:rsidRPr="00ED303D">
        <w:t>for</w:t>
      </w:r>
      <w:r w:rsidR="00EC1BE6">
        <w:t xml:space="preserve"> </w:t>
      </w:r>
      <w:r w:rsidR="00F30585" w:rsidRPr="00ED303D">
        <w:t>small</w:t>
      </w:r>
      <w:r w:rsidR="00EC1BE6">
        <w:t xml:space="preserve"> </w:t>
      </w:r>
      <w:r w:rsidR="00F30585" w:rsidRPr="00ED303D">
        <w:t>size</w:t>
      </w:r>
      <w:r w:rsidR="00EC1BE6">
        <w:t xml:space="preserve"> </w:t>
      </w:r>
      <w:r w:rsidR="00F30585" w:rsidRPr="00ED303D">
        <w:t>problems.</w:t>
      </w:r>
      <w:r w:rsidR="00EC1BE6">
        <w:t xml:space="preserve"> </w:t>
      </w:r>
      <w:r w:rsidR="00F30585" w:rsidRPr="00ED303D">
        <w:t>Because</w:t>
      </w:r>
      <w:r w:rsidR="00EC1BE6">
        <w:t xml:space="preserve"> </w:t>
      </w:r>
      <w:r w:rsidR="00F30585" w:rsidRPr="00ED303D">
        <w:t>Simulated</w:t>
      </w:r>
      <w:r w:rsidR="00EC1BE6">
        <w:t xml:space="preserve"> </w:t>
      </w:r>
      <w:r w:rsidR="00F30585" w:rsidRPr="00ED303D">
        <w:t>annealing</w:t>
      </w:r>
      <w:r w:rsidR="00EC1BE6">
        <w:t xml:space="preserve"> </w:t>
      </w:r>
      <w:r w:rsidR="00F30585" w:rsidRPr="00ED303D">
        <w:t>can</w:t>
      </w:r>
      <w:r w:rsidR="00EC1BE6">
        <w:t xml:space="preserve"> </w:t>
      </w:r>
      <w:r w:rsidR="00F30585" w:rsidRPr="00ED303D">
        <w:t>be</w:t>
      </w:r>
      <w:r w:rsidR="00EC1BE6">
        <w:t xml:space="preserve"> </w:t>
      </w:r>
      <w:r w:rsidR="00F30585" w:rsidRPr="00ED303D">
        <w:t>accepted</w:t>
      </w:r>
      <w:r w:rsidR="00EC1BE6">
        <w:t xml:space="preserve"> </w:t>
      </w:r>
      <w:r w:rsidR="00F30585" w:rsidRPr="00ED303D">
        <w:t>as</w:t>
      </w:r>
      <w:r w:rsidR="00EC1BE6">
        <w:t xml:space="preserve"> </w:t>
      </w:r>
      <w:r w:rsidR="00F30585" w:rsidRPr="00ED303D">
        <w:t>a</w:t>
      </w:r>
      <w:r w:rsidR="00EC1BE6">
        <w:t xml:space="preserve"> </w:t>
      </w:r>
      <w:r w:rsidR="00F30585" w:rsidRPr="00ED303D">
        <w:t>local</w:t>
      </w:r>
      <w:r w:rsidR="00EC1BE6">
        <w:t xml:space="preserve"> </w:t>
      </w:r>
      <w:r w:rsidR="00F30585" w:rsidRPr="00ED303D">
        <w:t>search</w:t>
      </w:r>
      <w:r w:rsidR="00EC1BE6">
        <w:t>, t</w:t>
      </w:r>
      <w:r w:rsidR="00F30585" w:rsidRPr="00ED303D">
        <w:t>herefore,</w:t>
      </w:r>
      <w:r w:rsidR="00EC1BE6">
        <w:t xml:space="preserve"> </w:t>
      </w:r>
      <w:r w:rsidR="00F30585" w:rsidRPr="00ED303D">
        <w:t>for</w:t>
      </w:r>
      <w:r w:rsidR="00EC1BE6">
        <w:t xml:space="preserve"> </w:t>
      </w:r>
      <w:r w:rsidR="00F30585" w:rsidRPr="00ED303D">
        <w:t>big</w:t>
      </w:r>
      <w:r w:rsidR="00EC1BE6">
        <w:t xml:space="preserve"> </w:t>
      </w:r>
      <w:r w:rsidR="00F30585" w:rsidRPr="00ED303D">
        <w:t>size</w:t>
      </w:r>
      <w:r w:rsidR="00EC1BE6">
        <w:t xml:space="preserve"> </w:t>
      </w:r>
      <w:r w:rsidR="00F30585" w:rsidRPr="00ED303D">
        <w:t>problems,</w:t>
      </w:r>
      <w:r w:rsidR="00EC1BE6">
        <w:t xml:space="preserve"> </w:t>
      </w:r>
      <w:r w:rsidR="00F30585" w:rsidRPr="00ED303D">
        <w:t>it</w:t>
      </w:r>
      <w:r w:rsidR="00EC1BE6">
        <w:t xml:space="preserve"> </w:t>
      </w:r>
      <w:r w:rsidR="00F30585" w:rsidRPr="00ED303D">
        <w:t>can</w:t>
      </w:r>
      <w:r w:rsidR="00EC1BE6">
        <w:t xml:space="preserve"> </w:t>
      </w:r>
      <w:r w:rsidR="00F30585" w:rsidRPr="00ED303D">
        <w:t>be</w:t>
      </w:r>
      <w:r w:rsidR="00EC1BE6">
        <w:t xml:space="preserve"> </w:t>
      </w:r>
      <w:r w:rsidR="00F30585" w:rsidRPr="00ED303D">
        <w:t>hard</w:t>
      </w:r>
      <w:r w:rsidR="00EC1BE6">
        <w:t xml:space="preserve"> </w:t>
      </w:r>
      <w:r w:rsidR="00F30585" w:rsidRPr="00ED303D">
        <w:t>to</w:t>
      </w:r>
      <w:r w:rsidR="00EC1BE6">
        <w:t xml:space="preserve"> </w:t>
      </w:r>
      <w:r w:rsidR="00F30585" w:rsidRPr="00ED303D">
        <w:t>find</w:t>
      </w:r>
      <w:r w:rsidR="00EC1BE6">
        <w:t xml:space="preserve"> </w:t>
      </w:r>
      <w:r w:rsidR="00F30585" w:rsidRPr="00ED303D">
        <w:t>an</w:t>
      </w:r>
      <w:r w:rsidR="00EC1BE6">
        <w:t xml:space="preserve"> </w:t>
      </w:r>
      <w:r w:rsidR="00F30585" w:rsidRPr="00ED303D">
        <w:t>acceptable</w:t>
      </w:r>
      <w:r w:rsidR="00EC1BE6">
        <w:t xml:space="preserve"> </w:t>
      </w:r>
      <w:r w:rsidR="00F30585" w:rsidRPr="00ED303D">
        <w:t>solution.</w:t>
      </w:r>
    </w:p>
    <w:p w14:paraId="579668FE" w14:textId="77777777" w:rsidR="00F30585" w:rsidRPr="00ED303D" w:rsidRDefault="00F30585" w:rsidP="00501522">
      <w:pPr>
        <w:pStyle w:val="GvdeMetni"/>
      </w:pPr>
      <w:r w:rsidRPr="00ED303D">
        <w:t>Cekmez</w:t>
      </w:r>
      <w:r w:rsidR="00EC1BE6">
        <w:t xml:space="preserve"> </w:t>
      </w:r>
      <w:r w:rsidRPr="00ED303D">
        <w:t>et</w:t>
      </w:r>
      <w:r w:rsidR="00EC1BE6">
        <w:t xml:space="preserve"> </w:t>
      </w:r>
      <w:r w:rsidRPr="00ED303D">
        <w:t>al.</w:t>
      </w:r>
      <w:r w:rsidR="00EC1BE6">
        <w:t xml:space="preserve"> </w:t>
      </w:r>
      <w:r w:rsidRPr="00ED303D">
        <w:t>proposed</w:t>
      </w:r>
      <w:r w:rsidR="00EC1BE6">
        <w:t xml:space="preserve"> </w:t>
      </w:r>
      <w:r w:rsidRPr="00ED303D">
        <w:t>a</w:t>
      </w:r>
      <w:r w:rsidR="00EC1BE6">
        <w:t xml:space="preserve"> </w:t>
      </w:r>
      <w:r w:rsidRPr="00ED303D">
        <w:t>new</w:t>
      </w:r>
      <w:r w:rsidR="00EC1BE6">
        <w:t xml:space="preserve"> </w:t>
      </w:r>
      <w:r w:rsidRPr="00ED303D">
        <w:t>model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solving</w:t>
      </w:r>
      <w:r w:rsidR="00EC1BE6">
        <w:t xml:space="preserve"> </w:t>
      </w:r>
      <w:r w:rsidRPr="00ED303D">
        <w:t>similar</w:t>
      </w:r>
      <w:r w:rsidR="00EC1BE6">
        <w:t xml:space="preserve"> </w:t>
      </w:r>
      <w:r w:rsidRPr="00ED303D">
        <w:t>path</w:t>
      </w:r>
      <w:r w:rsidR="00EC1BE6">
        <w:t xml:space="preserve"> </w:t>
      </w:r>
      <w:r w:rsidRPr="00ED303D">
        <w:t>planning</w:t>
      </w:r>
      <w:r w:rsidR="00EC1BE6">
        <w:t xml:space="preserve"> </w:t>
      </w:r>
      <w:r w:rsidRPr="00ED303D">
        <w:t>problem</w:t>
      </w:r>
      <w:r w:rsidR="00EC1BE6">
        <w:t xml:space="preserve"> </w:t>
      </w:r>
      <w:r w:rsidRPr="00ED303D">
        <w:t>with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use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multiple</w:t>
      </w:r>
      <w:r w:rsidR="00EC1BE6">
        <w:t xml:space="preserve"> </w:t>
      </w:r>
      <w:r w:rsidR="00002014" w:rsidRPr="00ED303D">
        <w:t>vehicles</w:t>
      </w:r>
      <w:r w:rsidR="00EC1BE6">
        <w:t xml:space="preserve"> </w:t>
      </w:r>
      <w:r w:rsidR="00002014" w:rsidRPr="00ED303D">
        <w:t>[</w:t>
      </w:r>
      <w:r w:rsidR="004F64B6" w:rsidRPr="00ED303D">
        <w:t>9</w:t>
      </w:r>
      <w:r w:rsidR="004E1B76" w:rsidRPr="00ED303D">
        <w:t>]</w:t>
      </w:r>
      <w:r w:rsidRPr="00ED303D">
        <w:t>.</w:t>
      </w:r>
      <w:r w:rsidR="00EC1BE6">
        <w:t xml:space="preserve"> </w:t>
      </w:r>
      <w:r w:rsidRPr="00ED303D">
        <w:t>In</w:t>
      </w:r>
      <w:r w:rsidR="00EC1BE6">
        <w:t xml:space="preserve"> </w:t>
      </w:r>
      <w:r w:rsidRPr="00ED303D">
        <w:t>their</w:t>
      </w:r>
      <w:r w:rsidR="00EC1BE6">
        <w:t xml:space="preserve"> </w:t>
      </w:r>
      <w:r w:rsidRPr="00ED303D">
        <w:t>system</w:t>
      </w:r>
      <w:r w:rsidR="00EC1BE6">
        <w:t xml:space="preserve">, </w:t>
      </w:r>
      <w:r w:rsidRPr="00ED303D">
        <w:t>they</w:t>
      </w:r>
      <w:r w:rsidR="00EC1BE6">
        <w:t xml:space="preserve"> </w:t>
      </w:r>
      <w:r w:rsidRPr="00ED303D">
        <w:t>also</w:t>
      </w:r>
      <w:r w:rsidR="00EC1BE6">
        <w:t xml:space="preserve"> </w:t>
      </w:r>
      <w:r w:rsidRPr="00ED303D">
        <w:t>used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UAVs</w:t>
      </w:r>
      <w:r w:rsidR="00EC1BE6">
        <w:t xml:space="preserve">, </w:t>
      </w:r>
      <w:r w:rsidRPr="00ED303D">
        <w:t>and</w:t>
      </w:r>
      <w:r w:rsidR="00EC1BE6">
        <w:t xml:space="preserve"> </w:t>
      </w:r>
      <w:r w:rsidRPr="00ED303D">
        <w:t>they</w:t>
      </w:r>
      <w:r w:rsidR="00EC1BE6">
        <w:t xml:space="preserve"> </w:t>
      </w:r>
      <w:r w:rsidRPr="00ED303D">
        <w:t>can</w:t>
      </w:r>
      <w:r w:rsidR="00EC1BE6">
        <w:t xml:space="preserve"> </w:t>
      </w:r>
      <w:r w:rsidRPr="00ED303D">
        <w:t>decrease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task</w:t>
      </w:r>
      <w:r w:rsidR="00EC1BE6">
        <w:t xml:space="preserve"> </w:t>
      </w:r>
      <w:r w:rsidRPr="00ED303D">
        <w:t>completion</w:t>
      </w:r>
      <w:r w:rsidR="00EC1BE6">
        <w:t xml:space="preserve"> </w:t>
      </w:r>
      <w:r w:rsidRPr="00ED303D">
        <w:t>time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their</w:t>
      </w:r>
      <w:r w:rsidR="00EC1BE6">
        <w:t xml:space="preserve"> </w:t>
      </w:r>
      <w:r w:rsidRPr="00ED303D">
        <w:t>problem</w:t>
      </w:r>
      <w:r w:rsidR="00EC1BE6">
        <w:t xml:space="preserve"> </w:t>
      </w:r>
      <w:r w:rsidRPr="00ED303D">
        <w:t>environment.</w:t>
      </w:r>
      <w:r w:rsidR="00EC1BE6">
        <w:t xml:space="preserve"> </w:t>
      </w:r>
      <w:r w:rsidRPr="00ED303D">
        <w:t>Although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use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genetic</w:t>
      </w:r>
      <w:r w:rsidR="00EC1BE6">
        <w:t xml:space="preserve"> </w:t>
      </w:r>
      <w:r w:rsidRPr="00ED303D">
        <w:t>algorithms</w:t>
      </w:r>
      <w:r w:rsidR="00EC1BE6">
        <w:t xml:space="preserve"> </w:t>
      </w:r>
      <w:r w:rsidRPr="00ED303D">
        <w:t>with</w:t>
      </w:r>
      <w:r w:rsidR="00EC1BE6">
        <w:t xml:space="preserve"> </w:t>
      </w:r>
      <w:r w:rsidRPr="00ED303D">
        <w:t>a</w:t>
      </w:r>
      <w:r w:rsidR="00EC1BE6">
        <w:t xml:space="preserve"> </w:t>
      </w:r>
      <w:r w:rsidRPr="00ED303D">
        <w:t>parallel</w:t>
      </w:r>
      <w:r w:rsidR="00EC1BE6">
        <w:t xml:space="preserve"> </w:t>
      </w:r>
      <w:r w:rsidRPr="00ED303D">
        <w:t>implementation</w:t>
      </w:r>
      <w:r w:rsidR="00EC1BE6">
        <w:t xml:space="preserve"> </w:t>
      </w:r>
      <w:r w:rsidRPr="00ED303D">
        <w:t>platform</w:t>
      </w:r>
      <w:r w:rsidR="00EC1BE6">
        <w:t xml:space="preserve"> </w:t>
      </w:r>
      <w:r w:rsidRPr="00ED303D">
        <w:t>results</w:t>
      </w:r>
      <w:r w:rsidR="00EC1BE6">
        <w:t xml:space="preserve"> </w:t>
      </w:r>
      <w:r w:rsidRPr="00ED303D">
        <w:t>better</w:t>
      </w:r>
      <w:r w:rsidR="00EC1BE6">
        <w:t xml:space="preserve"> </w:t>
      </w:r>
      <w:r w:rsidRPr="00ED303D">
        <w:t>solution</w:t>
      </w:r>
      <w:r w:rsidR="00EC1BE6">
        <w:t xml:space="preserve"> </w:t>
      </w:r>
      <w:r w:rsidRPr="00ED303D">
        <w:t>this</w:t>
      </w:r>
      <w:r w:rsidR="00EC1BE6">
        <w:t xml:space="preserve"> </w:t>
      </w:r>
      <w:r w:rsidRPr="00ED303D">
        <w:t>can</w:t>
      </w:r>
      <w:r w:rsidR="00EC1BE6">
        <w:t xml:space="preserve"> </w:t>
      </w:r>
      <w:r w:rsidRPr="00ED303D">
        <w:t>be</w:t>
      </w:r>
      <w:r w:rsidR="00EC1BE6">
        <w:t xml:space="preserve"> </w:t>
      </w:r>
      <w:r w:rsidRPr="00ED303D">
        <w:t>used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a</w:t>
      </w:r>
      <w:r w:rsidR="00EC1BE6">
        <w:t xml:space="preserve"> </w:t>
      </w:r>
      <w:r w:rsidRPr="00ED303D">
        <w:t>multi</w:t>
      </w:r>
      <w:r w:rsidR="00EC1BE6">
        <w:t xml:space="preserve"> </w:t>
      </w:r>
      <w:r w:rsidRPr="00ED303D">
        <w:t>vehicle</w:t>
      </w:r>
      <w:r w:rsidR="00EC1BE6">
        <w:t xml:space="preserve"> </w:t>
      </w:r>
      <w:r w:rsidRPr="00ED303D">
        <w:t>solutions.</w:t>
      </w:r>
      <w:r w:rsidR="00EC1BE6">
        <w:t xml:space="preserve"> </w:t>
      </w:r>
      <w:r w:rsidR="004E1B76" w:rsidRPr="00ED303D">
        <w:t>Similarly,</w:t>
      </w:r>
      <w:r w:rsidR="00EC1BE6">
        <w:t xml:space="preserve"> </w:t>
      </w:r>
      <w:r w:rsidR="000774E8" w:rsidRPr="00ED303D">
        <w:t>in</w:t>
      </w:r>
      <w:r w:rsidR="00EC1BE6">
        <w:t xml:space="preserve"> </w:t>
      </w:r>
      <w:r w:rsidR="000774E8" w:rsidRPr="00ED303D">
        <w:t>[</w:t>
      </w:r>
      <w:r w:rsidR="004F64B6" w:rsidRPr="00ED303D">
        <w:t>10</w:t>
      </w:r>
      <w:r w:rsidR="000774E8" w:rsidRPr="00ED303D">
        <w:t>]</w:t>
      </w:r>
      <w:r w:rsidR="004E1B76" w:rsidRPr="00ED303D">
        <w:t>,</w:t>
      </w:r>
      <w:r w:rsidR="00EC1BE6">
        <w:t xml:space="preserve"> </w:t>
      </w:r>
      <w:r w:rsidR="004E1B76" w:rsidRPr="00ED303D">
        <w:t>authors</w:t>
      </w:r>
      <w:r w:rsidR="00EC1BE6">
        <w:t xml:space="preserve"> </w:t>
      </w:r>
      <w:r w:rsidR="004E1B76" w:rsidRPr="00ED303D">
        <w:t>proposed</w:t>
      </w:r>
      <w:r w:rsidR="00EC1BE6">
        <w:t xml:space="preserve"> </w:t>
      </w:r>
      <w:r w:rsidR="004E1B76" w:rsidRPr="00ED303D">
        <w:t>the</w:t>
      </w:r>
      <w:r w:rsidR="00EC1BE6">
        <w:t xml:space="preserve"> </w:t>
      </w:r>
      <w:r w:rsidR="004E1B76" w:rsidRPr="00ED303D">
        <w:t>parallel</w:t>
      </w:r>
      <w:r w:rsidR="00EC1BE6">
        <w:t xml:space="preserve"> </w:t>
      </w:r>
      <w:r w:rsidR="004E1B76" w:rsidRPr="00ED303D">
        <w:t>solution</w:t>
      </w:r>
      <w:r w:rsidR="00EC1BE6">
        <w:t xml:space="preserve"> </w:t>
      </w:r>
      <w:r w:rsidR="004E1B76" w:rsidRPr="00ED303D">
        <w:t>for</w:t>
      </w:r>
      <w:r w:rsidR="00EC1BE6">
        <w:t xml:space="preserve"> </w:t>
      </w:r>
      <w:r w:rsidR="004E1B76" w:rsidRPr="00ED303D">
        <w:t>the</w:t>
      </w:r>
      <w:r w:rsidR="00EC1BE6">
        <w:t xml:space="preserve"> </w:t>
      </w:r>
      <w:r w:rsidR="004E1B76" w:rsidRPr="00ED303D">
        <w:t>TSP</w:t>
      </w:r>
      <w:r w:rsidR="00EC1BE6">
        <w:t xml:space="preserve"> </w:t>
      </w:r>
      <w:r w:rsidR="004E1B76" w:rsidRPr="00ED303D">
        <w:t>like</w:t>
      </w:r>
      <w:r w:rsidR="00EC1BE6">
        <w:t xml:space="preserve"> </w:t>
      </w:r>
      <w:r w:rsidR="004E1B76" w:rsidRPr="00ED303D">
        <w:t>problems</w:t>
      </w:r>
      <w:r w:rsidR="00EC1BE6">
        <w:t xml:space="preserve"> </w:t>
      </w:r>
      <w:r w:rsidR="004E1B76" w:rsidRPr="00ED303D">
        <w:t>in</w:t>
      </w:r>
      <w:r w:rsidR="00EC1BE6">
        <w:t xml:space="preserve"> </w:t>
      </w:r>
      <w:r w:rsidR="004E1B76" w:rsidRPr="00ED303D">
        <w:t>their</w:t>
      </w:r>
      <w:r w:rsidR="00EC1BE6">
        <w:t xml:space="preserve"> </w:t>
      </w:r>
      <w:r w:rsidR="004E1B76" w:rsidRPr="00ED303D">
        <w:t>domain.</w:t>
      </w:r>
      <w:r w:rsidR="00EC1BE6">
        <w:t xml:space="preserve"> </w:t>
      </w:r>
      <w:r w:rsidR="004E1B76" w:rsidRPr="00ED303D">
        <w:t>Also,</w:t>
      </w:r>
      <w:r w:rsidR="00EC1BE6">
        <w:t xml:space="preserve"> </w:t>
      </w:r>
      <w:r w:rsidR="004E1B76" w:rsidRPr="00ED303D">
        <w:t>they</w:t>
      </w:r>
      <w:r w:rsidR="00EC1BE6">
        <w:t xml:space="preserve"> </w:t>
      </w:r>
      <w:r w:rsidR="004E1B76" w:rsidRPr="00ED303D">
        <w:t>showed</w:t>
      </w:r>
      <w:r w:rsidR="00EC1BE6">
        <w:t xml:space="preserve"> </w:t>
      </w:r>
      <w:r w:rsidR="004E1B76" w:rsidRPr="00ED303D">
        <w:t>that</w:t>
      </w:r>
      <w:r w:rsidR="00EC1BE6">
        <w:t xml:space="preserve"> </w:t>
      </w:r>
      <w:r w:rsidR="004E1B76" w:rsidRPr="00ED303D">
        <w:t>the</w:t>
      </w:r>
      <w:r w:rsidR="00EC1BE6">
        <w:t xml:space="preserve">y </w:t>
      </w:r>
      <w:r w:rsidR="004E1B76" w:rsidRPr="00ED303D">
        <w:t>reached</w:t>
      </w:r>
      <w:r w:rsidR="00EC1BE6">
        <w:t xml:space="preserve"> </w:t>
      </w:r>
      <w:r w:rsidR="004E1B76" w:rsidRPr="00ED303D">
        <w:t>results</w:t>
      </w:r>
      <w:r w:rsidR="00EC1BE6">
        <w:t xml:space="preserve"> that </w:t>
      </w:r>
      <w:r w:rsidR="004E1B76" w:rsidRPr="00ED303D">
        <w:t>increased</w:t>
      </w:r>
      <w:r w:rsidR="00EC1BE6">
        <w:t xml:space="preserve"> </w:t>
      </w:r>
      <w:r w:rsidR="004E1B76" w:rsidRPr="00ED303D">
        <w:t>the</w:t>
      </w:r>
      <w:r w:rsidR="00EC1BE6">
        <w:t xml:space="preserve"> </w:t>
      </w:r>
      <w:r w:rsidR="004E1B76" w:rsidRPr="00ED303D">
        <w:t>performance</w:t>
      </w:r>
      <w:r w:rsidR="00EC1BE6">
        <w:t xml:space="preserve"> </w:t>
      </w:r>
      <w:r w:rsidR="004E1B76" w:rsidRPr="00ED303D">
        <w:t>of</w:t>
      </w:r>
      <w:r w:rsidR="00EC1BE6">
        <w:t xml:space="preserve"> </w:t>
      </w:r>
      <w:r w:rsidR="004E1B76" w:rsidRPr="00ED303D">
        <w:t>the</w:t>
      </w:r>
      <w:r w:rsidR="00EC1BE6">
        <w:t xml:space="preserve"> </w:t>
      </w:r>
      <w:r w:rsidR="004E1B76" w:rsidRPr="00ED303D">
        <w:t>whole</w:t>
      </w:r>
      <w:r w:rsidR="00EC1BE6">
        <w:t xml:space="preserve"> </w:t>
      </w:r>
      <w:r w:rsidR="004E1B76" w:rsidRPr="00ED303D">
        <w:t>control</w:t>
      </w:r>
      <w:r w:rsidR="00EC1BE6">
        <w:t xml:space="preserve"> </w:t>
      </w:r>
      <w:r w:rsidR="004E1B76" w:rsidRPr="00ED303D">
        <w:t>system.</w:t>
      </w:r>
      <w:r w:rsidR="00EC1BE6">
        <w:t xml:space="preserve"> </w:t>
      </w:r>
      <w:r w:rsidR="004E1B76" w:rsidRPr="00ED303D">
        <w:t>These</w:t>
      </w:r>
      <w:r w:rsidR="00EC1BE6">
        <w:t xml:space="preserve"> </w:t>
      </w:r>
      <w:r w:rsidR="004E1B76" w:rsidRPr="00ED303D">
        <w:t>papers</w:t>
      </w:r>
      <w:r w:rsidR="00EC1BE6">
        <w:t xml:space="preserve"> </w:t>
      </w:r>
      <w:r w:rsidR="004E1B76" w:rsidRPr="00ED303D">
        <w:t>showed</w:t>
      </w:r>
      <w:r w:rsidR="00EC1BE6">
        <w:t xml:space="preserve"> </w:t>
      </w:r>
      <w:r w:rsidR="004E1B76" w:rsidRPr="00ED303D">
        <w:t>that</w:t>
      </w:r>
      <w:r w:rsidR="00EC1BE6">
        <w:t xml:space="preserve"> </w:t>
      </w:r>
      <w:r w:rsidR="004E1B76" w:rsidRPr="00ED303D">
        <w:t>the</w:t>
      </w:r>
      <w:r w:rsidR="00EC1BE6">
        <w:t xml:space="preserve"> </w:t>
      </w:r>
      <w:r w:rsidR="004E1B76" w:rsidRPr="00ED303D">
        <w:t>use</w:t>
      </w:r>
      <w:r w:rsidR="00EC1BE6">
        <w:t xml:space="preserve"> </w:t>
      </w:r>
      <w:r w:rsidR="004E1B76" w:rsidRPr="00ED303D">
        <w:t>of</w:t>
      </w:r>
      <w:r w:rsidR="00EC1BE6">
        <w:t xml:space="preserve"> </w:t>
      </w:r>
      <w:r w:rsidR="00ED303D" w:rsidRPr="00ED303D">
        <w:t>several</w:t>
      </w:r>
      <w:r w:rsidR="00EC1BE6">
        <w:t xml:space="preserve"> </w:t>
      </w:r>
      <w:r w:rsidR="004E1B76" w:rsidRPr="00ED303D">
        <w:t>vehicles</w:t>
      </w:r>
      <w:r w:rsidR="00EC1BE6">
        <w:t xml:space="preserve"> </w:t>
      </w:r>
      <w:r w:rsidR="004E1B76" w:rsidRPr="00ED303D">
        <w:t>is</w:t>
      </w:r>
      <w:r w:rsidR="00EC1BE6">
        <w:t xml:space="preserve"> </w:t>
      </w:r>
      <w:r w:rsidR="004E1B76" w:rsidRPr="00ED303D">
        <w:t>very</w:t>
      </w:r>
      <w:r w:rsidR="00EC1BE6">
        <w:t xml:space="preserve"> </w:t>
      </w:r>
      <w:r w:rsidR="004E1B76" w:rsidRPr="00ED303D">
        <w:t>critical</w:t>
      </w:r>
      <w:r w:rsidR="00EC1BE6">
        <w:t xml:space="preserve"> </w:t>
      </w:r>
      <w:r w:rsidR="004E1B76" w:rsidRPr="00ED303D">
        <w:t>for</w:t>
      </w:r>
      <w:r w:rsidR="00EC1BE6">
        <w:t xml:space="preserve"> </w:t>
      </w:r>
      <w:r w:rsidR="004E1B76" w:rsidRPr="00ED303D">
        <w:t>finishing</w:t>
      </w:r>
      <w:r w:rsidR="00EC1BE6">
        <w:t xml:space="preserve"> </w:t>
      </w:r>
      <w:r w:rsidR="004E1B76" w:rsidRPr="00ED303D">
        <w:t>the</w:t>
      </w:r>
      <w:r w:rsidR="00EC1BE6">
        <w:t xml:space="preserve"> </w:t>
      </w:r>
      <w:r w:rsidR="004E1B76" w:rsidRPr="00ED303D">
        <w:t>task</w:t>
      </w:r>
      <w:r w:rsidR="00EC1BE6">
        <w:t xml:space="preserve"> </w:t>
      </w:r>
      <w:r w:rsidR="004E1B76" w:rsidRPr="00ED303D">
        <w:t>in</w:t>
      </w:r>
      <w:r w:rsidR="00EC1BE6">
        <w:t xml:space="preserve"> </w:t>
      </w:r>
      <w:r w:rsidR="004E1B76" w:rsidRPr="00ED303D">
        <w:t>a</w:t>
      </w:r>
      <w:r w:rsidR="00EC1BE6">
        <w:t xml:space="preserve"> </w:t>
      </w:r>
      <w:r w:rsidR="004E1B76" w:rsidRPr="00ED303D">
        <w:t>s</w:t>
      </w:r>
      <w:r w:rsidR="00EC1BE6">
        <w:t>hort</w:t>
      </w:r>
      <w:r w:rsidR="004E1B76" w:rsidRPr="00ED303D">
        <w:t>er</w:t>
      </w:r>
      <w:r w:rsidR="00EC1BE6">
        <w:t xml:space="preserve"> </w:t>
      </w:r>
      <w:r w:rsidR="004E1B76" w:rsidRPr="00ED303D">
        <w:t>time.</w:t>
      </w:r>
      <w:r w:rsidR="00EC1BE6">
        <w:t xml:space="preserve"> </w:t>
      </w:r>
      <w:r w:rsidR="004E1B76" w:rsidRPr="00ED303D">
        <w:t>Therefore,</w:t>
      </w:r>
      <w:r w:rsidR="00EC1BE6">
        <w:t xml:space="preserve"> </w:t>
      </w:r>
      <w:r w:rsidR="004E1B76" w:rsidRPr="00ED303D">
        <w:t>this</w:t>
      </w:r>
      <w:r w:rsidR="00EC1BE6">
        <w:t xml:space="preserve"> </w:t>
      </w:r>
      <w:r w:rsidR="004E1B76" w:rsidRPr="00ED303D">
        <w:t>project</w:t>
      </w:r>
      <w:r w:rsidR="00EC1BE6">
        <w:t xml:space="preserve"> </w:t>
      </w:r>
      <w:r w:rsidR="004E1B76" w:rsidRPr="00ED303D">
        <w:t>can</w:t>
      </w:r>
      <w:r w:rsidR="00EC1BE6">
        <w:t xml:space="preserve"> </w:t>
      </w:r>
      <w:r w:rsidR="004E1B76" w:rsidRPr="00ED303D">
        <w:t>be</w:t>
      </w:r>
      <w:r w:rsidR="00EC1BE6">
        <w:t xml:space="preserve"> </w:t>
      </w:r>
      <w:r w:rsidR="004E1B76" w:rsidRPr="00ED303D">
        <w:t>enhanced</w:t>
      </w:r>
      <w:r w:rsidR="00EC1BE6">
        <w:t xml:space="preserve"> </w:t>
      </w:r>
      <w:r w:rsidR="004E1B76" w:rsidRPr="00ED303D">
        <w:t>to</w:t>
      </w:r>
      <w:r w:rsidR="00EC1BE6">
        <w:t xml:space="preserve"> </w:t>
      </w:r>
      <w:r w:rsidR="004E1B76" w:rsidRPr="00ED303D">
        <w:t>a</w:t>
      </w:r>
      <w:r w:rsidR="00EC1BE6">
        <w:t xml:space="preserve"> </w:t>
      </w:r>
      <w:r w:rsidR="004E1B76" w:rsidRPr="00ED303D">
        <w:t>huge</w:t>
      </w:r>
      <w:r w:rsidR="00EC1BE6">
        <w:t xml:space="preserve"> </w:t>
      </w:r>
      <w:r w:rsidR="004E1B76" w:rsidRPr="00ED303D">
        <w:t>smart</w:t>
      </w:r>
      <w:r w:rsidR="00EC1BE6">
        <w:t xml:space="preserve"> </w:t>
      </w:r>
      <w:r w:rsidR="004E1B76" w:rsidRPr="00ED303D">
        <w:t>city</w:t>
      </w:r>
      <w:r w:rsidR="00EC1BE6">
        <w:t xml:space="preserve"> </w:t>
      </w:r>
      <w:r w:rsidR="004E1B76" w:rsidRPr="00ED303D">
        <w:t>(as</w:t>
      </w:r>
      <w:r w:rsidR="00EC1BE6">
        <w:t xml:space="preserve"> </w:t>
      </w:r>
      <w:r w:rsidR="004E1B76" w:rsidRPr="00ED303D">
        <w:t>Istanbul)</w:t>
      </w:r>
      <w:r w:rsidR="00EC1BE6">
        <w:t xml:space="preserve"> </w:t>
      </w:r>
      <w:r w:rsidR="004E1B76" w:rsidRPr="00ED303D">
        <w:t>for</w:t>
      </w:r>
      <w:r w:rsidR="00EC1BE6">
        <w:t xml:space="preserve"> </w:t>
      </w:r>
      <w:r w:rsidR="004E1B76" w:rsidRPr="00ED303D">
        <w:t>optimizing</w:t>
      </w:r>
      <w:r w:rsidR="00EC1BE6">
        <w:t xml:space="preserve"> </w:t>
      </w:r>
      <w:r w:rsidR="004E1B76" w:rsidRPr="00ED303D">
        <w:t>the</w:t>
      </w:r>
      <w:r w:rsidR="00EC1BE6">
        <w:t xml:space="preserve"> </w:t>
      </w:r>
      <w:r w:rsidR="004E1B76" w:rsidRPr="00ED303D">
        <w:t>waste</w:t>
      </w:r>
      <w:r w:rsidR="00EC1BE6">
        <w:t xml:space="preserve"> </w:t>
      </w:r>
      <w:r w:rsidR="004E1B76" w:rsidRPr="00ED303D">
        <w:t>collection</w:t>
      </w:r>
      <w:r w:rsidR="00EC1BE6">
        <w:t xml:space="preserve"> </w:t>
      </w:r>
      <w:r w:rsidR="004E1B76" w:rsidRPr="00ED303D">
        <w:t>mechanism</w:t>
      </w:r>
      <w:r w:rsidR="00EC1BE6">
        <w:t xml:space="preserve"> </w:t>
      </w:r>
      <w:r w:rsidR="004E1B76" w:rsidRPr="00ED303D">
        <w:t>in</w:t>
      </w:r>
      <w:r w:rsidR="00EC1BE6">
        <w:t xml:space="preserve"> </w:t>
      </w:r>
      <w:r w:rsidR="004E1B76" w:rsidRPr="00ED303D">
        <w:t>a</w:t>
      </w:r>
      <w:r w:rsidR="00EC1BE6">
        <w:t xml:space="preserve"> </w:t>
      </w:r>
      <w:r w:rsidR="004E1B76" w:rsidRPr="00ED303D">
        <w:t>more</w:t>
      </w:r>
      <w:r w:rsidR="00EC1BE6">
        <w:t xml:space="preserve"> </w:t>
      </w:r>
      <w:r w:rsidR="004E1B76" w:rsidRPr="00ED303D">
        <w:t>efficient</w:t>
      </w:r>
      <w:r w:rsidR="00EC1BE6">
        <w:t xml:space="preserve"> </w:t>
      </w:r>
      <w:r w:rsidR="004E1B76" w:rsidRPr="00ED303D">
        <w:t>way.</w:t>
      </w:r>
      <w:r w:rsidR="00EC1BE6">
        <w:t xml:space="preserve"> </w:t>
      </w:r>
    </w:p>
    <w:p w14:paraId="4046BC14" w14:textId="77777777" w:rsidR="00D67492" w:rsidRPr="00ED303D" w:rsidRDefault="00D67492" w:rsidP="00D67492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D303D">
        <w:rPr>
          <w:color w:val="000000"/>
          <w:spacing w:val="-1"/>
          <w:sz w:val="20"/>
          <w:szCs w:val="20"/>
          <w:lang w:val="en-US"/>
        </w:rPr>
        <w:t>Anoth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ppro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to </w:t>
      </w:r>
      <w:r w:rsidRPr="00ED303D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p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[</w:t>
      </w:r>
      <w:r w:rsidR="004F64B6" w:rsidRPr="00ED303D">
        <w:rPr>
          <w:color w:val="000000"/>
          <w:spacing w:val="-1"/>
          <w:sz w:val="20"/>
          <w:szCs w:val="20"/>
          <w:lang w:val="en-US"/>
        </w:rPr>
        <w:t>11</w:t>
      </w:r>
      <w:r w:rsidRPr="00ED303D">
        <w:rPr>
          <w:color w:val="000000"/>
          <w:spacing w:val="-1"/>
          <w:sz w:val="20"/>
          <w:szCs w:val="20"/>
          <w:lang w:val="en-US"/>
        </w:rPr>
        <w:t>]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enso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sid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as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etec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leve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h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ull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ansmi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as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uc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riv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ess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ervic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[</w:t>
      </w:r>
      <w:r w:rsidR="004F64B6" w:rsidRPr="00ED303D">
        <w:rPr>
          <w:color w:val="000000"/>
          <w:spacing w:val="-1"/>
          <w:sz w:val="20"/>
          <w:szCs w:val="20"/>
          <w:lang w:val="en-US"/>
        </w:rPr>
        <w:t>12</w:t>
      </w:r>
      <w:r w:rsidRPr="00ED303D">
        <w:rPr>
          <w:color w:val="000000"/>
          <w:spacing w:val="-1"/>
          <w:sz w:val="20"/>
          <w:szCs w:val="20"/>
          <w:lang w:val="en-US"/>
        </w:rPr>
        <w:t>]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DI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S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echnolog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ur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at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ansf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twe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a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uc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as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ete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help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ens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yst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ansmit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uthoriz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la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vi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S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ystem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UI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view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ur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atu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iffe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gion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u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creas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efficienc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mechanism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m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ropo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perfor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unc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[</w:t>
      </w:r>
      <w:r w:rsidR="004F64B6" w:rsidRPr="00ED303D">
        <w:rPr>
          <w:color w:val="000000"/>
          <w:spacing w:val="-1"/>
          <w:sz w:val="20"/>
          <w:szCs w:val="20"/>
          <w:lang w:val="en-US"/>
        </w:rPr>
        <w:t>13</w:t>
      </w:r>
      <w:r w:rsidRPr="00ED303D">
        <w:rPr>
          <w:color w:val="000000"/>
          <w:spacing w:val="-1"/>
          <w:sz w:val="20"/>
          <w:szCs w:val="20"/>
          <w:lang w:val="en-US"/>
        </w:rPr>
        <w:t>]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at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enso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ceiv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networ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hi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nne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visualiz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how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nalyz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itu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ity.</w:t>
      </w:r>
    </w:p>
    <w:p w14:paraId="74AA2301" w14:textId="77777777" w:rsidR="00D67492" w:rsidRPr="00ED303D" w:rsidRDefault="00D67492" w:rsidP="00D67492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[</w:t>
      </w:r>
      <w:r w:rsidR="004F64B6" w:rsidRPr="00ED303D">
        <w:rPr>
          <w:color w:val="000000"/>
          <w:spacing w:val="-1"/>
          <w:sz w:val="20"/>
          <w:szCs w:val="20"/>
          <w:lang w:val="en-US"/>
        </w:rPr>
        <w:t>14</w:t>
      </w:r>
      <w:r w:rsidRPr="00ED303D">
        <w:rPr>
          <w:color w:val="000000"/>
          <w:spacing w:val="-1"/>
          <w:sz w:val="20"/>
          <w:szCs w:val="20"/>
          <w:lang w:val="en-US"/>
        </w:rPr>
        <w:t>]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D303D"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D303D" w:rsidRPr="00ED303D">
        <w:rPr>
          <w:color w:val="000000"/>
          <w:spacing w:val="-1"/>
          <w:sz w:val="20"/>
          <w:szCs w:val="20"/>
          <w:lang w:val="en-US"/>
        </w:rPr>
        <w:t>autho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002014"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efici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yste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ruc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o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i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u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ccor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at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btain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ensor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rgu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rd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al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ensu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effective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ystem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yst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i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i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we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how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al-ti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tatu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equir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u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i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first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002014" w:rsidRPr="00ED303D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shoul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D303D">
        <w:rPr>
          <w:color w:val="000000"/>
          <w:spacing w:val="-1"/>
          <w:sz w:val="20"/>
          <w:szCs w:val="20"/>
          <w:lang w:val="en-US"/>
        </w:rPr>
        <w:t>developed.</w:t>
      </w:r>
    </w:p>
    <w:p w14:paraId="3E0DD21A" w14:textId="77777777" w:rsidR="004E1B76" w:rsidRPr="00ED303D" w:rsidRDefault="004E1B76" w:rsidP="004E1B76">
      <w:pPr>
        <w:pStyle w:val="GvdeMetni"/>
      </w:pPr>
      <w:r w:rsidRPr="00ED303D">
        <w:t>In</w:t>
      </w:r>
      <w:r w:rsidR="00EC1BE6">
        <w:t xml:space="preserve"> </w:t>
      </w:r>
      <w:r w:rsidRPr="00ED303D">
        <w:t>this</w:t>
      </w:r>
      <w:r w:rsidR="00EC1BE6">
        <w:t xml:space="preserve"> </w:t>
      </w:r>
      <w:r w:rsidRPr="00ED303D">
        <w:t>project,</w:t>
      </w:r>
      <w:r w:rsidR="00EC1BE6">
        <w:t xml:space="preserve"> </w:t>
      </w:r>
      <w:r w:rsidRPr="00ED303D">
        <w:t>there</w:t>
      </w:r>
      <w:r w:rsidR="00EC1BE6">
        <w:t xml:space="preserve"> </w:t>
      </w:r>
      <w:r w:rsidRPr="00ED303D">
        <w:t>is</w:t>
      </w:r>
      <w:r w:rsidR="00EC1BE6">
        <w:t xml:space="preserve"> </w:t>
      </w:r>
      <w:r w:rsidRPr="00ED303D">
        <w:t>a</w:t>
      </w:r>
      <w:r w:rsidR="00EC1BE6">
        <w:t xml:space="preserve"> </w:t>
      </w:r>
      <w:r w:rsidRPr="00ED303D">
        <w:t>need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a</w:t>
      </w:r>
      <w:r w:rsidR="00EC1BE6">
        <w:t xml:space="preserve"> </w:t>
      </w:r>
      <w:r w:rsidRPr="00ED303D">
        <w:t>system</w:t>
      </w:r>
      <w:r w:rsidR="00EC1BE6">
        <w:t xml:space="preserve"> </w:t>
      </w:r>
      <w:r w:rsidRPr="00ED303D">
        <w:t>that</w:t>
      </w:r>
      <w:r w:rsidR="00EC1BE6">
        <w:t xml:space="preserve"> </w:t>
      </w:r>
      <w:r w:rsidRPr="00ED303D">
        <w:t>will</w:t>
      </w:r>
      <w:r w:rsidR="00EC1BE6">
        <w:t xml:space="preserve"> </w:t>
      </w:r>
      <w:r w:rsidRPr="00ED303D">
        <w:t>show</w:t>
      </w:r>
      <w:r w:rsidR="00EC1BE6">
        <w:t xml:space="preserve"> </w:t>
      </w:r>
      <w:r w:rsidRPr="00ED303D">
        <w:t>full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bins</w:t>
      </w:r>
      <w:r w:rsidR="00EC1BE6">
        <w:t xml:space="preserve"> </w:t>
      </w:r>
      <w:r w:rsidRPr="00ED303D">
        <w:t>in</w:t>
      </w:r>
      <w:r w:rsidR="00EC1BE6">
        <w:t xml:space="preserve"> </w:t>
      </w:r>
      <w:r w:rsidR="00F74762">
        <w:t>Bakirkoy</w:t>
      </w:r>
      <w:r w:rsidR="00ED303D" w:rsidRPr="00ED303D">
        <w:t>/Istanbul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propose</w:t>
      </w:r>
      <w:r w:rsidR="00EC1BE6">
        <w:t xml:space="preserve"> </w:t>
      </w:r>
      <w:r w:rsidRPr="00ED303D">
        <w:t>using</w:t>
      </w:r>
      <w:r w:rsidR="00EC1BE6">
        <w:t xml:space="preserve"> </w:t>
      </w:r>
      <w:r w:rsidRPr="00ED303D">
        <w:t>an</w:t>
      </w:r>
      <w:r w:rsidR="00EC1BE6">
        <w:t xml:space="preserve"> </w:t>
      </w:r>
      <w:r w:rsidRPr="00ED303D">
        <w:t>optimized</w:t>
      </w:r>
      <w:r w:rsidR="00EC1BE6">
        <w:t xml:space="preserve"> </w:t>
      </w:r>
      <w:r w:rsidRPr="00ED303D">
        <w:t>way</w:t>
      </w:r>
      <w:r w:rsidR="00EC1BE6">
        <w:t xml:space="preserve"> </w:t>
      </w:r>
      <w:r w:rsidRPr="00ED303D">
        <w:t>to</w:t>
      </w:r>
      <w:r w:rsidR="00EC1BE6">
        <w:t xml:space="preserve"> </w:t>
      </w:r>
      <w:r w:rsidRPr="00ED303D">
        <w:t>access</w:t>
      </w:r>
      <w:r w:rsidR="00EC1BE6">
        <w:t xml:space="preserve"> </w:t>
      </w:r>
      <w:r w:rsidRPr="00ED303D">
        <w:t>full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bins.</w:t>
      </w:r>
    </w:p>
    <w:p w14:paraId="33420949" w14:textId="77777777" w:rsidR="008A55B5" w:rsidRPr="00ED303D" w:rsidRDefault="00B52208" w:rsidP="00EC1BE6">
      <w:pPr>
        <w:pStyle w:val="Balk1"/>
        <w:numPr>
          <w:ilvl w:val="0"/>
          <w:numId w:val="20"/>
        </w:numPr>
        <w:ind w:hanging="2655"/>
      </w:pPr>
      <w:r w:rsidRPr="00ED303D">
        <w:t>Methodology</w:t>
      </w:r>
    </w:p>
    <w:p w14:paraId="076B0732" w14:textId="77777777" w:rsidR="0051294A" w:rsidRDefault="00A4438F" w:rsidP="001379E0">
      <w:pPr>
        <w:pStyle w:val="GvdeMetni"/>
      </w:pPr>
      <w:r w:rsidRPr="00ED303D">
        <w:t>In</w:t>
      </w:r>
      <w:r w:rsidR="00EC1BE6">
        <w:t xml:space="preserve"> </w:t>
      </w:r>
      <w:r w:rsidRPr="00ED303D">
        <w:t>t</w:t>
      </w:r>
      <w:r w:rsidR="00733C8D">
        <w:t>h</w:t>
      </w:r>
      <w:r w:rsidRPr="00ED303D">
        <w:t>is</w:t>
      </w:r>
      <w:r w:rsidR="00EC1BE6">
        <w:t xml:space="preserve"> </w:t>
      </w:r>
      <w:r w:rsidRPr="00ED303D">
        <w:t>paper,</w:t>
      </w:r>
      <w:r w:rsidR="00EC1BE6">
        <w:t xml:space="preserve"> </w:t>
      </w:r>
      <w:r w:rsidRPr="00ED303D">
        <w:t>it</w:t>
      </w:r>
      <w:r w:rsidR="00EC1BE6">
        <w:t xml:space="preserve"> </w:t>
      </w:r>
      <w:r w:rsidRPr="00ED303D">
        <w:t>is</w:t>
      </w:r>
      <w:r w:rsidR="00EC1BE6">
        <w:t xml:space="preserve"> </w:t>
      </w:r>
      <w:r w:rsidRPr="00ED303D">
        <w:t>aimed</w:t>
      </w:r>
      <w:r w:rsidR="00EC1BE6">
        <w:t xml:space="preserve"> </w:t>
      </w:r>
      <w:r w:rsidRPr="00ED303D">
        <w:t>to</w:t>
      </w:r>
      <w:r w:rsidR="00EC1BE6">
        <w:t xml:space="preserve"> </w:t>
      </w:r>
      <w:r w:rsidRPr="00ED303D">
        <w:t>optimize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collection</w:t>
      </w:r>
      <w:r w:rsidR="00EC1BE6">
        <w:t xml:space="preserve"> </w:t>
      </w:r>
      <w:r w:rsidRPr="00ED303D">
        <w:t>problem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smart</w:t>
      </w:r>
      <w:r w:rsidR="00EC1BE6">
        <w:t xml:space="preserve"> </w:t>
      </w:r>
      <w:r w:rsidRPr="00ED303D">
        <w:t>cities</w:t>
      </w:r>
      <w:r w:rsidR="00EC1BE6">
        <w:t xml:space="preserve"> </w:t>
      </w:r>
      <w:r w:rsidRPr="00ED303D">
        <w:t>by</w:t>
      </w:r>
      <w:r w:rsidR="00EC1BE6">
        <w:t xml:space="preserve"> </w:t>
      </w:r>
      <w:r w:rsidRPr="00ED303D">
        <w:t>using</w:t>
      </w:r>
      <w:r w:rsidR="00EC1BE6">
        <w:t xml:space="preserve"> </w:t>
      </w:r>
      <w:r w:rsidRPr="00ED303D">
        <w:t>some</w:t>
      </w:r>
      <w:r w:rsidR="00EC1BE6">
        <w:t xml:space="preserve"> </w:t>
      </w:r>
      <w:r w:rsidRPr="00ED303D">
        <w:t>hardware</w:t>
      </w:r>
      <w:r w:rsidR="00EC1BE6">
        <w:t xml:space="preserve"> </w:t>
      </w:r>
      <w:r w:rsidRPr="00ED303D">
        <w:t>components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by</w:t>
      </w:r>
      <w:r w:rsidR="00EC1BE6">
        <w:t xml:space="preserve"> </w:t>
      </w:r>
      <w:r w:rsidRPr="00ED303D">
        <w:t>using</w:t>
      </w:r>
      <w:r w:rsidR="00EC1BE6">
        <w:t xml:space="preserve"> </w:t>
      </w:r>
      <w:r w:rsidRPr="00ED303D">
        <w:t>a</w:t>
      </w:r>
      <w:r w:rsidR="00EC1BE6">
        <w:t xml:space="preserve"> </w:t>
      </w:r>
      <w:r w:rsidRPr="00ED303D">
        <w:t>genetic</w:t>
      </w:r>
      <w:r w:rsidR="00EC1BE6">
        <w:t xml:space="preserve"> </w:t>
      </w:r>
      <w:r w:rsidRPr="00ED303D">
        <w:t>algorithm</w:t>
      </w:r>
      <w:r w:rsidR="00EC1BE6">
        <w:t xml:space="preserve"> </w:t>
      </w:r>
      <w:r w:rsidRPr="00ED303D">
        <w:t>to</w:t>
      </w:r>
      <w:r w:rsidR="00EC1BE6">
        <w:t xml:space="preserve"> </w:t>
      </w:r>
      <w:r w:rsidRPr="00ED303D">
        <w:t>minimize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path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collection</w:t>
      </w:r>
      <w:r w:rsidR="00EC1BE6">
        <w:t xml:space="preserve"> </w:t>
      </w:r>
      <w:r w:rsidR="0089134A">
        <w:t>vehicles</w:t>
      </w:r>
      <w:r w:rsidRPr="00ED303D">
        <w:t>.</w:t>
      </w:r>
      <w:r w:rsidR="00EC1BE6">
        <w:t xml:space="preserve"> </w:t>
      </w:r>
    </w:p>
    <w:p w14:paraId="2FFFBC31" w14:textId="77777777" w:rsidR="00501522" w:rsidRPr="00ED303D" w:rsidRDefault="00501522" w:rsidP="007735D5">
      <w:pPr>
        <w:pStyle w:val="Balk2"/>
        <w:numPr>
          <w:ilvl w:val="1"/>
          <w:numId w:val="14"/>
        </w:numPr>
      </w:pPr>
      <w:r w:rsidRPr="00ED303D">
        <w:t>Genetic</w:t>
      </w:r>
      <w:r w:rsidR="00EC1BE6">
        <w:t xml:space="preserve"> </w:t>
      </w:r>
      <w:r w:rsidRPr="00ED303D">
        <w:t>Algorithm</w:t>
      </w:r>
    </w:p>
    <w:p w14:paraId="00E37208" w14:textId="77777777" w:rsidR="00501522" w:rsidRPr="00EC1BE6" w:rsidRDefault="00002014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heuris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ar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imic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iologic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reprodu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natur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c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elong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volutionar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las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volutionar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lgorith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i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olu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ble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unknow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form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issing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herentl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lgorith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ha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e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i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olu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ble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u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ravel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alesm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ble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(TSP)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D303D" w:rsidRPr="00EC1BE6">
        <w:rPr>
          <w:color w:val="000000"/>
          <w:spacing w:val="-1"/>
          <w:sz w:val="20"/>
          <w:szCs w:val="20"/>
          <w:lang w:val="en-US"/>
        </w:rPr>
        <w:t>A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lgorith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uil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rand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ces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stea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duc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ing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ble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limi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forma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re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onsist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diffe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olution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lust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nam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G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erminology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pula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onsi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quenc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all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Pr="00EC1BE6">
        <w:rPr>
          <w:color w:val="000000"/>
          <w:spacing w:val="-1"/>
          <w:sz w:val="20"/>
          <w:szCs w:val="20"/>
          <w:lang w:val="en-US"/>
        </w:rPr>
        <w:t>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dividual</w:t>
      </w:r>
      <w:r w:rsidRPr="00EC1BE6">
        <w:rPr>
          <w:color w:val="000000"/>
          <w:spacing w:val="-1"/>
          <w:sz w:val="20"/>
          <w:szCs w:val="20"/>
          <w:lang w:val="en-US"/>
        </w:rPr>
        <w:t>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ver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le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dividu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all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gen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romosom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or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ir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bl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es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quality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How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e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ssi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dividual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valu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un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ge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valu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unc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ad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mo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high-valu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romosome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ross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pera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erform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le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romosome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new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re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oos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romosom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mo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m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c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repe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h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desir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resul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chiev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dur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per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lgorithm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h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valu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rema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onsta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ase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ermin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ces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aramete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ne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defin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efo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xecuted;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iz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babil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ross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,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utation.</w:t>
      </w:r>
    </w:p>
    <w:p w14:paraId="309A424C" w14:textId="77777777" w:rsidR="00501522" w:rsidRPr="00ED303D" w:rsidRDefault="00501522" w:rsidP="007735D5">
      <w:pPr>
        <w:pStyle w:val="Balk2"/>
        <w:numPr>
          <w:ilvl w:val="1"/>
          <w:numId w:val="14"/>
        </w:numPr>
      </w:pPr>
      <w:r w:rsidRPr="00ED303D">
        <w:t>Objective</w:t>
      </w:r>
    </w:p>
    <w:p w14:paraId="28EE2997" w14:textId="77777777" w:rsidR="00501522" w:rsidRDefault="00EC1BE6" w:rsidP="00501522">
      <w:pPr>
        <w:pStyle w:val="GvdeMetni"/>
      </w:pPr>
      <w:r>
        <w:t>T</w:t>
      </w:r>
      <w:r w:rsidR="00501522" w:rsidRPr="00ED303D">
        <w:t>his</w:t>
      </w:r>
      <w:r>
        <w:t xml:space="preserve"> </w:t>
      </w:r>
      <w:r w:rsidR="00501522" w:rsidRPr="00ED303D">
        <w:t>project</w:t>
      </w:r>
      <w:r>
        <w:t xml:space="preserve"> </w:t>
      </w:r>
      <w:r w:rsidR="00501522" w:rsidRPr="00ED303D">
        <w:t>aims</w:t>
      </w:r>
      <w:r>
        <w:t xml:space="preserve"> </w:t>
      </w:r>
      <w:r w:rsidR="00501522" w:rsidRPr="00ED303D">
        <w:t>to</w:t>
      </w:r>
      <w:r>
        <w:t xml:space="preserve"> </w:t>
      </w:r>
      <w:r w:rsidR="00501522" w:rsidRPr="00ED303D">
        <w:t>solve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routing</w:t>
      </w:r>
      <w:r>
        <w:t xml:space="preserve"> </w:t>
      </w:r>
      <w:r w:rsidR="00501522" w:rsidRPr="00ED303D">
        <w:t>problem</w:t>
      </w:r>
      <w:r>
        <w:t xml:space="preserve"> </w:t>
      </w:r>
      <w:r w:rsidR="00501522" w:rsidRPr="00ED303D">
        <w:t>taken</w:t>
      </w:r>
      <w:r>
        <w:t xml:space="preserve"> </w:t>
      </w:r>
      <w:r w:rsidR="00501522" w:rsidRPr="00ED303D">
        <w:t>into</w:t>
      </w:r>
      <w:r>
        <w:t xml:space="preserve"> </w:t>
      </w:r>
      <w:r w:rsidR="00501522" w:rsidRPr="00ED303D">
        <w:t>consideration</w:t>
      </w:r>
      <w:r>
        <w:t xml:space="preserve"> </w:t>
      </w:r>
      <w:r w:rsidR="00501522" w:rsidRPr="00ED303D">
        <w:t>by</w:t>
      </w:r>
      <w:r>
        <w:t xml:space="preserve"> </w:t>
      </w:r>
      <w:r w:rsidR="00501522" w:rsidRPr="00ED303D">
        <w:t>minimizing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total</w:t>
      </w:r>
      <w:r>
        <w:t xml:space="preserve"> </w:t>
      </w:r>
      <w:r w:rsidR="00501522" w:rsidRPr="00ED303D">
        <w:t>distance</w:t>
      </w:r>
      <w:r>
        <w:t xml:space="preserve"> </w:t>
      </w:r>
      <w:r w:rsidR="00501522" w:rsidRPr="00ED303D">
        <w:t>traveled</w:t>
      </w:r>
      <w:r>
        <w:t xml:space="preserve"> </w:t>
      </w:r>
      <w:r w:rsidR="00501522" w:rsidRPr="00ED303D">
        <w:t>by</w:t>
      </w:r>
      <w:r>
        <w:t xml:space="preserve"> </w:t>
      </w:r>
      <w:r w:rsidR="00501522" w:rsidRPr="00ED303D">
        <w:t>garbage</w:t>
      </w:r>
      <w:r>
        <w:t xml:space="preserve"> </w:t>
      </w:r>
      <w:r w:rsidR="00501522" w:rsidRPr="00ED303D">
        <w:t>trucks</w:t>
      </w:r>
      <w:r>
        <w:t xml:space="preserve"> </w:t>
      </w:r>
      <w:r w:rsidR="00501522" w:rsidRPr="00ED303D">
        <w:t>of</w:t>
      </w:r>
      <w:r>
        <w:t xml:space="preserve"> </w:t>
      </w:r>
      <w:r w:rsidR="00501522" w:rsidRPr="00ED303D">
        <w:t>different</w:t>
      </w:r>
      <w:r>
        <w:t xml:space="preserve"> </w:t>
      </w:r>
      <w:r w:rsidR="00501522" w:rsidRPr="00ED303D">
        <w:t>capacities.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municipality</w:t>
      </w:r>
      <w:r>
        <w:t xml:space="preserve"> </w:t>
      </w:r>
      <w:r w:rsidR="00501522" w:rsidRPr="00ED303D">
        <w:t>looks</w:t>
      </w:r>
      <w:r>
        <w:t xml:space="preserve"> </w:t>
      </w:r>
      <w:r w:rsidR="00501522" w:rsidRPr="00ED303D">
        <w:t>at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occupancy</w:t>
      </w:r>
      <w:r>
        <w:t xml:space="preserve"> </w:t>
      </w:r>
      <w:r w:rsidR="00501522" w:rsidRPr="00ED303D">
        <w:t>rate</w:t>
      </w:r>
      <w:r>
        <w:t xml:space="preserve"> </w:t>
      </w:r>
      <w:r w:rsidR="00501522" w:rsidRPr="00ED303D">
        <w:t>in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garbage</w:t>
      </w:r>
      <w:r>
        <w:t xml:space="preserve"> </w:t>
      </w:r>
      <w:r w:rsidR="00501522" w:rsidRPr="00ED303D">
        <w:t>container</w:t>
      </w:r>
      <w:r>
        <w:t xml:space="preserve"> </w:t>
      </w:r>
      <w:r w:rsidR="00501522" w:rsidRPr="00ED303D">
        <w:t>on</w:t>
      </w:r>
      <w:r>
        <w:t xml:space="preserve"> </w:t>
      </w:r>
      <w:r w:rsidR="00501522" w:rsidRPr="00ED303D">
        <w:t>each</w:t>
      </w:r>
      <w:r>
        <w:t xml:space="preserve"> </w:t>
      </w:r>
      <w:r w:rsidR="00501522" w:rsidRPr="00ED303D">
        <w:t>street.</w:t>
      </w:r>
      <w:r>
        <w:t xml:space="preserve"> </w:t>
      </w:r>
      <w:r w:rsidR="00501522" w:rsidRPr="00ED303D">
        <w:t>It</w:t>
      </w:r>
      <w:r>
        <w:t xml:space="preserve"> </w:t>
      </w:r>
      <w:r w:rsidR="00501522" w:rsidRPr="00ED303D">
        <w:t>then</w:t>
      </w:r>
      <w:r>
        <w:t xml:space="preserve"> </w:t>
      </w:r>
      <w:r w:rsidR="00501522" w:rsidRPr="00ED303D">
        <w:t>optimizes</w:t>
      </w:r>
      <w:r>
        <w:t xml:space="preserve"> </w:t>
      </w:r>
      <w:r w:rsidR="00501522" w:rsidRPr="00ED303D">
        <w:t>a</w:t>
      </w:r>
      <w:r>
        <w:t xml:space="preserve"> </w:t>
      </w:r>
      <w:r w:rsidR="00501522" w:rsidRPr="00ED303D">
        <w:t>specific</w:t>
      </w:r>
      <w:r>
        <w:t xml:space="preserve"> </w:t>
      </w:r>
      <w:r w:rsidR="00501522" w:rsidRPr="00ED303D">
        <w:t>route</w:t>
      </w:r>
      <w:r>
        <w:t xml:space="preserve"> </w:t>
      </w:r>
      <w:r w:rsidR="00501522" w:rsidRPr="00ED303D">
        <w:t>for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garbage</w:t>
      </w:r>
      <w:r>
        <w:t xml:space="preserve"> </w:t>
      </w:r>
      <w:r w:rsidR="00501522" w:rsidRPr="00ED303D">
        <w:t>truck</w:t>
      </w:r>
      <w:r>
        <w:t xml:space="preserve"> </w:t>
      </w:r>
      <w:r w:rsidR="00501522" w:rsidRPr="00ED303D">
        <w:t>based</w:t>
      </w:r>
      <w:r>
        <w:t xml:space="preserve"> </w:t>
      </w:r>
      <w:r w:rsidR="00501522" w:rsidRPr="00ED303D">
        <w:t>on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data</w:t>
      </w:r>
      <w:r>
        <w:t xml:space="preserve"> </w:t>
      </w:r>
      <w:r w:rsidR="00501522" w:rsidRPr="00ED303D">
        <w:t>it</w:t>
      </w:r>
      <w:r>
        <w:t xml:space="preserve"> </w:t>
      </w:r>
      <w:r w:rsidR="00501522" w:rsidRPr="00ED303D">
        <w:t>receives.</w:t>
      </w:r>
      <w:r>
        <w:t xml:space="preserve"> </w:t>
      </w:r>
      <w:r w:rsidR="00501522" w:rsidRPr="00ED303D">
        <w:t>Here</w:t>
      </w:r>
      <w:r>
        <w:t xml:space="preserve"> </w:t>
      </w:r>
      <w:r w:rsidR="00501522" w:rsidRPr="00ED303D">
        <w:t>it</w:t>
      </w:r>
      <w:r>
        <w:t xml:space="preserve"> </w:t>
      </w:r>
      <w:r w:rsidR="00501522" w:rsidRPr="00ED303D">
        <w:t>is</w:t>
      </w:r>
      <w:r>
        <w:t xml:space="preserve"> </w:t>
      </w:r>
      <w:r w:rsidR="00501522" w:rsidRPr="00ED303D">
        <w:t>aimed</w:t>
      </w:r>
      <w:r>
        <w:t xml:space="preserve"> </w:t>
      </w:r>
      <w:r w:rsidR="00501522" w:rsidRPr="00ED303D">
        <w:t>to</w:t>
      </w:r>
      <w:r>
        <w:t xml:space="preserve"> </w:t>
      </w:r>
      <w:r w:rsidR="00501522" w:rsidRPr="00ED303D">
        <w:t>reduce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workload</w:t>
      </w:r>
      <w:r>
        <w:t xml:space="preserve"> </w:t>
      </w:r>
      <w:r w:rsidR="00501522" w:rsidRPr="00ED303D">
        <w:t>between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tools.</w:t>
      </w:r>
      <w:r>
        <w:t xml:space="preserve"> </w:t>
      </w:r>
      <w:r w:rsidR="00501522" w:rsidRPr="00ED303D">
        <w:t>T</w:t>
      </w:r>
      <w:r>
        <w:t>he t</w:t>
      </w:r>
      <w:r w:rsidR="00501522" w:rsidRPr="00ED303D">
        <w:t>raffic</w:t>
      </w:r>
      <w:r>
        <w:t xml:space="preserve"> </w:t>
      </w:r>
      <w:r w:rsidR="00501522" w:rsidRPr="00ED303D">
        <w:t>situation</w:t>
      </w:r>
      <w:r>
        <w:t xml:space="preserve"> </w:t>
      </w:r>
      <w:r w:rsidR="00501522" w:rsidRPr="00ED303D">
        <w:t>on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road</w:t>
      </w:r>
      <w:r>
        <w:t xml:space="preserve"> </w:t>
      </w:r>
      <w:r w:rsidR="00501522" w:rsidRPr="00ED303D">
        <w:t>is</w:t>
      </w:r>
      <w:r>
        <w:t xml:space="preserve"> </w:t>
      </w:r>
      <w:r w:rsidR="00501522" w:rsidRPr="00ED303D">
        <w:t>checked</w:t>
      </w:r>
      <w:r>
        <w:t xml:space="preserve"> </w:t>
      </w:r>
      <w:r w:rsidR="00501522" w:rsidRPr="00ED303D">
        <w:t>according</w:t>
      </w:r>
      <w:r>
        <w:t xml:space="preserve"> </w:t>
      </w:r>
      <w:r w:rsidR="00501522" w:rsidRPr="00ED303D">
        <w:t>to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working</w:t>
      </w:r>
      <w:r>
        <w:t xml:space="preserve"> </w:t>
      </w:r>
      <w:r w:rsidR="00501522" w:rsidRPr="00ED303D">
        <w:t>time</w:t>
      </w:r>
      <w:r>
        <w:t xml:space="preserve"> </w:t>
      </w:r>
      <w:r w:rsidR="00501522" w:rsidRPr="00ED303D">
        <w:t>of</w:t>
      </w:r>
      <w:r>
        <w:t xml:space="preserve"> </w:t>
      </w:r>
      <w:r w:rsidR="00501522" w:rsidRPr="00ED303D">
        <w:t>the</w:t>
      </w:r>
      <w:r>
        <w:t xml:space="preserve"> </w:t>
      </w:r>
      <w:r w:rsidR="00501522" w:rsidRPr="00ED303D">
        <w:t>garbage</w:t>
      </w:r>
      <w:r>
        <w:t xml:space="preserve"> </w:t>
      </w:r>
      <w:r w:rsidR="00501522" w:rsidRPr="00ED303D">
        <w:t>collection</w:t>
      </w:r>
      <w:r>
        <w:t xml:space="preserve"> </w:t>
      </w:r>
      <w:r w:rsidR="00501522" w:rsidRPr="00ED303D">
        <w:t>trucks.</w:t>
      </w:r>
      <w:r>
        <w:t xml:space="preserve"> </w:t>
      </w:r>
      <w:r w:rsidR="00501522" w:rsidRPr="00ED303D">
        <w:t>Based</w:t>
      </w:r>
      <w:r>
        <w:t xml:space="preserve"> </w:t>
      </w:r>
      <w:r w:rsidR="00501522" w:rsidRPr="00ED303D">
        <w:t>on</w:t>
      </w:r>
      <w:r>
        <w:t xml:space="preserve"> </w:t>
      </w:r>
      <w:r w:rsidR="00501522" w:rsidRPr="00ED303D">
        <w:t>this,</w:t>
      </w:r>
      <w:r>
        <w:t xml:space="preserve"> </w:t>
      </w:r>
      <w:r w:rsidR="00501522" w:rsidRPr="00ED303D">
        <w:t>we</w:t>
      </w:r>
      <w:r>
        <w:t xml:space="preserve"> </w:t>
      </w:r>
      <w:r w:rsidR="00501522" w:rsidRPr="00ED303D">
        <w:t>need</w:t>
      </w:r>
      <w:r>
        <w:t xml:space="preserve"> </w:t>
      </w:r>
      <w:r w:rsidR="00501522" w:rsidRPr="00ED303D">
        <w:t>street</w:t>
      </w:r>
      <w:r>
        <w:t xml:space="preserve"> </w:t>
      </w:r>
      <w:r w:rsidR="00501522" w:rsidRPr="00ED303D">
        <w:t>information</w:t>
      </w:r>
      <w:r>
        <w:t xml:space="preserve"> </w:t>
      </w:r>
      <w:r w:rsidR="00501522" w:rsidRPr="00ED303D">
        <w:t>to</w:t>
      </w:r>
      <w:r>
        <w:t xml:space="preserve"> </w:t>
      </w:r>
      <w:r w:rsidR="00501522" w:rsidRPr="00ED303D">
        <w:t>calculate</w:t>
      </w:r>
      <w:r>
        <w:t xml:space="preserve"> </w:t>
      </w:r>
      <w:r w:rsidR="00501522" w:rsidRPr="00ED303D">
        <w:t>road</w:t>
      </w:r>
      <w:r>
        <w:t xml:space="preserve"> </w:t>
      </w:r>
      <w:r w:rsidR="00501522" w:rsidRPr="00ED303D">
        <w:t>length,</w:t>
      </w:r>
      <w:r>
        <w:t xml:space="preserve"> </w:t>
      </w:r>
      <w:r w:rsidR="00501522" w:rsidRPr="00ED303D">
        <w:t>street</w:t>
      </w:r>
      <w:r>
        <w:t xml:space="preserve"> </w:t>
      </w:r>
      <w:r w:rsidR="00501522" w:rsidRPr="00ED303D">
        <w:t>direction</w:t>
      </w:r>
      <w:r>
        <w:t xml:space="preserve"> </w:t>
      </w:r>
      <w:r w:rsidR="00501522" w:rsidRPr="00ED303D">
        <w:t>and</w:t>
      </w:r>
      <w:r>
        <w:t xml:space="preserve"> </w:t>
      </w:r>
      <w:r w:rsidR="00501522" w:rsidRPr="00ED303D">
        <w:t>connections.</w:t>
      </w:r>
    </w:p>
    <w:p w14:paraId="53BE4BE0" w14:textId="77777777" w:rsidR="00F432EE" w:rsidRDefault="00116F9E" w:rsidP="00F432EE">
      <w:pPr>
        <w:pStyle w:val="GvdeMetni"/>
        <w:keepNext/>
      </w:pPr>
      <w:r w:rsidRPr="00833C4A">
        <w:rPr>
          <w:noProof/>
          <w:lang w:val="tr-TR" w:eastAsia="tr-TR"/>
        </w:rPr>
        <w:drawing>
          <wp:inline distT="0" distB="0" distL="0" distR="0" wp14:anchorId="25B63E1B" wp14:editId="5B794E6D">
            <wp:extent cx="2334260" cy="411480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26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1B38B" w14:textId="4AF4085B" w:rsidR="00EA06D7" w:rsidRPr="00EC1BE6" w:rsidRDefault="00F432EE" w:rsidP="00F432EE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4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Genetic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Algorithm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Flow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Chart</w:t>
      </w:r>
    </w:p>
    <w:p w14:paraId="1301B184" w14:textId="77777777" w:rsidR="00501522" w:rsidRPr="00ED303D" w:rsidRDefault="00501522" w:rsidP="007735D5">
      <w:pPr>
        <w:pStyle w:val="Balk2"/>
        <w:numPr>
          <w:ilvl w:val="1"/>
          <w:numId w:val="14"/>
        </w:numPr>
      </w:pPr>
      <w:r w:rsidRPr="00ED303D">
        <w:t>Problem</w:t>
      </w:r>
      <w:r w:rsidR="00EC1BE6">
        <w:t xml:space="preserve"> </w:t>
      </w:r>
      <w:r w:rsidRPr="00ED303D">
        <w:t>Constraints</w:t>
      </w:r>
    </w:p>
    <w:p w14:paraId="4303DC83" w14:textId="77777777" w:rsidR="00501522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ehic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ak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ip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ac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riginal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art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twe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as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n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uc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o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ffe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t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uc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isi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aff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twor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a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act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D303D" w:rsidRPr="00EC1BE6">
        <w:rPr>
          <w:color w:val="000000"/>
          <w:spacing w:val="-1"/>
          <w:sz w:val="20"/>
          <w:szCs w:val="20"/>
          <w:lang w:val="en-US"/>
        </w:rPr>
        <w:t>Becau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rec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twe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ad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a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v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ong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tanc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ehic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ntain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is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ntain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ull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ufficient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ull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op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x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ntainer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mou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charg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cycl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ntaine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pdat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bser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ccupanc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at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ntainer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ehic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n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terrup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ur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ree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cau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rry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pac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ehic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ufficient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ehic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u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tur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ntain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ak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ehic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cycl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u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char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.</w:t>
      </w:r>
    </w:p>
    <w:p w14:paraId="062F52FA" w14:textId="77777777" w:rsidR="00501522" w:rsidRPr="00ED303D" w:rsidRDefault="00501522" w:rsidP="007735D5">
      <w:pPr>
        <w:pStyle w:val="Balk2"/>
        <w:numPr>
          <w:ilvl w:val="1"/>
          <w:numId w:val="14"/>
        </w:numPr>
      </w:pPr>
      <w:r w:rsidRPr="00ED303D">
        <w:t>Chromosome</w:t>
      </w:r>
    </w:p>
    <w:p w14:paraId="608EFBF0" w14:textId="77777777" w:rsidR="001379E0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mplemen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ll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quenc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e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mbin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o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ructure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ject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efin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pres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uc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u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ave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th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ing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a.</w:t>
      </w:r>
    </w:p>
    <w:p w14:paraId="68640C16" w14:textId="77777777" w:rsidR="00501522" w:rsidRPr="00ED303D" w:rsidRDefault="00501522" w:rsidP="007735D5">
      <w:pPr>
        <w:pStyle w:val="Balk2"/>
        <w:numPr>
          <w:ilvl w:val="1"/>
          <w:numId w:val="14"/>
        </w:numPr>
      </w:pPr>
      <w:r w:rsidRPr="00ED303D">
        <w:t>Fitness</w:t>
      </w:r>
      <w:r w:rsidR="00EC1BE6">
        <w:t xml:space="preserve"> </w:t>
      </w:r>
      <w:r w:rsidRPr="00ED303D">
        <w:t>function</w:t>
      </w:r>
    </w:p>
    <w:p w14:paraId="6130A964" w14:textId="77777777" w:rsidR="001379E0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un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o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mporta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ppro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cau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etho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etermin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a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erson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x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r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easu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evelop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v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ration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unc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umb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ll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ssign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epend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ow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D303D" w:rsidRPr="00EC1BE6">
        <w:rPr>
          <w:color w:val="000000"/>
          <w:spacing w:val="-1"/>
          <w:sz w:val="20"/>
          <w:szCs w:val="20"/>
          <w:lang w:val="en-US"/>
        </w:rPr>
        <w:t>mu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blem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D303D" w:rsidRPr="00EC1BE6">
        <w:rPr>
          <w:color w:val="000000"/>
          <w:spacing w:val="-1"/>
          <w:sz w:val="20"/>
          <w:szCs w:val="20"/>
          <w:lang w:val="en-US"/>
        </w:rPr>
        <w:t>mu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inimu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ta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t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a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paga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verse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portion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ta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aveled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refo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ak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un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1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\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(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t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ta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e)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er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ehic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pac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vailabl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t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ta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twe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ffe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in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noug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ehic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pacit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ta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ar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cycl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ake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ta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x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rb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in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d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im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affic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a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acto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ddr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ctu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tanc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i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how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i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p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iv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tance.</w:t>
      </w:r>
    </w:p>
    <w:p w14:paraId="22DF55C5" w14:textId="77777777" w:rsidR="00501522" w:rsidRPr="00ED303D" w:rsidRDefault="00501522" w:rsidP="007735D5">
      <w:pPr>
        <w:pStyle w:val="Balk2"/>
        <w:numPr>
          <w:ilvl w:val="1"/>
          <w:numId w:val="14"/>
        </w:numPr>
      </w:pPr>
      <w:r w:rsidRPr="00ED303D">
        <w:t>Initialization</w:t>
      </w:r>
    </w:p>
    <w:p w14:paraId="6CEA2461" w14:textId="77777777" w:rsidR="00501522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G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a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evelop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nti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erta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ndi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ach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iti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houl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e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se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v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newal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ffe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y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e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r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;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and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que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e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atur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o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t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su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7735D5" w:rsidRPr="00EC1BE6">
        <w:rPr>
          <w:color w:val="000000"/>
          <w:spacing w:val="-1"/>
          <w:sz w:val="20"/>
          <w:szCs w:val="20"/>
          <w:lang w:val="en-US"/>
        </w:rPr>
        <w:t>consider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: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rst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iti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cedu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iz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epe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itial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ameter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mens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aintain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roughou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condl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r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e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ys: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tuiti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and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art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thoug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ver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alu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ig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tuiti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artup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elp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aster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owever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clud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s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n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ptim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u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ack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vers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as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the </w:t>
      </w:r>
      <w:r w:rsidRPr="00EC1BE6">
        <w:rPr>
          <w:color w:val="000000"/>
          <w:spacing w:val="-1"/>
          <w:sz w:val="20"/>
          <w:szCs w:val="20"/>
          <w:lang w:val="en-US"/>
        </w:rPr>
        <w:t>rand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ticl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iti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r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etho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escrib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arlier.</w:t>
      </w:r>
    </w:p>
    <w:p w14:paraId="6D8297D2" w14:textId="77777777" w:rsidR="00501522" w:rsidRPr="00ED303D" w:rsidRDefault="00501522" w:rsidP="007735D5">
      <w:pPr>
        <w:pStyle w:val="Balk2"/>
        <w:numPr>
          <w:ilvl w:val="1"/>
          <w:numId w:val="14"/>
        </w:numPr>
      </w:pPr>
      <w:r w:rsidRPr="00ED303D">
        <w:t>Selection</w:t>
      </w:r>
    </w:p>
    <w:p w14:paraId="4607336C" w14:textId="77777777" w:rsidR="00501522" w:rsidRPr="00EC1BE6" w:rsidRDefault="00EC1BE6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lectio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tep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a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arrie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ut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using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variou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echniques.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Using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ED303D" w:rsidRPr="00EC1BE6">
        <w:rPr>
          <w:color w:val="000000"/>
          <w:spacing w:val="-1"/>
          <w:sz w:val="20"/>
          <w:szCs w:val="20"/>
          <w:lang w:val="en-US"/>
        </w:rPr>
        <w:t>several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ethods,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romosome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ith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est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itnes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r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lecte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mprov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pulation,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giving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etter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anc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next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generation.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r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r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any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lectio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ethods;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ost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use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roulett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heel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urnament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lection.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oth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ethod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rovid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goo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different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arent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many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ituations.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i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research,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use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roulett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heel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lection.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i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give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ssibility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lect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ach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romosom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opulation.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</w:p>
    <w:p w14:paraId="1D4C91E0" w14:textId="77777777" w:rsidR="008A55B5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babil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portion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ulet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ssign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l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ee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ccor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alu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dividu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refor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oo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a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arg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l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iz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uita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ulet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ee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pea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c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lec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x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ent.</w:t>
      </w:r>
    </w:p>
    <w:p w14:paraId="1D84F779" w14:textId="77777777" w:rsidR="00793A48" w:rsidRDefault="00116F9E" w:rsidP="00793A48">
      <w:pPr>
        <w:pStyle w:val="GvdeMetni"/>
        <w:keepNext/>
        <w:jc w:val="center"/>
      </w:pPr>
      <w:r w:rsidRPr="00ED303D">
        <w:rPr>
          <w:noProof/>
        </w:rPr>
        <w:drawing>
          <wp:inline distT="0" distB="0" distL="0" distR="0" wp14:anchorId="57C29A6A" wp14:editId="5FAAC726">
            <wp:extent cx="2935605" cy="1251585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605" cy="125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6A02C" w14:textId="69FFB854" w:rsidR="006F126B" w:rsidRPr="00EC1BE6" w:rsidRDefault="00793A48" w:rsidP="00793A48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5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Fitness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Values</w:t>
      </w:r>
    </w:p>
    <w:p w14:paraId="2C0B68D7" w14:textId="77777777" w:rsidR="00501522" w:rsidRPr="00ED303D" w:rsidRDefault="00501522" w:rsidP="007735D5">
      <w:pPr>
        <w:pStyle w:val="Balk2"/>
        <w:numPr>
          <w:ilvl w:val="1"/>
          <w:numId w:val="14"/>
        </w:numPr>
      </w:pPr>
      <w:r w:rsidRPr="00ED303D">
        <w:t>Crossover</w:t>
      </w:r>
    </w:p>
    <w:p w14:paraId="4CC1C411" w14:textId="77777777" w:rsidR="006F126B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Crossov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an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gramm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o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r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other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ossov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xu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production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and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ak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at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o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bta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fspr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uperi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aracteristic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xpress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oic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ultip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ethod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pply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eveling;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o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mm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oss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-</w:t>
      </w:r>
      <w:r w:rsidRPr="00EC1BE6">
        <w:rPr>
          <w:color w:val="000000"/>
          <w:spacing w:val="-1"/>
          <w:sz w:val="20"/>
          <w:szCs w:val="20"/>
          <w:lang w:val="en-US"/>
        </w:rPr>
        <w:t>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eveling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ject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jec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asi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ossov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perat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e-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cal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and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ossov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le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a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rganis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quenc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ll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utof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ver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le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qu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a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lect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</w:p>
    <w:p w14:paraId="408B9059" w14:textId="595340BB" w:rsidR="00501522" w:rsidRPr="00EC1BE6" w:rsidRDefault="006F126B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fldChar w:fldCharType="begin"/>
      </w:r>
      <w:r w:rsidRPr="00EC1BE6">
        <w:rPr>
          <w:color w:val="000000"/>
          <w:spacing w:val="-1"/>
          <w:sz w:val="20"/>
          <w:szCs w:val="20"/>
          <w:lang w:val="en-US"/>
        </w:rPr>
        <w:instrText xml:space="preserve"> REF _Ref36465709 \h </w:instrText>
      </w:r>
      <w:r w:rsidR="00EC1BE6">
        <w:rPr>
          <w:color w:val="000000"/>
          <w:spacing w:val="-1"/>
          <w:sz w:val="20"/>
          <w:szCs w:val="20"/>
          <w:lang w:val="en-US"/>
        </w:rPr>
        <w:instrText xml:space="preserve"> \* MERGEFORMAT </w:instrText>
      </w:r>
      <w:r w:rsidRPr="00EC1BE6">
        <w:rPr>
          <w:color w:val="000000"/>
          <w:spacing w:val="-1"/>
          <w:sz w:val="20"/>
          <w:szCs w:val="20"/>
          <w:lang w:val="en-US"/>
        </w:rPr>
        <w:fldChar w:fldCharType="separate"/>
      </w:r>
      <w:r w:rsidR="0026172B">
        <w:rPr>
          <w:b/>
          <w:bCs/>
          <w:color w:val="000000"/>
          <w:spacing w:val="-1"/>
          <w:sz w:val="20"/>
          <w:szCs w:val="20"/>
        </w:rPr>
        <w:t>Hata! Başvuru kaynağı bulunamadı.</w:t>
      </w:r>
      <w:r w:rsidRPr="00EC1BE6">
        <w:rPr>
          <w:color w:val="000000"/>
          <w:spacing w:val="-1"/>
          <w:sz w:val="20"/>
          <w:szCs w:val="20"/>
          <w:lang w:val="en-US"/>
        </w:rPr>
        <w:fldChar w:fldCharType="end"/>
      </w:r>
      <w:r w:rsidR="00793A48" w:rsidRPr="00EC1BE6">
        <w:rPr>
          <w:color w:val="000000"/>
          <w:spacing w:val="-1"/>
          <w:sz w:val="20"/>
          <w:szCs w:val="20"/>
          <w:lang w:val="en-US"/>
        </w:rPr>
        <w:t>6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how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w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arent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represen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ri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aracte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t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8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ele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ize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re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hildre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copi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fir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a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dd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uppy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ak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seco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th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pa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add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501522" w:rsidRPr="00EC1BE6">
        <w:rPr>
          <w:color w:val="000000"/>
          <w:spacing w:val="-1"/>
          <w:sz w:val="20"/>
          <w:szCs w:val="20"/>
          <w:lang w:val="en-US"/>
        </w:rPr>
        <w:t>offspring.</w:t>
      </w:r>
    </w:p>
    <w:p w14:paraId="452D8DCF" w14:textId="77777777" w:rsidR="00501522" w:rsidRPr="00ED303D" w:rsidRDefault="00501522" w:rsidP="00501522">
      <w:pPr>
        <w:pStyle w:val="GvdeMetni"/>
      </w:pPr>
    </w:p>
    <w:p w14:paraId="7FA6121E" w14:textId="77777777" w:rsidR="00793A48" w:rsidRDefault="00116F9E" w:rsidP="00793A48">
      <w:pPr>
        <w:pStyle w:val="GvdeMetni"/>
        <w:keepNext/>
        <w:ind w:firstLine="0"/>
        <w:jc w:val="center"/>
      </w:pPr>
      <w:r w:rsidRPr="00ED303D">
        <w:rPr>
          <w:noProof/>
        </w:rPr>
        <w:drawing>
          <wp:inline distT="0" distB="0" distL="0" distR="0" wp14:anchorId="35A6D333" wp14:editId="5C010F90">
            <wp:extent cx="3272790" cy="86614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790" cy="86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1F386" w14:textId="3E462E31" w:rsidR="006F126B" w:rsidRPr="00EC1BE6" w:rsidRDefault="00793A48" w:rsidP="00EC1BE6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6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One-Point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Crossover</w:t>
      </w:r>
    </w:p>
    <w:p w14:paraId="48B82170" w14:textId="77777777" w:rsidR="00501522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lastRenderedPageBreak/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-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ansi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raliz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ingle-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ansition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ffere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-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ansi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oos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reakpoint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i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vid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en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3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ts.</w:t>
      </w:r>
    </w:p>
    <w:p w14:paraId="5AE7A3A5" w14:textId="77777777" w:rsidR="00793A48" w:rsidRDefault="00116F9E" w:rsidP="00793A48">
      <w:pPr>
        <w:keepNext/>
      </w:pPr>
      <w:r w:rsidRPr="00ED303D">
        <w:rPr>
          <w:noProof/>
        </w:rPr>
        <w:drawing>
          <wp:inline distT="0" distB="0" distL="0" distR="0" wp14:anchorId="2FBEDE75" wp14:editId="4868EB7F">
            <wp:extent cx="3200400" cy="770255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7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DE89B" w14:textId="64277F0A" w:rsidR="006F126B" w:rsidRPr="00EC1BE6" w:rsidRDefault="00793A48" w:rsidP="00793A48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7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Two-Point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Crossover</w:t>
      </w:r>
    </w:p>
    <w:p w14:paraId="105138DC" w14:textId="77777777" w:rsidR="00501522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-poi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ransi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002014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ad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ix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ie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il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sul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lection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w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ildr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m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r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gur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r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r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pi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dd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fspring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co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x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co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pi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dd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uppy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nall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a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r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pi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dd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uppy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peat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c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ang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rd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en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duc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co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fspring.</w:t>
      </w:r>
    </w:p>
    <w:p w14:paraId="16FF0C64" w14:textId="77777777" w:rsidR="00501522" w:rsidRPr="00ED303D" w:rsidRDefault="00501522" w:rsidP="007735D5">
      <w:pPr>
        <w:pStyle w:val="Balk2"/>
        <w:numPr>
          <w:ilvl w:val="1"/>
          <w:numId w:val="14"/>
        </w:numPr>
      </w:pPr>
      <w:r w:rsidRPr="00ED303D">
        <w:t>Mutation</w:t>
      </w:r>
    </w:p>
    <w:p w14:paraId="518B2235" w14:textId="2EA22C4E" w:rsidR="00501522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it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mpro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sear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ll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ma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and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ang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ateri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;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ang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eser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vers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uta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xpe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r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tt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u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cessar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mpro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x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eration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6F126B" w:rsidRPr="00EC1BE6">
        <w:rPr>
          <w:color w:val="000000"/>
          <w:spacing w:val="-1"/>
          <w:sz w:val="20"/>
          <w:szCs w:val="20"/>
          <w:lang w:val="en-US"/>
        </w:rPr>
        <w:fldChar w:fldCharType="begin"/>
      </w:r>
      <w:r w:rsidR="006F126B" w:rsidRPr="00EC1BE6">
        <w:rPr>
          <w:color w:val="000000"/>
          <w:spacing w:val="-1"/>
          <w:sz w:val="20"/>
          <w:szCs w:val="20"/>
          <w:lang w:val="en-US"/>
        </w:rPr>
        <w:instrText xml:space="preserve"> REF _Ref36465768 \h </w:instrText>
      </w:r>
      <w:r w:rsidR="00EC1BE6">
        <w:rPr>
          <w:color w:val="000000"/>
          <w:spacing w:val="-1"/>
          <w:sz w:val="20"/>
          <w:szCs w:val="20"/>
          <w:lang w:val="en-US"/>
        </w:rPr>
        <w:instrText xml:space="preserve"> \* MERGEFORMAT </w:instrText>
      </w:r>
      <w:r w:rsidR="006F126B" w:rsidRPr="00EC1BE6">
        <w:rPr>
          <w:color w:val="000000"/>
          <w:spacing w:val="-1"/>
          <w:sz w:val="20"/>
          <w:szCs w:val="20"/>
          <w:lang w:val="en-US"/>
        </w:rPr>
        <w:fldChar w:fldCharType="separate"/>
      </w:r>
      <w:r w:rsidR="0026172B">
        <w:rPr>
          <w:b/>
          <w:bCs/>
          <w:color w:val="000000"/>
          <w:spacing w:val="-1"/>
          <w:sz w:val="20"/>
          <w:szCs w:val="20"/>
        </w:rPr>
        <w:t>Hata! Başvuru kaynağı bulunamadı.</w:t>
      </w:r>
      <w:r w:rsidR="006F126B" w:rsidRPr="00EC1BE6">
        <w:rPr>
          <w:color w:val="000000"/>
          <w:spacing w:val="-1"/>
          <w:sz w:val="20"/>
          <w:szCs w:val="20"/>
          <w:lang w:val="en-US"/>
        </w:rPr>
        <w:fldChar w:fldCharType="end"/>
      </w:r>
      <w:r w:rsidRPr="00EC1BE6">
        <w:rPr>
          <w:color w:val="000000"/>
          <w:spacing w:val="-1"/>
          <w:sz w:val="20"/>
          <w:szCs w:val="20"/>
          <w:lang w:val="en-US"/>
        </w:rPr>
        <w:t>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wap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echniqu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lec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xchang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twe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m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;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as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ccu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SP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tatu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low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peat.</w:t>
      </w:r>
    </w:p>
    <w:p w14:paraId="61AC28D6" w14:textId="08582D6A" w:rsidR="00501522" w:rsidRPr="00EC1BE6" w:rsidRDefault="00116F9E" w:rsidP="00EC1BE6">
      <w:pPr>
        <w:pStyle w:val="ResimYazs"/>
        <w:rPr>
          <w:b w:val="0"/>
          <w:bCs w:val="0"/>
        </w:rPr>
      </w:pPr>
      <w:r w:rsidRPr="00EC1BE6">
        <w:rPr>
          <w:b w:val="0"/>
          <w:bCs w:val="0"/>
          <w:noProof/>
        </w:rPr>
        <w:drawing>
          <wp:inline distT="0" distB="0" distL="0" distR="0" wp14:anchorId="7C1F3B6D" wp14:editId="5537D210">
            <wp:extent cx="3200400" cy="649605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23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4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3A48"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="00793A48" w:rsidRPr="00EC1BE6">
        <w:rPr>
          <w:b w:val="0"/>
          <w:bCs w:val="0"/>
        </w:rPr>
        <w:fldChar w:fldCharType="begin"/>
      </w:r>
      <w:r w:rsidR="00793A48" w:rsidRPr="00EC1BE6">
        <w:rPr>
          <w:b w:val="0"/>
          <w:bCs w:val="0"/>
        </w:rPr>
        <w:instrText xml:space="preserve"> SEQ Fig._ \* ARABIC </w:instrText>
      </w:r>
      <w:r w:rsidR="00793A48"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8</w:t>
      </w:r>
      <w:r w:rsidR="00793A48"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="00793A48" w:rsidRPr="00EC1BE6">
        <w:rPr>
          <w:b w:val="0"/>
          <w:bCs w:val="0"/>
        </w:rPr>
        <w:t>Mutation</w:t>
      </w:r>
      <w:bookmarkStart w:id="3" w:name="_Hlk36200551"/>
    </w:p>
    <w:bookmarkEnd w:id="3"/>
    <w:p w14:paraId="24A794ED" w14:textId="77777777" w:rsidR="00501522" w:rsidRPr="00ED303D" w:rsidRDefault="00EC1BE6" w:rsidP="00002014">
      <w:pPr>
        <w:pStyle w:val="Balk2"/>
        <w:numPr>
          <w:ilvl w:val="1"/>
          <w:numId w:val="14"/>
        </w:numPr>
      </w:pPr>
      <w:r>
        <w:t xml:space="preserve"> </w:t>
      </w:r>
      <w:r w:rsidR="00501522" w:rsidRPr="00ED303D">
        <w:t>Termination</w:t>
      </w:r>
    </w:p>
    <w:p w14:paraId="4C091340" w14:textId="77777777" w:rsidR="00501522" w:rsidRPr="00EC1BE6" w:rsidRDefault="00501522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Tw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ndi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ermin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s: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1-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ach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igh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n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2-numb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era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ach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ermin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c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ached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n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pul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os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u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.</w:t>
      </w:r>
    </w:p>
    <w:p w14:paraId="13345F36" w14:textId="77777777" w:rsidR="00793A48" w:rsidRDefault="00116F9E" w:rsidP="00793A48">
      <w:pPr>
        <w:pStyle w:val="GvdeMetni"/>
        <w:keepNext/>
        <w:ind w:firstLine="0"/>
      </w:pPr>
      <w:r w:rsidRPr="00ED303D">
        <w:rPr>
          <w:noProof/>
        </w:rPr>
        <w:drawing>
          <wp:inline distT="0" distB="0" distL="0" distR="0" wp14:anchorId="59828741" wp14:editId="7F8BA17A">
            <wp:extent cx="3064377" cy="1692440"/>
            <wp:effectExtent l="0" t="0" r="3175" b="3175"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66" b="18707"/>
                    <a:stretch/>
                  </pic:blipFill>
                  <pic:spPr bwMode="auto">
                    <a:xfrm>
                      <a:off x="0" y="0"/>
                      <a:ext cx="3107088" cy="1716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54FBD" w14:textId="11AD2F06" w:rsidR="00884C8E" w:rsidRPr="00EC1BE6" w:rsidRDefault="00793A48" w:rsidP="00793A48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9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="00F74762">
        <w:rPr>
          <w:b w:val="0"/>
          <w:bCs w:val="0"/>
        </w:rPr>
        <w:t>Bakirkoy</w:t>
      </w:r>
      <w:r w:rsidRPr="00EC1BE6">
        <w:rPr>
          <w:b w:val="0"/>
          <w:bCs w:val="0"/>
        </w:rPr>
        <w:t>,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Istanbul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Map</w:t>
      </w:r>
    </w:p>
    <w:p w14:paraId="2740FD8C" w14:textId="77777777" w:rsidR="00EC1BE6" w:rsidRPr="00ED303D" w:rsidRDefault="00EC1BE6" w:rsidP="00EC1BE6">
      <w:pPr>
        <w:pStyle w:val="Balk1"/>
        <w:numPr>
          <w:ilvl w:val="0"/>
          <w:numId w:val="20"/>
        </w:numPr>
        <w:ind w:hanging="2655"/>
      </w:pPr>
      <w:r w:rsidRPr="00ED303D">
        <w:t>Experimental</w:t>
      </w:r>
      <w:r>
        <w:t xml:space="preserve"> </w:t>
      </w:r>
      <w:r w:rsidRPr="00ED303D">
        <w:t>Results</w:t>
      </w:r>
    </w:p>
    <w:p w14:paraId="034BAF51" w14:textId="77777777" w:rsidR="00884C8E" w:rsidRPr="00EC1BE6" w:rsidRDefault="00EC1BE6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I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ur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xperiment,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F74762">
        <w:rPr>
          <w:color w:val="000000"/>
          <w:spacing w:val="-1"/>
          <w:sz w:val="20"/>
          <w:szCs w:val="20"/>
          <w:lang w:val="en-US"/>
        </w:rPr>
        <w:t>Bakirkoy</w:t>
      </w:r>
      <w:r w:rsidRPr="00EC1BE6">
        <w:rPr>
          <w:color w:val="000000"/>
          <w:spacing w:val="-1"/>
          <w:sz w:val="20"/>
          <w:szCs w:val="20"/>
          <w:lang w:val="en-US"/>
        </w:rPr>
        <w:t>,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tanbul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ocation,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ich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how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g.9,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lecte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ject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a.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1379E0" w:rsidRPr="00EC1BE6">
        <w:rPr>
          <w:color w:val="000000"/>
          <w:spacing w:val="-1"/>
          <w:sz w:val="20"/>
          <w:szCs w:val="20"/>
          <w:lang w:val="en-US"/>
        </w:rPr>
        <w:t>Ther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1379E0" w:rsidRPr="00EC1BE6">
        <w:rPr>
          <w:color w:val="000000"/>
          <w:spacing w:val="-1"/>
          <w:sz w:val="20"/>
          <w:szCs w:val="20"/>
          <w:lang w:val="en-US"/>
        </w:rPr>
        <w:t>ar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1379E0" w:rsidRPr="00EC1BE6">
        <w:rPr>
          <w:color w:val="000000"/>
          <w:spacing w:val="-1"/>
          <w:sz w:val="20"/>
          <w:szCs w:val="20"/>
          <w:lang w:val="en-US"/>
        </w:rPr>
        <w:t>so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1379E0" w:rsidRPr="00EC1BE6">
        <w:rPr>
          <w:color w:val="000000"/>
          <w:spacing w:val="-1"/>
          <w:sz w:val="20"/>
          <w:szCs w:val="20"/>
          <w:lang w:val="en-US"/>
        </w:rPr>
        <w:t>many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1379E0" w:rsidRPr="00EC1BE6">
        <w:rPr>
          <w:color w:val="000000"/>
          <w:spacing w:val="-1"/>
          <w:sz w:val="20"/>
          <w:szCs w:val="20"/>
          <w:lang w:val="en-US"/>
        </w:rPr>
        <w:t>big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1379E0" w:rsidRPr="00EC1BE6">
        <w:rPr>
          <w:color w:val="000000"/>
          <w:spacing w:val="-1"/>
          <w:sz w:val="20"/>
          <w:szCs w:val="20"/>
          <w:lang w:val="en-US"/>
        </w:rPr>
        <w:t>siz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1379E0" w:rsidRPr="00EC1BE6">
        <w:rPr>
          <w:color w:val="000000"/>
          <w:spacing w:val="-1"/>
          <w:sz w:val="20"/>
          <w:szCs w:val="20"/>
          <w:lang w:val="en-US"/>
        </w:rPr>
        <w:t>wast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1379E0" w:rsidRPr="00EC1BE6">
        <w:rPr>
          <w:color w:val="000000"/>
          <w:spacing w:val="-1"/>
          <w:sz w:val="20"/>
          <w:szCs w:val="20"/>
          <w:lang w:val="en-US"/>
        </w:rPr>
        <w:t>collectio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1379E0" w:rsidRPr="00EC1BE6">
        <w:rPr>
          <w:color w:val="000000"/>
          <w:spacing w:val="-1"/>
          <w:sz w:val="20"/>
          <w:szCs w:val="20"/>
          <w:lang w:val="en-US"/>
        </w:rPr>
        <w:t>boxes</w:t>
      </w:r>
      <w:r>
        <w:rPr>
          <w:color w:val="000000"/>
          <w:spacing w:val="-1"/>
          <w:sz w:val="20"/>
          <w:szCs w:val="20"/>
          <w:lang w:val="en-US"/>
        </w:rPr>
        <w:t xml:space="preserve">, </w:t>
      </w:r>
      <w:r w:rsidR="00884C8E" w:rsidRPr="00EC1BE6">
        <w:rPr>
          <w:color w:val="000000"/>
          <w:spacing w:val="-1"/>
          <w:sz w:val="20"/>
          <w:szCs w:val="20"/>
          <w:lang w:val="en-US"/>
        </w:rPr>
        <w:t>an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884C8E" w:rsidRPr="00EC1BE6">
        <w:rPr>
          <w:color w:val="000000"/>
          <w:spacing w:val="-1"/>
          <w:sz w:val="20"/>
          <w:szCs w:val="20"/>
          <w:lang w:val="en-US"/>
        </w:rPr>
        <w:t>all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884C8E" w:rsidRPr="00EC1BE6">
        <w:rPr>
          <w:color w:val="000000"/>
          <w:spacing w:val="-1"/>
          <w:sz w:val="20"/>
          <w:szCs w:val="20"/>
          <w:lang w:val="en-US"/>
        </w:rPr>
        <w:t>of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884C8E" w:rsidRPr="00EC1BE6">
        <w:rPr>
          <w:color w:val="000000"/>
          <w:spacing w:val="-1"/>
          <w:sz w:val="20"/>
          <w:szCs w:val="20"/>
          <w:lang w:val="en-US"/>
        </w:rPr>
        <w:t>them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884C8E" w:rsidRPr="00EC1BE6">
        <w:rPr>
          <w:color w:val="000000"/>
          <w:spacing w:val="-1"/>
          <w:sz w:val="20"/>
          <w:szCs w:val="20"/>
          <w:lang w:val="en-US"/>
        </w:rPr>
        <w:t>ar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884C8E" w:rsidRPr="00EC1BE6">
        <w:rPr>
          <w:color w:val="000000"/>
          <w:spacing w:val="-1"/>
          <w:sz w:val="20"/>
          <w:szCs w:val="20"/>
          <w:lang w:val="en-US"/>
        </w:rPr>
        <w:t>potential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884C8E" w:rsidRPr="00EC1BE6">
        <w:rPr>
          <w:color w:val="000000"/>
          <w:spacing w:val="-1"/>
          <w:sz w:val="20"/>
          <w:szCs w:val="20"/>
          <w:lang w:val="en-US"/>
        </w:rPr>
        <w:t>points</w:t>
      </w:r>
      <w:r>
        <w:rPr>
          <w:color w:val="000000"/>
          <w:spacing w:val="-1"/>
          <w:sz w:val="20"/>
          <w:szCs w:val="20"/>
          <w:lang w:val="en-US"/>
        </w:rPr>
        <w:t xml:space="preserve"> that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ar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neede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to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visit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by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Waste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Collectio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Vehicle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a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884C8E" w:rsidRPr="00EC1BE6">
        <w:rPr>
          <w:color w:val="000000"/>
          <w:spacing w:val="-1"/>
          <w:sz w:val="20"/>
          <w:szCs w:val="20"/>
          <w:lang w:val="en-US"/>
        </w:rPr>
        <w:t>displayed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DC718D" w:rsidRPr="00EC1BE6">
        <w:rPr>
          <w:color w:val="000000"/>
          <w:spacing w:val="-1"/>
          <w:sz w:val="20"/>
          <w:szCs w:val="20"/>
          <w:lang w:val="en-US"/>
        </w:rPr>
        <w:t>i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DC718D" w:rsidRPr="00EC1BE6">
        <w:rPr>
          <w:color w:val="000000"/>
          <w:spacing w:val="-1"/>
          <w:sz w:val="20"/>
          <w:szCs w:val="20"/>
          <w:lang w:val="en-US"/>
        </w:rPr>
        <w:t>Fig.10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.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in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this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  <w:r w:rsidR="00C26038" w:rsidRPr="00EC1BE6">
        <w:rPr>
          <w:color w:val="000000"/>
          <w:spacing w:val="-1"/>
          <w:sz w:val="20"/>
          <w:szCs w:val="20"/>
          <w:lang w:val="en-US"/>
        </w:rPr>
        <w:t>location.</w:t>
      </w:r>
      <w:r>
        <w:rPr>
          <w:color w:val="000000"/>
          <w:spacing w:val="-1"/>
          <w:sz w:val="20"/>
          <w:szCs w:val="20"/>
          <w:lang w:val="en-US"/>
        </w:rPr>
        <w:t xml:space="preserve"> </w:t>
      </w:r>
    </w:p>
    <w:p w14:paraId="09916689" w14:textId="77777777" w:rsidR="00793A48" w:rsidRDefault="00884C8E" w:rsidP="00793A48">
      <w:pPr>
        <w:pStyle w:val="GvdeMetni"/>
        <w:keepNext/>
        <w:ind w:firstLine="0"/>
      </w:pPr>
      <w:r>
        <w:tab/>
      </w:r>
      <w:r w:rsidR="00116F9E" w:rsidRPr="00ED303D">
        <w:rPr>
          <w:noProof/>
        </w:rPr>
        <w:drawing>
          <wp:inline distT="0" distB="0" distL="0" distR="0" wp14:anchorId="2ABEAF7F" wp14:editId="705F5D72">
            <wp:extent cx="3200400" cy="1612265"/>
            <wp:effectExtent l="0" t="0" r="0" b="0"/>
            <wp:docPr id="10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1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73A6A" w14:textId="30B98DED" w:rsidR="00884C8E" w:rsidRPr="00EC1BE6" w:rsidRDefault="00793A48" w:rsidP="00793A48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10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Waste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Collection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Boxes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in</w:t>
      </w:r>
      <w:r w:rsidR="00EC1BE6">
        <w:rPr>
          <w:b w:val="0"/>
          <w:bCs w:val="0"/>
        </w:rPr>
        <w:t xml:space="preserve"> </w:t>
      </w:r>
      <w:r w:rsidR="00F74762">
        <w:rPr>
          <w:b w:val="0"/>
          <w:bCs w:val="0"/>
        </w:rPr>
        <w:t>Bakirkoy</w:t>
      </w:r>
      <w:r w:rsidRPr="00EC1BE6">
        <w:rPr>
          <w:b w:val="0"/>
          <w:bCs w:val="0"/>
        </w:rPr>
        <w:t>/Istanbul</w:t>
      </w:r>
    </w:p>
    <w:p w14:paraId="5828B828" w14:textId="77777777" w:rsidR="001379E0" w:rsidRPr="00EC1BE6" w:rsidRDefault="00884C8E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Ou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pos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xecu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C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i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nfigur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a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1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mp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i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peedup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ppli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s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es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achine.</w:t>
      </w:r>
    </w:p>
    <w:p w14:paraId="2D2DC850" w14:textId="7AF65108" w:rsidR="001379E0" w:rsidRDefault="001379E0" w:rsidP="001379E0">
      <w:pPr>
        <w:pStyle w:val="ResimYazs"/>
        <w:keepNext/>
      </w:pPr>
      <w:r>
        <w:t>Table</w:t>
      </w:r>
      <w:r w:rsidR="00EC1BE6">
        <w:t xml:space="preserve">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6172B">
        <w:rPr>
          <w:noProof/>
        </w:rPr>
        <w:t>1</w:t>
      </w:r>
      <w:r>
        <w:fldChar w:fldCharType="end"/>
      </w:r>
      <w:r w:rsidR="00EC1BE6">
        <w:t xml:space="preserve"> </w:t>
      </w:r>
      <w:r>
        <w:t>Test</w:t>
      </w:r>
      <w:r w:rsidR="00EC1BE6">
        <w:t xml:space="preserve"> </w:t>
      </w:r>
      <w:r>
        <w:t>Platform</w:t>
      </w:r>
      <w:r w:rsidR="00EC1BE6">
        <w:t xml:space="preserve"> </w:t>
      </w:r>
      <w:r>
        <w:t>Properti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8"/>
        <w:gridCol w:w="2519"/>
      </w:tblGrid>
      <w:tr w:rsidR="001379E0" w:rsidRPr="00934E5F" w14:paraId="510A332F" w14:textId="77777777" w:rsidTr="00F74762">
        <w:trPr>
          <w:jc w:val="center"/>
        </w:trPr>
        <w:tc>
          <w:tcPr>
            <w:tcW w:w="1738" w:type="dxa"/>
            <w:shd w:val="clear" w:color="auto" w:fill="auto"/>
            <w:vAlign w:val="center"/>
          </w:tcPr>
          <w:p w14:paraId="506A64E7" w14:textId="77777777" w:rsidR="001379E0" w:rsidRPr="002B2B5C" w:rsidRDefault="001379E0" w:rsidP="00EC1BE6">
            <w:pPr>
              <w:pStyle w:val="GvdeMetni"/>
              <w:ind w:firstLine="0"/>
              <w:jc w:val="left"/>
            </w:pPr>
            <w:r w:rsidRPr="002B2B5C">
              <w:t>Computer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1CADC278" w14:textId="77777777" w:rsidR="001379E0" w:rsidRPr="002B2B5C" w:rsidRDefault="001379E0" w:rsidP="00EC1BE6">
            <w:pPr>
              <w:pStyle w:val="GvdeMetni"/>
              <w:spacing w:after="0"/>
              <w:ind w:firstLine="0"/>
              <w:jc w:val="left"/>
            </w:pPr>
            <w:r w:rsidRPr="002B2B5C">
              <w:t>Lenovo–HuronRiver</w:t>
            </w:r>
            <w:r w:rsidR="00EC1BE6">
              <w:t xml:space="preserve"> </w:t>
            </w:r>
            <w:r w:rsidRPr="002B2B5C">
              <w:t>Platform</w:t>
            </w:r>
          </w:p>
        </w:tc>
      </w:tr>
      <w:tr w:rsidR="001379E0" w:rsidRPr="00934E5F" w14:paraId="4A8A6453" w14:textId="77777777" w:rsidTr="00F74762">
        <w:trPr>
          <w:jc w:val="center"/>
        </w:trPr>
        <w:tc>
          <w:tcPr>
            <w:tcW w:w="1738" w:type="dxa"/>
            <w:shd w:val="clear" w:color="auto" w:fill="auto"/>
            <w:vAlign w:val="center"/>
          </w:tcPr>
          <w:p w14:paraId="0F5A77C1" w14:textId="77777777" w:rsidR="001379E0" w:rsidRPr="002B2B5C" w:rsidRDefault="001379E0" w:rsidP="00EC1BE6">
            <w:pPr>
              <w:pStyle w:val="GvdeMetni"/>
              <w:spacing w:after="0"/>
              <w:ind w:firstLine="0"/>
              <w:jc w:val="left"/>
            </w:pPr>
            <w:r w:rsidRPr="002B2B5C">
              <w:t>Operating</w:t>
            </w:r>
            <w:r w:rsidR="00EC1BE6">
              <w:t xml:space="preserve"> </w:t>
            </w:r>
            <w:r w:rsidRPr="002B2B5C">
              <w:t>System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1CB0ED40" w14:textId="77777777" w:rsidR="001379E0" w:rsidRPr="002B2B5C" w:rsidRDefault="001379E0" w:rsidP="00EC1BE6">
            <w:pPr>
              <w:pStyle w:val="GvdeMetni"/>
              <w:spacing w:after="0"/>
              <w:ind w:firstLine="0"/>
              <w:jc w:val="left"/>
            </w:pPr>
            <w:r w:rsidRPr="002B2B5C">
              <w:t>Microsoft</w:t>
            </w:r>
            <w:r w:rsidR="00EC1BE6">
              <w:t xml:space="preserve"> </w:t>
            </w:r>
            <w:r w:rsidRPr="002B2B5C">
              <w:t>Windows</w:t>
            </w:r>
            <w:r w:rsidR="00EC1BE6">
              <w:t xml:space="preserve"> </w:t>
            </w:r>
            <w:r w:rsidRPr="002B2B5C">
              <w:t>10</w:t>
            </w:r>
            <w:r w:rsidR="00EC1BE6">
              <w:t xml:space="preserve"> </w:t>
            </w:r>
            <w:r w:rsidRPr="002B2B5C">
              <w:t>Pro</w:t>
            </w:r>
          </w:p>
        </w:tc>
      </w:tr>
      <w:tr w:rsidR="001379E0" w:rsidRPr="00934E5F" w14:paraId="6D7AFFDA" w14:textId="77777777" w:rsidTr="00F74762">
        <w:trPr>
          <w:jc w:val="center"/>
        </w:trPr>
        <w:tc>
          <w:tcPr>
            <w:tcW w:w="1738" w:type="dxa"/>
            <w:shd w:val="clear" w:color="auto" w:fill="auto"/>
            <w:vAlign w:val="center"/>
          </w:tcPr>
          <w:p w14:paraId="3A37A735" w14:textId="77777777" w:rsidR="001379E0" w:rsidRPr="002B2B5C" w:rsidRDefault="001379E0" w:rsidP="00EC1BE6">
            <w:pPr>
              <w:pStyle w:val="GvdeMetni"/>
              <w:spacing w:after="0"/>
              <w:ind w:firstLine="0"/>
              <w:jc w:val="left"/>
            </w:pPr>
            <w:r w:rsidRPr="002B2B5C">
              <w:t>CPU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04167B0B" w14:textId="77777777" w:rsidR="001379E0" w:rsidRPr="002B2B5C" w:rsidRDefault="001379E0" w:rsidP="00EC1BE6">
            <w:pPr>
              <w:pStyle w:val="GvdeMetni"/>
              <w:spacing w:after="0"/>
              <w:ind w:firstLine="0"/>
              <w:jc w:val="left"/>
            </w:pPr>
            <w:r w:rsidRPr="002B2B5C">
              <w:t>Intel®</w:t>
            </w:r>
            <w:r w:rsidR="00EC1BE6">
              <w:t xml:space="preserve"> </w:t>
            </w:r>
            <w:r w:rsidRPr="002B2B5C">
              <w:t>Core™</w:t>
            </w:r>
            <w:r w:rsidR="00EC1BE6">
              <w:t xml:space="preserve"> </w:t>
            </w:r>
            <w:r w:rsidRPr="002B2B5C">
              <w:t>i5-2410M</w:t>
            </w:r>
            <w:r w:rsidR="00EC1BE6">
              <w:t xml:space="preserve"> </w:t>
            </w:r>
            <w:r w:rsidRPr="002B2B5C">
              <w:t>CPU</w:t>
            </w:r>
            <w:r w:rsidR="00EC1BE6">
              <w:t xml:space="preserve"> </w:t>
            </w:r>
            <w:r w:rsidRPr="002B2B5C">
              <w:t>@</w:t>
            </w:r>
            <w:r w:rsidR="00EC1BE6">
              <w:t xml:space="preserve"> </w:t>
            </w:r>
            <w:r w:rsidRPr="002B2B5C">
              <w:t>2.30GHz,</w:t>
            </w:r>
            <w:r w:rsidR="00EC1BE6">
              <w:t xml:space="preserve"> </w:t>
            </w:r>
            <w:r w:rsidRPr="002B2B5C">
              <w:t>2301</w:t>
            </w:r>
            <w:r w:rsidR="00EC1BE6">
              <w:t xml:space="preserve"> </w:t>
            </w:r>
            <w:r w:rsidRPr="002B2B5C">
              <w:t>Mhz,</w:t>
            </w:r>
            <w:r w:rsidR="00EC1BE6">
              <w:t xml:space="preserve"> </w:t>
            </w:r>
            <w:r w:rsidRPr="002B2B5C">
              <w:t>2</w:t>
            </w:r>
            <w:r w:rsidR="00EC1BE6">
              <w:t xml:space="preserve"> </w:t>
            </w:r>
            <w:r w:rsidRPr="002B2B5C">
              <w:t>Cores,</w:t>
            </w:r>
            <w:r w:rsidR="00EC1BE6">
              <w:t xml:space="preserve"> </w:t>
            </w:r>
            <w:r w:rsidRPr="002B2B5C">
              <w:t>4</w:t>
            </w:r>
            <w:r w:rsidR="00EC1BE6">
              <w:t xml:space="preserve"> </w:t>
            </w:r>
            <w:r w:rsidRPr="002B2B5C">
              <w:t>Logical</w:t>
            </w:r>
          </w:p>
        </w:tc>
      </w:tr>
      <w:tr w:rsidR="001379E0" w:rsidRPr="00934E5F" w14:paraId="44A8C684" w14:textId="77777777" w:rsidTr="00F74762">
        <w:trPr>
          <w:jc w:val="center"/>
        </w:trPr>
        <w:tc>
          <w:tcPr>
            <w:tcW w:w="1738" w:type="dxa"/>
            <w:shd w:val="clear" w:color="auto" w:fill="auto"/>
            <w:vAlign w:val="center"/>
          </w:tcPr>
          <w:p w14:paraId="22B64A81" w14:textId="77777777" w:rsidR="001379E0" w:rsidRPr="002B2B5C" w:rsidRDefault="001379E0" w:rsidP="00EC1BE6">
            <w:pPr>
              <w:pStyle w:val="GvdeMetni"/>
              <w:spacing w:after="0"/>
              <w:ind w:firstLine="0"/>
              <w:jc w:val="left"/>
            </w:pPr>
            <w:r w:rsidRPr="002B2B5C">
              <w:t>RAM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4654F787" w14:textId="77777777" w:rsidR="001379E0" w:rsidRPr="002B2B5C" w:rsidRDefault="001379E0" w:rsidP="00EC1BE6">
            <w:pPr>
              <w:pStyle w:val="GvdeMetni"/>
              <w:spacing w:after="0"/>
              <w:ind w:firstLine="0"/>
              <w:jc w:val="left"/>
            </w:pPr>
            <w:r w:rsidRPr="002B2B5C">
              <w:t>4,00</w:t>
            </w:r>
            <w:r w:rsidR="00EC1BE6">
              <w:t xml:space="preserve"> </w:t>
            </w:r>
            <w:r w:rsidRPr="002B2B5C">
              <w:t>GB</w:t>
            </w:r>
          </w:p>
        </w:tc>
      </w:tr>
      <w:tr w:rsidR="001379E0" w:rsidRPr="00934E5F" w14:paraId="62E4B1AB" w14:textId="77777777" w:rsidTr="00F74762">
        <w:trPr>
          <w:jc w:val="center"/>
        </w:trPr>
        <w:tc>
          <w:tcPr>
            <w:tcW w:w="1738" w:type="dxa"/>
            <w:shd w:val="clear" w:color="auto" w:fill="auto"/>
            <w:vAlign w:val="center"/>
          </w:tcPr>
          <w:p w14:paraId="19D492F1" w14:textId="77777777" w:rsidR="001379E0" w:rsidRPr="002B2B5C" w:rsidRDefault="001379E0" w:rsidP="00EC1BE6">
            <w:pPr>
              <w:pStyle w:val="GvdeMetni"/>
              <w:spacing w:after="0"/>
              <w:ind w:firstLine="0"/>
              <w:jc w:val="left"/>
            </w:pPr>
            <w:r w:rsidRPr="002B2B5C">
              <w:t>IDE</w:t>
            </w:r>
          </w:p>
        </w:tc>
        <w:tc>
          <w:tcPr>
            <w:tcW w:w="2519" w:type="dxa"/>
            <w:shd w:val="clear" w:color="auto" w:fill="auto"/>
            <w:vAlign w:val="center"/>
          </w:tcPr>
          <w:p w14:paraId="0B15EAFD" w14:textId="77777777" w:rsidR="001379E0" w:rsidRPr="002B2B5C" w:rsidRDefault="001379E0" w:rsidP="00EC1BE6">
            <w:pPr>
              <w:pStyle w:val="GvdeMetni"/>
              <w:spacing w:after="0"/>
              <w:ind w:firstLine="0"/>
              <w:jc w:val="left"/>
            </w:pPr>
            <w:r w:rsidRPr="002B2B5C">
              <w:t>PyCharm</w:t>
            </w:r>
            <w:r w:rsidR="00EC1BE6">
              <w:t xml:space="preserve"> </w:t>
            </w:r>
            <w:r w:rsidRPr="002B2B5C">
              <w:t>2020.1</w:t>
            </w:r>
            <w:r w:rsidR="00EC1BE6">
              <w:t xml:space="preserve"> </w:t>
            </w:r>
            <w:r w:rsidRPr="002B2B5C">
              <w:t>EAP</w:t>
            </w:r>
          </w:p>
        </w:tc>
      </w:tr>
    </w:tbl>
    <w:p w14:paraId="7A80CB14" w14:textId="77777777" w:rsidR="00FF32E8" w:rsidRPr="00EC1BE6" w:rsidRDefault="00FF32E8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D3860" w:rsidRPr="00EC1BE6">
        <w:rPr>
          <w:color w:val="000000"/>
          <w:spacing w:val="-1"/>
          <w:sz w:val="20"/>
          <w:szCs w:val="20"/>
          <w:lang w:val="en-US"/>
        </w:rPr>
        <w:t>hundred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ra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ea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fu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b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hromo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eated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a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isualiz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map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represen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map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F74762">
        <w:rPr>
          <w:color w:val="000000"/>
          <w:spacing w:val="-1"/>
          <w:sz w:val="20"/>
          <w:szCs w:val="20"/>
          <w:lang w:val="en-US"/>
        </w:rPr>
        <w:t>Bakirkoy</w:t>
      </w:r>
      <w:r w:rsidR="00ED303D" w:rsidRPr="00EC1BE6">
        <w:rPr>
          <w:color w:val="000000"/>
          <w:spacing w:val="-1"/>
          <w:sz w:val="20"/>
          <w:szCs w:val="20"/>
          <w:lang w:val="en-US"/>
        </w:rPr>
        <w:t>/Istanbul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c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se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76DAC" w:rsidRPr="00EC1BE6">
        <w:rPr>
          <w:color w:val="000000"/>
          <w:spacing w:val="-1"/>
          <w:sz w:val="20"/>
          <w:szCs w:val="20"/>
          <w:lang w:val="en-US"/>
        </w:rPr>
        <w:t>figur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</w:p>
    <w:p w14:paraId="39FBB5ED" w14:textId="77777777" w:rsidR="00793A48" w:rsidRDefault="00116F9E" w:rsidP="00793A48">
      <w:pPr>
        <w:pStyle w:val="GvdeMetni"/>
        <w:keepNext/>
        <w:ind w:firstLine="0"/>
        <w:jc w:val="center"/>
      </w:pPr>
      <w:r w:rsidRPr="00ED303D">
        <w:rPr>
          <w:noProof/>
        </w:rPr>
        <w:lastRenderedPageBreak/>
        <w:drawing>
          <wp:inline distT="0" distB="0" distL="0" distR="0" wp14:anchorId="1590D51A" wp14:editId="704C157E">
            <wp:extent cx="3224530" cy="1468120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530" cy="146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F2216" w14:textId="48C7172C" w:rsidR="009D724F" w:rsidRPr="00EC1BE6" w:rsidRDefault="00793A48" w:rsidP="00793A48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11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The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route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of</w:t>
      </w:r>
      <w:r w:rsidR="00EC1BE6">
        <w:rPr>
          <w:b w:val="0"/>
          <w:bCs w:val="0"/>
        </w:rPr>
        <w:t xml:space="preserve"> </w:t>
      </w:r>
      <w:r w:rsidR="00F74762">
        <w:rPr>
          <w:b w:val="0"/>
          <w:bCs w:val="0"/>
        </w:rPr>
        <w:t>Bakirkoy</w:t>
      </w:r>
      <w:r w:rsidRPr="00EC1BE6">
        <w:rPr>
          <w:b w:val="0"/>
          <w:bCs w:val="0"/>
        </w:rPr>
        <w:t>/Istanbul</w:t>
      </w:r>
    </w:p>
    <w:p w14:paraId="104B696E" w14:textId="77777777" w:rsidR="003953EB" w:rsidRPr="00EC1BE6" w:rsidRDefault="00E9018D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aramete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uci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ucces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u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propo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perform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diffe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numb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poin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accor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the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paramete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lis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Ta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A2227" w:rsidRPr="00EC1BE6">
        <w:rPr>
          <w:color w:val="000000"/>
          <w:spacing w:val="-1"/>
          <w:sz w:val="20"/>
          <w:szCs w:val="20"/>
          <w:lang w:val="en-US"/>
        </w:rPr>
        <w:t>2.</w:t>
      </w:r>
    </w:p>
    <w:p w14:paraId="381866B8" w14:textId="56FBAE77" w:rsidR="00E9018D" w:rsidRDefault="00EC1BE6" w:rsidP="00E9018D">
      <w:pPr>
        <w:pStyle w:val="ResimYazs"/>
        <w:keepNext/>
      </w:pPr>
      <w:r>
        <w:br w:type="page"/>
      </w:r>
      <w:r w:rsidR="00E9018D">
        <w:t>Table</w:t>
      </w:r>
      <w:r>
        <w:t xml:space="preserve"> </w:t>
      </w:r>
      <w:r w:rsidR="00E9018D">
        <w:fldChar w:fldCharType="begin"/>
      </w:r>
      <w:r w:rsidR="00E9018D">
        <w:instrText xml:space="preserve"> SEQ Table \* ARABIC </w:instrText>
      </w:r>
      <w:r w:rsidR="00E9018D">
        <w:fldChar w:fldCharType="separate"/>
      </w:r>
      <w:r w:rsidR="0026172B">
        <w:rPr>
          <w:noProof/>
        </w:rPr>
        <w:t>2</w:t>
      </w:r>
      <w:r w:rsidR="00E9018D">
        <w:fldChar w:fldCharType="end"/>
      </w:r>
      <w:r>
        <w:t xml:space="preserve"> </w:t>
      </w:r>
      <w:r w:rsidR="00E9018D">
        <w:t>Genetic</w:t>
      </w:r>
      <w:r>
        <w:t xml:space="preserve"> </w:t>
      </w:r>
      <w:r w:rsidR="00E9018D">
        <w:t>Algorithm</w:t>
      </w:r>
      <w:r>
        <w:t xml:space="preserve"> </w:t>
      </w:r>
      <w:r w:rsidR="00E9018D">
        <w:t>Paramet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0"/>
        <w:gridCol w:w="1996"/>
      </w:tblGrid>
      <w:tr w:rsidR="00CA2227" w:rsidRPr="00934E5F" w14:paraId="6DAAD343" w14:textId="77777777" w:rsidTr="00EC1BE6">
        <w:trPr>
          <w:jc w:val="center"/>
        </w:trPr>
        <w:tc>
          <w:tcPr>
            <w:tcW w:w="1750" w:type="dxa"/>
            <w:shd w:val="clear" w:color="auto" w:fill="auto"/>
            <w:vAlign w:val="center"/>
          </w:tcPr>
          <w:p w14:paraId="1B297ECE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 w:rsidRPr="00CA2227">
              <w:t>Parameter</w:t>
            </w:r>
          </w:p>
        </w:tc>
        <w:tc>
          <w:tcPr>
            <w:tcW w:w="1996" w:type="dxa"/>
            <w:shd w:val="clear" w:color="auto" w:fill="auto"/>
            <w:vAlign w:val="center"/>
          </w:tcPr>
          <w:p w14:paraId="21F27623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 w:rsidRPr="00CA2227">
              <w:t>Value</w:t>
            </w:r>
          </w:p>
        </w:tc>
      </w:tr>
      <w:tr w:rsidR="00CA2227" w:rsidRPr="00934E5F" w14:paraId="58C84CBD" w14:textId="77777777" w:rsidTr="00EC1BE6">
        <w:trPr>
          <w:jc w:val="center"/>
        </w:trPr>
        <w:tc>
          <w:tcPr>
            <w:tcW w:w="1750" w:type="dxa"/>
            <w:shd w:val="clear" w:color="auto" w:fill="auto"/>
            <w:vAlign w:val="center"/>
          </w:tcPr>
          <w:p w14:paraId="4D77942B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>
              <w:t>Parent</w:t>
            </w:r>
            <w:r w:rsidR="00EC1BE6">
              <w:t xml:space="preserve"> </w:t>
            </w:r>
            <w:r>
              <w:t>Selection</w:t>
            </w:r>
          </w:p>
        </w:tc>
        <w:tc>
          <w:tcPr>
            <w:tcW w:w="1996" w:type="dxa"/>
            <w:shd w:val="clear" w:color="auto" w:fill="auto"/>
            <w:vAlign w:val="center"/>
          </w:tcPr>
          <w:p w14:paraId="7F7C25EF" w14:textId="77777777" w:rsidR="00CA2227" w:rsidRPr="00CA2227" w:rsidRDefault="00AB2967" w:rsidP="00EC1BE6">
            <w:pPr>
              <w:pStyle w:val="GvdeMetni"/>
              <w:spacing w:after="0"/>
              <w:ind w:firstLine="0"/>
              <w:jc w:val="left"/>
            </w:pPr>
            <w:r>
              <w:t>Roulette</w:t>
            </w:r>
            <w:r w:rsidR="00EC1BE6">
              <w:t xml:space="preserve"> </w:t>
            </w:r>
            <w:r>
              <w:t>Wheel</w:t>
            </w:r>
          </w:p>
        </w:tc>
      </w:tr>
      <w:tr w:rsidR="00CA2227" w:rsidRPr="00934E5F" w14:paraId="799E9E83" w14:textId="77777777" w:rsidTr="00EC1BE6">
        <w:trPr>
          <w:jc w:val="center"/>
        </w:trPr>
        <w:tc>
          <w:tcPr>
            <w:tcW w:w="1750" w:type="dxa"/>
            <w:shd w:val="clear" w:color="auto" w:fill="auto"/>
            <w:vAlign w:val="center"/>
          </w:tcPr>
          <w:p w14:paraId="1734E5E0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>
              <w:t>Crossover</w:t>
            </w:r>
            <w:r w:rsidR="00EC1BE6">
              <w:t xml:space="preserve"> </w:t>
            </w:r>
            <w:r>
              <w:t>Type</w:t>
            </w:r>
          </w:p>
        </w:tc>
        <w:tc>
          <w:tcPr>
            <w:tcW w:w="1996" w:type="dxa"/>
            <w:shd w:val="clear" w:color="auto" w:fill="auto"/>
            <w:vAlign w:val="center"/>
          </w:tcPr>
          <w:p w14:paraId="63637579" w14:textId="77777777" w:rsidR="00CA2227" w:rsidRPr="00CA2227" w:rsidRDefault="00AB2967" w:rsidP="00EC1BE6">
            <w:pPr>
              <w:pStyle w:val="GvdeMetni"/>
              <w:spacing w:after="0"/>
              <w:ind w:firstLine="0"/>
              <w:jc w:val="left"/>
            </w:pPr>
            <w:r>
              <w:t>Two</w:t>
            </w:r>
            <w:r w:rsidR="00EC1BE6">
              <w:t xml:space="preserve"> </w:t>
            </w:r>
            <w:r>
              <w:t>Point</w:t>
            </w:r>
            <w:r w:rsidR="00EC1BE6">
              <w:t xml:space="preserve"> </w:t>
            </w:r>
            <w:r>
              <w:t>Crossover</w:t>
            </w:r>
          </w:p>
        </w:tc>
      </w:tr>
      <w:tr w:rsidR="00CA2227" w:rsidRPr="00934E5F" w14:paraId="400E06D4" w14:textId="77777777" w:rsidTr="00EC1BE6">
        <w:trPr>
          <w:jc w:val="center"/>
        </w:trPr>
        <w:tc>
          <w:tcPr>
            <w:tcW w:w="1750" w:type="dxa"/>
            <w:shd w:val="clear" w:color="auto" w:fill="auto"/>
            <w:vAlign w:val="center"/>
          </w:tcPr>
          <w:p w14:paraId="5533F595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 w:rsidRPr="00CA2227">
              <w:t>Population</w:t>
            </w:r>
            <w:r w:rsidR="00EC1BE6">
              <w:t xml:space="preserve"> </w:t>
            </w:r>
            <w:r w:rsidRPr="00CA2227">
              <w:t>Size</w:t>
            </w:r>
          </w:p>
        </w:tc>
        <w:tc>
          <w:tcPr>
            <w:tcW w:w="1996" w:type="dxa"/>
            <w:shd w:val="clear" w:color="auto" w:fill="auto"/>
            <w:vAlign w:val="center"/>
          </w:tcPr>
          <w:p w14:paraId="456147D8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 w:rsidRPr="00CA2227">
              <w:t>100</w:t>
            </w:r>
          </w:p>
        </w:tc>
      </w:tr>
      <w:tr w:rsidR="00CA2227" w:rsidRPr="00934E5F" w14:paraId="1228BDAD" w14:textId="77777777" w:rsidTr="00EC1BE6">
        <w:trPr>
          <w:jc w:val="center"/>
        </w:trPr>
        <w:tc>
          <w:tcPr>
            <w:tcW w:w="1750" w:type="dxa"/>
            <w:shd w:val="clear" w:color="auto" w:fill="auto"/>
            <w:vAlign w:val="center"/>
          </w:tcPr>
          <w:p w14:paraId="7528D94A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 w:rsidRPr="00CA2227">
              <w:t>Mutation</w:t>
            </w:r>
            <w:r w:rsidR="00EC1BE6">
              <w:t xml:space="preserve"> </w:t>
            </w:r>
            <w:r w:rsidRPr="00CA2227">
              <w:t>Rate(%)</w:t>
            </w:r>
          </w:p>
        </w:tc>
        <w:tc>
          <w:tcPr>
            <w:tcW w:w="1996" w:type="dxa"/>
            <w:shd w:val="clear" w:color="auto" w:fill="auto"/>
            <w:vAlign w:val="center"/>
          </w:tcPr>
          <w:p w14:paraId="3B24E9C3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 w:rsidRPr="00CA2227">
              <w:t>10</w:t>
            </w:r>
          </w:p>
        </w:tc>
      </w:tr>
      <w:tr w:rsidR="00CA2227" w:rsidRPr="00934E5F" w14:paraId="14BBD239" w14:textId="77777777" w:rsidTr="00EC1BE6">
        <w:trPr>
          <w:jc w:val="center"/>
        </w:trPr>
        <w:tc>
          <w:tcPr>
            <w:tcW w:w="1750" w:type="dxa"/>
            <w:shd w:val="clear" w:color="auto" w:fill="auto"/>
            <w:vAlign w:val="center"/>
          </w:tcPr>
          <w:p w14:paraId="40015589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 w:rsidRPr="00CA2227">
              <w:t>Elitism</w:t>
            </w:r>
            <w:r w:rsidR="00EC1BE6">
              <w:t xml:space="preserve"> </w:t>
            </w:r>
            <w:r w:rsidRPr="00CA2227">
              <w:t>Rate(%)</w:t>
            </w:r>
          </w:p>
        </w:tc>
        <w:tc>
          <w:tcPr>
            <w:tcW w:w="1996" w:type="dxa"/>
            <w:shd w:val="clear" w:color="auto" w:fill="auto"/>
            <w:vAlign w:val="center"/>
          </w:tcPr>
          <w:p w14:paraId="0E3B51BF" w14:textId="77777777" w:rsidR="00CA2227" w:rsidRPr="00CA2227" w:rsidRDefault="00CA2227" w:rsidP="00EC1BE6">
            <w:pPr>
              <w:pStyle w:val="GvdeMetni"/>
              <w:spacing w:after="0"/>
              <w:ind w:firstLine="0"/>
              <w:jc w:val="left"/>
            </w:pPr>
            <w:r w:rsidRPr="00CA2227">
              <w:t>2</w:t>
            </w:r>
          </w:p>
        </w:tc>
      </w:tr>
      <w:tr w:rsidR="00CA2227" w:rsidRPr="00934E5F" w14:paraId="12EC6499" w14:textId="77777777" w:rsidTr="00EC1BE6">
        <w:trPr>
          <w:jc w:val="center"/>
        </w:trPr>
        <w:tc>
          <w:tcPr>
            <w:tcW w:w="1750" w:type="dxa"/>
            <w:shd w:val="clear" w:color="auto" w:fill="auto"/>
          </w:tcPr>
          <w:p w14:paraId="047C9347" w14:textId="77777777" w:rsidR="00CA2227" w:rsidRPr="00CA2227" w:rsidRDefault="00CA2227" w:rsidP="00EC1BE6">
            <w:pPr>
              <w:pStyle w:val="GvdeMetni"/>
              <w:spacing w:after="0"/>
              <w:ind w:firstLine="0"/>
            </w:pPr>
            <w:r w:rsidRPr="00CA2227">
              <w:t>Two-Opt</w:t>
            </w:r>
            <w:r w:rsidR="00EC1BE6">
              <w:t xml:space="preserve"> </w:t>
            </w:r>
            <w:r w:rsidRPr="00CA2227">
              <w:t>Rate(%)</w:t>
            </w:r>
          </w:p>
        </w:tc>
        <w:tc>
          <w:tcPr>
            <w:tcW w:w="1996" w:type="dxa"/>
            <w:shd w:val="clear" w:color="auto" w:fill="auto"/>
          </w:tcPr>
          <w:p w14:paraId="3A2AB19B" w14:textId="77777777" w:rsidR="00CA2227" w:rsidRPr="00CA2227" w:rsidRDefault="00AB2967" w:rsidP="00EC1BE6">
            <w:pPr>
              <w:pStyle w:val="GvdeMetni"/>
              <w:spacing w:after="0"/>
              <w:ind w:firstLine="0"/>
            </w:pPr>
            <w:r>
              <w:t>1,</w:t>
            </w:r>
            <w:r w:rsidR="00EC1BE6">
              <w:t xml:space="preserve"> </w:t>
            </w:r>
            <w:r>
              <w:t>5,</w:t>
            </w:r>
            <w:r w:rsidR="00EC1BE6">
              <w:t xml:space="preserve"> </w:t>
            </w:r>
            <w:r>
              <w:t>10</w:t>
            </w:r>
          </w:p>
        </w:tc>
      </w:tr>
    </w:tbl>
    <w:p w14:paraId="11DBFA88" w14:textId="77777777" w:rsidR="00CA2227" w:rsidRDefault="00CA2227" w:rsidP="00FF32E8">
      <w:pPr>
        <w:pStyle w:val="GvdeMetni"/>
        <w:ind w:firstLine="0"/>
        <w:rPr>
          <w:highlight w:val="yellow"/>
        </w:rPr>
      </w:pPr>
    </w:p>
    <w:p w14:paraId="3F26E8AE" w14:textId="77777777" w:rsidR="00AB2967" w:rsidRPr="00EC1BE6" w:rsidRDefault="00E9018D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Firstl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calcula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pa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distanc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gener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gener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accor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52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poin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obtain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feasi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pa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distanc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934E5F" w:rsidRPr="00EC1BE6">
        <w:rPr>
          <w:color w:val="000000"/>
          <w:spacing w:val="-1"/>
          <w:sz w:val="20"/>
          <w:szCs w:val="20"/>
          <w:lang w:val="en-US"/>
        </w:rPr>
        <w:t>results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Experiment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resul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detail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Fig.</w:t>
      </w:r>
      <w:r w:rsidR="00DC718D" w:rsidRPr="00EC1BE6">
        <w:rPr>
          <w:color w:val="000000"/>
          <w:spacing w:val="-1"/>
          <w:sz w:val="20"/>
          <w:szCs w:val="20"/>
          <w:lang w:val="en-US"/>
        </w:rPr>
        <w:t>12</w:t>
      </w:r>
      <w:r w:rsidR="00AB2967" w:rsidRPr="00EC1BE6">
        <w:rPr>
          <w:color w:val="000000"/>
          <w:spacing w:val="-1"/>
          <w:sz w:val="20"/>
          <w:szCs w:val="20"/>
          <w:lang w:val="en-US"/>
        </w:rPr>
        <w:t>.</w:t>
      </w:r>
    </w:p>
    <w:p w14:paraId="52B93AAB" w14:textId="77777777" w:rsidR="00793A48" w:rsidRDefault="00116F9E" w:rsidP="00EC1BE6">
      <w:pPr>
        <w:pStyle w:val="GvdeMetni"/>
        <w:keepNext/>
        <w:tabs>
          <w:tab w:val="clear" w:pos="288"/>
          <w:tab w:val="left" w:pos="0"/>
        </w:tabs>
        <w:ind w:firstLine="0"/>
        <w:jc w:val="center"/>
      </w:pPr>
      <w:r w:rsidRPr="005D18A3">
        <w:rPr>
          <w:noProof/>
        </w:rPr>
        <w:drawing>
          <wp:inline distT="0" distB="0" distL="0" distR="0" wp14:anchorId="49C25A6E" wp14:editId="40140314">
            <wp:extent cx="3152140" cy="2623185"/>
            <wp:effectExtent l="0" t="0" r="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262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C9BB2" w14:textId="1104E4CB" w:rsidR="00E9018D" w:rsidRPr="00EC1BE6" w:rsidRDefault="00793A48" w:rsidP="00DC718D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12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Distance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-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Generations</w:t>
      </w:r>
    </w:p>
    <w:p w14:paraId="29BDD2E2" w14:textId="77777777" w:rsidR="00934E5F" w:rsidRPr="00EC1BE6" w:rsidRDefault="00E9018D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eferr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w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easi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uccessfu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owever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mp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i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ual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ong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rd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ecrea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mp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i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re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a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s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ynam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gramm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incipal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u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r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sul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escrib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r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w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w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a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3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addi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all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whi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avoi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o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lo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comp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im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benef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2-op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obta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mo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successfu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solu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earli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iteration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Also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add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chang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2-op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r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se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i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effec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comp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i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sa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iter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number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resul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describ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la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hre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row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Ta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2D4691" w:rsidRPr="00EC1BE6">
        <w:rPr>
          <w:color w:val="000000"/>
          <w:spacing w:val="-1"/>
          <w:sz w:val="20"/>
          <w:szCs w:val="20"/>
          <w:lang w:val="en-US"/>
        </w:rPr>
        <w:t>3.</w:t>
      </w:r>
    </w:p>
    <w:p w14:paraId="724FEC0F" w14:textId="4BE5AB66" w:rsidR="003953EB" w:rsidRDefault="003953EB" w:rsidP="003953EB">
      <w:pPr>
        <w:pStyle w:val="ResimYazs"/>
        <w:keepNext/>
      </w:pPr>
      <w:r>
        <w:t>Table</w:t>
      </w:r>
      <w:r w:rsidR="00EC1BE6">
        <w:t xml:space="preserve">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6172B">
        <w:rPr>
          <w:noProof/>
        </w:rPr>
        <w:t>3</w:t>
      </w:r>
      <w:r>
        <w:fldChar w:fldCharType="end"/>
      </w:r>
      <w:r w:rsidR="00EC1BE6">
        <w:t xml:space="preserve"> </w:t>
      </w:r>
      <w:r>
        <w:t>Computation</w:t>
      </w:r>
      <w:r w:rsidR="00EC1BE6">
        <w:t xml:space="preserve"> </w:t>
      </w:r>
      <w:r>
        <w:t>Time</w:t>
      </w:r>
      <w:r w:rsidR="00EC1BE6">
        <w:t xml:space="preserve"> </w:t>
      </w:r>
      <w:r>
        <w:t>Result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745"/>
        <w:gridCol w:w="772"/>
        <w:gridCol w:w="1012"/>
        <w:gridCol w:w="1479"/>
        <w:tblGridChange w:id="4">
          <w:tblGrid>
            <w:gridCol w:w="570"/>
            <w:gridCol w:w="745"/>
            <w:gridCol w:w="772"/>
            <w:gridCol w:w="1012"/>
            <w:gridCol w:w="1479"/>
          </w:tblGrid>
        </w:tblGridChange>
      </w:tblGrid>
      <w:tr w:rsidR="00E9018D" w:rsidRPr="00934E5F" w14:paraId="7625D4CF" w14:textId="77777777" w:rsidTr="00EC1BE6">
        <w:trPr>
          <w:trHeight w:val="324"/>
          <w:jc w:val="center"/>
        </w:trPr>
        <w:tc>
          <w:tcPr>
            <w:tcW w:w="570" w:type="dxa"/>
            <w:vAlign w:val="center"/>
          </w:tcPr>
          <w:p w14:paraId="7F1FF1FB" w14:textId="77777777" w:rsidR="00E9018D" w:rsidRDefault="00E9018D" w:rsidP="00E9018D">
            <w:pPr>
              <w:pStyle w:val="GvdeMetni"/>
              <w:spacing w:after="0"/>
              <w:ind w:firstLine="0"/>
              <w:jc w:val="center"/>
            </w:pPr>
            <w:r>
              <w:t>No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0793382D" w14:textId="77777777" w:rsidR="00E9018D" w:rsidRPr="0025376C" w:rsidRDefault="00E9018D" w:rsidP="00EC1BE6">
            <w:pPr>
              <w:pStyle w:val="GvdeMetni"/>
              <w:spacing w:after="0"/>
              <w:ind w:firstLine="0"/>
              <w:jc w:val="left"/>
            </w:pPr>
            <w:r>
              <w:t>2-opt</w:t>
            </w:r>
          </w:p>
        </w:tc>
        <w:tc>
          <w:tcPr>
            <w:tcW w:w="772" w:type="dxa"/>
            <w:shd w:val="clear" w:color="auto" w:fill="auto"/>
            <w:vAlign w:val="center"/>
          </w:tcPr>
          <w:p w14:paraId="35DED1EB" w14:textId="77777777" w:rsidR="00EC1BE6" w:rsidRDefault="00E9018D" w:rsidP="00EC1BE6">
            <w:pPr>
              <w:pStyle w:val="GvdeMetni"/>
              <w:spacing w:after="0"/>
              <w:ind w:firstLine="0"/>
              <w:jc w:val="left"/>
            </w:pPr>
            <w:r>
              <w:t>2-opt</w:t>
            </w:r>
            <w:r w:rsidR="00EC1BE6">
              <w:t xml:space="preserve"> </w:t>
            </w:r>
          </w:p>
          <w:p w14:paraId="4027E75B" w14:textId="77777777" w:rsidR="00E9018D" w:rsidRPr="0025376C" w:rsidRDefault="00E9018D" w:rsidP="00EC1BE6">
            <w:pPr>
              <w:pStyle w:val="GvdeMetni"/>
              <w:spacing w:after="0"/>
              <w:ind w:firstLine="0"/>
              <w:jc w:val="left"/>
            </w:pPr>
            <w:r>
              <w:t>Rate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55E376BB" w14:textId="77777777" w:rsidR="00E9018D" w:rsidRPr="0025376C" w:rsidRDefault="00E9018D" w:rsidP="00EC1BE6">
            <w:pPr>
              <w:pStyle w:val="GvdeMetni"/>
              <w:spacing w:after="0"/>
              <w:ind w:firstLine="0"/>
              <w:jc w:val="left"/>
            </w:pPr>
            <w:r w:rsidRPr="0025376C">
              <w:t>Iteration</w:t>
            </w:r>
          </w:p>
        </w:tc>
        <w:tc>
          <w:tcPr>
            <w:tcW w:w="1479" w:type="dxa"/>
            <w:shd w:val="clear" w:color="auto" w:fill="auto"/>
            <w:vAlign w:val="center"/>
          </w:tcPr>
          <w:p w14:paraId="124EDAA0" w14:textId="77777777" w:rsidR="00E9018D" w:rsidRPr="0025376C" w:rsidRDefault="00E9018D" w:rsidP="00EC1BE6">
            <w:pPr>
              <w:pStyle w:val="GvdeMetni"/>
              <w:spacing w:after="0"/>
              <w:ind w:firstLine="0"/>
              <w:jc w:val="left"/>
            </w:pPr>
            <w:r>
              <w:t>Computation</w:t>
            </w:r>
            <w:r w:rsidR="00EC1BE6">
              <w:t xml:space="preserve"> </w:t>
            </w:r>
            <w:r w:rsidR="00EC1BE6">
              <w:br/>
            </w:r>
            <w:r>
              <w:t>Time(sec)</w:t>
            </w:r>
          </w:p>
        </w:tc>
      </w:tr>
      <w:tr w:rsidR="00E9018D" w:rsidRPr="00934E5F" w14:paraId="2FCA96C8" w14:textId="77777777" w:rsidTr="00EC1BE6">
        <w:trPr>
          <w:trHeight w:val="225"/>
          <w:jc w:val="center"/>
        </w:trPr>
        <w:tc>
          <w:tcPr>
            <w:tcW w:w="570" w:type="dxa"/>
            <w:vAlign w:val="center"/>
          </w:tcPr>
          <w:p w14:paraId="2461FB3E" w14:textId="77777777" w:rsidR="00E9018D" w:rsidRDefault="00E9018D" w:rsidP="00E9018D">
            <w:pPr>
              <w:pStyle w:val="GvdeMetni"/>
              <w:spacing w:after="0"/>
              <w:ind w:firstLine="0"/>
              <w:jc w:val="center"/>
            </w:pPr>
            <w:r>
              <w:t>1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DF03EAE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No</w:t>
            </w:r>
          </w:p>
        </w:tc>
        <w:tc>
          <w:tcPr>
            <w:tcW w:w="772" w:type="dxa"/>
            <w:shd w:val="clear" w:color="auto" w:fill="auto"/>
            <w:vAlign w:val="center"/>
          </w:tcPr>
          <w:p w14:paraId="64A18C26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-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248A8013" w14:textId="77777777" w:rsidR="00E9018D" w:rsidRPr="0025376C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100</w:t>
            </w:r>
          </w:p>
        </w:tc>
        <w:tc>
          <w:tcPr>
            <w:tcW w:w="1479" w:type="dxa"/>
            <w:shd w:val="clear" w:color="auto" w:fill="auto"/>
            <w:vAlign w:val="center"/>
          </w:tcPr>
          <w:p w14:paraId="70600C73" w14:textId="77777777" w:rsidR="00E9018D" w:rsidRPr="0025376C" w:rsidRDefault="00E9018D" w:rsidP="00EC1BE6">
            <w:pPr>
              <w:pStyle w:val="GvdeMetni"/>
              <w:spacing w:after="0"/>
              <w:ind w:firstLine="0"/>
              <w:jc w:val="center"/>
            </w:pPr>
            <w:r w:rsidRPr="0025376C">
              <w:t>0,88</w:t>
            </w:r>
          </w:p>
        </w:tc>
      </w:tr>
      <w:tr w:rsidR="00E9018D" w:rsidRPr="00934E5F" w14:paraId="02991032" w14:textId="77777777" w:rsidTr="00EC1BE6">
        <w:trPr>
          <w:trHeight w:val="225"/>
          <w:jc w:val="center"/>
        </w:trPr>
        <w:tc>
          <w:tcPr>
            <w:tcW w:w="570" w:type="dxa"/>
            <w:vAlign w:val="center"/>
          </w:tcPr>
          <w:p w14:paraId="0A074C01" w14:textId="77777777" w:rsidR="00E9018D" w:rsidRDefault="00E9018D" w:rsidP="00E9018D">
            <w:pPr>
              <w:pStyle w:val="GvdeMetni"/>
              <w:spacing w:after="0"/>
              <w:ind w:firstLine="0"/>
              <w:jc w:val="center"/>
            </w:pPr>
            <w:r>
              <w:t>2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4FB7191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No</w:t>
            </w:r>
          </w:p>
        </w:tc>
        <w:tc>
          <w:tcPr>
            <w:tcW w:w="772" w:type="dxa"/>
            <w:shd w:val="clear" w:color="auto" w:fill="auto"/>
            <w:vAlign w:val="center"/>
          </w:tcPr>
          <w:p w14:paraId="4D40B226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-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45FF39EA" w14:textId="77777777" w:rsidR="00E9018D" w:rsidRPr="0025376C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1000</w:t>
            </w:r>
          </w:p>
        </w:tc>
        <w:tc>
          <w:tcPr>
            <w:tcW w:w="1479" w:type="dxa"/>
            <w:shd w:val="clear" w:color="auto" w:fill="auto"/>
            <w:vAlign w:val="center"/>
          </w:tcPr>
          <w:p w14:paraId="6B5DA53D" w14:textId="77777777" w:rsidR="00E9018D" w:rsidRPr="0025376C" w:rsidRDefault="00E9018D" w:rsidP="00EC1BE6">
            <w:pPr>
              <w:pStyle w:val="GvdeMetni"/>
              <w:spacing w:after="0"/>
              <w:ind w:firstLine="0"/>
              <w:jc w:val="center"/>
            </w:pPr>
            <w:r w:rsidRPr="0025376C">
              <w:t>8,93</w:t>
            </w:r>
          </w:p>
        </w:tc>
      </w:tr>
      <w:tr w:rsidR="00E9018D" w:rsidRPr="00934E5F" w14:paraId="5C2E779A" w14:textId="77777777" w:rsidTr="00EC1BE6">
        <w:trPr>
          <w:trHeight w:val="225"/>
          <w:jc w:val="center"/>
        </w:trPr>
        <w:tc>
          <w:tcPr>
            <w:tcW w:w="570" w:type="dxa"/>
            <w:vAlign w:val="center"/>
          </w:tcPr>
          <w:p w14:paraId="450F0B88" w14:textId="77777777" w:rsidR="00E9018D" w:rsidRDefault="00E9018D" w:rsidP="00E9018D">
            <w:pPr>
              <w:pStyle w:val="GvdeMetni"/>
              <w:spacing w:after="0"/>
              <w:ind w:firstLine="0"/>
              <w:jc w:val="center"/>
            </w:pPr>
            <w:r>
              <w:t>3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6D3A312E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Yes</w:t>
            </w:r>
          </w:p>
        </w:tc>
        <w:tc>
          <w:tcPr>
            <w:tcW w:w="772" w:type="dxa"/>
            <w:shd w:val="clear" w:color="auto" w:fill="auto"/>
            <w:vAlign w:val="center"/>
          </w:tcPr>
          <w:p w14:paraId="6C7D9B35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0.01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29B836DE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100</w:t>
            </w:r>
          </w:p>
        </w:tc>
        <w:tc>
          <w:tcPr>
            <w:tcW w:w="1479" w:type="dxa"/>
            <w:shd w:val="clear" w:color="auto" w:fill="auto"/>
            <w:vAlign w:val="center"/>
          </w:tcPr>
          <w:p w14:paraId="1B1DAACF" w14:textId="77777777" w:rsidR="00E9018D" w:rsidRPr="0025376C" w:rsidRDefault="00E9018D" w:rsidP="00EC1BE6">
            <w:pPr>
              <w:pStyle w:val="GvdeMetni"/>
              <w:spacing w:after="0"/>
              <w:ind w:firstLine="0"/>
              <w:jc w:val="center"/>
            </w:pPr>
            <w:r w:rsidRPr="005213EB">
              <w:t>1,07</w:t>
            </w:r>
          </w:p>
        </w:tc>
      </w:tr>
      <w:tr w:rsidR="00E9018D" w:rsidRPr="00934E5F" w14:paraId="5197CCCE" w14:textId="77777777" w:rsidTr="00EC1BE6">
        <w:trPr>
          <w:trHeight w:val="225"/>
          <w:jc w:val="center"/>
        </w:trPr>
        <w:tc>
          <w:tcPr>
            <w:tcW w:w="570" w:type="dxa"/>
            <w:vAlign w:val="center"/>
          </w:tcPr>
          <w:p w14:paraId="7DAF35D2" w14:textId="77777777" w:rsidR="00E9018D" w:rsidRDefault="00E9018D" w:rsidP="00E9018D">
            <w:pPr>
              <w:pStyle w:val="GvdeMetni"/>
              <w:spacing w:after="0"/>
              <w:ind w:firstLine="0"/>
              <w:jc w:val="center"/>
            </w:pPr>
            <w:r>
              <w:t>4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45B0A230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Yes</w:t>
            </w:r>
          </w:p>
        </w:tc>
        <w:tc>
          <w:tcPr>
            <w:tcW w:w="772" w:type="dxa"/>
            <w:shd w:val="clear" w:color="auto" w:fill="auto"/>
            <w:vAlign w:val="center"/>
          </w:tcPr>
          <w:p w14:paraId="244AF0AB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0,05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69FF92CE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100</w:t>
            </w:r>
          </w:p>
        </w:tc>
        <w:tc>
          <w:tcPr>
            <w:tcW w:w="1479" w:type="dxa"/>
            <w:shd w:val="clear" w:color="auto" w:fill="auto"/>
            <w:vAlign w:val="center"/>
          </w:tcPr>
          <w:p w14:paraId="0CAFDC01" w14:textId="77777777" w:rsidR="00E9018D" w:rsidRPr="0025376C" w:rsidRDefault="00E9018D" w:rsidP="00EC1BE6">
            <w:pPr>
              <w:pStyle w:val="GvdeMetni"/>
              <w:spacing w:after="0"/>
              <w:ind w:firstLine="0"/>
              <w:jc w:val="center"/>
            </w:pPr>
            <w:r w:rsidRPr="005213EB">
              <w:t>1,72</w:t>
            </w:r>
          </w:p>
        </w:tc>
      </w:tr>
      <w:tr w:rsidR="00E9018D" w:rsidRPr="00934E5F" w14:paraId="47A0D89B" w14:textId="77777777" w:rsidTr="00EC1BE6">
        <w:trPr>
          <w:trHeight w:val="242"/>
          <w:jc w:val="center"/>
        </w:trPr>
        <w:tc>
          <w:tcPr>
            <w:tcW w:w="570" w:type="dxa"/>
            <w:vAlign w:val="center"/>
          </w:tcPr>
          <w:p w14:paraId="4798EEC0" w14:textId="77777777" w:rsidR="00E9018D" w:rsidRDefault="00E9018D" w:rsidP="00E9018D">
            <w:pPr>
              <w:pStyle w:val="GvdeMetni"/>
              <w:spacing w:after="0"/>
              <w:ind w:firstLine="0"/>
              <w:jc w:val="center"/>
            </w:pPr>
            <w:r>
              <w:t>5</w:t>
            </w:r>
          </w:p>
        </w:tc>
        <w:tc>
          <w:tcPr>
            <w:tcW w:w="745" w:type="dxa"/>
            <w:shd w:val="clear" w:color="auto" w:fill="auto"/>
            <w:vAlign w:val="center"/>
          </w:tcPr>
          <w:p w14:paraId="510C1583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Yes</w:t>
            </w:r>
          </w:p>
        </w:tc>
        <w:tc>
          <w:tcPr>
            <w:tcW w:w="772" w:type="dxa"/>
            <w:shd w:val="clear" w:color="auto" w:fill="auto"/>
            <w:vAlign w:val="center"/>
          </w:tcPr>
          <w:p w14:paraId="57A233A8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0,1</w:t>
            </w:r>
          </w:p>
        </w:tc>
        <w:tc>
          <w:tcPr>
            <w:tcW w:w="1012" w:type="dxa"/>
            <w:shd w:val="clear" w:color="auto" w:fill="auto"/>
            <w:vAlign w:val="center"/>
          </w:tcPr>
          <w:p w14:paraId="04A4918C" w14:textId="77777777" w:rsidR="00E9018D" w:rsidRDefault="00E9018D" w:rsidP="00EC1BE6">
            <w:pPr>
              <w:pStyle w:val="GvdeMetni"/>
              <w:spacing w:after="0"/>
              <w:ind w:firstLine="0"/>
              <w:jc w:val="center"/>
            </w:pPr>
            <w:r>
              <w:t>100</w:t>
            </w:r>
          </w:p>
        </w:tc>
        <w:tc>
          <w:tcPr>
            <w:tcW w:w="1479" w:type="dxa"/>
            <w:shd w:val="clear" w:color="auto" w:fill="auto"/>
            <w:vAlign w:val="center"/>
          </w:tcPr>
          <w:p w14:paraId="38704F59" w14:textId="77777777" w:rsidR="00E9018D" w:rsidRPr="0025376C" w:rsidRDefault="00E9018D" w:rsidP="00EC1BE6">
            <w:pPr>
              <w:pStyle w:val="GvdeMetni"/>
              <w:spacing w:after="0"/>
              <w:ind w:firstLine="0"/>
              <w:jc w:val="center"/>
            </w:pPr>
            <w:r w:rsidRPr="005213EB">
              <w:t>2,63</w:t>
            </w:r>
          </w:p>
        </w:tc>
      </w:tr>
    </w:tbl>
    <w:p w14:paraId="00A292E5" w14:textId="77777777" w:rsidR="0025376C" w:rsidRDefault="0025376C" w:rsidP="00FF32E8">
      <w:pPr>
        <w:pStyle w:val="GvdeMetni"/>
        <w:ind w:firstLine="0"/>
        <w:rPr>
          <w:highlight w:val="yellow"/>
        </w:rPr>
      </w:pPr>
    </w:p>
    <w:p w14:paraId="77EA13D6" w14:textId="77777777" w:rsidR="002D4691" w:rsidRPr="00EC1BE6" w:rsidRDefault="00EC2A93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Aft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ns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yst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dapted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is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52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play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g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DC718D" w:rsidRPr="00EC1BE6">
        <w:rPr>
          <w:color w:val="000000"/>
          <w:spacing w:val="-1"/>
          <w:sz w:val="20"/>
          <w:szCs w:val="20"/>
          <w:lang w:val="en-US"/>
        </w:rPr>
        <w:t>11</w:t>
      </w:r>
      <w:r w:rsidRPr="00EC1BE6">
        <w:rPr>
          <w:color w:val="000000"/>
          <w:spacing w:val="-1"/>
          <w:sz w:val="20"/>
          <w:szCs w:val="20"/>
          <w:lang w:val="en-US"/>
        </w:rPr>
        <w:t>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refor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xecut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u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ffer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umb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xample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igh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int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need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vis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ccor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i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ccupanc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ate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C1BE6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oul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play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g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DC718D" w:rsidRPr="00EC1BE6">
        <w:rPr>
          <w:color w:val="000000"/>
          <w:spacing w:val="-1"/>
          <w:sz w:val="20"/>
          <w:szCs w:val="20"/>
          <w:lang w:val="en-US"/>
        </w:rPr>
        <w:t>13</w:t>
      </w:r>
      <w:r w:rsidRPr="00EC1BE6">
        <w:rPr>
          <w:color w:val="000000"/>
          <w:spacing w:val="-1"/>
          <w:sz w:val="20"/>
          <w:szCs w:val="20"/>
          <w:lang w:val="en-US"/>
        </w:rPr>
        <w:t>.</w:t>
      </w:r>
    </w:p>
    <w:p w14:paraId="6A07DEDE" w14:textId="77777777" w:rsidR="004F64B6" w:rsidRPr="00ED303D" w:rsidRDefault="004F64B6" w:rsidP="00FF32E8">
      <w:pPr>
        <w:pStyle w:val="GvdeMetni"/>
        <w:ind w:firstLine="0"/>
      </w:pPr>
    </w:p>
    <w:p w14:paraId="4AFDE634" w14:textId="77777777" w:rsidR="00DC718D" w:rsidRDefault="00116F9E" w:rsidP="00DC718D">
      <w:pPr>
        <w:pStyle w:val="GvdeMetni"/>
        <w:keepNext/>
        <w:ind w:firstLine="0"/>
        <w:jc w:val="center"/>
      </w:pPr>
      <w:r w:rsidRPr="00ED303D">
        <w:rPr>
          <w:noProof/>
        </w:rPr>
        <w:drawing>
          <wp:inline distT="0" distB="0" distL="0" distR="0" wp14:anchorId="5AC6FD4A" wp14:editId="1EEFF6B9">
            <wp:extent cx="3224530" cy="2045335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530" cy="204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546E4" w14:textId="338D063C" w:rsidR="006601BB" w:rsidRPr="00EC1BE6" w:rsidRDefault="00DC718D" w:rsidP="00EC1BE6">
      <w:pPr>
        <w:pStyle w:val="ResimYazs"/>
        <w:rPr>
          <w:b w:val="0"/>
          <w:bCs w:val="0"/>
        </w:rPr>
      </w:pPr>
      <w:r w:rsidRPr="00EC1BE6">
        <w:rPr>
          <w:b w:val="0"/>
          <w:bCs w:val="0"/>
        </w:rPr>
        <w:t>Fig.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fldChar w:fldCharType="begin"/>
      </w:r>
      <w:r w:rsidRPr="00EC1BE6">
        <w:rPr>
          <w:b w:val="0"/>
          <w:bCs w:val="0"/>
        </w:rPr>
        <w:instrText xml:space="preserve"> SEQ Fig._ \* ARABIC </w:instrText>
      </w:r>
      <w:r w:rsidRPr="00EC1BE6">
        <w:rPr>
          <w:b w:val="0"/>
          <w:bCs w:val="0"/>
        </w:rPr>
        <w:fldChar w:fldCharType="separate"/>
      </w:r>
      <w:r w:rsidR="0026172B">
        <w:rPr>
          <w:b w:val="0"/>
          <w:bCs w:val="0"/>
          <w:noProof/>
        </w:rPr>
        <w:t>13</w:t>
      </w:r>
      <w:r w:rsidRPr="00EC1BE6">
        <w:rPr>
          <w:b w:val="0"/>
          <w:bCs w:val="0"/>
        </w:rPr>
        <w:fldChar w:fldCharType="end"/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Route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with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8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collection</w:t>
      </w:r>
      <w:r w:rsidR="00EC1BE6">
        <w:rPr>
          <w:b w:val="0"/>
          <w:bCs w:val="0"/>
        </w:rPr>
        <w:t xml:space="preserve"> </w:t>
      </w:r>
      <w:r w:rsidRPr="00EC1BE6">
        <w:rPr>
          <w:b w:val="0"/>
          <w:bCs w:val="0"/>
        </w:rPr>
        <w:t>points</w:t>
      </w:r>
    </w:p>
    <w:p w14:paraId="732D3ED0" w14:textId="77777777" w:rsidR="00B52208" w:rsidRPr="00ED303D" w:rsidRDefault="00B52208" w:rsidP="00B52208">
      <w:pPr>
        <w:pStyle w:val="Balk1"/>
      </w:pPr>
      <w:r w:rsidRPr="00ED303D">
        <w:t>CONCLUSIONS</w:t>
      </w:r>
      <w:r w:rsidR="00EC1BE6">
        <w:t xml:space="preserve"> </w:t>
      </w:r>
    </w:p>
    <w:p w14:paraId="29CFB54A" w14:textId="77777777" w:rsidR="00960195" w:rsidRPr="00EC1BE6" w:rsidRDefault="00F336F9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anage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im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inimiz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mpac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nviron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conom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spos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ho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iti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002014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orl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o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mporta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ercentag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i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anage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yst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ucc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tegrated</w:t>
      </w:r>
      <w:r w:rsidR="00002014" w:rsidRPr="00EC1BE6">
        <w:rPr>
          <w:color w:val="000000"/>
          <w:spacing w:val="-1"/>
          <w:sz w:val="20"/>
          <w:szCs w:val="20"/>
          <w:lang w:val="en-US"/>
        </w:rPr>
        <w:t>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i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anage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yst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direct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portiona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ucc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llec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ystem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002014" w:rsidRPr="00EC1BE6">
        <w:rPr>
          <w:color w:val="000000"/>
          <w:spacing w:val="-1"/>
          <w:sz w:val="20"/>
          <w:szCs w:val="20"/>
          <w:lang w:val="en-US"/>
        </w:rPr>
        <w:t>So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po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ject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im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a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ll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i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ccor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form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eve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eceiv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r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nsor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in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ank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mo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effecti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, </w:t>
      </w:r>
      <w:r w:rsidRPr="00EC1BE6">
        <w:rPr>
          <w:color w:val="000000"/>
          <w:spacing w:val="-1"/>
          <w:sz w:val="20"/>
          <w:szCs w:val="20"/>
          <w:lang w:val="en-US"/>
        </w:rPr>
        <w:t>fou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co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D303D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i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o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event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us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i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bes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rou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fou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ft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137053" w:rsidRPr="00EC1BE6">
        <w:rPr>
          <w:color w:val="000000"/>
          <w:spacing w:val="-1"/>
          <w:sz w:val="20"/>
          <w:szCs w:val="20"/>
          <w:lang w:val="en-US"/>
        </w:rPr>
        <w:t>1</w:t>
      </w:r>
      <w:r w:rsidRPr="00EC1BE6">
        <w:rPr>
          <w:color w:val="000000"/>
          <w:spacing w:val="-1"/>
          <w:sz w:val="20"/>
          <w:szCs w:val="20"/>
          <w:lang w:val="en-US"/>
        </w:rPr>
        <w:t>00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ration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ccepte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gra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roduce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CD3860" w:rsidRPr="00EC1BE6">
        <w:rPr>
          <w:color w:val="000000"/>
          <w:spacing w:val="-1"/>
          <w:sz w:val="20"/>
          <w:szCs w:val="20"/>
          <w:lang w:val="en-US"/>
        </w:rPr>
        <w:t>100</w:t>
      </w:r>
      <w:r w:rsidRPr="00EC1BE6">
        <w:rPr>
          <w:color w:val="000000"/>
          <w:spacing w:val="-1"/>
          <w:sz w:val="20"/>
          <w:szCs w:val="20"/>
          <w:lang w:val="en-US"/>
        </w:rPr>
        <w:t>t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ener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les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eco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wi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giv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optimu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ossi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solution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002014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002014" w:rsidRPr="00EC1BE6">
        <w:rPr>
          <w:color w:val="000000"/>
          <w:spacing w:val="-1"/>
          <w:sz w:val="20"/>
          <w:szCs w:val="20"/>
          <w:lang w:val="en-US"/>
        </w:rPr>
        <w:t>c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ross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r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an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muta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ra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progra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random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produc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depend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suitabilit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value</w:t>
      </w:r>
      <w:r w:rsidR="00002014" w:rsidRPr="00EC1BE6">
        <w:rPr>
          <w:color w:val="000000"/>
          <w:spacing w:val="-1"/>
          <w:sz w:val="20"/>
          <w:szCs w:val="20"/>
          <w:lang w:val="en-US"/>
        </w:rPr>
        <w:t>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The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rat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no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defin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coefficients;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the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a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defin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variables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B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tha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wa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002014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rando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sear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method</w:t>
      </w:r>
      <w:r w:rsidR="00002014" w:rsidRPr="00EC1BE6">
        <w:rPr>
          <w:color w:val="000000"/>
          <w:spacing w:val="-1"/>
          <w:sz w:val="20"/>
          <w:szCs w:val="20"/>
          <w:lang w:val="en-US"/>
        </w:rPr>
        <w:t>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structu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h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bee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preserv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BC4902" w:rsidRPr="00EC1BE6">
        <w:rPr>
          <w:color w:val="000000"/>
          <w:spacing w:val="-1"/>
          <w:sz w:val="20"/>
          <w:szCs w:val="20"/>
          <w:lang w:val="en-US"/>
        </w:rPr>
        <w:t>well.</w:t>
      </w:r>
    </w:p>
    <w:p w14:paraId="206A97F3" w14:textId="77777777" w:rsidR="00E77DBB" w:rsidRPr="00EC1BE6" w:rsidRDefault="00002014" w:rsidP="00EC1BE6">
      <w:pPr>
        <w:pStyle w:val="NormalWeb"/>
        <w:spacing w:before="0" w:beforeAutospacing="0" w:after="120" w:afterAutospacing="0" w:line="190" w:lineRule="atLeast"/>
        <w:ind w:firstLine="288"/>
        <w:jc w:val="both"/>
        <w:rPr>
          <w:color w:val="000000"/>
          <w:spacing w:val="-1"/>
          <w:sz w:val="20"/>
          <w:szCs w:val="20"/>
          <w:lang w:val="en-US"/>
        </w:rPr>
      </w:pP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p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robl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domai</w:t>
      </w:r>
      <w:r w:rsidRPr="00EC1BE6">
        <w:rPr>
          <w:color w:val="000000"/>
          <w:spacing w:val="-1"/>
          <w:sz w:val="20"/>
          <w:szCs w:val="20"/>
          <w:lang w:val="en-US"/>
        </w:rPr>
        <w:t>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ma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se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up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i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relatively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smal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space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However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i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numb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wast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box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increased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h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als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make</w:t>
      </w:r>
      <w:r w:rsidRPr="00EC1BE6">
        <w:rPr>
          <w:color w:val="000000"/>
          <w:spacing w:val="-1"/>
          <w:sz w:val="20"/>
          <w:szCs w:val="20"/>
          <w:lang w:val="en-US"/>
        </w:rPr>
        <w:t>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soluti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proble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hard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Althoug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u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of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genetic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algorithm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find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acceptabl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solution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du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h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increas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complexity,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he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i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need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o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us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som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paralle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programm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capabilitie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which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ca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eithe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b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ru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on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multi</w:t>
      </w:r>
      <w:r w:rsidRPr="00EC1BE6">
        <w:rPr>
          <w:color w:val="000000"/>
          <w:spacing w:val="-1"/>
          <w:sz w:val="20"/>
          <w:szCs w:val="20"/>
          <w:lang w:val="en-US"/>
        </w:rPr>
        <w:t>-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co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structur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as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new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typ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CPU[</w:t>
      </w:r>
      <w:r w:rsidR="004F64B6" w:rsidRPr="00EC1BE6">
        <w:rPr>
          <w:color w:val="000000"/>
          <w:spacing w:val="-1"/>
          <w:sz w:val="20"/>
          <w:szCs w:val="20"/>
          <w:lang w:val="en-US"/>
        </w:rPr>
        <w:t>15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]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or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a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parallel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programming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environment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like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CUDA[</w:t>
      </w:r>
      <w:r w:rsidR="004F64B6" w:rsidRPr="00EC1BE6">
        <w:rPr>
          <w:color w:val="000000"/>
          <w:spacing w:val="-1"/>
          <w:sz w:val="20"/>
          <w:szCs w:val="20"/>
          <w:lang w:val="en-US"/>
        </w:rPr>
        <w:t>16</w:t>
      </w:r>
      <w:r w:rsidR="00E77DBB" w:rsidRPr="00EC1BE6">
        <w:rPr>
          <w:color w:val="000000"/>
          <w:spacing w:val="-1"/>
          <w:sz w:val="20"/>
          <w:szCs w:val="20"/>
          <w:lang w:val="en-US"/>
        </w:rPr>
        <w:t>].</w:t>
      </w:r>
      <w:r w:rsidR="00EC1BE6">
        <w:rPr>
          <w:color w:val="000000"/>
          <w:spacing w:val="-1"/>
          <w:sz w:val="20"/>
          <w:szCs w:val="20"/>
          <w:lang w:val="en-US"/>
        </w:rPr>
        <w:t xml:space="preserve"> </w:t>
      </w:r>
    </w:p>
    <w:p w14:paraId="3454045E" w14:textId="77777777" w:rsidR="008A55B5" w:rsidRPr="00ED303D" w:rsidRDefault="008A55B5">
      <w:pPr>
        <w:pStyle w:val="Balk5"/>
        <w:rPr>
          <w:rFonts w:eastAsia="MS Mincho"/>
        </w:rPr>
      </w:pPr>
      <w:bookmarkStart w:id="5" w:name="_GoBack"/>
      <w:bookmarkEnd w:id="5"/>
      <w:r w:rsidRPr="00ED303D">
        <w:rPr>
          <w:rFonts w:eastAsia="MS Mincho"/>
        </w:rPr>
        <w:t>References</w:t>
      </w:r>
    </w:p>
    <w:p w14:paraId="163861BE" w14:textId="77777777" w:rsidR="008A55B5" w:rsidRPr="00ED303D" w:rsidRDefault="00830BA1" w:rsidP="00536444">
      <w:pPr>
        <w:pStyle w:val="references"/>
        <w:numPr>
          <w:ilvl w:val="0"/>
          <w:numId w:val="15"/>
        </w:numPr>
      </w:pPr>
      <w:r w:rsidRPr="00ED303D">
        <w:t>T.</w:t>
      </w:r>
      <w:r w:rsidR="00EC1BE6">
        <w:t xml:space="preserve"> </w:t>
      </w:r>
      <w:r w:rsidRPr="00ED303D">
        <w:t>C.</w:t>
      </w:r>
      <w:r w:rsidR="00EC1BE6">
        <w:t xml:space="preserve"> </w:t>
      </w:r>
      <w:r w:rsidRPr="00ED303D">
        <w:t>G.</w:t>
      </w:r>
      <w:r w:rsidR="00EC1BE6">
        <w:t xml:space="preserve"> </w:t>
      </w:r>
      <w:r w:rsidRPr="00ED303D">
        <w:t>on</w:t>
      </w:r>
      <w:r w:rsidR="00EC1BE6">
        <w:t xml:space="preserve"> </w:t>
      </w:r>
      <w:r w:rsidRPr="00ED303D">
        <w:t>behalf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Global</w:t>
      </w:r>
      <w:r w:rsidR="00EC1BE6">
        <w:t xml:space="preserve"> </w:t>
      </w:r>
      <w:r w:rsidRPr="00ED303D">
        <w:t>eSustainability</w:t>
      </w:r>
      <w:r w:rsidR="00EC1BE6">
        <w:t xml:space="preserve"> </w:t>
      </w:r>
      <w:r w:rsidRPr="00ED303D">
        <w:t>Initiative,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ICT</w:t>
      </w:r>
      <w:r w:rsidR="00EC1BE6">
        <w:t xml:space="preserve"> </w:t>
      </w:r>
      <w:r w:rsidRPr="00ED303D">
        <w:t>behind</w:t>
      </w:r>
      <w:r w:rsidR="00EC1BE6">
        <w:t xml:space="preserve"> </w:t>
      </w:r>
      <w:r w:rsidRPr="00ED303D">
        <w:t>cities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future.</w:t>
      </w:r>
      <w:r w:rsidR="00EC1BE6">
        <w:t xml:space="preserve"> </w:t>
      </w:r>
      <w:r w:rsidRPr="00ED303D">
        <w:t>SMART</w:t>
      </w:r>
      <w:r w:rsidR="00EC1BE6">
        <w:t xml:space="preserve"> </w:t>
      </w:r>
      <w:r w:rsidRPr="00ED303D">
        <w:t>2020,</w:t>
      </w:r>
      <w:r w:rsidR="00EC1BE6">
        <w:t xml:space="preserve"> </w:t>
      </w:r>
      <w:r w:rsidRPr="00ED303D">
        <w:t>2010.</w:t>
      </w:r>
    </w:p>
    <w:p w14:paraId="0C0A7677" w14:textId="77777777" w:rsidR="00830BA1" w:rsidRPr="00ED303D" w:rsidRDefault="00830BA1" w:rsidP="00536444">
      <w:pPr>
        <w:pStyle w:val="references"/>
        <w:numPr>
          <w:ilvl w:val="0"/>
          <w:numId w:val="15"/>
        </w:numPr>
      </w:pPr>
      <w:r w:rsidRPr="00ED303D">
        <w:t>Piro</w:t>
      </w:r>
      <w:r w:rsidR="00EC1BE6">
        <w:t xml:space="preserve"> </w:t>
      </w:r>
      <w:r w:rsidRPr="00ED303D">
        <w:t>G.,</w:t>
      </w:r>
      <w:r w:rsidR="00EC1BE6">
        <w:t xml:space="preserve"> </w:t>
      </w:r>
      <w:r w:rsidRPr="00ED303D">
        <w:t>Cianci</w:t>
      </w:r>
      <w:r w:rsidR="00EC1BE6">
        <w:t xml:space="preserve"> </w:t>
      </w:r>
      <w:r w:rsidRPr="00ED303D">
        <w:t>I.,</w:t>
      </w:r>
      <w:r w:rsidR="00EC1BE6">
        <w:t xml:space="preserve"> </w:t>
      </w:r>
      <w:r w:rsidRPr="00ED303D">
        <w:t>Grieco</w:t>
      </w:r>
      <w:r w:rsidR="00EC1BE6">
        <w:t xml:space="preserve"> </w:t>
      </w:r>
      <w:r w:rsidRPr="00ED303D">
        <w:t>L.,</w:t>
      </w:r>
      <w:r w:rsidR="00EC1BE6">
        <w:t xml:space="preserve"> </w:t>
      </w:r>
      <w:r w:rsidRPr="00ED303D">
        <w:t>Boggia</w:t>
      </w:r>
      <w:r w:rsidR="00EC1BE6">
        <w:t xml:space="preserve"> </w:t>
      </w:r>
      <w:r w:rsidRPr="00ED303D">
        <w:t>G.,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Camarda</w:t>
      </w:r>
      <w:r w:rsidR="00EC1BE6">
        <w:t xml:space="preserve"> </w:t>
      </w:r>
      <w:r w:rsidRPr="00ED303D">
        <w:t>P.,</w:t>
      </w:r>
      <w:r w:rsidR="00EC1BE6">
        <w:t xml:space="preserve"> </w:t>
      </w:r>
      <w:r w:rsidRPr="00ED303D">
        <w:t>Information</w:t>
      </w:r>
      <w:r w:rsidR="00EC1BE6">
        <w:t xml:space="preserve"> </w:t>
      </w:r>
      <w:r w:rsidRPr="00ED303D">
        <w:t>centric</w:t>
      </w:r>
      <w:r w:rsidR="00EC1BE6">
        <w:t xml:space="preserve"> </w:t>
      </w:r>
      <w:r w:rsidRPr="00ED303D">
        <w:t>services</w:t>
      </w:r>
      <w:r w:rsidR="00EC1BE6">
        <w:t xml:space="preserve"> </w:t>
      </w:r>
      <w:r w:rsidRPr="00ED303D">
        <w:t>in</w:t>
      </w:r>
      <w:r w:rsidR="00EC1BE6">
        <w:t xml:space="preserve"> </w:t>
      </w:r>
      <w:r w:rsidRPr="00ED303D">
        <w:t>smart</w:t>
      </w:r>
      <w:r w:rsidR="00EC1BE6">
        <w:t xml:space="preserve"> </w:t>
      </w:r>
      <w:r w:rsidRPr="00ED303D">
        <w:t>cities,</w:t>
      </w:r>
      <w:r w:rsidR="00EC1BE6">
        <w:t xml:space="preserve"> </w:t>
      </w:r>
      <w:r w:rsidRPr="00ED303D">
        <w:t>Journal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Systems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Software,</w:t>
      </w:r>
      <w:r w:rsidR="00EC1BE6">
        <w:t xml:space="preserve"> </w:t>
      </w:r>
      <w:r w:rsidRPr="00ED303D">
        <w:t>vol.</w:t>
      </w:r>
    </w:p>
    <w:p w14:paraId="086F6ECD" w14:textId="77777777" w:rsidR="003366A0" w:rsidRPr="00ED303D" w:rsidRDefault="003366A0" w:rsidP="00536444">
      <w:pPr>
        <w:pStyle w:val="references"/>
        <w:numPr>
          <w:ilvl w:val="0"/>
          <w:numId w:val="15"/>
        </w:numPr>
      </w:pPr>
      <w:r w:rsidRPr="00ED303D">
        <w:t>Mitton</w:t>
      </w:r>
      <w:r w:rsidR="00EC1BE6">
        <w:t xml:space="preserve"> </w:t>
      </w:r>
      <w:r w:rsidRPr="00ED303D">
        <w:t>N.,</w:t>
      </w:r>
      <w:r w:rsidR="00EC1BE6">
        <w:t xml:space="preserve"> </w:t>
      </w:r>
      <w:r w:rsidRPr="00ED303D">
        <w:t>Papavassiliou</w:t>
      </w:r>
      <w:r w:rsidR="00EC1BE6">
        <w:t xml:space="preserve"> </w:t>
      </w:r>
      <w:r w:rsidRPr="00ED303D">
        <w:t>S.,</w:t>
      </w:r>
      <w:r w:rsidR="00EC1BE6">
        <w:t xml:space="preserve"> </w:t>
      </w:r>
      <w:r w:rsidRPr="00ED303D">
        <w:t>Puliafito</w:t>
      </w:r>
      <w:r w:rsidR="00EC1BE6">
        <w:t xml:space="preserve"> </w:t>
      </w:r>
      <w:r w:rsidRPr="00ED303D">
        <w:t>A.,</w:t>
      </w:r>
      <w:r w:rsidR="00EC1BE6">
        <w:t xml:space="preserve"> </w:t>
      </w:r>
      <w:r w:rsidRPr="00ED303D">
        <w:t>Trivedi</w:t>
      </w:r>
      <w:r w:rsidR="00EC1BE6">
        <w:t xml:space="preserve"> </w:t>
      </w:r>
      <w:r w:rsidRPr="00ED303D">
        <w:t>K.</w:t>
      </w:r>
      <w:r w:rsidR="00EC1BE6">
        <w:t xml:space="preserve"> </w:t>
      </w:r>
      <w:r w:rsidRPr="00ED303D">
        <w:t>S.,</w:t>
      </w:r>
      <w:r w:rsidR="00EC1BE6">
        <w:t xml:space="preserve"> </w:t>
      </w:r>
      <w:r w:rsidRPr="00ED303D">
        <w:t>Combining</w:t>
      </w:r>
      <w:r w:rsidR="00EC1BE6">
        <w:t xml:space="preserve"> </w:t>
      </w:r>
      <w:r w:rsidRPr="00ED303D">
        <w:t>Cloud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sensors</w:t>
      </w:r>
      <w:r w:rsidR="00EC1BE6">
        <w:t xml:space="preserve"> </w:t>
      </w:r>
      <w:r w:rsidRPr="00ED303D">
        <w:t>in</w:t>
      </w:r>
      <w:r w:rsidR="00EC1BE6">
        <w:t xml:space="preserve"> </w:t>
      </w:r>
      <w:r w:rsidRPr="00ED303D">
        <w:t>a</w:t>
      </w:r>
      <w:r w:rsidR="00EC1BE6">
        <w:t xml:space="preserve"> </w:t>
      </w:r>
      <w:r w:rsidRPr="00ED303D">
        <w:t>smart</w:t>
      </w:r>
      <w:r w:rsidR="00EC1BE6">
        <w:t xml:space="preserve"> </w:t>
      </w:r>
      <w:r w:rsidRPr="00ED303D">
        <w:t>city</w:t>
      </w:r>
      <w:r w:rsidR="00EC1BE6">
        <w:t xml:space="preserve"> </w:t>
      </w:r>
      <w:r w:rsidRPr="00ED303D">
        <w:t>environment,</w:t>
      </w:r>
      <w:r w:rsidR="00EC1BE6">
        <w:t xml:space="preserve"> </w:t>
      </w:r>
      <w:r w:rsidRPr="00ED303D">
        <w:t>EURASIP</w:t>
      </w:r>
      <w:r w:rsidR="00EC1BE6">
        <w:t xml:space="preserve"> </w:t>
      </w:r>
      <w:r w:rsidRPr="00ED303D">
        <w:t>Journal</w:t>
      </w:r>
      <w:r w:rsidR="00EC1BE6">
        <w:t xml:space="preserve"> </w:t>
      </w:r>
      <w:r w:rsidRPr="00ED303D">
        <w:t>on</w:t>
      </w:r>
    </w:p>
    <w:p w14:paraId="35FA7176" w14:textId="77777777" w:rsidR="003366A0" w:rsidRPr="00ED303D" w:rsidRDefault="003366A0" w:rsidP="00536444">
      <w:pPr>
        <w:pStyle w:val="references"/>
        <w:numPr>
          <w:ilvl w:val="0"/>
          <w:numId w:val="15"/>
        </w:numPr>
      </w:pPr>
      <w:r w:rsidRPr="00ED303D">
        <w:t>Nuortio</w:t>
      </w:r>
      <w:r w:rsidR="00EC1BE6">
        <w:t xml:space="preserve"> </w:t>
      </w:r>
      <w:r w:rsidRPr="00ED303D">
        <w:t>T.,</w:t>
      </w:r>
      <w:r w:rsidR="00EC1BE6">
        <w:t xml:space="preserve"> </w:t>
      </w:r>
      <w:r w:rsidRPr="00ED303D">
        <w:t>Kytöjoki</w:t>
      </w:r>
      <w:r w:rsidR="00EC1BE6">
        <w:t xml:space="preserve"> </w:t>
      </w:r>
      <w:r w:rsidRPr="00ED303D">
        <w:t>J,</w:t>
      </w:r>
      <w:r w:rsidR="00EC1BE6">
        <w:t xml:space="preserve"> </w:t>
      </w:r>
      <w:r w:rsidRPr="00ED303D">
        <w:t>Niska</w:t>
      </w:r>
      <w:r w:rsidR="00EC1BE6">
        <w:t xml:space="preserve"> </w:t>
      </w:r>
      <w:r w:rsidRPr="00ED303D">
        <w:t>H.,</w:t>
      </w:r>
      <w:r w:rsidR="00EC1BE6">
        <w:t xml:space="preserve"> </w:t>
      </w:r>
      <w:r w:rsidRPr="00ED303D">
        <w:t>Bräysy</w:t>
      </w:r>
      <w:r w:rsidR="00EC1BE6">
        <w:t xml:space="preserve"> </w:t>
      </w:r>
      <w:r w:rsidRPr="00ED303D">
        <w:t>O.,</w:t>
      </w:r>
      <w:r w:rsidR="00EC1BE6">
        <w:t xml:space="preserve"> </w:t>
      </w:r>
      <w:r w:rsidRPr="00ED303D">
        <w:t>Improved</w:t>
      </w:r>
      <w:r w:rsidR="00EC1BE6">
        <w:t xml:space="preserve"> </w:t>
      </w:r>
      <w:r w:rsidRPr="00ED303D">
        <w:t>route</w:t>
      </w:r>
      <w:r w:rsidR="00EC1BE6">
        <w:t xml:space="preserve"> </w:t>
      </w:r>
      <w:r w:rsidRPr="00ED303D">
        <w:t>planning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scheduling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collection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transport,</w:t>
      </w:r>
      <w:r w:rsidR="00EC1BE6">
        <w:t xml:space="preserve"> </w:t>
      </w:r>
      <w:r w:rsidRPr="00ED303D">
        <w:t>Expert</w:t>
      </w:r>
      <w:r w:rsidR="00EC1BE6">
        <w:t xml:space="preserve"> </w:t>
      </w:r>
      <w:r w:rsidRPr="00ED303D">
        <w:t>Systems</w:t>
      </w:r>
      <w:r w:rsidR="00EC1BE6">
        <w:t xml:space="preserve"> </w:t>
      </w:r>
      <w:r w:rsidRPr="00ED303D">
        <w:t>with</w:t>
      </w:r>
    </w:p>
    <w:p w14:paraId="63DF7E2D" w14:textId="77777777" w:rsidR="003366A0" w:rsidRPr="00ED303D" w:rsidRDefault="003366A0" w:rsidP="00536444">
      <w:pPr>
        <w:pStyle w:val="references"/>
        <w:numPr>
          <w:ilvl w:val="0"/>
          <w:numId w:val="15"/>
        </w:numPr>
      </w:pPr>
      <w:r w:rsidRPr="00ED303D">
        <w:t>Byung-In</w:t>
      </w:r>
      <w:r w:rsidR="00EC1BE6">
        <w:t xml:space="preserve"> </w:t>
      </w:r>
      <w:r w:rsidRPr="00ED303D">
        <w:t>K.,</w:t>
      </w:r>
      <w:r w:rsidR="00EC1BE6">
        <w:t xml:space="preserve"> </w:t>
      </w:r>
      <w:r w:rsidRPr="00ED303D">
        <w:t>Seongbae</w:t>
      </w:r>
      <w:r w:rsidR="00EC1BE6">
        <w:t xml:space="preserve"> </w:t>
      </w:r>
      <w:r w:rsidRPr="00ED303D">
        <w:t>K.,</w:t>
      </w:r>
      <w:r w:rsidR="00EC1BE6">
        <w:t xml:space="preserve"> </w:t>
      </w:r>
      <w:r w:rsidRPr="00ED303D">
        <w:t>Surya</w:t>
      </w:r>
      <w:r w:rsidR="00EC1BE6">
        <w:t xml:space="preserve"> </w:t>
      </w:r>
      <w:r w:rsidRPr="00ED303D">
        <w:t>S.,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collection</w:t>
      </w:r>
      <w:r w:rsidR="00EC1BE6">
        <w:t xml:space="preserve"> </w:t>
      </w:r>
      <w:r w:rsidRPr="00ED303D">
        <w:t>vehicle</w:t>
      </w:r>
      <w:r w:rsidR="00EC1BE6">
        <w:t xml:space="preserve"> </w:t>
      </w:r>
      <w:r w:rsidRPr="00ED303D">
        <w:t>routing</w:t>
      </w:r>
      <w:r w:rsidR="00EC1BE6">
        <w:t xml:space="preserve"> </w:t>
      </w:r>
      <w:r w:rsidRPr="00ED303D">
        <w:t>problem</w:t>
      </w:r>
      <w:r w:rsidR="00EC1BE6">
        <w:t xml:space="preserve"> </w:t>
      </w:r>
      <w:r w:rsidRPr="00ED303D">
        <w:t>with</w:t>
      </w:r>
      <w:r w:rsidR="00EC1BE6">
        <w:t xml:space="preserve"> </w:t>
      </w:r>
      <w:r w:rsidRPr="00ED303D">
        <w:t>time</w:t>
      </w:r>
      <w:r w:rsidR="00EC1BE6">
        <w:t xml:space="preserve"> </w:t>
      </w:r>
      <w:r w:rsidRPr="00ED303D">
        <w:t>windows,</w:t>
      </w:r>
      <w:r w:rsidR="00EC1BE6">
        <w:t xml:space="preserve"> </w:t>
      </w:r>
      <w:r w:rsidRPr="00ED303D">
        <w:t>Computers</w:t>
      </w:r>
      <w:r w:rsidR="00EC1BE6">
        <w:t xml:space="preserve"> </w:t>
      </w:r>
      <w:r w:rsidRPr="00ED303D">
        <w:t>&amp;</w:t>
      </w:r>
      <w:r w:rsidR="00EC1BE6">
        <w:t xml:space="preserve"> </w:t>
      </w:r>
      <w:r w:rsidRPr="00ED303D">
        <w:t>Operations</w:t>
      </w:r>
      <w:r w:rsidR="00EC1BE6">
        <w:t xml:space="preserve"> </w:t>
      </w:r>
      <w:r w:rsidRPr="00ED303D">
        <w:t>Research,</w:t>
      </w:r>
    </w:p>
    <w:p w14:paraId="0FF87B0A" w14:textId="77777777" w:rsidR="003366A0" w:rsidRPr="00ED303D" w:rsidRDefault="003366A0" w:rsidP="00536444">
      <w:pPr>
        <w:pStyle w:val="references"/>
        <w:numPr>
          <w:ilvl w:val="0"/>
          <w:numId w:val="15"/>
        </w:numPr>
      </w:pPr>
      <w:r w:rsidRPr="00ED303D">
        <w:t>Vicentini</w:t>
      </w:r>
      <w:r w:rsidR="00EC1BE6">
        <w:t xml:space="preserve"> </w:t>
      </w:r>
      <w:r w:rsidRPr="00ED303D">
        <w:t>F.,</w:t>
      </w:r>
      <w:r w:rsidR="00EC1BE6">
        <w:t xml:space="preserve"> </w:t>
      </w:r>
      <w:r w:rsidRPr="00ED303D">
        <w:t>Giusti</w:t>
      </w:r>
      <w:r w:rsidR="00EC1BE6">
        <w:t xml:space="preserve"> </w:t>
      </w:r>
      <w:r w:rsidRPr="00ED303D">
        <w:t>A.,</w:t>
      </w:r>
      <w:r w:rsidR="00EC1BE6">
        <w:t xml:space="preserve"> </w:t>
      </w:r>
      <w:r w:rsidRPr="00ED303D">
        <w:t>Rovetta</w:t>
      </w:r>
      <w:r w:rsidR="00EC1BE6">
        <w:t xml:space="preserve"> </w:t>
      </w:r>
      <w:r w:rsidRPr="00ED303D">
        <w:t>A.,</w:t>
      </w:r>
      <w:r w:rsidR="00EC1BE6">
        <w:t xml:space="preserve"> </w:t>
      </w:r>
      <w:r w:rsidRPr="00ED303D">
        <w:t>Fan</w:t>
      </w:r>
      <w:r w:rsidR="00EC1BE6">
        <w:t xml:space="preserve"> </w:t>
      </w:r>
      <w:r w:rsidRPr="00ED303D">
        <w:t>X.,</w:t>
      </w:r>
      <w:r w:rsidR="00EC1BE6">
        <w:t xml:space="preserve"> </w:t>
      </w:r>
      <w:r w:rsidRPr="00ED303D">
        <w:t>He</w:t>
      </w:r>
      <w:r w:rsidR="00EC1BE6">
        <w:t xml:space="preserve"> </w:t>
      </w:r>
      <w:r w:rsidRPr="00ED303D">
        <w:t>Q.,</w:t>
      </w:r>
      <w:r w:rsidR="00EC1BE6">
        <w:t xml:space="preserve"> </w:t>
      </w:r>
      <w:r w:rsidRPr="00ED303D">
        <w:t>Zhu</w:t>
      </w:r>
      <w:r w:rsidR="00EC1BE6">
        <w:t xml:space="preserve"> </w:t>
      </w:r>
      <w:r w:rsidRPr="00ED303D">
        <w:t>M.,</w:t>
      </w:r>
      <w:r w:rsidR="00EC1BE6">
        <w:t xml:space="preserve"> </w:t>
      </w:r>
      <w:r w:rsidRPr="00ED303D">
        <w:t>Liu</w:t>
      </w:r>
      <w:r w:rsidR="00EC1BE6">
        <w:t xml:space="preserve"> </w:t>
      </w:r>
      <w:r w:rsidRPr="00ED303D">
        <w:t>B.,</w:t>
      </w:r>
      <w:r w:rsidR="00EC1BE6">
        <w:t xml:space="preserve"> </w:t>
      </w:r>
      <w:r w:rsidRPr="00ED303D">
        <w:t>Sensorized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collection</w:t>
      </w:r>
      <w:r w:rsidR="00EC1BE6">
        <w:t xml:space="preserve"> </w:t>
      </w:r>
      <w:r w:rsidRPr="00ED303D">
        <w:t>container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content</w:t>
      </w:r>
      <w:r w:rsidR="00EC1BE6">
        <w:t xml:space="preserve"> </w:t>
      </w:r>
      <w:r w:rsidRPr="00ED303D">
        <w:t>estimation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collection</w:t>
      </w:r>
      <w:r w:rsidR="00EC1BE6">
        <w:t xml:space="preserve"> </w:t>
      </w:r>
      <w:r w:rsidRPr="00ED303D">
        <w:t>optimization,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Management,</w:t>
      </w:r>
      <w:r w:rsidR="00EC1BE6">
        <w:t xml:space="preserve"> </w:t>
      </w:r>
      <w:r w:rsidRPr="00ED303D">
        <w:t>Volume</w:t>
      </w:r>
      <w:r w:rsidR="00EC1BE6">
        <w:t xml:space="preserve"> </w:t>
      </w:r>
      <w:r w:rsidRPr="00ED303D">
        <w:t>29,</w:t>
      </w:r>
      <w:r w:rsidR="00EC1BE6">
        <w:t xml:space="preserve"> </w:t>
      </w:r>
      <w:r w:rsidRPr="00ED303D">
        <w:t>Issue</w:t>
      </w:r>
      <w:r w:rsidR="00EC1BE6">
        <w:t xml:space="preserve"> </w:t>
      </w:r>
      <w:r w:rsidRPr="00ED303D">
        <w:t>5,</w:t>
      </w:r>
      <w:r w:rsidR="00EC1BE6">
        <w:t xml:space="preserve"> </w:t>
      </w:r>
      <w:r w:rsidRPr="00ED303D">
        <w:t>May</w:t>
      </w:r>
      <w:r w:rsidR="00EC1BE6">
        <w:t xml:space="preserve"> </w:t>
      </w:r>
      <w:r w:rsidRPr="00ED303D">
        <w:t>2009,</w:t>
      </w:r>
      <w:r w:rsidR="00EC1BE6">
        <w:t xml:space="preserve"> </w:t>
      </w:r>
      <w:r w:rsidRPr="00ED303D">
        <w:t>Pages</w:t>
      </w:r>
      <w:r w:rsidR="00EC1BE6">
        <w:t xml:space="preserve"> </w:t>
      </w:r>
      <w:r w:rsidRPr="00ED303D">
        <w:t>1467-1472,</w:t>
      </w:r>
      <w:r w:rsidR="00EC1BE6">
        <w:t xml:space="preserve"> </w:t>
      </w:r>
      <w:r w:rsidRPr="00ED303D">
        <w:t>ISSN</w:t>
      </w:r>
      <w:r w:rsidR="00EC1BE6">
        <w:t xml:space="preserve"> </w:t>
      </w:r>
      <w:r w:rsidRPr="00ED303D">
        <w:t>0956-053X</w:t>
      </w:r>
    </w:p>
    <w:p w14:paraId="4A94D752" w14:textId="77777777" w:rsidR="004F64B6" w:rsidRPr="00ED303D" w:rsidRDefault="004F64B6" w:rsidP="004F64B6">
      <w:pPr>
        <w:pStyle w:val="references"/>
        <w:numPr>
          <w:ilvl w:val="0"/>
          <w:numId w:val="15"/>
        </w:numPr>
      </w:pPr>
      <w:r w:rsidRPr="00ED303D">
        <w:t>Vicentini</w:t>
      </w:r>
      <w:r w:rsidR="00EC1BE6">
        <w:t xml:space="preserve"> </w:t>
      </w:r>
      <w:r w:rsidRPr="00ED303D">
        <w:t>F.,</w:t>
      </w:r>
      <w:r w:rsidR="00EC1BE6">
        <w:t xml:space="preserve"> </w:t>
      </w:r>
      <w:r w:rsidRPr="00ED303D">
        <w:t>Giusti</w:t>
      </w:r>
      <w:r w:rsidR="00EC1BE6">
        <w:t xml:space="preserve"> </w:t>
      </w:r>
      <w:r w:rsidRPr="00ED303D">
        <w:t>A.,</w:t>
      </w:r>
      <w:r w:rsidR="00EC1BE6">
        <w:t xml:space="preserve"> </w:t>
      </w:r>
      <w:r w:rsidRPr="00ED303D">
        <w:t>Rovetta</w:t>
      </w:r>
      <w:r w:rsidR="00EC1BE6">
        <w:t xml:space="preserve"> </w:t>
      </w:r>
      <w:r w:rsidRPr="00ED303D">
        <w:t>A.,</w:t>
      </w:r>
      <w:r w:rsidR="00EC1BE6">
        <w:t xml:space="preserve"> </w:t>
      </w:r>
      <w:r w:rsidRPr="00ED303D">
        <w:t>Fan</w:t>
      </w:r>
      <w:r w:rsidR="00EC1BE6">
        <w:t xml:space="preserve"> </w:t>
      </w:r>
      <w:r w:rsidRPr="00ED303D">
        <w:t>X.,</w:t>
      </w:r>
      <w:r w:rsidR="00EC1BE6">
        <w:t xml:space="preserve"> </w:t>
      </w:r>
      <w:r w:rsidRPr="00ED303D">
        <w:t>He</w:t>
      </w:r>
      <w:r w:rsidR="00EC1BE6">
        <w:t xml:space="preserve"> </w:t>
      </w:r>
      <w:r w:rsidRPr="00ED303D">
        <w:t>Q.,</w:t>
      </w:r>
      <w:r w:rsidR="00EC1BE6">
        <w:t xml:space="preserve"> </w:t>
      </w:r>
      <w:r w:rsidRPr="00ED303D">
        <w:t>Zhu</w:t>
      </w:r>
      <w:r w:rsidR="00EC1BE6">
        <w:t xml:space="preserve"> </w:t>
      </w:r>
      <w:r w:rsidRPr="00ED303D">
        <w:t>M.,</w:t>
      </w:r>
      <w:r w:rsidR="00EC1BE6">
        <w:t xml:space="preserve"> </w:t>
      </w:r>
      <w:r w:rsidRPr="00ED303D">
        <w:t>Liu</w:t>
      </w:r>
      <w:r w:rsidR="00EC1BE6">
        <w:t xml:space="preserve"> </w:t>
      </w:r>
      <w:r w:rsidRPr="00ED303D">
        <w:t>B.,</w:t>
      </w:r>
      <w:r w:rsidR="00EC1BE6">
        <w:t xml:space="preserve"> </w:t>
      </w:r>
      <w:r w:rsidRPr="00ED303D">
        <w:t>Sensorized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collection</w:t>
      </w:r>
      <w:r w:rsidR="00EC1BE6">
        <w:t xml:space="preserve"> </w:t>
      </w:r>
      <w:r w:rsidRPr="00ED303D">
        <w:t>container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content</w:t>
      </w:r>
      <w:r w:rsidR="00EC1BE6">
        <w:t xml:space="preserve"> </w:t>
      </w:r>
      <w:r w:rsidRPr="00ED303D">
        <w:t>estimation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collection</w:t>
      </w:r>
      <w:r w:rsidR="00EC1BE6">
        <w:t xml:space="preserve"> </w:t>
      </w:r>
      <w:r w:rsidRPr="00ED303D">
        <w:t>optimization,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Management,</w:t>
      </w:r>
      <w:r w:rsidR="00EC1BE6">
        <w:t xml:space="preserve"> </w:t>
      </w:r>
      <w:r w:rsidRPr="00ED303D">
        <w:t>Volume</w:t>
      </w:r>
      <w:r w:rsidR="00EC1BE6">
        <w:t xml:space="preserve"> </w:t>
      </w:r>
      <w:r w:rsidRPr="00ED303D">
        <w:t>29,</w:t>
      </w:r>
      <w:r w:rsidR="00EC1BE6">
        <w:t xml:space="preserve"> </w:t>
      </w:r>
      <w:r w:rsidRPr="00ED303D">
        <w:t>Issue</w:t>
      </w:r>
      <w:r w:rsidR="00EC1BE6">
        <w:t xml:space="preserve"> </w:t>
      </w:r>
      <w:r w:rsidRPr="00ED303D">
        <w:t>5,</w:t>
      </w:r>
      <w:r w:rsidR="00EC1BE6">
        <w:t xml:space="preserve"> </w:t>
      </w:r>
      <w:r w:rsidRPr="00ED303D">
        <w:t>May</w:t>
      </w:r>
      <w:r w:rsidR="00EC1BE6">
        <w:t xml:space="preserve"> </w:t>
      </w:r>
      <w:r w:rsidRPr="00ED303D">
        <w:t>2009,</w:t>
      </w:r>
      <w:r w:rsidR="00EC1BE6">
        <w:t xml:space="preserve"> </w:t>
      </w:r>
      <w:r w:rsidRPr="00ED303D">
        <w:t>Pages</w:t>
      </w:r>
      <w:r w:rsidR="00EC1BE6">
        <w:t xml:space="preserve"> </w:t>
      </w:r>
      <w:r w:rsidRPr="00ED303D">
        <w:t>1467-1472,</w:t>
      </w:r>
      <w:r w:rsidR="00EC1BE6">
        <w:t xml:space="preserve"> </w:t>
      </w:r>
      <w:r w:rsidRPr="00ED303D">
        <w:t>ISSN</w:t>
      </w:r>
      <w:r w:rsidR="00EC1BE6">
        <w:t xml:space="preserve"> </w:t>
      </w:r>
      <w:r w:rsidRPr="00ED303D">
        <w:t>0956-053X</w:t>
      </w:r>
    </w:p>
    <w:p w14:paraId="4B153077" w14:textId="77777777" w:rsidR="004F64B6" w:rsidRPr="00ED303D" w:rsidRDefault="004F64B6" w:rsidP="004F64B6">
      <w:pPr>
        <w:pStyle w:val="references"/>
        <w:numPr>
          <w:ilvl w:val="0"/>
          <w:numId w:val="15"/>
        </w:numPr>
      </w:pPr>
      <w:r w:rsidRPr="00ED303D">
        <w:lastRenderedPageBreak/>
        <w:t>T.</w:t>
      </w:r>
      <w:r w:rsidR="00EC1BE6">
        <w:t xml:space="preserve"> </w:t>
      </w:r>
      <w:r w:rsidRPr="00ED303D">
        <w:t>Turker,</w:t>
      </w:r>
      <w:r w:rsidR="00EC1BE6">
        <w:t xml:space="preserve"> </w:t>
      </w:r>
      <w:r w:rsidRPr="00ED303D">
        <w:t>O.</w:t>
      </w:r>
      <w:r w:rsidR="00EC1BE6">
        <w:t xml:space="preserve"> </w:t>
      </w:r>
      <w:r w:rsidRPr="00ED303D">
        <w:t>K.</w:t>
      </w:r>
      <w:r w:rsidR="00EC1BE6">
        <w:t xml:space="preserve"> </w:t>
      </w:r>
      <w:r w:rsidRPr="00ED303D">
        <w:t>Sahingoz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G.</w:t>
      </w:r>
      <w:r w:rsidR="00EC1BE6">
        <w:t xml:space="preserve"> </w:t>
      </w:r>
      <w:r w:rsidRPr="00ED303D">
        <w:t>Yilmaz,</w:t>
      </w:r>
      <w:r w:rsidR="00EC1BE6">
        <w:t xml:space="preserve"> </w:t>
      </w:r>
      <w:r w:rsidRPr="00ED303D">
        <w:t>"2D</w:t>
      </w:r>
      <w:r w:rsidR="00EC1BE6">
        <w:t xml:space="preserve"> </w:t>
      </w:r>
      <w:r w:rsidRPr="00ED303D">
        <w:t>path</w:t>
      </w:r>
      <w:r w:rsidR="00EC1BE6">
        <w:t xml:space="preserve"> </w:t>
      </w:r>
      <w:r w:rsidRPr="00ED303D">
        <w:t>planning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UAVs</w:t>
      </w:r>
      <w:r w:rsidR="00EC1BE6">
        <w:t xml:space="preserve"> </w:t>
      </w:r>
      <w:r w:rsidRPr="00ED303D">
        <w:t>in</w:t>
      </w:r>
      <w:r w:rsidR="00EC1BE6">
        <w:t xml:space="preserve"> </w:t>
      </w:r>
      <w:r w:rsidRPr="00ED303D">
        <w:t>radar</w:t>
      </w:r>
      <w:r w:rsidR="00EC1BE6">
        <w:t xml:space="preserve"> </w:t>
      </w:r>
      <w:r w:rsidRPr="00ED303D">
        <w:t>threatening</w:t>
      </w:r>
      <w:r w:rsidR="00EC1BE6">
        <w:t xml:space="preserve"> </w:t>
      </w:r>
      <w:r w:rsidRPr="00ED303D">
        <w:t>environment</w:t>
      </w:r>
      <w:r w:rsidR="00EC1BE6">
        <w:t xml:space="preserve"> </w:t>
      </w:r>
      <w:r w:rsidRPr="00ED303D">
        <w:t>using</w:t>
      </w:r>
      <w:r w:rsidR="00EC1BE6">
        <w:t xml:space="preserve"> </w:t>
      </w:r>
      <w:r w:rsidRPr="00ED303D">
        <w:t>simulated</w:t>
      </w:r>
      <w:r w:rsidR="00EC1BE6">
        <w:t xml:space="preserve"> </w:t>
      </w:r>
      <w:r w:rsidRPr="00ED303D">
        <w:t>annealing</w:t>
      </w:r>
      <w:r w:rsidR="00EC1BE6">
        <w:t xml:space="preserve"> </w:t>
      </w:r>
      <w:r w:rsidRPr="00ED303D">
        <w:t>algorithm,"</w:t>
      </w:r>
      <w:r w:rsidR="00EC1BE6">
        <w:t xml:space="preserve"> </w:t>
      </w:r>
      <w:r w:rsidRPr="00ED303D">
        <w:t>2015</w:t>
      </w:r>
      <w:r w:rsidR="00EC1BE6">
        <w:t xml:space="preserve"> </w:t>
      </w:r>
      <w:r w:rsidRPr="00ED303D">
        <w:t>International</w:t>
      </w:r>
      <w:r w:rsidR="00EC1BE6">
        <w:t xml:space="preserve"> </w:t>
      </w:r>
      <w:r w:rsidRPr="00ED303D">
        <w:t>Conference</w:t>
      </w:r>
      <w:r w:rsidR="00EC1BE6">
        <w:t xml:space="preserve"> </w:t>
      </w:r>
      <w:r w:rsidRPr="00ED303D">
        <w:t>on</w:t>
      </w:r>
      <w:r w:rsidR="00EC1BE6">
        <w:t xml:space="preserve"> </w:t>
      </w:r>
      <w:r w:rsidRPr="00ED303D">
        <w:t>Unmanned</w:t>
      </w:r>
      <w:r w:rsidR="00EC1BE6">
        <w:t xml:space="preserve"> </w:t>
      </w:r>
      <w:r w:rsidRPr="00ED303D">
        <w:t>Aircraft</w:t>
      </w:r>
      <w:r w:rsidR="00EC1BE6">
        <w:t xml:space="preserve"> </w:t>
      </w:r>
      <w:r w:rsidRPr="00ED303D">
        <w:t>Systems</w:t>
      </w:r>
      <w:r w:rsidR="00EC1BE6">
        <w:t xml:space="preserve"> </w:t>
      </w:r>
      <w:r w:rsidRPr="00ED303D">
        <w:t>(ICUAS),</w:t>
      </w:r>
      <w:r w:rsidR="00EC1BE6">
        <w:t xml:space="preserve"> </w:t>
      </w:r>
      <w:r w:rsidRPr="00ED303D">
        <w:t>Denver,</w:t>
      </w:r>
      <w:r w:rsidR="00EC1BE6">
        <w:t xml:space="preserve"> </w:t>
      </w:r>
      <w:r w:rsidRPr="00ED303D">
        <w:t>CO,</w:t>
      </w:r>
      <w:r w:rsidR="00EC1BE6">
        <w:t xml:space="preserve"> </w:t>
      </w:r>
      <w:r w:rsidRPr="00ED303D">
        <w:t>2015,</w:t>
      </w:r>
      <w:r w:rsidR="00EC1BE6">
        <w:t xml:space="preserve"> </w:t>
      </w:r>
      <w:r w:rsidRPr="00ED303D">
        <w:t>pp.</w:t>
      </w:r>
      <w:r w:rsidR="00EC1BE6">
        <w:t xml:space="preserve"> </w:t>
      </w:r>
      <w:r w:rsidRPr="00ED303D">
        <w:t>56-61.</w:t>
      </w:r>
    </w:p>
    <w:p w14:paraId="06F1309B" w14:textId="77777777" w:rsidR="004F64B6" w:rsidRPr="00ED303D" w:rsidRDefault="004F64B6" w:rsidP="004F64B6">
      <w:pPr>
        <w:pStyle w:val="references"/>
        <w:numPr>
          <w:ilvl w:val="0"/>
          <w:numId w:val="15"/>
        </w:numPr>
      </w:pPr>
      <w:r w:rsidRPr="00ED303D">
        <w:t>U.</w:t>
      </w:r>
      <w:r w:rsidR="00EC1BE6">
        <w:t xml:space="preserve"> </w:t>
      </w:r>
      <w:r w:rsidRPr="00ED303D">
        <w:t>Cekmez,</w:t>
      </w:r>
      <w:r w:rsidR="00EC1BE6">
        <w:t xml:space="preserve"> </w:t>
      </w:r>
      <w:r w:rsidRPr="00ED303D">
        <w:t>M.</w:t>
      </w:r>
      <w:r w:rsidR="00EC1BE6">
        <w:t xml:space="preserve"> </w:t>
      </w:r>
      <w:r w:rsidRPr="00ED303D">
        <w:t>Ozsiginan,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O.</w:t>
      </w:r>
      <w:r w:rsidR="00EC1BE6">
        <w:t xml:space="preserve"> </w:t>
      </w:r>
      <w:r w:rsidRPr="00ED303D">
        <w:t>K.</w:t>
      </w:r>
      <w:r w:rsidR="00EC1BE6">
        <w:t xml:space="preserve"> </w:t>
      </w:r>
      <w:r w:rsidRPr="00ED303D">
        <w:t>Sahingoz,</w:t>
      </w:r>
      <w:r w:rsidR="00EC1BE6">
        <w:t xml:space="preserve"> </w:t>
      </w:r>
      <w:r w:rsidRPr="00ED303D">
        <w:t>"Multi-UAV</w:t>
      </w:r>
      <w:r w:rsidR="00EC1BE6">
        <w:t xml:space="preserve"> </w:t>
      </w:r>
      <w:r w:rsidRPr="00ED303D">
        <w:t>Path</w:t>
      </w:r>
      <w:r w:rsidR="00EC1BE6">
        <w:t xml:space="preserve"> </w:t>
      </w:r>
      <w:r w:rsidRPr="00ED303D">
        <w:t>Planning</w:t>
      </w:r>
      <w:r w:rsidR="00EC1BE6">
        <w:t xml:space="preserve"> </w:t>
      </w:r>
      <w:r w:rsidRPr="00ED303D">
        <w:t>with</w:t>
      </w:r>
      <w:r w:rsidR="00EC1BE6">
        <w:t xml:space="preserve"> </w:t>
      </w:r>
      <w:r w:rsidRPr="00ED303D">
        <w:t>Parallel</w:t>
      </w:r>
      <w:r w:rsidR="00EC1BE6">
        <w:t xml:space="preserve"> </w:t>
      </w:r>
      <w:r w:rsidRPr="00ED303D">
        <w:t>Genetic</w:t>
      </w:r>
      <w:r w:rsidR="00EC1BE6">
        <w:t xml:space="preserve"> </w:t>
      </w:r>
      <w:r w:rsidRPr="00ED303D">
        <w:t>Algorithms</w:t>
      </w:r>
      <w:r w:rsidR="00EC1BE6">
        <w:t xml:space="preserve"> </w:t>
      </w:r>
      <w:r w:rsidRPr="00ED303D">
        <w:t>on</w:t>
      </w:r>
      <w:r w:rsidR="00EC1BE6">
        <w:t xml:space="preserve"> </w:t>
      </w:r>
      <w:r w:rsidRPr="00ED303D">
        <w:t>CUDA</w:t>
      </w:r>
      <w:r w:rsidR="00EC1BE6">
        <w:t xml:space="preserve"> </w:t>
      </w:r>
      <w:r w:rsidRPr="00ED303D">
        <w:t>Architecture",</w:t>
      </w:r>
      <w:r w:rsidR="00EC1BE6">
        <w:t xml:space="preserve"> </w:t>
      </w:r>
      <w:r w:rsidRPr="00ED303D">
        <w:t>In</w:t>
      </w:r>
      <w:r w:rsidR="00EC1BE6">
        <w:t xml:space="preserve"> </w:t>
      </w:r>
      <w:r w:rsidRPr="00ED303D">
        <w:t>Proceedings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the</w:t>
      </w:r>
      <w:r w:rsidR="00EC1BE6">
        <w:t xml:space="preserve"> </w:t>
      </w:r>
      <w:r w:rsidRPr="00ED303D">
        <w:t>2016</w:t>
      </w:r>
      <w:r w:rsidR="00EC1BE6">
        <w:t xml:space="preserve"> </w:t>
      </w:r>
      <w:r w:rsidRPr="00ED303D">
        <w:t>on</w:t>
      </w:r>
      <w:r w:rsidR="00EC1BE6">
        <w:t xml:space="preserve"> </w:t>
      </w:r>
      <w:r w:rsidRPr="00ED303D">
        <w:t>Genetic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Evolutionary</w:t>
      </w:r>
      <w:r w:rsidR="00EC1BE6">
        <w:t xml:space="preserve"> </w:t>
      </w:r>
      <w:r w:rsidRPr="00ED303D">
        <w:t>Computation</w:t>
      </w:r>
      <w:r w:rsidR="00EC1BE6">
        <w:t xml:space="preserve"> </w:t>
      </w:r>
      <w:r w:rsidRPr="00ED303D">
        <w:t>Conference</w:t>
      </w:r>
      <w:r w:rsidR="00EC1BE6">
        <w:t xml:space="preserve"> </w:t>
      </w:r>
      <w:r w:rsidRPr="00ED303D">
        <w:t>Companion</w:t>
      </w:r>
      <w:r w:rsidR="00EC1BE6">
        <w:t xml:space="preserve"> </w:t>
      </w:r>
      <w:r w:rsidRPr="00ED303D">
        <w:t>(GECCO</w:t>
      </w:r>
      <w:r w:rsidR="00EC1BE6">
        <w:t xml:space="preserve"> </w:t>
      </w:r>
      <w:r w:rsidRPr="00ED303D">
        <w:t>’16</w:t>
      </w:r>
      <w:r w:rsidR="00EC1BE6">
        <w:t xml:space="preserve"> </w:t>
      </w:r>
      <w:r w:rsidRPr="00ED303D">
        <w:t>Companion),</w:t>
      </w:r>
      <w:r w:rsidR="00EC1BE6">
        <w:t xml:space="preserve"> </w:t>
      </w:r>
      <w:r w:rsidRPr="00ED303D">
        <w:t>Association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Computing</w:t>
      </w:r>
      <w:r w:rsidR="00EC1BE6">
        <w:t xml:space="preserve"> </w:t>
      </w:r>
      <w:r w:rsidRPr="00ED303D">
        <w:t>Machinery,</w:t>
      </w:r>
      <w:r w:rsidR="00EC1BE6">
        <w:t xml:space="preserve"> </w:t>
      </w:r>
      <w:r w:rsidRPr="00ED303D">
        <w:t>New</w:t>
      </w:r>
      <w:r w:rsidR="00EC1BE6">
        <w:t xml:space="preserve"> </w:t>
      </w:r>
      <w:r w:rsidRPr="00ED303D">
        <w:t>York,</w:t>
      </w:r>
      <w:r w:rsidR="00EC1BE6">
        <w:t xml:space="preserve"> </w:t>
      </w:r>
      <w:r w:rsidRPr="00ED303D">
        <w:t>NY,</w:t>
      </w:r>
      <w:r w:rsidR="00EC1BE6">
        <w:t xml:space="preserve"> </w:t>
      </w:r>
      <w:r w:rsidRPr="00ED303D">
        <w:t>USA,</w:t>
      </w:r>
      <w:r w:rsidR="00EC1BE6">
        <w:t xml:space="preserve"> </w:t>
      </w:r>
      <w:r w:rsidRPr="00ED303D">
        <w:t>2016,</w:t>
      </w:r>
      <w:r w:rsidR="00EC1BE6">
        <w:t xml:space="preserve"> </w:t>
      </w:r>
      <w:r w:rsidRPr="00ED303D">
        <w:t>pp.</w:t>
      </w:r>
      <w:r w:rsidR="00EC1BE6">
        <w:t xml:space="preserve"> </w:t>
      </w:r>
      <w:r w:rsidRPr="00ED303D">
        <w:t>1079–1086.</w:t>
      </w:r>
      <w:r w:rsidR="00EC1BE6">
        <w:t xml:space="preserve"> </w:t>
      </w:r>
    </w:p>
    <w:p w14:paraId="6DE268F2" w14:textId="77777777" w:rsidR="004F64B6" w:rsidRPr="00ED303D" w:rsidRDefault="004F64B6" w:rsidP="004F64B6">
      <w:pPr>
        <w:pStyle w:val="references"/>
        <w:numPr>
          <w:ilvl w:val="0"/>
          <w:numId w:val="15"/>
        </w:numPr>
      </w:pPr>
      <w:r w:rsidRPr="00ED303D">
        <w:t>T.</w:t>
      </w:r>
      <w:r w:rsidR="00EC1BE6">
        <w:t xml:space="preserve"> </w:t>
      </w:r>
      <w:r w:rsidRPr="00ED303D">
        <w:t>Turker,</w:t>
      </w:r>
      <w:r w:rsidR="00EC1BE6">
        <w:t xml:space="preserve"> </w:t>
      </w:r>
      <w:r w:rsidRPr="00ED303D">
        <w:t>O.</w:t>
      </w:r>
      <w:r w:rsidR="00EC1BE6">
        <w:t xml:space="preserve"> </w:t>
      </w:r>
      <w:r w:rsidRPr="00ED303D">
        <w:t>K.</w:t>
      </w:r>
      <w:r w:rsidR="00EC1BE6">
        <w:t xml:space="preserve"> </w:t>
      </w:r>
      <w:r w:rsidRPr="00ED303D">
        <w:t>Sahingoz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G.</w:t>
      </w:r>
      <w:r w:rsidR="00EC1BE6">
        <w:t xml:space="preserve"> </w:t>
      </w:r>
      <w:r w:rsidRPr="00ED303D">
        <w:t>Yilmaz,</w:t>
      </w:r>
      <w:r w:rsidR="00EC1BE6">
        <w:t xml:space="preserve"> </w:t>
      </w:r>
      <w:r w:rsidRPr="00ED303D">
        <w:t>"GPU-Accelerated</w:t>
      </w:r>
      <w:r w:rsidR="00EC1BE6">
        <w:t xml:space="preserve"> </w:t>
      </w:r>
      <w:r w:rsidRPr="00ED303D">
        <w:t>Flight</w:t>
      </w:r>
      <w:r w:rsidR="00EC1BE6">
        <w:t xml:space="preserve"> </w:t>
      </w:r>
      <w:r w:rsidRPr="00ED303D">
        <w:t>Route</w:t>
      </w:r>
      <w:r w:rsidR="00EC1BE6">
        <w:t xml:space="preserve"> </w:t>
      </w:r>
      <w:r w:rsidRPr="00ED303D">
        <w:t>Planning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Multi-UAV</w:t>
      </w:r>
      <w:r w:rsidR="00EC1BE6">
        <w:t xml:space="preserve"> </w:t>
      </w:r>
      <w:r w:rsidRPr="00ED303D">
        <w:t>Systems</w:t>
      </w:r>
      <w:r w:rsidR="00EC1BE6">
        <w:t xml:space="preserve"> </w:t>
      </w:r>
      <w:r w:rsidRPr="00ED303D">
        <w:t>Using</w:t>
      </w:r>
      <w:r w:rsidR="00EC1BE6">
        <w:t xml:space="preserve"> </w:t>
      </w:r>
      <w:r w:rsidRPr="00ED303D">
        <w:t>Simulated</w:t>
      </w:r>
      <w:r w:rsidR="00EC1BE6">
        <w:t xml:space="preserve"> </w:t>
      </w:r>
      <w:r w:rsidRPr="00ED303D">
        <w:t>Annealing",</w:t>
      </w:r>
      <w:r w:rsidR="00EC1BE6">
        <w:t xml:space="preserve"> </w:t>
      </w:r>
      <w:r w:rsidRPr="00ED303D">
        <w:t>International</w:t>
      </w:r>
      <w:r w:rsidR="00EC1BE6">
        <w:t xml:space="preserve"> </w:t>
      </w:r>
      <w:r w:rsidRPr="00ED303D">
        <w:t>Conference</w:t>
      </w:r>
      <w:r w:rsidR="00EC1BE6">
        <w:t xml:space="preserve"> </w:t>
      </w:r>
      <w:r w:rsidRPr="00ED303D">
        <w:t>on</w:t>
      </w:r>
      <w:r w:rsidR="00EC1BE6">
        <w:t xml:space="preserve"> </w:t>
      </w:r>
      <w:r w:rsidRPr="00ED303D">
        <w:t>Artificial</w:t>
      </w:r>
      <w:r w:rsidR="00EC1BE6">
        <w:t xml:space="preserve"> </w:t>
      </w:r>
      <w:r w:rsidRPr="00ED303D">
        <w:t>Intelligence:</w:t>
      </w:r>
      <w:r w:rsidR="00EC1BE6">
        <w:t xml:space="preserve"> </w:t>
      </w:r>
      <w:r w:rsidRPr="00ED303D">
        <w:t>Methodology,</w:t>
      </w:r>
      <w:r w:rsidR="00EC1BE6">
        <w:t xml:space="preserve"> </w:t>
      </w:r>
      <w:r w:rsidRPr="00ED303D">
        <w:t>Systems,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Applications</w:t>
      </w:r>
      <w:r w:rsidR="00EC1BE6">
        <w:t xml:space="preserve"> </w:t>
      </w:r>
      <w:r w:rsidRPr="00ED303D">
        <w:t>AIMSA,</w:t>
      </w:r>
      <w:r w:rsidR="00EC1BE6">
        <w:t xml:space="preserve"> </w:t>
      </w:r>
      <w:r w:rsidRPr="00ED303D">
        <w:t>2016,</w:t>
      </w:r>
      <w:r w:rsidR="00EC1BE6">
        <w:t xml:space="preserve"> </w:t>
      </w:r>
      <w:r w:rsidRPr="00ED303D">
        <w:t>pp.</w:t>
      </w:r>
      <w:r w:rsidR="00EC1BE6">
        <w:t xml:space="preserve"> </w:t>
      </w:r>
      <w:r w:rsidRPr="00ED303D">
        <w:t>279-288.</w:t>
      </w:r>
    </w:p>
    <w:p w14:paraId="21E1066D" w14:textId="77777777" w:rsidR="003366A0" w:rsidRPr="00ED303D" w:rsidRDefault="003366A0" w:rsidP="00536444">
      <w:pPr>
        <w:pStyle w:val="references"/>
        <w:numPr>
          <w:ilvl w:val="0"/>
          <w:numId w:val="15"/>
        </w:numPr>
      </w:pPr>
      <w:r w:rsidRPr="00ED303D">
        <w:t>K.</w:t>
      </w:r>
      <w:r w:rsidR="00EC1BE6">
        <w:t xml:space="preserve"> </w:t>
      </w:r>
      <w:r w:rsidRPr="00ED303D">
        <w:t>Mahajan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J.</w:t>
      </w:r>
      <w:r w:rsidR="00EC1BE6">
        <w:t xml:space="preserve"> </w:t>
      </w:r>
      <w:r w:rsidRPr="00ED303D">
        <w:t>Chitode,</w:t>
      </w:r>
      <w:r w:rsidR="00EC1BE6">
        <w:t xml:space="preserve"> </w:t>
      </w:r>
      <w:r w:rsidRPr="00ED303D">
        <w:t>“Zig-Bee</w:t>
      </w:r>
      <w:r w:rsidR="00EC1BE6">
        <w:t xml:space="preserve"> </w:t>
      </w:r>
      <w:r w:rsidRPr="00ED303D">
        <w:t>Based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Bin</w:t>
      </w:r>
      <w:r w:rsidR="00EC1BE6">
        <w:t xml:space="preserve"> </w:t>
      </w:r>
      <w:r w:rsidRPr="00ED303D">
        <w:t>Monitoring</w:t>
      </w:r>
      <w:r w:rsidR="00EC1BE6">
        <w:t xml:space="preserve"> </w:t>
      </w:r>
      <w:r w:rsidRPr="00ED303D">
        <w:t>System,”</w:t>
      </w:r>
      <w:r w:rsidR="00EC1BE6">
        <w:t xml:space="preserve"> </w:t>
      </w:r>
      <w:r w:rsidRPr="00ED303D">
        <w:t>International</w:t>
      </w:r>
      <w:r w:rsidR="00EC1BE6">
        <w:t xml:space="preserve"> </w:t>
      </w:r>
      <w:r w:rsidRPr="00ED303D">
        <w:t>Journal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Engineering</w:t>
      </w:r>
      <w:r w:rsidR="00EC1BE6">
        <w:t xml:space="preserve"> </w:t>
      </w:r>
      <w:r w:rsidRPr="00ED303D">
        <w:t>Sciences</w:t>
      </w:r>
      <w:r w:rsidR="00EC1BE6">
        <w:t xml:space="preserve"> </w:t>
      </w:r>
      <w:r w:rsidRPr="00ED303D">
        <w:t>&amp;</w:t>
      </w:r>
      <w:r w:rsidR="00EC1BE6">
        <w:t xml:space="preserve"> </w:t>
      </w:r>
      <w:r w:rsidRPr="00ED303D">
        <w:t>Research</w:t>
      </w:r>
      <w:r w:rsidR="00EC1BE6">
        <w:t xml:space="preserve"> </w:t>
      </w:r>
      <w:r w:rsidRPr="00ED303D">
        <w:t>Technology,</w:t>
      </w:r>
      <w:r w:rsidR="00EC1BE6">
        <w:t xml:space="preserve"> </w:t>
      </w:r>
      <w:r w:rsidRPr="00ED303D">
        <w:t>3(2),</w:t>
      </w:r>
      <w:r w:rsidR="00EC1BE6">
        <w:t xml:space="preserve"> </w:t>
      </w:r>
      <w:r w:rsidRPr="00ED303D">
        <w:t>Feb</w:t>
      </w:r>
      <w:r w:rsidR="00EC1BE6">
        <w:t xml:space="preserve"> </w:t>
      </w:r>
      <w:r w:rsidRPr="00ED303D">
        <w:t>2014.</w:t>
      </w:r>
    </w:p>
    <w:p w14:paraId="50C03679" w14:textId="77777777" w:rsidR="00E90DA9" w:rsidRPr="00ED303D" w:rsidRDefault="00E90DA9" w:rsidP="00536444">
      <w:pPr>
        <w:pStyle w:val="references"/>
        <w:numPr>
          <w:ilvl w:val="0"/>
          <w:numId w:val="15"/>
        </w:numPr>
      </w:pPr>
      <w:r w:rsidRPr="00ED303D">
        <w:t>S.</w:t>
      </w:r>
      <w:r w:rsidR="00EC1BE6">
        <w:t xml:space="preserve"> </w:t>
      </w:r>
      <w:r w:rsidRPr="00ED303D">
        <w:t>Gupta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P.</w:t>
      </w:r>
      <w:r w:rsidR="00EC1BE6">
        <w:t xml:space="preserve"> </w:t>
      </w:r>
      <w:r w:rsidRPr="00ED303D">
        <w:t>Kumar,</w:t>
      </w:r>
      <w:r w:rsidR="00EC1BE6">
        <w:t xml:space="preserve"> </w:t>
      </w:r>
      <w:r w:rsidRPr="00ED303D">
        <w:t>“Real</w:t>
      </w:r>
      <w:r w:rsidR="00EC1BE6">
        <w:t xml:space="preserve"> </w:t>
      </w:r>
      <w:r w:rsidRPr="00ED303D">
        <w:t>Time</w:t>
      </w:r>
      <w:r w:rsidR="00EC1BE6">
        <w:t xml:space="preserve"> </w:t>
      </w:r>
      <w:r w:rsidRPr="00ED303D">
        <w:t>Solid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Monitoring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Management</w:t>
      </w:r>
      <w:r w:rsidR="00EC1BE6">
        <w:t xml:space="preserve"> </w:t>
      </w:r>
      <w:r w:rsidRPr="00ED303D">
        <w:t>System:</w:t>
      </w:r>
      <w:r w:rsidR="00EC1BE6">
        <w:t xml:space="preserve"> </w:t>
      </w:r>
      <w:r w:rsidRPr="00ED303D">
        <w:t>A</w:t>
      </w:r>
      <w:r w:rsidR="00EC1BE6">
        <w:t xml:space="preserve"> </w:t>
      </w:r>
      <w:r w:rsidRPr="00ED303D">
        <w:t>Case</w:t>
      </w:r>
      <w:r w:rsidR="00EC1BE6">
        <w:t xml:space="preserve"> </w:t>
      </w:r>
      <w:r w:rsidRPr="00ED303D">
        <w:t>Study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Kanpur</w:t>
      </w:r>
      <w:r w:rsidR="00EC1BE6">
        <w:t xml:space="preserve"> </w:t>
      </w:r>
      <w:r w:rsidRPr="00ED303D">
        <w:t>City,”</w:t>
      </w:r>
      <w:r w:rsidR="00EC1BE6">
        <w:t xml:space="preserve"> </w:t>
      </w:r>
      <w:r w:rsidRPr="00ED303D">
        <w:t>International</w:t>
      </w:r>
      <w:r w:rsidR="00EC1BE6">
        <w:t xml:space="preserve"> </w:t>
      </w:r>
      <w:r w:rsidRPr="00ED303D">
        <w:t>Journal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Science,</w:t>
      </w:r>
      <w:r w:rsidR="00EC1BE6">
        <w:t xml:space="preserve"> </w:t>
      </w:r>
      <w:r w:rsidRPr="00ED303D">
        <w:t>Environment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Technology,</w:t>
      </w:r>
      <w:r w:rsidR="00EC1BE6">
        <w:t xml:space="preserve"> </w:t>
      </w:r>
      <w:r w:rsidRPr="00ED303D">
        <w:t>4(2),</w:t>
      </w:r>
      <w:r w:rsidR="00EC1BE6">
        <w:t xml:space="preserve"> </w:t>
      </w:r>
      <w:r w:rsidRPr="00ED303D">
        <w:t>April</w:t>
      </w:r>
      <w:r w:rsidR="00EC1BE6">
        <w:t xml:space="preserve"> </w:t>
      </w:r>
      <w:r w:rsidRPr="00ED303D">
        <w:t>2015.</w:t>
      </w:r>
    </w:p>
    <w:p w14:paraId="78F6A69B" w14:textId="77777777" w:rsidR="00E90DA9" w:rsidRPr="00ED303D" w:rsidRDefault="00E90DA9" w:rsidP="00536444">
      <w:pPr>
        <w:pStyle w:val="references"/>
        <w:numPr>
          <w:ilvl w:val="0"/>
          <w:numId w:val="15"/>
        </w:numPr>
      </w:pPr>
      <w:r w:rsidRPr="00ED303D">
        <w:t>N.</w:t>
      </w:r>
      <w:r w:rsidR="00EC1BE6">
        <w:t xml:space="preserve"> </w:t>
      </w:r>
      <w:r w:rsidRPr="00ED303D">
        <w:t>Sharma,</w:t>
      </w:r>
      <w:r w:rsidR="00EC1BE6">
        <w:t xml:space="preserve"> </w:t>
      </w:r>
      <w:r w:rsidRPr="00ED303D">
        <w:t>N.</w:t>
      </w:r>
      <w:r w:rsidR="00EC1BE6">
        <w:t xml:space="preserve"> </w:t>
      </w:r>
      <w:r w:rsidRPr="00ED303D">
        <w:t>Singha,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T.</w:t>
      </w:r>
      <w:r w:rsidR="00EC1BE6">
        <w:t xml:space="preserve"> </w:t>
      </w:r>
      <w:r w:rsidRPr="00ED303D">
        <w:t>Dutta,</w:t>
      </w:r>
      <w:r w:rsidR="00EC1BE6">
        <w:t xml:space="preserve"> </w:t>
      </w:r>
      <w:r w:rsidRPr="00ED303D">
        <w:t>“Smart</w:t>
      </w:r>
      <w:r w:rsidR="00EC1BE6">
        <w:t xml:space="preserve"> </w:t>
      </w:r>
      <w:r w:rsidRPr="00ED303D">
        <w:t>Bin</w:t>
      </w:r>
      <w:r w:rsidR="00EC1BE6">
        <w:t xml:space="preserve"> </w:t>
      </w:r>
      <w:r w:rsidRPr="00ED303D">
        <w:t>Implementation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Smart</w:t>
      </w:r>
      <w:r w:rsidR="00EC1BE6">
        <w:t xml:space="preserve"> </w:t>
      </w:r>
      <w:r w:rsidRPr="00ED303D">
        <w:t>Cities,”</w:t>
      </w:r>
      <w:r w:rsidR="00EC1BE6">
        <w:t xml:space="preserve"> </w:t>
      </w:r>
      <w:r w:rsidRPr="00ED303D">
        <w:t>International</w:t>
      </w:r>
      <w:r w:rsidR="00EC1BE6">
        <w:t xml:space="preserve"> </w:t>
      </w:r>
      <w:r w:rsidRPr="00ED303D">
        <w:t>Journal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Scientific</w:t>
      </w:r>
      <w:r w:rsidR="00EC1BE6">
        <w:t xml:space="preserve"> </w:t>
      </w:r>
      <w:r w:rsidRPr="00ED303D">
        <w:t>&amp;</w:t>
      </w:r>
      <w:r w:rsidR="00EC1BE6">
        <w:t xml:space="preserve"> </w:t>
      </w:r>
      <w:r w:rsidRPr="00ED303D">
        <w:t>Engineering</w:t>
      </w:r>
      <w:r w:rsidR="00EC1BE6">
        <w:t xml:space="preserve"> </w:t>
      </w:r>
      <w:r w:rsidRPr="00ED303D">
        <w:t>Research,</w:t>
      </w:r>
      <w:r w:rsidR="00EC1BE6">
        <w:t xml:space="preserve"> </w:t>
      </w:r>
      <w:r w:rsidRPr="00ED303D">
        <w:t>6(9),</w:t>
      </w:r>
      <w:r w:rsidR="00EC1BE6">
        <w:t xml:space="preserve"> </w:t>
      </w:r>
      <w:r w:rsidRPr="00ED303D">
        <w:t>Sept</w:t>
      </w:r>
      <w:r w:rsidR="00EC1BE6">
        <w:t xml:space="preserve"> </w:t>
      </w:r>
      <w:r w:rsidRPr="00ED303D">
        <w:t>2015.</w:t>
      </w:r>
    </w:p>
    <w:p w14:paraId="296282AB" w14:textId="77777777" w:rsidR="00E90DA9" w:rsidRPr="00ED303D" w:rsidRDefault="006A5454" w:rsidP="00536444">
      <w:pPr>
        <w:pStyle w:val="references"/>
        <w:numPr>
          <w:ilvl w:val="0"/>
          <w:numId w:val="15"/>
        </w:numPr>
      </w:pPr>
      <w:r w:rsidRPr="00ED303D">
        <w:t>Sangita</w:t>
      </w:r>
      <w:r w:rsidR="00EC1BE6">
        <w:t xml:space="preserve"> </w:t>
      </w:r>
      <w:r w:rsidRPr="00ED303D">
        <w:t>S.</w:t>
      </w:r>
      <w:r w:rsidR="00EC1BE6">
        <w:t xml:space="preserve"> </w:t>
      </w:r>
      <w:r w:rsidRPr="00ED303D">
        <w:t>Chaudhari</w:t>
      </w:r>
      <w:r w:rsidR="00EC1BE6">
        <w:t xml:space="preserve"> </w:t>
      </w:r>
      <w:r w:rsidRPr="00ED303D">
        <w:t>,</w:t>
      </w:r>
      <w:r w:rsidR="00EC1BE6">
        <w:t xml:space="preserve"> </w:t>
      </w:r>
      <w:r w:rsidRPr="00ED303D">
        <w:t>Varsha</w:t>
      </w:r>
      <w:r w:rsidR="00EC1BE6">
        <w:t xml:space="preserve"> </w:t>
      </w:r>
      <w:r w:rsidRPr="00ED303D">
        <w:t>Y.</w:t>
      </w:r>
      <w:r w:rsidR="00EC1BE6">
        <w:t xml:space="preserve"> </w:t>
      </w:r>
      <w:r w:rsidRPr="00ED303D">
        <w:t>Bhole</w:t>
      </w:r>
      <w:r w:rsidR="00EC1BE6">
        <w:t xml:space="preserve"> </w:t>
      </w:r>
      <w:r w:rsidRPr="00ED303D">
        <w:t>,”Solid</w:t>
      </w:r>
      <w:r w:rsidR="00EC1BE6">
        <w:t xml:space="preserve"> </w:t>
      </w:r>
      <w:r w:rsidRPr="00ED303D">
        <w:t>Waste</w:t>
      </w:r>
      <w:r w:rsidR="00EC1BE6">
        <w:t xml:space="preserve"> </w:t>
      </w:r>
      <w:r w:rsidRPr="00ED303D">
        <w:t>Collection</w:t>
      </w:r>
      <w:r w:rsidR="00EC1BE6">
        <w:t xml:space="preserve"> </w:t>
      </w:r>
      <w:r w:rsidRPr="00ED303D">
        <w:t>as</w:t>
      </w:r>
      <w:r w:rsidR="00EC1BE6">
        <w:t xml:space="preserve"> </w:t>
      </w:r>
      <w:r w:rsidRPr="00ED303D">
        <w:t>a</w:t>
      </w:r>
      <w:r w:rsidR="00EC1BE6">
        <w:t xml:space="preserve"> </w:t>
      </w:r>
      <w:r w:rsidRPr="00ED303D">
        <w:t>Service</w:t>
      </w:r>
      <w:r w:rsidR="00EC1BE6">
        <w:t xml:space="preserve"> </w:t>
      </w:r>
      <w:r w:rsidRPr="00ED303D">
        <w:t>using</w:t>
      </w:r>
      <w:r w:rsidR="00EC1BE6">
        <w:t xml:space="preserve"> </w:t>
      </w:r>
      <w:r w:rsidRPr="00ED303D">
        <w:t>IoT-</w:t>
      </w:r>
      <w:r w:rsidR="00EC1BE6">
        <w:t xml:space="preserve"> </w:t>
      </w:r>
      <w:r w:rsidRPr="00ED303D">
        <w:t>Solution</w:t>
      </w:r>
      <w:r w:rsidR="00EC1BE6">
        <w:t xml:space="preserve"> </w:t>
      </w:r>
      <w:r w:rsidRPr="00ED303D">
        <w:t>for</w:t>
      </w:r>
      <w:r w:rsidR="00EC1BE6">
        <w:t xml:space="preserve"> </w:t>
      </w:r>
      <w:r w:rsidRPr="00ED303D">
        <w:t>Smart</w:t>
      </w:r>
      <w:r w:rsidR="00EC1BE6">
        <w:t xml:space="preserve"> </w:t>
      </w:r>
      <w:r w:rsidRPr="00ED303D">
        <w:t>Cities”</w:t>
      </w:r>
      <w:r w:rsidR="00EC1BE6">
        <w:t xml:space="preserve"> </w:t>
      </w:r>
      <w:r w:rsidRPr="00ED303D">
        <w:t>Department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Information</w:t>
      </w:r>
      <w:r w:rsidR="00EC1BE6">
        <w:t xml:space="preserve"> </w:t>
      </w:r>
      <w:r w:rsidRPr="00ED303D">
        <w:t>Technology,Research,Jan2019.</w:t>
      </w:r>
    </w:p>
    <w:p w14:paraId="433BA56D" w14:textId="77777777" w:rsidR="00536444" w:rsidRPr="00ED303D" w:rsidRDefault="00536444" w:rsidP="00536444">
      <w:pPr>
        <w:pStyle w:val="references"/>
        <w:numPr>
          <w:ilvl w:val="0"/>
          <w:numId w:val="15"/>
        </w:numPr>
      </w:pPr>
      <w:r w:rsidRPr="00ED303D">
        <w:t>U.</w:t>
      </w:r>
      <w:r w:rsidR="00EC1BE6">
        <w:t xml:space="preserve"> </w:t>
      </w:r>
      <w:r w:rsidRPr="00ED303D">
        <w:t>Cekmez,</w:t>
      </w:r>
      <w:r w:rsidR="00EC1BE6">
        <w:t xml:space="preserve"> </w:t>
      </w:r>
      <w:r w:rsidRPr="00ED303D">
        <w:t>M.</w:t>
      </w:r>
      <w:r w:rsidR="00EC1BE6">
        <w:t xml:space="preserve"> </w:t>
      </w:r>
      <w:r w:rsidRPr="00ED303D">
        <w:t>Ozsiginan,</w:t>
      </w:r>
      <w:r w:rsidR="00EC1BE6">
        <w:t xml:space="preserve"> </w:t>
      </w:r>
      <w:r w:rsidRPr="00ED303D">
        <w:t>M.</w:t>
      </w:r>
      <w:r w:rsidR="00EC1BE6">
        <w:t xml:space="preserve"> </w:t>
      </w:r>
      <w:r w:rsidRPr="00ED303D">
        <w:t>Aydin,</w:t>
      </w:r>
      <w:r w:rsidR="00EC1BE6">
        <w:t xml:space="preserve"> </w:t>
      </w:r>
      <w:r w:rsidRPr="00ED303D">
        <w:t>O.K.</w:t>
      </w:r>
      <w:r w:rsidR="00EC1BE6">
        <w:t xml:space="preserve"> </w:t>
      </w:r>
      <w:r w:rsidRPr="00ED303D">
        <w:t>Sahingoz,</w:t>
      </w:r>
      <w:r w:rsidR="00EC1BE6">
        <w:t xml:space="preserve"> </w:t>
      </w:r>
      <w:r w:rsidRPr="00ED303D">
        <w:t>UAV</w:t>
      </w:r>
      <w:r w:rsidR="00EC1BE6">
        <w:t xml:space="preserve"> </w:t>
      </w:r>
      <w:r w:rsidRPr="00ED303D">
        <w:t>Path</w:t>
      </w:r>
      <w:r w:rsidR="00EC1BE6">
        <w:t xml:space="preserve"> </w:t>
      </w:r>
      <w:r w:rsidRPr="00ED303D">
        <w:t>Planning</w:t>
      </w:r>
      <w:r w:rsidR="00EC1BE6">
        <w:t xml:space="preserve"> </w:t>
      </w:r>
      <w:r w:rsidRPr="00ED303D">
        <w:t>with</w:t>
      </w:r>
      <w:r w:rsidR="00EC1BE6">
        <w:t xml:space="preserve"> </w:t>
      </w:r>
      <w:r w:rsidRPr="00ED303D">
        <w:t>Parallel</w:t>
      </w:r>
      <w:r w:rsidR="00EC1BE6">
        <w:t xml:space="preserve"> </w:t>
      </w:r>
      <w:r w:rsidRPr="00ED303D">
        <w:t>Genetic</w:t>
      </w:r>
      <w:r w:rsidR="00EC1BE6">
        <w:t xml:space="preserve"> </w:t>
      </w:r>
      <w:r w:rsidRPr="00ED303D">
        <w:t>Algorithms</w:t>
      </w:r>
      <w:r w:rsidR="00EC1BE6">
        <w:t xml:space="preserve"> </w:t>
      </w:r>
      <w:r w:rsidRPr="00ED303D">
        <w:t>on</w:t>
      </w:r>
      <w:r w:rsidR="00EC1BE6">
        <w:t xml:space="preserve"> </w:t>
      </w:r>
      <w:r w:rsidRPr="00ED303D">
        <w:t>CUDA</w:t>
      </w:r>
      <w:r w:rsidR="00EC1BE6">
        <w:t xml:space="preserve"> </w:t>
      </w:r>
      <w:r w:rsidRPr="00ED303D">
        <w:t>Architecture,</w:t>
      </w:r>
      <w:r w:rsidR="00EC1BE6">
        <w:t xml:space="preserve"> </w:t>
      </w:r>
      <w:r w:rsidRPr="00ED303D">
        <w:t>WCE,</w:t>
      </w:r>
      <w:r w:rsidR="00EC1BE6">
        <w:t xml:space="preserve"> </w:t>
      </w:r>
      <w:r w:rsidRPr="00ED303D">
        <w:t>IAENG,</w:t>
      </w:r>
      <w:r w:rsidR="00EC1BE6">
        <w:t xml:space="preserve"> </w:t>
      </w:r>
      <w:r w:rsidRPr="00ED303D">
        <w:t>Lecture</w:t>
      </w:r>
      <w:r w:rsidR="00EC1BE6">
        <w:t xml:space="preserve"> </w:t>
      </w:r>
      <w:r w:rsidRPr="00ED303D">
        <w:t>Notes</w:t>
      </w:r>
      <w:r w:rsidR="00EC1BE6">
        <w:t xml:space="preserve"> </w:t>
      </w:r>
      <w:r w:rsidRPr="00ED303D">
        <w:t>in</w:t>
      </w:r>
      <w:r w:rsidR="00EC1BE6">
        <w:t xml:space="preserve"> </w:t>
      </w:r>
      <w:r w:rsidRPr="00ED303D">
        <w:t>Engineering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Computer</w:t>
      </w:r>
      <w:r w:rsidR="00EC1BE6">
        <w:t xml:space="preserve"> </w:t>
      </w:r>
      <w:r w:rsidRPr="00ED303D">
        <w:t>Science,</w:t>
      </w:r>
      <w:r w:rsidR="00EC1BE6">
        <w:t xml:space="preserve"> </w:t>
      </w:r>
      <w:r w:rsidRPr="00ED303D">
        <w:t>1,</w:t>
      </w:r>
      <w:r w:rsidR="00EC1BE6">
        <w:t xml:space="preserve"> </w:t>
      </w:r>
      <w:r w:rsidRPr="00ED303D">
        <w:t>2014,</w:t>
      </w:r>
      <w:r w:rsidR="00EC1BE6">
        <w:t xml:space="preserve"> </w:t>
      </w:r>
      <w:r w:rsidRPr="00ED303D">
        <w:t>pp.</w:t>
      </w:r>
      <w:r w:rsidR="00EC1BE6">
        <w:t xml:space="preserve"> </w:t>
      </w:r>
      <w:r w:rsidRPr="00ED303D">
        <w:t>551-557.</w:t>
      </w:r>
    </w:p>
    <w:p w14:paraId="62460F20" w14:textId="77777777" w:rsidR="00536444" w:rsidRPr="00ED303D" w:rsidRDefault="00536444" w:rsidP="00536444">
      <w:pPr>
        <w:pStyle w:val="references"/>
        <w:numPr>
          <w:ilvl w:val="0"/>
          <w:numId w:val="15"/>
        </w:numPr>
      </w:pPr>
      <w:r w:rsidRPr="00ED303D">
        <w:t>E.</w:t>
      </w:r>
      <w:r w:rsidR="00EC1BE6">
        <w:t xml:space="preserve"> </w:t>
      </w:r>
      <w:r w:rsidRPr="00ED303D">
        <w:t>Kugu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O.</w:t>
      </w:r>
      <w:r w:rsidR="00EC1BE6">
        <w:t xml:space="preserve"> </w:t>
      </w:r>
      <w:r w:rsidRPr="00ED303D">
        <w:t>K.</w:t>
      </w:r>
      <w:r w:rsidR="00EC1BE6">
        <w:t xml:space="preserve"> </w:t>
      </w:r>
      <w:r w:rsidRPr="00ED303D">
        <w:t>Sahingoz,</w:t>
      </w:r>
      <w:r w:rsidR="00EC1BE6">
        <w:t xml:space="preserve"> </w:t>
      </w:r>
      <w:r w:rsidRPr="00ED303D">
        <w:t>"ACO</w:t>
      </w:r>
      <w:r w:rsidR="00EC1BE6">
        <w:t xml:space="preserve"> </w:t>
      </w:r>
      <w:r w:rsidRPr="00ED303D">
        <w:t>algorithms</w:t>
      </w:r>
      <w:r w:rsidR="00EC1BE6">
        <w:t xml:space="preserve"> </w:t>
      </w:r>
      <w:r w:rsidRPr="00ED303D">
        <w:t>with</w:t>
      </w:r>
      <w:r w:rsidR="00EC1BE6">
        <w:t xml:space="preserve"> </w:t>
      </w:r>
      <w:r w:rsidRPr="00ED303D">
        <w:t>multi-core</w:t>
      </w:r>
      <w:r w:rsidR="00EC1BE6">
        <w:t xml:space="preserve"> </w:t>
      </w:r>
      <w:r w:rsidRPr="00ED303D">
        <w:t>implementation,"</w:t>
      </w:r>
      <w:r w:rsidR="00EC1BE6">
        <w:t xml:space="preserve"> </w:t>
      </w:r>
      <w:r w:rsidRPr="00ED303D">
        <w:t>2013</w:t>
      </w:r>
      <w:r w:rsidR="00EC1BE6">
        <w:t xml:space="preserve"> </w:t>
      </w:r>
      <w:r w:rsidRPr="00ED303D">
        <w:t>7th</w:t>
      </w:r>
      <w:r w:rsidR="00EC1BE6">
        <w:t xml:space="preserve"> </w:t>
      </w:r>
      <w:r w:rsidRPr="00ED303D">
        <w:t>International</w:t>
      </w:r>
      <w:r w:rsidR="00EC1BE6">
        <w:t xml:space="preserve"> </w:t>
      </w:r>
      <w:r w:rsidRPr="00ED303D">
        <w:t>Conference</w:t>
      </w:r>
      <w:r w:rsidR="00EC1BE6">
        <w:t xml:space="preserve"> </w:t>
      </w:r>
      <w:r w:rsidRPr="00ED303D">
        <w:t>on</w:t>
      </w:r>
      <w:r w:rsidR="00EC1BE6">
        <w:t xml:space="preserve"> </w:t>
      </w:r>
      <w:r w:rsidRPr="00ED303D">
        <w:t>Application</w:t>
      </w:r>
      <w:r w:rsidR="00EC1BE6">
        <w:t xml:space="preserve"> </w:t>
      </w:r>
      <w:r w:rsidRPr="00ED303D">
        <w:t>of</w:t>
      </w:r>
      <w:r w:rsidR="00EC1BE6">
        <w:t xml:space="preserve"> </w:t>
      </w:r>
      <w:r w:rsidRPr="00ED303D">
        <w:t>Information</w:t>
      </w:r>
      <w:r w:rsidR="00EC1BE6">
        <w:t xml:space="preserve"> </w:t>
      </w:r>
      <w:r w:rsidRPr="00ED303D">
        <w:t>and</w:t>
      </w:r>
      <w:r w:rsidR="00EC1BE6">
        <w:t xml:space="preserve"> </w:t>
      </w:r>
      <w:r w:rsidRPr="00ED303D">
        <w:t>Communication</w:t>
      </w:r>
      <w:r w:rsidR="00EC1BE6">
        <w:t xml:space="preserve"> </w:t>
      </w:r>
      <w:r w:rsidRPr="00ED303D">
        <w:t>Technologies,</w:t>
      </w:r>
      <w:r w:rsidR="00EC1BE6">
        <w:t xml:space="preserve"> </w:t>
      </w:r>
      <w:r w:rsidRPr="00ED303D">
        <w:t>Baku,</w:t>
      </w:r>
      <w:r w:rsidR="00EC1BE6">
        <w:t xml:space="preserve"> </w:t>
      </w:r>
      <w:r w:rsidRPr="00ED303D">
        <w:t>2013,</w:t>
      </w:r>
      <w:r w:rsidR="00EC1BE6">
        <w:t xml:space="preserve"> </w:t>
      </w:r>
      <w:r w:rsidRPr="00ED303D">
        <w:t>pp.</w:t>
      </w:r>
      <w:r w:rsidR="00EC1BE6">
        <w:t xml:space="preserve"> </w:t>
      </w:r>
      <w:r w:rsidRPr="00ED303D">
        <w:t>1-5.</w:t>
      </w:r>
    </w:p>
    <w:p w14:paraId="34BF383C" w14:textId="77777777" w:rsidR="00536444" w:rsidRPr="00ED303D" w:rsidRDefault="00536444" w:rsidP="006A5454">
      <w:pPr>
        <w:pStyle w:val="references"/>
        <w:numPr>
          <w:ilvl w:val="0"/>
          <w:numId w:val="0"/>
        </w:numPr>
        <w:ind w:left="360" w:hanging="360"/>
        <w:rPr>
          <w:rFonts w:eastAsia="MS Mincho"/>
        </w:rPr>
      </w:pPr>
    </w:p>
    <w:p w14:paraId="26DD2812" w14:textId="77777777" w:rsidR="00536444" w:rsidRPr="00ED303D" w:rsidRDefault="00536444" w:rsidP="006A5454">
      <w:pPr>
        <w:pStyle w:val="references"/>
        <w:numPr>
          <w:ilvl w:val="0"/>
          <w:numId w:val="0"/>
        </w:numPr>
        <w:ind w:left="360" w:hanging="360"/>
        <w:rPr>
          <w:rFonts w:eastAsia="MS Mincho"/>
        </w:rPr>
      </w:pPr>
    </w:p>
    <w:p w14:paraId="0D56FEF4" w14:textId="77777777" w:rsidR="00536444" w:rsidRPr="00ED303D" w:rsidRDefault="00536444" w:rsidP="006A5454">
      <w:pPr>
        <w:pStyle w:val="references"/>
        <w:numPr>
          <w:ilvl w:val="0"/>
          <w:numId w:val="0"/>
        </w:numPr>
        <w:ind w:left="360" w:hanging="360"/>
        <w:rPr>
          <w:rFonts w:eastAsia="MS Mincho"/>
        </w:rPr>
      </w:pPr>
    </w:p>
    <w:p w14:paraId="5D7F83E5" w14:textId="77777777" w:rsidR="00536444" w:rsidRPr="00ED303D" w:rsidRDefault="00536444" w:rsidP="006A5454">
      <w:pPr>
        <w:pStyle w:val="references"/>
        <w:numPr>
          <w:ilvl w:val="0"/>
          <w:numId w:val="0"/>
        </w:numPr>
        <w:ind w:left="360" w:hanging="360"/>
        <w:rPr>
          <w:rFonts w:eastAsia="MS Mincho"/>
        </w:rPr>
        <w:sectPr w:rsidR="00536444" w:rsidRPr="00ED303D" w:rsidSect="004445B3">
          <w:type w:val="continuous"/>
          <w:pgSz w:w="11909" w:h="16834" w:code="9"/>
          <w:pgMar w:top="1080" w:right="734" w:bottom="2434" w:left="734" w:header="720" w:footer="720" w:gutter="0"/>
          <w:cols w:num="2" w:space="360"/>
          <w:docGrid w:linePitch="360"/>
        </w:sectPr>
      </w:pPr>
    </w:p>
    <w:p w14:paraId="7FF3DD4D" w14:textId="77777777" w:rsidR="008A55B5" w:rsidRPr="00ED303D" w:rsidRDefault="008A55B5" w:rsidP="00276735">
      <w:pPr>
        <w:jc w:val="both"/>
      </w:pPr>
    </w:p>
    <w:sectPr w:rsidR="008A55B5" w:rsidRPr="00ED303D" w:rsidSect="006C4648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04BE"/>
    <w:multiLevelType w:val="multilevel"/>
    <w:tmpl w:val="24C60626"/>
    <w:lvl w:ilvl="0">
      <w:start w:val="1"/>
      <w:numFmt w:val="decimal"/>
      <w:pStyle w:val="Balk1"/>
      <w:lvlText w:val="Fig. %1."/>
      <w:lvlJc w:val="left"/>
      <w:pPr>
        <w:ind w:left="360" w:hanging="360"/>
      </w:pPr>
      <w:rPr>
        <w:rFonts w:ascii="Times New Roman" w:eastAsia="Times New Roman" w:hAnsi="Times New Roman" w:cs="Times New Roman"/>
        <w:b w:val="0"/>
        <w:i w:val="0"/>
        <w:color w:val="000000"/>
        <w:sz w:val="16"/>
        <w:szCs w:val="16"/>
      </w:rPr>
    </w:lvl>
    <w:lvl w:ilvl="1">
      <w:start w:val="1"/>
      <w:numFmt w:val="lowerLetter"/>
      <w:pStyle w:val="Balk2"/>
      <w:lvlText w:val="%2."/>
      <w:lvlJc w:val="left"/>
      <w:pPr>
        <w:ind w:left="1440" w:hanging="360"/>
      </w:pPr>
    </w:lvl>
    <w:lvl w:ilvl="2">
      <w:start w:val="1"/>
      <w:numFmt w:val="lowerRoman"/>
      <w:pStyle w:val="Balk3"/>
      <w:lvlText w:val="%3."/>
      <w:lvlJc w:val="right"/>
      <w:pPr>
        <w:ind w:left="2160" w:hanging="180"/>
      </w:pPr>
    </w:lvl>
    <w:lvl w:ilvl="3">
      <w:start w:val="1"/>
      <w:numFmt w:val="decimal"/>
      <w:pStyle w:val="Balk4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59211F78"/>
    <w:multiLevelType w:val="multilevel"/>
    <w:tmpl w:val="D1E03E5C"/>
    <w:lvl w:ilvl="0">
      <w:start w:val="1"/>
      <w:numFmt w:val="upperRoman"/>
      <w:pStyle w:val="Affiliation"/>
      <w:lvlText w:val="%1."/>
      <w:lvlJc w:val="center"/>
      <w:pPr>
        <w:ind w:left="0" w:firstLine="216"/>
      </w:pPr>
      <w:rPr>
        <w:rFonts w:ascii="Times New Roman" w:eastAsia="Times New Roman" w:hAnsi="Times New Roman" w:cs="Times New Roman"/>
        <w:smallCaps w:val="0"/>
        <w:strike w:val="0"/>
        <w:color w:val="000000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rFonts w:ascii="Times New Roman" w:eastAsia="Times New Roman" w:hAnsi="Times New Roman" w:cs="Times New Roman"/>
        <w:b w:val="0"/>
        <w:i/>
        <w:smallCaps w:val="0"/>
        <w:strike w:val="0"/>
        <w:color w:val="000000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ind w:left="0" w:firstLine="180"/>
      </w:pPr>
      <w:rPr>
        <w:rFonts w:ascii="Times New Roman" w:eastAsia="Times New Roman" w:hAnsi="Times New Roman" w:cs="Times New Roman"/>
        <w:b w:val="0"/>
        <w:i/>
        <w:smallCaps w:val="0"/>
        <w:strike w:val="0"/>
        <w:color w:val="000000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ind w:left="0" w:firstLine="360"/>
      </w:pPr>
      <w:rPr>
        <w:rFonts w:ascii="Times New Roman" w:eastAsia="Times New Roman" w:hAnsi="Times New Roman" w:cs="Times New Roman"/>
        <w:b w:val="0"/>
        <w:i/>
        <w:sz w:val="20"/>
        <w:szCs w:val="20"/>
      </w:rPr>
    </w:lvl>
    <w:lvl w:ilvl="4">
      <w:start w:val="1"/>
      <w:numFmt w:val="decimal"/>
      <w:lvlText w:val=""/>
      <w:lvlJc w:val="left"/>
      <w:pPr>
        <w:ind w:left="2880" w:hanging="2880"/>
      </w:pPr>
    </w:lvl>
    <w:lvl w:ilvl="5">
      <w:start w:val="1"/>
      <w:numFmt w:val="lowerLetter"/>
      <w:lvlText w:val="(%6)"/>
      <w:lvlJc w:val="left"/>
      <w:pPr>
        <w:ind w:left="3600" w:hanging="3600"/>
      </w:pPr>
    </w:lvl>
    <w:lvl w:ilvl="6">
      <w:start w:val="1"/>
      <w:numFmt w:val="lowerRoman"/>
      <w:lvlText w:val="(%7)"/>
      <w:lvlJc w:val="left"/>
      <w:pPr>
        <w:ind w:left="4320" w:hanging="4320"/>
      </w:pPr>
    </w:lvl>
    <w:lvl w:ilvl="7">
      <w:start w:val="1"/>
      <w:numFmt w:val="lowerLetter"/>
      <w:lvlText w:val="(%8)"/>
      <w:lvlJc w:val="left"/>
      <w:pPr>
        <w:ind w:left="5040" w:hanging="5040"/>
      </w:pPr>
    </w:lvl>
    <w:lvl w:ilvl="8">
      <w:start w:val="1"/>
      <w:numFmt w:val="lowerRoman"/>
      <w:lvlText w:val="(%9)"/>
      <w:lvlJc w:val="left"/>
      <w:pPr>
        <w:ind w:left="5760" w:hanging="5760"/>
      </w:pPr>
    </w:lvl>
  </w:abstractNum>
  <w:abstractNum w:abstractNumId="8" w15:restartNumberingAfterBreak="0">
    <w:nsid w:val="629C3EC4"/>
    <w:multiLevelType w:val="hybridMultilevel"/>
    <w:tmpl w:val="2B0E1DFA"/>
    <w:lvl w:ilvl="0" w:tplc="041F0013">
      <w:start w:val="1"/>
      <w:numFmt w:val="upperRoman"/>
      <w:lvlText w:val="%1."/>
      <w:lvlJc w:val="right"/>
      <w:pPr>
        <w:ind w:left="2655" w:hanging="360"/>
      </w:pPr>
    </w:lvl>
    <w:lvl w:ilvl="1" w:tplc="041F0019" w:tentative="1">
      <w:start w:val="1"/>
      <w:numFmt w:val="lowerLetter"/>
      <w:lvlText w:val="%2."/>
      <w:lvlJc w:val="left"/>
      <w:pPr>
        <w:ind w:left="3375" w:hanging="360"/>
      </w:pPr>
    </w:lvl>
    <w:lvl w:ilvl="2" w:tplc="041F001B" w:tentative="1">
      <w:start w:val="1"/>
      <w:numFmt w:val="lowerRoman"/>
      <w:lvlText w:val="%3."/>
      <w:lvlJc w:val="right"/>
      <w:pPr>
        <w:ind w:left="4095" w:hanging="180"/>
      </w:pPr>
    </w:lvl>
    <w:lvl w:ilvl="3" w:tplc="041F000F" w:tentative="1">
      <w:start w:val="1"/>
      <w:numFmt w:val="decimal"/>
      <w:lvlText w:val="%4."/>
      <w:lvlJc w:val="left"/>
      <w:pPr>
        <w:ind w:left="4815" w:hanging="360"/>
      </w:pPr>
    </w:lvl>
    <w:lvl w:ilvl="4" w:tplc="041F0019" w:tentative="1">
      <w:start w:val="1"/>
      <w:numFmt w:val="lowerLetter"/>
      <w:lvlText w:val="%5."/>
      <w:lvlJc w:val="left"/>
      <w:pPr>
        <w:ind w:left="5535" w:hanging="360"/>
      </w:pPr>
    </w:lvl>
    <w:lvl w:ilvl="5" w:tplc="041F001B" w:tentative="1">
      <w:start w:val="1"/>
      <w:numFmt w:val="lowerRoman"/>
      <w:lvlText w:val="%6."/>
      <w:lvlJc w:val="right"/>
      <w:pPr>
        <w:ind w:left="6255" w:hanging="180"/>
      </w:pPr>
    </w:lvl>
    <w:lvl w:ilvl="6" w:tplc="041F000F" w:tentative="1">
      <w:start w:val="1"/>
      <w:numFmt w:val="decimal"/>
      <w:lvlText w:val="%7."/>
      <w:lvlJc w:val="left"/>
      <w:pPr>
        <w:ind w:left="6975" w:hanging="360"/>
      </w:pPr>
    </w:lvl>
    <w:lvl w:ilvl="7" w:tplc="041F0019" w:tentative="1">
      <w:start w:val="1"/>
      <w:numFmt w:val="lowerLetter"/>
      <w:lvlText w:val="%8."/>
      <w:lvlJc w:val="left"/>
      <w:pPr>
        <w:ind w:left="7695" w:hanging="360"/>
      </w:pPr>
    </w:lvl>
    <w:lvl w:ilvl="8" w:tplc="041F001B" w:tentative="1">
      <w:start w:val="1"/>
      <w:numFmt w:val="lowerRoman"/>
      <w:lvlText w:val="%9."/>
      <w:lvlJc w:val="right"/>
      <w:pPr>
        <w:ind w:left="8415" w:hanging="180"/>
      </w:pPr>
    </w:lvl>
  </w:abstractNum>
  <w:abstractNum w:abstractNumId="9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9"/>
  </w:num>
  <w:num w:numId="3">
    <w:abstractNumId w:val="2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10"/>
  </w:num>
  <w:num w:numId="10">
    <w:abstractNumId w:val="4"/>
  </w:num>
  <w:num w:numId="11">
    <w:abstractNumId w:val="1"/>
  </w:num>
  <w:num w:numId="12">
    <w:abstractNumId w:val="11"/>
  </w:num>
  <w:num w:numId="13">
    <w:abstractNumId w:val="0"/>
  </w:num>
  <w:num w:numId="14">
    <w:abstractNumId w:val="7"/>
  </w:num>
  <w:num w:numId="15">
    <w:abstractNumId w:val="6"/>
    <w:lvlOverride w:ilvl="0">
      <w:startOverride w:val="1"/>
    </w:lvlOverride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Te2sLA0Mjc2tLRQ0lEKTi0uzszPAykwrQUA8Rpc4SwAAAA="/>
  </w:docVars>
  <w:rsids>
    <w:rsidRoot w:val="003A59A6"/>
    <w:rsid w:val="00002014"/>
    <w:rsid w:val="0004390D"/>
    <w:rsid w:val="00076B8F"/>
    <w:rsid w:val="000774E8"/>
    <w:rsid w:val="000B4641"/>
    <w:rsid w:val="0010711E"/>
    <w:rsid w:val="00116F9E"/>
    <w:rsid w:val="00127EDD"/>
    <w:rsid w:val="00137053"/>
    <w:rsid w:val="001379E0"/>
    <w:rsid w:val="00152308"/>
    <w:rsid w:val="00176DAC"/>
    <w:rsid w:val="001838D1"/>
    <w:rsid w:val="001A28BA"/>
    <w:rsid w:val="00205DA1"/>
    <w:rsid w:val="0025376C"/>
    <w:rsid w:val="0026172B"/>
    <w:rsid w:val="00276735"/>
    <w:rsid w:val="002864A3"/>
    <w:rsid w:val="002A00E5"/>
    <w:rsid w:val="002B2B5C"/>
    <w:rsid w:val="002B3B81"/>
    <w:rsid w:val="002D4691"/>
    <w:rsid w:val="003366A0"/>
    <w:rsid w:val="003603E8"/>
    <w:rsid w:val="003953EB"/>
    <w:rsid w:val="003A47B5"/>
    <w:rsid w:val="003A59A6"/>
    <w:rsid w:val="003B50F5"/>
    <w:rsid w:val="004059FE"/>
    <w:rsid w:val="004346F9"/>
    <w:rsid w:val="004445B3"/>
    <w:rsid w:val="004558B0"/>
    <w:rsid w:val="004E1B76"/>
    <w:rsid w:val="004F64B6"/>
    <w:rsid w:val="004F7861"/>
    <w:rsid w:val="00501522"/>
    <w:rsid w:val="0051294A"/>
    <w:rsid w:val="005213EB"/>
    <w:rsid w:val="00536444"/>
    <w:rsid w:val="00536D7C"/>
    <w:rsid w:val="005B520E"/>
    <w:rsid w:val="005B535B"/>
    <w:rsid w:val="005D18A3"/>
    <w:rsid w:val="005E46C7"/>
    <w:rsid w:val="006108A4"/>
    <w:rsid w:val="0063399D"/>
    <w:rsid w:val="006546C3"/>
    <w:rsid w:val="006601BB"/>
    <w:rsid w:val="006A5454"/>
    <w:rsid w:val="006C4648"/>
    <w:rsid w:val="006F126B"/>
    <w:rsid w:val="0072064C"/>
    <w:rsid w:val="00733C8D"/>
    <w:rsid w:val="007442B3"/>
    <w:rsid w:val="00753F7B"/>
    <w:rsid w:val="007735D5"/>
    <w:rsid w:val="0078398E"/>
    <w:rsid w:val="00787C5A"/>
    <w:rsid w:val="007919DE"/>
    <w:rsid w:val="00793A48"/>
    <w:rsid w:val="007A327D"/>
    <w:rsid w:val="007C0308"/>
    <w:rsid w:val="008014D2"/>
    <w:rsid w:val="008054BC"/>
    <w:rsid w:val="008116D0"/>
    <w:rsid w:val="00815B74"/>
    <w:rsid w:val="00830BA1"/>
    <w:rsid w:val="00833C4A"/>
    <w:rsid w:val="00874B50"/>
    <w:rsid w:val="00884C8E"/>
    <w:rsid w:val="0089134A"/>
    <w:rsid w:val="008A55B5"/>
    <w:rsid w:val="008A75C8"/>
    <w:rsid w:val="00934E5F"/>
    <w:rsid w:val="00960195"/>
    <w:rsid w:val="00964E80"/>
    <w:rsid w:val="0097508D"/>
    <w:rsid w:val="0099477F"/>
    <w:rsid w:val="009A531D"/>
    <w:rsid w:val="009C31D0"/>
    <w:rsid w:val="009D724F"/>
    <w:rsid w:val="00A416EE"/>
    <w:rsid w:val="00A4438F"/>
    <w:rsid w:val="00A510F7"/>
    <w:rsid w:val="00AA199D"/>
    <w:rsid w:val="00AB2967"/>
    <w:rsid w:val="00AC6519"/>
    <w:rsid w:val="00B10D9F"/>
    <w:rsid w:val="00B52208"/>
    <w:rsid w:val="00B708E1"/>
    <w:rsid w:val="00BC4902"/>
    <w:rsid w:val="00BE38CE"/>
    <w:rsid w:val="00C26038"/>
    <w:rsid w:val="00C60F3B"/>
    <w:rsid w:val="00C7356F"/>
    <w:rsid w:val="00CA2227"/>
    <w:rsid w:val="00CB1404"/>
    <w:rsid w:val="00CB66E6"/>
    <w:rsid w:val="00CC357C"/>
    <w:rsid w:val="00CD3860"/>
    <w:rsid w:val="00CE3F37"/>
    <w:rsid w:val="00D67492"/>
    <w:rsid w:val="00D9156D"/>
    <w:rsid w:val="00DC5049"/>
    <w:rsid w:val="00DC718D"/>
    <w:rsid w:val="00E40826"/>
    <w:rsid w:val="00E77DBB"/>
    <w:rsid w:val="00E9018D"/>
    <w:rsid w:val="00E90DA9"/>
    <w:rsid w:val="00E91219"/>
    <w:rsid w:val="00EA06D7"/>
    <w:rsid w:val="00EA506F"/>
    <w:rsid w:val="00EC1BE6"/>
    <w:rsid w:val="00EC2A93"/>
    <w:rsid w:val="00ED303D"/>
    <w:rsid w:val="00EE4362"/>
    <w:rsid w:val="00EF18D7"/>
    <w:rsid w:val="00EF1E8A"/>
    <w:rsid w:val="00EF3A1A"/>
    <w:rsid w:val="00F30585"/>
    <w:rsid w:val="00F336F9"/>
    <w:rsid w:val="00F432EE"/>
    <w:rsid w:val="00F74762"/>
    <w:rsid w:val="00FA5468"/>
    <w:rsid w:val="00FE7988"/>
    <w:rsid w:val="00FF3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314B3B16"/>
  <w15:chartTrackingRefBased/>
  <w15:docId w15:val="{EF792E40-C2FE-4C04-B2A1-3AC3706F5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CB1404"/>
    <w:pPr>
      <w:keepNext/>
      <w:keepLines/>
      <w:tabs>
        <w:tab w:val="left" w:pos="216"/>
      </w:tabs>
      <w:spacing w:before="160" w:after="80"/>
      <w:outlineLvl w:val="0"/>
    </w:pPr>
    <w:rPr>
      <w:rFonts w:eastAsia="MS Mincho"/>
      <w:smallCaps/>
      <w:noProof/>
    </w:rPr>
  </w:style>
  <w:style w:type="paragraph" w:styleId="Balk2">
    <w:name w:val="heading 2"/>
    <w:basedOn w:val="Normal"/>
    <w:next w:val="Normal"/>
    <w:link w:val="Balk2Char"/>
    <w:uiPriority w:val="9"/>
    <w:qFormat/>
    <w:rsid w:val="00EF3A1A"/>
    <w:pPr>
      <w:keepNext/>
      <w:keepLines/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Balk3">
    <w:name w:val="heading 3"/>
    <w:basedOn w:val="Normal"/>
    <w:next w:val="Normal"/>
    <w:link w:val="Balk3Char"/>
    <w:uiPriority w:val="9"/>
    <w:qFormat/>
    <w:rsid w:val="004059FE"/>
    <w:pPr>
      <w:spacing w:line="240" w:lineRule="exact"/>
      <w:jc w:val="both"/>
      <w:outlineLvl w:val="2"/>
    </w:pPr>
    <w:rPr>
      <w:rFonts w:eastAsia="MS Mincho"/>
      <w:i/>
      <w:iCs/>
      <w:noProof/>
    </w:rPr>
  </w:style>
  <w:style w:type="paragraph" w:styleId="Balk4">
    <w:name w:val="heading 4"/>
    <w:basedOn w:val="Normal"/>
    <w:next w:val="Normal"/>
    <w:link w:val="Balk4Char"/>
    <w:uiPriority w:val="9"/>
    <w:qFormat/>
    <w:rsid w:val="004059FE"/>
    <w:pPr>
      <w:tabs>
        <w:tab w:val="left" w:pos="821"/>
      </w:tabs>
      <w:spacing w:before="40" w:after="40"/>
      <w:jc w:val="both"/>
      <w:outlineLvl w:val="3"/>
    </w:pPr>
    <w:rPr>
      <w:rFonts w:eastAsia="MS Mincho"/>
      <w:i/>
      <w:iCs/>
      <w:noProof/>
    </w:rPr>
  </w:style>
  <w:style w:type="paragraph" w:styleId="Balk5">
    <w:name w:val="heading 5"/>
    <w:basedOn w:val="Normal"/>
    <w:next w:val="Normal"/>
    <w:link w:val="Balk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99"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Balk2Char">
    <w:name w:val="Başlık 2 Char"/>
    <w:link w:val="Balk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3Char">
    <w:name w:val="Başlık 3 Char"/>
    <w:link w:val="Balk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4Char">
    <w:name w:val="Başlık 4 Char"/>
    <w:link w:val="Balk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Balk5Char">
    <w:name w:val="Başlık 5 Char"/>
    <w:link w:val="Balk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GvdeMetniChar">
    <w:name w:val="Gövde Metni Char"/>
    <w:link w:val="GvdeMetni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GvdeMetni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character" w:styleId="Kpr">
    <w:name w:val="Hyperlink"/>
    <w:uiPriority w:val="99"/>
    <w:unhideWhenUsed/>
    <w:rsid w:val="00815B74"/>
    <w:rPr>
      <w:color w:val="0563C1"/>
      <w:u w:val="single"/>
    </w:rPr>
  </w:style>
  <w:style w:type="character" w:styleId="zmlenmeyenBahsetme">
    <w:name w:val="Unresolved Mention"/>
    <w:uiPriority w:val="99"/>
    <w:semiHidden/>
    <w:unhideWhenUsed/>
    <w:rsid w:val="00815B74"/>
    <w:rPr>
      <w:color w:val="605E5C"/>
      <w:shd w:val="clear" w:color="auto" w:fill="E1DFDD"/>
    </w:rPr>
  </w:style>
  <w:style w:type="paragraph" w:styleId="ResimYazs">
    <w:name w:val="caption"/>
    <w:basedOn w:val="Normal"/>
    <w:next w:val="Normal"/>
    <w:uiPriority w:val="35"/>
    <w:unhideWhenUsed/>
    <w:qFormat/>
    <w:rsid w:val="0051294A"/>
    <w:pPr>
      <w:spacing w:line="480" w:lineRule="auto"/>
    </w:pPr>
    <w:rPr>
      <w:b/>
      <w:bCs/>
      <w:sz w:val="16"/>
    </w:rPr>
  </w:style>
  <w:style w:type="paragraph" w:styleId="NormalWeb">
    <w:name w:val="Normal (Web)"/>
    <w:basedOn w:val="Normal"/>
    <w:uiPriority w:val="99"/>
    <w:unhideWhenUsed/>
    <w:rsid w:val="00D67492"/>
    <w:pPr>
      <w:spacing w:before="100" w:beforeAutospacing="1" w:after="100" w:afterAutospacing="1"/>
      <w:jc w:val="left"/>
    </w:pPr>
    <w:rPr>
      <w:sz w:val="24"/>
      <w:szCs w:val="24"/>
      <w:lang w:val="tr-TR"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4F64B6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link w:val="BalonMetni"/>
    <w:uiPriority w:val="99"/>
    <w:semiHidden/>
    <w:rsid w:val="004F64B6"/>
    <w:rPr>
      <w:rFonts w:ascii="Segoe UI" w:hAnsi="Segoe UI" w:cs="Segoe UI"/>
      <w:sz w:val="18"/>
      <w:szCs w:val="18"/>
      <w:lang w:val="en-US" w:eastAsia="en-US"/>
    </w:rPr>
  </w:style>
  <w:style w:type="table" w:styleId="TabloKlavuzu">
    <w:name w:val="Table Grid"/>
    <w:basedOn w:val="NormalTablo"/>
    <w:uiPriority w:val="59"/>
    <w:rsid w:val="009D72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5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erensoykubra13@gmail.comEmre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an19</b:Tag>
    <b:SourceType>Report</b:SourceType>
    <b:Guid>{EAC15F70-11C8-4F75-9038-6CD5DD4D117D}</b:Guid>
    <b:Title>Solid Waste Collection as a Service using IoT-Solution for Smart Cities</b:Title>
    <b:Year>2019</b:Year>
    <b:Author>
      <b:Author>
        <b:NameList>
          <b:Person>
            <b:Last>Chaudhari</b:Last>
            <b:First>Sangita</b:First>
            <b:Middle>S.</b:Middle>
          </b:Person>
          <b:Person>
            <b:Last>Bhole</b:Last>
            <b:First>Varsha</b:First>
            <b:Middle>Y.</b:Middle>
          </b:Person>
        </b:NameList>
      </b:Author>
    </b:Author>
    <b:Institution>Department of Information Technology</b:Institution>
    <b:RefOrder>1</b:RefOrder>
  </b:Source>
</b:Sources>
</file>

<file path=customXml/itemProps1.xml><?xml version="1.0" encoding="utf-8"?>
<ds:datastoreItem xmlns:ds="http://schemas.openxmlformats.org/officeDocument/2006/customXml" ds:itemID="{1C699F8F-30A0-4D75-BBF5-2111D77AC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4571</Words>
  <Characters>24547</Characters>
  <Application>Microsoft Office Word</Application>
  <DocSecurity>0</DocSecurity>
  <Lines>204</Lines>
  <Paragraphs>5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29060</CharactersWithSpaces>
  <SharedDoc>false</SharedDoc>
  <HLinks>
    <vt:vector size="6" baseType="variant">
      <vt:variant>
        <vt:i4>1245217</vt:i4>
      </vt:variant>
      <vt:variant>
        <vt:i4>0</vt:i4>
      </vt:variant>
      <vt:variant>
        <vt:i4>0</vt:i4>
      </vt:variant>
      <vt:variant>
        <vt:i4>5</vt:i4>
      </vt:variant>
      <vt:variant>
        <vt:lpwstr>mailto:erensoykubra13@gmail.com%0EEm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Özgür Koray Şahingöz</cp:lastModifiedBy>
  <cp:revision>5</cp:revision>
  <cp:lastPrinted>2020-03-30T17:35:00Z</cp:lastPrinted>
  <dcterms:created xsi:type="dcterms:W3CDTF">2020-03-30T17:30:00Z</dcterms:created>
  <dcterms:modified xsi:type="dcterms:W3CDTF">2020-03-30T17:35:00Z</dcterms:modified>
</cp:coreProperties>
</file>